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EE07D3" w:rsidRPr="005F55CD" w14:paraId="4A44BC18" w14:textId="77777777" w:rsidTr="003F0645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5A299" w14:textId="47F27F9E" w:rsidR="00EA607D" w:rsidRPr="005F55CD" w:rsidRDefault="00153BBD" w:rsidP="00457091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 w:rsidRPr="005F55CD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175706" w:rsidRPr="005F55CD">
              <w:rPr>
                <w:rFonts w:ascii="Arial" w:hAnsi="Arial" w:cs="Arial"/>
                <w:b/>
                <w:sz w:val="32"/>
                <w:lang w:val="id-ID"/>
              </w:rPr>
              <w:t xml:space="preserve">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666BA278" w14:textId="77777777" w:rsidR="00EA607D" w:rsidRPr="005F55CD" w:rsidRDefault="00175706" w:rsidP="003F0645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 w:rsidRPr="005F55CD"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31925D4" wp14:editId="46CCDFD3">
                  <wp:extent cx="1375410" cy="101790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5270329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5410" cy="1017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07D3" w:rsidRPr="005F55CD" w14:paraId="6C715309" w14:textId="77777777" w:rsidTr="00EA607D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FCE489" w14:textId="2C9CBB67" w:rsidR="00FE4029" w:rsidRPr="005F55CD" w:rsidRDefault="00FE4029" w:rsidP="00FE4029">
            <w:pPr>
              <w:pStyle w:val="Header"/>
              <w:spacing w:line="276" w:lineRule="auto"/>
              <w:rPr>
                <w:rFonts w:ascii="Arial Narrow" w:hAnsi="Arial Narrow" w:cs="Tahoma"/>
                <w:sz w:val="36"/>
              </w:rPr>
            </w:pPr>
            <w:r w:rsidRPr="005F55CD">
              <w:rPr>
                <w:rFonts w:ascii="Arial Narrow" w:hAnsi="Arial Narrow" w:cs="Tahoma"/>
                <w:sz w:val="36"/>
                <w:lang w:val="id-ID"/>
              </w:rPr>
              <w:t>COMP65</w:t>
            </w:r>
            <w:r w:rsidR="00CD478D" w:rsidRPr="005F55CD">
              <w:rPr>
                <w:rFonts w:ascii="Arial Narrow" w:hAnsi="Arial Narrow" w:cs="Tahoma"/>
                <w:sz w:val="36"/>
              </w:rPr>
              <w:t>83</w:t>
            </w:r>
          </w:p>
          <w:p w14:paraId="49F0D124" w14:textId="20D80D13" w:rsidR="00EA607D" w:rsidRPr="005F55CD" w:rsidRDefault="00FE4029" w:rsidP="00FE4029">
            <w:pPr>
              <w:pStyle w:val="Header"/>
              <w:spacing w:line="276" w:lineRule="auto"/>
              <w:rPr>
                <w:rFonts w:ascii="Arial Narrow" w:hAnsi="Arial Narrow" w:cs="Tahoma"/>
                <w:sz w:val="36"/>
                <w:lang w:val="id-ID"/>
              </w:rPr>
            </w:pPr>
            <w:r w:rsidRPr="005F55CD">
              <w:rPr>
                <w:rFonts w:ascii="Arial Narrow" w:hAnsi="Arial Narrow" w:cs="Tahoma"/>
                <w:sz w:val="36"/>
                <w:lang w:val="id-ID"/>
              </w:rPr>
              <w:t>Computer Graphics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694258D" w14:textId="77777777" w:rsidR="00EA607D" w:rsidRPr="005F55CD" w:rsidRDefault="00EA607D">
            <w:pPr>
              <w:suppressAutoHyphens w:val="0"/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EE07D3" w:rsidRPr="005F55CD" w14:paraId="14703431" w14:textId="77777777" w:rsidTr="00EA607D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8B5EAE" w14:textId="77777777" w:rsidR="00EA607D" w:rsidRPr="005F55CD" w:rsidRDefault="00175706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5F55CD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47BC0DF4" w14:textId="3D64BC85" w:rsidR="00EA607D" w:rsidRPr="005F55CD" w:rsidRDefault="0076604B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76604B">
              <w:rPr>
                <w:rFonts w:ascii="Arial" w:hAnsi="Arial" w:cs="Arial"/>
                <w:b/>
                <w:sz w:val="20"/>
              </w:rPr>
              <w:t>O2</w:t>
            </w:r>
            <w:r w:rsidR="00CB468C">
              <w:rPr>
                <w:rFonts w:ascii="Arial" w:hAnsi="Arial" w:cs="Arial"/>
                <w:b/>
                <w:sz w:val="20"/>
              </w:rPr>
              <w:t>1</w:t>
            </w:r>
            <w:r w:rsidRPr="0076604B">
              <w:rPr>
                <w:rFonts w:ascii="Arial" w:hAnsi="Arial" w:cs="Arial"/>
                <w:b/>
                <w:sz w:val="20"/>
              </w:rPr>
              <w:t>2-COMP6583-AH01-00</w:t>
            </w:r>
          </w:p>
        </w:tc>
      </w:tr>
      <w:tr w:rsidR="00EE07D3" w:rsidRPr="005F55CD" w14:paraId="39F0E238" w14:textId="77777777" w:rsidTr="00EA607D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2F8EFA84" w14:textId="731441C0" w:rsidR="00EA607D" w:rsidRPr="005F55CD" w:rsidRDefault="00175706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 w:rsidRPr="005F55CD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on </w:t>
            </w:r>
            <w:r w:rsidRPr="005F55CD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Odd Semester </w:t>
            </w:r>
            <w:r w:rsidR="00FE4029" w:rsidRPr="005F55CD">
              <w:rPr>
                <w:rFonts w:ascii="Arial" w:hAnsi="Arial" w:cs="Arial"/>
                <w:i/>
                <w:sz w:val="18"/>
                <w:szCs w:val="18"/>
                <w:lang w:val="id-ID"/>
              </w:rPr>
              <w:t>Year 20</w:t>
            </w:r>
            <w:r w:rsidR="00CD478D" w:rsidRPr="005F55CD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FE4029" w:rsidRPr="005F55CD">
              <w:rPr>
                <w:rFonts w:ascii="Arial" w:hAnsi="Arial" w:cs="Arial"/>
                <w:i/>
                <w:sz w:val="18"/>
                <w:szCs w:val="18"/>
                <w:lang w:val="id-ID"/>
              </w:rPr>
              <w:t>/202</w:t>
            </w:r>
            <w:r w:rsidR="00CD478D" w:rsidRPr="005F55CD">
              <w:rPr>
                <w:rFonts w:ascii="Arial" w:hAnsi="Arial" w:cs="Arial"/>
                <w:i/>
                <w:sz w:val="18"/>
                <w:szCs w:val="18"/>
              </w:rPr>
              <w:t>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1B2D7512" w14:textId="77777777" w:rsidR="00EA607D" w:rsidRPr="005F55CD" w:rsidRDefault="00175706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 w:rsidRPr="005F55CD"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5F55CD">
              <w:rPr>
                <w:rFonts w:ascii="Arial" w:hAnsi="Arial" w:cs="Arial"/>
                <w:b/>
                <w:sz w:val="18"/>
                <w:lang w:val="id-ID"/>
              </w:rPr>
              <w:t xml:space="preserve">Revision </w:t>
            </w:r>
            <w:r w:rsidRPr="005F55C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29C16C2" w14:textId="2184221B" w:rsidR="0076604B" w:rsidRDefault="0076604B">
      <w:pPr>
        <w:pStyle w:val="Heading2"/>
        <w:rPr>
          <w:rFonts w:ascii="Times New Roman" w:hAnsi="Times New Roman"/>
          <w:color w:val="00000A"/>
          <w:sz w:val="24"/>
          <w:szCs w:val="24"/>
          <w:lang w:val="id-ID"/>
        </w:rPr>
      </w:pPr>
    </w:p>
    <w:p w14:paraId="628FECFF" w14:textId="77777777" w:rsidR="0076604B" w:rsidRPr="00BD0E8D" w:rsidRDefault="0076604B" w:rsidP="0076604B">
      <w:pPr>
        <w:numPr>
          <w:ilvl w:val="0"/>
          <w:numId w:val="40"/>
        </w:numPr>
        <w:tabs>
          <w:tab w:val="clear" w:pos="720"/>
          <w:tab w:val="num" w:pos="540"/>
        </w:tabs>
        <w:suppressAutoHyphens w:val="0"/>
        <w:ind w:left="360"/>
        <w:jc w:val="both"/>
        <w:rPr>
          <w:lang w:val="id-ID"/>
        </w:rPr>
      </w:pPr>
      <w:bookmarkStart w:id="0" w:name="_Hlk49429934"/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4683ED5F" w14:textId="77777777" w:rsidR="0076604B" w:rsidRPr="000C3329" w:rsidRDefault="0076604B" w:rsidP="0076604B">
      <w:pPr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4E361D38" w14:textId="77777777" w:rsidR="0076604B" w:rsidRPr="00C424D7" w:rsidRDefault="0076604B" w:rsidP="0076604B">
      <w:pPr>
        <w:numPr>
          <w:ilvl w:val="2"/>
          <w:numId w:val="41"/>
        </w:numPr>
        <w:tabs>
          <w:tab w:val="clear" w:pos="2160"/>
        </w:tabs>
        <w:suppressAutoHyphens w:val="0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proofErr w:type="spellStart"/>
      <w:r w:rsidRPr="00C424D7">
        <w:t>lihat</w:t>
      </w:r>
      <w:proofErr w:type="spellEnd"/>
      <w:r w:rsidRPr="00C424D7">
        <w:rPr>
          <w:lang w:val="id-ID"/>
        </w:rPr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atau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kelompok</w:t>
      </w:r>
      <w:proofErr w:type="spellEnd"/>
      <w:r w:rsidRPr="00C424D7">
        <w:t xml:space="preserve"> lain</w:t>
      </w:r>
      <w:r w:rsidRPr="00C424D7">
        <w:rPr>
          <w:lang w:val="id-ID"/>
        </w:rPr>
        <w:t>,</w:t>
      </w:r>
    </w:p>
    <w:p w14:paraId="0D0BC0AB" w14:textId="77777777" w:rsidR="0076604B" w:rsidRPr="000C3329" w:rsidRDefault="0076604B" w:rsidP="0076604B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>Seeing a part or the whole project from other groups</w:t>
      </w:r>
    </w:p>
    <w:p w14:paraId="16EB1300" w14:textId="77777777" w:rsidR="0076604B" w:rsidRPr="00C424D7" w:rsidRDefault="0076604B" w:rsidP="0076604B">
      <w:pPr>
        <w:numPr>
          <w:ilvl w:val="2"/>
          <w:numId w:val="41"/>
        </w:numPr>
        <w:tabs>
          <w:tab w:val="clear" w:pos="2160"/>
        </w:tabs>
        <w:suppressAutoHyphens w:val="0"/>
        <w:ind w:left="720"/>
        <w:jc w:val="both"/>
        <w:rPr>
          <w:lang w:val="id-ID"/>
        </w:rPr>
      </w:pPr>
      <w:proofErr w:type="spellStart"/>
      <w:r w:rsidRPr="00C424D7">
        <w:t>Menyadur</w:t>
      </w:r>
      <w:proofErr w:type="spellEnd"/>
      <w:r w:rsidRPr="00C424D7"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maupun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</w:t>
      </w:r>
      <w:proofErr w:type="spellStart"/>
      <w:r w:rsidRPr="00C424D7">
        <w:t>buku</w:t>
      </w:r>
      <w:proofErr w:type="spellEnd"/>
      <w:r w:rsidRPr="00C424D7">
        <w:rPr>
          <w:lang w:val="id-ID"/>
        </w:rPr>
        <w:t>,</w:t>
      </w:r>
    </w:p>
    <w:p w14:paraId="5344A74A" w14:textId="77777777" w:rsidR="0076604B" w:rsidRPr="000C3329" w:rsidRDefault="0076604B" w:rsidP="0076604B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0BD295E2" w14:textId="77777777" w:rsidR="0076604B" w:rsidRPr="00C424D7" w:rsidRDefault="0076604B" w:rsidP="0076604B">
      <w:pPr>
        <w:numPr>
          <w:ilvl w:val="2"/>
          <w:numId w:val="41"/>
        </w:numPr>
        <w:suppressAutoHyphens w:val="0"/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internet</w:t>
      </w:r>
      <w:r w:rsidRPr="00C424D7">
        <w:rPr>
          <w:lang w:val="id-ID"/>
        </w:rPr>
        <w:t>,</w:t>
      </w:r>
    </w:p>
    <w:p w14:paraId="28CCA3F8" w14:textId="77777777" w:rsidR="0076604B" w:rsidRPr="000C3329" w:rsidRDefault="0076604B" w:rsidP="0076604B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4DBB22A8" w14:textId="77777777" w:rsidR="0076604B" w:rsidRPr="00BD0E8D" w:rsidRDefault="0076604B" w:rsidP="0076604B">
      <w:pPr>
        <w:numPr>
          <w:ilvl w:val="2"/>
          <w:numId w:val="41"/>
        </w:numPr>
        <w:suppressAutoHyphens w:val="0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proofErr w:type="spellStart"/>
      <w:r>
        <w:t>ya</w:t>
      </w:r>
      <w:proofErr w:type="spellEnd"/>
      <w:r w:rsidRPr="00BD0E8D">
        <w:rPr>
          <w:lang w:val="id-ID"/>
        </w:rPr>
        <w:t>ng tidak sesuai dengan tema yang ada di soal proyek,</w:t>
      </w:r>
    </w:p>
    <w:p w14:paraId="1F2D5E66" w14:textId="77777777" w:rsidR="0076604B" w:rsidRPr="000C3329" w:rsidRDefault="0076604B" w:rsidP="0076604B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2A8B40F4" w14:textId="77777777" w:rsidR="0076604B" w:rsidRPr="00BD0E8D" w:rsidRDefault="0076604B" w:rsidP="0076604B">
      <w:pPr>
        <w:numPr>
          <w:ilvl w:val="2"/>
          <w:numId w:val="41"/>
        </w:numPr>
        <w:tabs>
          <w:tab w:val="clear" w:pos="2160"/>
        </w:tabs>
        <w:suppressAutoHyphens w:val="0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3B479893" w14:textId="77777777" w:rsidR="0076604B" w:rsidRPr="000C3329" w:rsidRDefault="0076604B" w:rsidP="0076604B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44B50144" w14:textId="77777777" w:rsidR="0076604B" w:rsidRPr="00BD0E8D" w:rsidRDefault="0076604B" w:rsidP="0076604B">
      <w:pPr>
        <w:numPr>
          <w:ilvl w:val="2"/>
          <w:numId w:val="41"/>
        </w:numPr>
        <w:tabs>
          <w:tab w:val="clear" w:pos="2160"/>
        </w:tabs>
        <w:suppressAutoHyphens w:val="0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6EFE5A94" w14:textId="77777777" w:rsidR="0076604B" w:rsidRPr="000C3329" w:rsidRDefault="0076604B" w:rsidP="0076604B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2EE5C78B" w14:textId="77777777" w:rsidR="0076604B" w:rsidRPr="00BD0E8D" w:rsidRDefault="0076604B" w:rsidP="0076604B">
      <w:pPr>
        <w:ind w:left="540"/>
        <w:jc w:val="both"/>
        <w:rPr>
          <w:rStyle w:val="longtext"/>
          <w:sz w:val="18"/>
          <w:szCs w:val="18"/>
        </w:rPr>
      </w:pPr>
    </w:p>
    <w:p w14:paraId="4024E900" w14:textId="77777777" w:rsidR="0076604B" w:rsidRPr="00BD0E8D" w:rsidRDefault="0076604B" w:rsidP="0076604B">
      <w:pPr>
        <w:numPr>
          <w:ilvl w:val="0"/>
          <w:numId w:val="40"/>
        </w:numPr>
        <w:tabs>
          <w:tab w:val="clear" w:pos="720"/>
        </w:tabs>
        <w:suppressAutoHyphens w:val="0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630B861B" w14:textId="77777777" w:rsidR="0076604B" w:rsidRPr="00E30D48" w:rsidRDefault="0076604B" w:rsidP="0076604B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4C24A33B" w14:textId="77777777" w:rsidR="0076604B" w:rsidRPr="00BD0E8D" w:rsidRDefault="0076604B" w:rsidP="0076604B">
      <w:pPr>
        <w:ind w:left="360" w:hanging="360"/>
      </w:pPr>
    </w:p>
    <w:p w14:paraId="3496FE14" w14:textId="77777777" w:rsidR="0076604B" w:rsidRPr="00BD0E8D" w:rsidRDefault="0076604B" w:rsidP="0076604B">
      <w:pPr>
        <w:numPr>
          <w:ilvl w:val="0"/>
          <w:numId w:val="40"/>
        </w:numPr>
        <w:tabs>
          <w:tab w:val="clear" w:pos="720"/>
          <w:tab w:val="num" w:pos="540"/>
        </w:tabs>
        <w:suppressAutoHyphens w:val="0"/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1F9E1178" w14:textId="77777777" w:rsidR="0076604B" w:rsidRPr="00E30D48" w:rsidRDefault="0076604B" w:rsidP="0076604B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14:paraId="0E10F805" w14:textId="77777777" w:rsidR="0076604B" w:rsidRPr="00B57FC4" w:rsidRDefault="0076604B" w:rsidP="0076604B">
      <w:pPr>
        <w:jc w:val="both"/>
        <w:rPr>
          <w:rStyle w:val="longtext"/>
          <w:i/>
          <w:sz w:val="18"/>
          <w:szCs w:val="18"/>
        </w:rPr>
      </w:pPr>
    </w:p>
    <w:p w14:paraId="3C079FF9" w14:textId="77777777" w:rsidR="0076604B" w:rsidRPr="00BE3C75" w:rsidRDefault="0076604B" w:rsidP="0076604B">
      <w:pPr>
        <w:numPr>
          <w:ilvl w:val="0"/>
          <w:numId w:val="40"/>
        </w:numPr>
        <w:tabs>
          <w:tab w:val="clear" w:pos="720"/>
          <w:tab w:val="num" w:pos="540"/>
        </w:tabs>
        <w:suppressAutoHyphens w:val="0"/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proofErr w:type="spellStart"/>
      <w:r>
        <w:t>i</w:t>
      </w:r>
      <w:proofErr w:type="spellEnd"/>
      <w:r w:rsidRPr="00BE3C75">
        <w:rPr>
          <w:lang w:val="id-ID"/>
        </w:rPr>
        <w:t xml:space="preserve"> adalah sebagai berikut: </w:t>
      </w:r>
    </w:p>
    <w:p w14:paraId="0B90EA3A" w14:textId="77777777" w:rsidR="0076604B" w:rsidRDefault="0076604B" w:rsidP="0076604B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51767395" w14:textId="77777777" w:rsidR="0076604B" w:rsidRPr="00BE3C75" w:rsidRDefault="0076604B" w:rsidP="0076604B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76604B" w:rsidRPr="002B1798" w14:paraId="48F35383" w14:textId="77777777" w:rsidTr="00E944D0">
        <w:tc>
          <w:tcPr>
            <w:tcW w:w="1800" w:type="dxa"/>
            <w:shd w:val="clear" w:color="auto" w:fill="D9D9D9" w:themeFill="background1" w:themeFillShade="D9"/>
          </w:tcPr>
          <w:p w14:paraId="483D0407" w14:textId="77777777" w:rsidR="0076604B" w:rsidRPr="002B1798" w:rsidRDefault="0076604B" w:rsidP="00E944D0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 xml:space="preserve">Tugas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67D065C5" w14:textId="77777777" w:rsidR="0076604B" w:rsidRPr="002B1798" w:rsidRDefault="0076604B" w:rsidP="00E944D0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40DD1F9E" w14:textId="77777777" w:rsidR="0076604B" w:rsidRPr="002B1798" w:rsidRDefault="0076604B" w:rsidP="00E944D0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7E12BD32" w14:textId="77777777" w:rsidR="0076604B" w:rsidRPr="002B1798" w:rsidRDefault="0076604B" w:rsidP="00E944D0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FF12E56" w14:textId="77777777" w:rsidR="0076604B" w:rsidRPr="002B1798" w:rsidRDefault="0076604B" w:rsidP="00E944D0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528B66CB" w14:textId="77777777" w:rsidR="0076604B" w:rsidRPr="002B1798" w:rsidRDefault="0076604B" w:rsidP="00E944D0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76604B" w14:paraId="5CBC0ECA" w14:textId="77777777" w:rsidTr="00E944D0">
        <w:trPr>
          <w:trHeight w:val="422"/>
        </w:trPr>
        <w:tc>
          <w:tcPr>
            <w:tcW w:w="1800" w:type="dxa"/>
            <w:vAlign w:val="center"/>
          </w:tcPr>
          <w:p w14:paraId="39D7934B" w14:textId="77777777" w:rsidR="0076604B" w:rsidRPr="00290165" w:rsidRDefault="0076604B" w:rsidP="00E944D0">
            <w:pPr>
              <w:jc w:val="center"/>
              <w:rPr>
                <w:bCs/>
                <w:highlight w:val="yellow"/>
              </w:rPr>
            </w:pPr>
            <w:r w:rsidRPr="00D90047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1E3A81C2" w14:textId="77777777" w:rsidR="0076604B" w:rsidRPr="00D90047" w:rsidRDefault="0076604B" w:rsidP="00E944D0">
            <w:pPr>
              <w:jc w:val="center"/>
              <w:rPr>
                <w:bCs/>
              </w:rPr>
            </w:pPr>
            <w:r w:rsidRPr="00D90047">
              <w:rPr>
                <w:bCs/>
              </w:rPr>
              <w:t>60%</w:t>
            </w:r>
          </w:p>
        </w:tc>
        <w:tc>
          <w:tcPr>
            <w:tcW w:w="1800" w:type="dxa"/>
            <w:vAlign w:val="center"/>
          </w:tcPr>
          <w:p w14:paraId="4590BD54" w14:textId="77777777" w:rsidR="0076604B" w:rsidRPr="00D90047" w:rsidRDefault="0076604B" w:rsidP="00E944D0">
            <w:pPr>
              <w:jc w:val="center"/>
              <w:rPr>
                <w:bCs/>
              </w:rPr>
            </w:pPr>
            <w:r w:rsidRPr="00D90047">
              <w:rPr>
                <w:bCs/>
              </w:rPr>
              <w:t>-</w:t>
            </w:r>
          </w:p>
        </w:tc>
      </w:tr>
    </w:tbl>
    <w:p w14:paraId="35903BF7" w14:textId="77777777" w:rsidR="0076604B" w:rsidRDefault="0076604B" w:rsidP="0076604B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795951BD" w14:textId="77777777" w:rsidR="0076604B" w:rsidRPr="00571235" w:rsidRDefault="0076604B" w:rsidP="0076604B">
      <w:pPr>
        <w:numPr>
          <w:ilvl w:val="0"/>
          <w:numId w:val="40"/>
        </w:numPr>
        <w:tabs>
          <w:tab w:val="clear" w:pos="720"/>
          <w:tab w:val="num" w:pos="540"/>
        </w:tabs>
        <w:suppressAutoHyphens w:val="0"/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72A1A5C9" w14:textId="77777777" w:rsidR="0076604B" w:rsidRDefault="0076604B" w:rsidP="0076604B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3E62000A" w14:textId="77777777" w:rsidR="0076604B" w:rsidRPr="006E5FEB" w:rsidRDefault="0076604B" w:rsidP="0076604B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76604B" w14:paraId="5BA1D2CE" w14:textId="77777777" w:rsidTr="00E944D0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50A84863" w14:textId="77777777" w:rsidR="0076604B" w:rsidRPr="007E1E52" w:rsidRDefault="0076604B" w:rsidP="00E944D0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62EDE61D" w14:textId="77777777" w:rsidR="0076604B" w:rsidRPr="00290165" w:rsidRDefault="0076604B" w:rsidP="00E944D0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76604B" w14:paraId="1E57F1D9" w14:textId="77777777" w:rsidTr="00E944D0">
        <w:trPr>
          <w:trHeight w:val="773"/>
        </w:trPr>
        <w:tc>
          <w:tcPr>
            <w:tcW w:w="4410" w:type="dxa"/>
            <w:vAlign w:val="center"/>
          </w:tcPr>
          <w:p w14:paraId="597ACA0D" w14:textId="77777777" w:rsidR="00D90047" w:rsidRPr="00280C36" w:rsidRDefault="00D90047" w:rsidP="00D90047">
            <w:pPr>
              <w:suppressAutoHyphens w:val="0"/>
              <w:contextualSpacing/>
            </w:pPr>
            <w:r w:rsidRPr="00280C36">
              <w:t>Visual Studio Code</w:t>
            </w:r>
          </w:p>
          <w:p w14:paraId="6F4EB4F6" w14:textId="77777777" w:rsidR="004A50F9" w:rsidRDefault="00D90047" w:rsidP="004A50F9">
            <w:pPr>
              <w:suppressAutoHyphens w:val="0"/>
              <w:ind w:left="-13"/>
              <w:contextualSpacing/>
            </w:pPr>
            <w:r w:rsidRPr="00280C36">
              <w:t>Three JS</w:t>
            </w:r>
          </w:p>
          <w:p w14:paraId="39160F5B" w14:textId="75C3B048" w:rsidR="0076604B" w:rsidRPr="00290165" w:rsidRDefault="00D90047" w:rsidP="004A50F9">
            <w:pPr>
              <w:suppressAutoHyphens w:val="0"/>
              <w:ind w:left="-13"/>
              <w:contextualSpacing/>
              <w:rPr>
                <w:bCs/>
                <w:highlight w:val="yellow"/>
              </w:rPr>
            </w:pPr>
            <w:r w:rsidRPr="00280C36">
              <w:t>Firefox / Chrome</w:t>
            </w:r>
          </w:p>
        </w:tc>
      </w:tr>
    </w:tbl>
    <w:p w14:paraId="2EE5D8DE" w14:textId="77777777" w:rsidR="0076604B" w:rsidRDefault="0076604B" w:rsidP="0076604B">
      <w:pPr>
        <w:pStyle w:val="Heading2"/>
        <w:numPr>
          <w:ilvl w:val="0"/>
          <w:numId w:val="40"/>
        </w:numPr>
        <w:tabs>
          <w:tab w:val="clear" w:pos="720"/>
        </w:tabs>
        <w:suppressAutoHyphens w:val="0"/>
        <w:ind w:left="360"/>
        <w:jc w:val="both"/>
        <w:rPr>
          <w:rFonts w:ascii="Times New Roman" w:hAnsi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hAnsi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hAnsi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hAnsi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hAnsi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hAnsi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hAnsi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hAnsi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hAnsi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hAnsi="Times New Roman"/>
          <w:b w:val="0"/>
          <w:bCs w:val="0"/>
          <w:color w:val="auto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hAnsi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>
        <w:rPr>
          <w:rFonts w:ascii="Times New Roman" w:hAnsi="Times New Roman"/>
          <w:b w:val="0"/>
          <w:bCs w:val="0"/>
          <w:color w:val="auto"/>
          <w:sz w:val="24"/>
          <w:szCs w:val="24"/>
        </w:rPr>
        <w:t>uap</w:t>
      </w:r>
      <w:proofErr w:type="spellEnd"/>
      <w:r>
        <w:rPr>
          <w:rFonts w:ascii="Times New Roman" w:hAnsi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hAnsi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hAnsi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hAnsi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hAnsi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hAnsi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hAnsi="Times New Roman"/>
          <w:b w:val="0"/>
          <w:bCs w:val="0"/>
          <w:color w:val="auto"/>
          <w:sz w:val="24"/>
          <w:szCs w:val="24"/>
        </w:rPr>
        <w:t xml:space="preserve">: </w:t>
      </w:r>
    </w:p>
    <w:p w14:paraId="42BD779E" w14:textId="77777777" w:rsidR="0076604B" w:rsidRDefault="0076604B" w:rsidP="0076604B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>File extensions should be included in assignment</w:t>
      </w:r>
      <w:r>
        <w:rPr>
          <w:rStyle w:val="longtext"/>
          <w:i/>
          <w:iCs/>
          <w:sz w:val="18"/>
          <w:szCs w:val="18"/>
        </w:rPr>
        <w:t xml:space="preserve">, </w:t>
      </w:r>
      <w:r w:rsidRPr="00166B89">
        <w:rPr>
          <w:rStyle w:val="longtext"/>
          <w:i/>
          <w:iCs/>
          <w:sz w:val="18"/>
          <w:szCs w:val="18"/>
        </w:rPr>
        <w:t>project</w:t>
      </w:r>
      <w:r>
        <w:rPr>
          <w:rStyle w:val="longtext"/>
          <w:i/>
          <w:iCs/>
          <w:sz w:val="18"/>
          <w:szCs w:val="18"/>
        </w:rPr>
        <w:t xml:space="preserve">, and final exam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14:paraId="79A2C05C" w14:textId="77777777" w:rsidR="0076604B" w:rsidRPr="00166B89" w:rsidRDefault="0076604B" w:rsidP="0076604B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9844" w:type="dxa"/>
        <w:tblInd w:w="468" w:type="dxa"/>
        <w:tblLook w:val="04A0" w:firstRow="1" w:lastRow="0" w:firstColumn="1" w:lastColumn="0" w:noHBand="0" w:noVBand="1"/>
      </w:tblPr>
      <w:tblGrid>
        <w:gridCol w:w="3280"/>
        <w:gridCol w:w="3281"/>
        <w:gridCol w:w="3283"/>
      </w:tblGrid>
      <w:tr w:rsidR="0076604B" w14:paraId="6C3A269B" w14:textId="77777777" w:rsidTr="00E944D0">
        <w:trPr>
          <w:trHeight w:val="504"/>
        </w:trPr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73BA9310" w14:textId="77777777" w:rsidR="0076604B" w:rsidRPr="007E1E52" w:rsidRDefault="0076604B" w:rsidP="00E944D0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 xml:space="preserve">Tugas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57A8C093" w14:textId="77777777" w:rsidR="0076604B" w:rsidRPr="007E1E52" w:rsidRDefault="0076604B" w:rsidP="00E944D0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7FF0B9AA" w14:textId="77777777" w:rsidR="0076604B" w:rsidRPr="007E1E52" w:rsidRDefault="0076604B" w:rsidP="00E944D0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510FAF09" w14:textId="77777777" w:rsidR="0076604B" w:rsidRPr="007E1E52" w:rsidRDefault="0076604B" w:rsidP="00E944D0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283" w:type="dxa"/>
            <w:shd w:val="clear" w:color="auto" w:fill="D9D9D9" w:themeFill="background1" w:themeFillShade="D9"/>
            <w:vAlign w:val="center"/>
          </w:tcPr>
          <w:p w14:paraId="61BAC4E8" w14:textId="77777777" w:rsidR="0076604B" w:rsidRPr="002B1798" w:rsidRDefault="0076604B" w:rsidP="00E944D0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5520F3E9" w14:textId="77777777" w:rsidR="0076604B" w:rsidRPr="007E1E52" w:rsidRDefault="0076604B" w:rsidP="00E944D0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930A1E" w14:paraId="03471E83" w14:textId="77777777" w:rsidTr="00E944D0">
        <w:trPr>
          <w:trHeight w:val="620"/>
        </w:trPr>
        <w:tc>
          <w:tcPr>
            <w:tcW w:w="3280" w:type="dxa"/>
            <w:vAlign w:val="center"/>
          </w:tcPr>
          <w:p w14:paraId="0DE7F6E8" w14:textId="15FC6D13" w:rsidR="00930A1E" w:rsidRPr="00D90047" w:rsidRDefault="004A50F9" w:rsidP="00930A1E">
            <w:pPr>
              <w:rPr>
                <w:bCs/>
              </w:rPr>
            </w:pPr>
            <w:r w:rsidRPr="00577BF8">
              <w:rPr>
                <w:color w:val="000000"/>
                <w:sz w:val="22"/>
                <w:szCs w:val="22"/>
                <w:lang w:eastAsia="en-ID"/>
              </w:rPr>
              <w:t>HTML, CSS, JS, Image Files (JPG / PNG), GL</w:t>
            </w:r>
            <w:r w:rsidR="006555DE">
              <w:rPr>
                <w:color w:val="000000"/>
                <w:sz w:val="22"/>
                <w:szCs w:val="22"/>
                <w:lang w:eastAsia="en-ID"/>
              </w:rPr>
              <w:t>B</w:t>
            </w:r>
          </w:p>
        </w:tc>
        <w:tc>
          <w:tcPr>
            <w:tcW w:w="3281" w:type="dxa"/>
            <w:vAlign w:val="center"/>
          </w:tcPr>
          <w:p w14:paraId="16F7D9A8" w14:textId="7A3523BE" w:rsidR="00930A1E" w:rsidRPr="007E1E52" w:rsidRDefault="004A50F9" w:rsidP="00930A1E">
            <w:pPr>
              <w:rPr>
                <w:bCs/>
              </w:rPr>
            </w:pPr>
            <w:r w:rsidRPr="00577BF8">
              <w:rPr>
                <w:color w:val="000000"/>
                <w:sz w:val="22"/>
                <w:szCs w:val="22"/>
                <w:lang w:eastAsia="en-ID"/>
              </w:rPr>
              <w:t>HTML, CSS, JS, Image Files (JPG / PNG), GL</w:t>
            </w:r>
            <w:r w:rsidR="006555DE">
              <w:rPr>
                <w:color w:val="000000"/>
                <w:sz w:val="22"/>
                <w:szCs w:val="22"/>
                <w:lang w:eastAsia="en-ID"/>
              </w:rPr>
              <w:t>B</w:t>
            </w:r>
          </w:p>
        </w:tc>
        <w:tc>
          <w:tcPr>
            <w:tcW w:w="3283" w:type="dxa"/>
            <w:vAlign w:val="center"/>
          </w:tcPr>
          <w:p w14:paraId="3D65BE6D" w14:textId="3AB9A9CE" w:rsidR="00930A1E" w:rsidRPr="007E1E52" w:rsidRDefault="009F08AF" w:rsidP="009F08AF">
            <w:pPr>
              <w:jc w:val="center"/>
              <w:rPr>
                <w:bCs/>
              </w:rPr>
            </w:pPr>
            <w:r>
              <w:rPr>
                <w:color w:val="000000"/>
                <w:lang w:eastAsia="en-ID"/>
              </w:rPr>
              <w:t>-</w:t>
            </w:r>
          </w:p>
        </w:tc>
      </w:tr>
      <w:bookmarkEnd w:id="0"/>
    </w:tbl>
    <w:p w14:paraId="790C91D3" w14:textId="1515C7F1" w:rsidR="00D90047" w:rsidRDefault="00D90047" w:rsidP="00D90047">
      <w:pPr>
        <w:suppressAutoHyphens w:val="0"/>
        <w:spacing w:line="276" w:lineRule="auto"/>
        <w:rPr>
          <w:lang w:val="id-ID"/>
        </w:rPr>
      </w:pPr>
    </w:p>
    <w:p w14:paraId="7152EB32" w14:textId="54E854D2" w:rsidR="0076604B" w:rsidRPr="0076604B" w:rsidRDefault="00D90047" w:rsidP="00D90047">
      <w:pPr>
        <w:suppressAutoHyphens w:val="0"/>
        <w:spacing w:line="276" w:lineRule="auto"/>
        <w:rPr>
          <w:lang w:val="id-ID"/>
        </w:rPr>
      </w:pPr>
      <w:r>
        <w:rPr>
          <w:lang w:val="id-ID"/>
        </w:rPr>
        <w:br w:type="page"/>
      </w:r>
    </w:p>
    <w:p w14:paraId="69235E66" w14:textId="6A3DDEE0" w:rsidR="00714209" w:rsidRPr="005F55CD" w:rsidRDefault="00175706">
      <w:pPr>
        <w:pStyle w:val="Heading2"/>
        <w:rPr>
          <w:rFonts w:ascii="Times New Roman" w:hAnsi="Times New Roman"/>
          <w:color w:val="00000A"/>
          <w:sz w:val="24"/>
          <w:szCs w:val="24"/>
          <w:lang w:val="id-ID"/>
        </w:rPr>
      </w:pPr>
      <w:r w:rsidRPr="005F55CD">
        <w:rPr>
          <w:rFonts w:ascii="Times New Roman" w:hAnsi="Times New Roman"/>
          <w:color w:val="00000A"/>
          <w:sz w:val="24"/>
          <w:szCs w:val="24"/>
          <w:lang w:val="id-ID"/>
        </w:rPr>
        <w:lastRenderedPageBreak/>
        <w:t>Soal</w:t>
      </w:r>
    </w:p>
    <w:p w14:paraId="0CE96A04" w14:textId="77777777" w:rsidR="00714209" w:rsidRPr="005F55CD" w:rsidRDefault="00175706">
      <w:pPr>
        <w:rPr>
          <w:rFonts w:ascii="Arial" w:hAnsi="Arial" w:cs="Arial"/>
          <w:i/>
          <w:sz w:val="16"/>
          <w:lang w:val="id-ID"/>
        </w:rPr>
      </w:pPr>
      <w:r w:rsidRPr="005F55CD">
        <w:rPr>
          <w:rFonts w:ascii="Arial" w:hAnsi="Arial" w:cs="Arial"/>
          <w:i/>
          <w:sz w:val="16"/>
          <w:lang w:val="id-ID"/>
        </w:rPr>
        <w:t>Case</w:t>
      </w:r>
    </w:p>
    <w:p w14:paraId="7194D1B3" w14:textId="77777777" w:rsidR="00C52AF8" w:rsidRPr="005F55CD" w:rsidRDefault="00C52AF8" w:rsidP="00C52AF8">
      <w:pPr>
        <w:pStyle w:val="ListParagraph"/>
        <w:ind w:left="0"/>
        <w:rPr>
          <w:b/>
          <w:sz w:val="28"/>
        </w:rPr>
      </w:pPr>
    </w:p>
    <w:p w14:paraId="66879721" w14:textId="7ABDBC1B" w:rsidR="004E7CD1" w:rsidRPr="005F55CD" w:rsidRDefault="004E7CD1" w:rsidP="004E7CD1">
      <w:pPr>
        <w:spacing w:line="360" w:lineRule="auto"/>
        <w:jc w:val="center"/>
        <w:rPr>
          <w:b/>
          <w:bCs/>
        </w:rPr>
      </w:pPr>
      <w:r w:rsidRPr="005F55CD">
        <w:rPr>
          <w:b/>
          <w:bCs/>
        </w:rPr>
        <w:t xml:space="preserve">St. </w:t>
      </w:r>
      <w:proofErr w:type="spellStart"/>
      <w:r w:rsidRPr="005F55CD">
        <w:rPr>
          <w:b/>
          <w:bCs/>
        </w:rPr>
        <w:t>Ashcre</w:t>
      </w:r>
      <w:proofErr w:type="spellEnd"/>
    </w:p>
    <w:p w14:paraId="616A4725" w14:textId="2A965263" w:rsidR="00977B93" w:rsidRPr="005F55CD" w:rsidRDefault="00904B1A" w:rsidP="00976933">
      <w:pPr>
        <w:spacing w:line="360" w:lineRule="auto"/>
        <w:jc w:val="both"/>
      </w:pPr>
      <w:r w:rsidRPr="005F55CD">
        <w:tab/>
      </w:r>
      <w:r w:rsidR="00013790" w:rsidRPr="005F55CD">
        <w:t xml:space="preserve">The </w:t>
      </w:r>
      <w:r w:rsidR="00013790" w:rsidRPr="005F55CD">
        <w:rPr>
          <w:i/>
          <w:iCs/>
        </w:rPr>
        <w:t xml:space="preserve">Republic of </w:t>
      </w:r>
      <w:proofErr w:type="spellStart"/>
      <w:r w:rsidR="00013790" w:rsidRPr="005F55CD">
        <w:rPr>
          <w:i/>
          <w:iCs/>
        </w:rPr>
        <w:t>Cannorgomi</w:t>
      </w:r>
      <w:proofErr w:type="spellEnd"/>
      <w:r w:rsidR="00013790" w:rsidRPr="005F55CD">
        <w:t xml:space="preserve"> is going to celebrate their 100</w:t>
      </w:r>
      <w:r w:rsidR="00013790" w:rsidRPr="005F55CD">
        <w:rPr>
          <w:vertAlign w:val="superscript"/>
        </w:rPr>
        <w:t>th</w:t>
      </w:r>
      <w:r w:rsidR="00013790" w:rsidRPr="005F55CD">
        <w:t xml:space="preserve"> Independence Day within three weeks. They decided to add a glimpse one of their most iconic road</w:t>
      </w:r>
      <w:r w:rsidR="00BC1F22" w:rsidRPr="005F55CD">
        <w:t>—</w:t>
      </w:r>
      <w:r w:rsidR="00BC1F22" w:rsidRPr="005F55CD">
        <w:rPr>
          <w:i/>
          <w:iCs/>
        </w:rPr>
        <w:t xml:space="preserve">St. </w:t>
      </w:r>
      <w:proofErr w:type="spellStart"/>
      <w:r w:rsidR="00013790" w:rsidRPr="005F55CD">
        <w:rPr>
          <w:i/>
          <w:iCs/>
        </w:rPr>
        <w:t>Ashcre</w:t>
      </w:r>
      <w:proofErr w:type="spellEnd"/>
      <w:r w:rsidR="00BC1F22" w:rsidRPr="005F55CD">
        <w:t>—</w:t>
      </w:r>
      <w:r w:rsidR="000B6684" w:rsidRPr="005F55CD">
        <w:t>to</w:t>
      </w:r>
      <w:r w:rsidR="00013790" w:rsidRPr="005F55CD">
        <w:t xml:space="preserve"> </w:t>
      </w:r>
      <w:r w:rsidR="00010DF9" w:rsidRPr="005F55CD">
        <w:t xml:space="preserve">the official </w:t>
      </w:r>
      <w:r w:rsidR="00013790" w:rsidRPr="005F55CD">
        <w:t xml:space="preserve">government site. To these ends, </w:t>
      </w:r>
      <w:r w:rsidR="003E7EFB" w:rsidRPr="005F55CD">
        <w:t xml:space="preserve">the government </w:t>
      </w:r>
      <w:r w:rsidR="00013790" w:rsidRPr="005F55CD">
        <w:t xml:space="preserve">hired you to design the said road as realistically as possible. Given detailed specifications on below, you are obligated to create the scene using </w:t>
      </w:r>
      <w:r w:rsidR="00013790" w:rsidRPr="005F55CD">
        <w:rPr>
          <w:b/>
          <w:bCs/>
        </w:rPr>
        <w:t>three.js</w:t>
      </w:r>
      <w:r w:rsidR="00013790" w:rsidRPr="005F55CD">
        <w:t xml:space="preserve"> library.</w:t>
      </w:r>
    </w:p>
    <w:p w14:paraId="3706083C" w14:textId="77777777" w:rsidR="00370040" w:rsidRPr="007A684C" w:rsidRDefault="00154668" w:rsidP="00370040">
      <w:pPr>
        <w:pStyle w:val="ListParagraph"/>
        <w:numPr>
          <w:ilvl w:val="0"/>
          <w:numId w:val="32"/>
        </w:numPr>
        <w:spacing w:line="360" w:lineRule="auto"/>
        <w:jc w:val="both"/>
        <w:rPr>
          <w:rFonts w:eastAsia="STHupo"/>
          <w:b/>
          <w:bCs/>
          <w:highlight w:val="yellow"/>
        </w:rPr>
      </w:pPr>
      <w:r w:rsidRPr="007A684C">
        <w:rPr>
          <w:rFonts w:eastAsia="STHupo"/>
          <w:b/>
          <w:bCs/>
          <w:highlight w:val="yellow"/>
        </w:rPr>
        <w:t xml:space="preserve">Project </w:t>
      </w:r>
      <w:r w:rsidR="00C552BC" w:rsidRPr="007A684C">
        <w:rPr>
          <w:rFonts w:eastAsia="STHupo"/>
          <w:b/>
          <w:bCs/>
          <w:highlight w:val="yellow"/>
        </w:rPr>
        <w:t>Structure</w:t>
      </w:r>
    </w:p>
    <w:p w14:paraId="5B6E7DD4" w14:textId="77777777" w:rsidR="006D4E48" w:rsidRPr="007A684C" w:rsidRDefault="00842D3D" w:rsidP="006D4E48">
      <w:pPr>
        <w:pStyle w:val="ListParagraph"/>
        <w:spacing w:line="360" w:lineRule="auto"/>
        <w:ind w:left="425"/>
        <w:jc w:val="both"/>
        <w:rPr>
          <w:rFonts w:eastAsia="STHupo"/>
          <w:highlight w:val="yellow"/>
        </w:rPr>
      </w:pPr>
      <w:r w:rsidRPr="007A684C">
        <w:rPr>
          <w:rFonts w:eastAsia="STHupo"/>
          <w:highlight w:val="yellow"/>
        </w:rPr>
        <w:t xml:space="preserve">Your project should contain </w:t>
      </w:r>
      <w:r w:rsidR="00186C8A" w:rsidRPr="007A684C">
        <w:rPr>
          <w:rFonts w:eastAsia="STHupo"/>
          <w:highlight w:val="yellow"/>
        </w:rPr>
        <w:t xml:space="preserve">a </w:t>
      </w:r>
      <w:r w:rsidR="0025256A" w:rsidRPr="007A684C">
        <w:rPr>
          <w:rFonts w:eastAsia="STHupo"/>
          <w:highlight w:val="yellow"/>
        </w:rPr>
        <w:t xml:space="preserve">main </w:t>
      </w:r>
      <w:r w:rsidR="0024505B" w:rsidRPr="007A684C">
        <w:rPr>
          <w:rFonts w:eastAsia="STHupo"/>
          <w:highlight w:val="yellow"/>
        </w:rPr>
        <w:t xml:space="preserve">html file, </w:t>
      </w:r>
      <w:r w:rsidR="000B2D5D" w:rsidRPr="007A684C">
        <w:rPr>
          <w:rFonts w:eastAsia="STHupo"/>
          <w:highlight w:val="yellow"/>
        </w:rPr>
        <w:t xml:space="preserve">several </w:t>
      </w:r>
      <w:r w:rsidR="00756B58" w:rsidRPr="007A684C">
        <w:rPr>
          <w:rFonts w:eastAsia="STHupo"/>
          <w:highlight w:val="yellow"/>
        </w:rPr>
        <w:t xml:space="preserve">JavaScript files, </w:t>
      </w:r>
      <w:r w:rsidR="00871E65" w:rsidRPr="007A684C">
        <w:rPr>
          <w:rFonts w:eastAsia="STHupo"/>
          <w:highlight w:val="yellow"/>
        </w:rPr>
        <w:t xml:space="preserve">assets, </w:t>
      </w:r>
      <w:r w:rsidR="000A2DA6" w:rsidRPr="007A684C">
        <w:rPr>
          <w:rFonts w:eastAsia="STHupo"/>
          <w:highlight w:val="yellow"/>
        </w:rPr>
        <w:t xml:space="preserve">and </w:t>
      </w:r>
      <w:r w:rsidR="008B1099" w:rsidRPr="007A684C">
        <w:rPr>
          <w:rFonts w:eastAsia="STHupo"/>
          <w:highlight w:val="yellow"/>
        </w:rPr>
        <w:t xml:space="preserve">the </w:t>
      </w:r>
      <w:r w:rsidR="003C5CB5" w:rsidRPr="007A684C">
        <w:rPr>
          <w:rFonts w:eastAsia="STHupo"/>
          <w:highlight w:val="yellow"/>
        </w:rPr>
        <w:t xml:space="preserve">three.js library. </w:t>
      </w:r>
      <w:r w:rsidR="009847C5" w:rsidRPr="007A684C">
        <w:rPr>
          <w:rFonts w:eastAsia="STHupo"/>
          <w:highlight w:val="yellow"/>
        </w:rPr>
        <w:t xml:space="preserve">You are </w:t>
      </w:r>
      <w:r w:rsidR="008B2AF4" w:rsidRPr="007A684C">
        <w:rPr>
          <w:rFonts w:eastAsia="STHupo"/>
          <w:highlight w:val="yellow"/>
        </w:rPr>
        <w:t xml:space="preserve">to </w:t>
      </w:r>
      <w:r w:rsidR="00252097" w:rsidRPr="007A684C">
        <w:rPr>
          <w:rFonts w:eastAsia="STHupo"/>
          <w:highlight w:val="yellow"/>
        </w:rPr>
        <w:t xml:space="preserve">acquire </w:t>
      </w:r>
      <w:r w:rsidR="00925325" w:rsidRPr="007A684C">
        <w:rPr>
          <w:rFonts w:eastAsia="STHupo"/>
          <w:highlight w:val="yellow"/>
        </w:rPr>
        <w:t xml:space="preserve">three.js </w:t>
      </w:r>
      <w:r w:rsidR="00630996" w:rsidRPr="007A684C">
        <w:rPr>
          <w:rFonts w:eastAsia="STHupo"/>
          <w:highlight w:val="yellow"/>
        </w:rPr>
        <w:t xml:space="preserve">either from the </w:t>
      </w:r>
      <w:r w:rsidR="00EA538E" w:rsidRPr="007A684C">
        <w:rPr>
          <w:rFonts w:eastAsia="STHupo"/>
          <w:highlight w:val="yellow"/>
        </w:rPr>
        <w:t xml:space="preserve">three.js </w:t>
      </w:r>
      <w:hyperlink r:id="rId9" w:history="1">
        <w:r w:rsidR="00EA538E" w:rsidRPr="007A684C">
          <w:rPr>
            <w:rStyle w:val="Hyperlink"/>
            <w:rFonts w:eastAsia="MS Mincho"/>
            <w:highlight w:val="yellow"/>
          </w:rPr>
          <w:t>official website</w:t>
        </w:r>
      </w:hyperlink>
      <w:r w:rsidR="00EA538E" w:rsidRPr="007A684C">
        <w:rPr>
          <w:rStyle w:val="Hyperlink"/>
          <w:rFonts w:eastAsia="MS Mincho"/>
          <w:highlight w:val="yellow"/>
        </w:rPr>
        <w:t>,</w:t>
      </w:r>
      <w:r w:rsidR="00EA538E" w:rsidRPr="007A684C">
        <w:rPr>
          <w:rFonts w:eastAsia="STHupo"/>
          <w:highlight w:val="yellow"/>
        </w:rPr>
        <w:t xml:space="preserve"> </w:t>
      </w:r>
      <w:hyperlink r:id="rId10" w:history="1">
        <w:proofErr w:type="spellStart"/>
        <w:r w:rsidR="00EA538E" w:rsidRPr="007A684C">
          <w:rPr>
            <w:rStyle w:val="Hyperlink"/>
            <w:rFonts w:eastAsia="STHupo"/>
            <w:highlight w:val="yellow"/>
          </w:rPr>
          <w:t>github</w:t>
        </w:r>
        <w:proofErr w:type="spellEnd"/>
        <w:r w:rsidR="00EA538E" w:rsidRPr="007A684C">
          <w:rPr>
            <w:rStyle w:val="Hyperlink"/>
            <w:rFonts w:eastAsia="STHupo"/>
            <w:highlight w:val="yellow"/>
          </w:rPr>
          <w:t xml:space="preserve"> repository</w:t>
        </w:r>
      </w:hyperlink>
      <w:r w:rsidR="00EA538E" w:rsidRPr="007A684C">
        <w:rPr>
          <w:rFonts w:eastAsia="STHupo"/>
          <w:highlight w:val="yellow"/>
        </w:rPr>
        <w:t xml:space="preserve">, or </w:t>
      </w:r>
      <w:hyperlink r:id="rId11" w:history="1">
        <w:r w:rsidR="00EA538E" w:rsidRPr="007A684C">
          <w:rPr>
            <w:rStyle w:val="Hyperlink"/>
            <w:rFonts w:eastAsia="STHupo"/>
            <w:highlight w:val="yellow"/>
          </w:rPr>
          <w:t>CDN link</w:t>
        </w:r>
      </w:hyperlink>
      <w:r w:rsidR="00EA538E" w:rsidRPr="007A684C">
        <w:rPr>
          <w:rFonts w:eastAsia="STHupo"/>
          <w:highlight w:val="yellow"/>
        </w:rPr>
        <w:t>.</w:t>
      </w:r>
    </w:p>
    <w:p w14:paraId="15DF522C" w14:textId="0EBF495F" w:rsidR="007F71F7" w:rsidRPr="007A684C" w:rsidRDefault="00FE5C2C" w:rsidP="006D4E48">
      <w:pPr>
        <w:pStyle w:val="ListParagraph"/>
        <w:spacing w:line="360" w:lineRule="auto"/>
        <w:ind w:left="425"/>
        <w:jc w:val="both"/>
        <w:rPr>
          <w:rFonts w:eastAsia="STHupo"/>
          <w:highlight w:val="yellow"/>
        </w:rPr>
      </w:pPr>
      <w:r w:rsidRPr="007A684C">
        <w:rPr>
          <w:rFonts w:eastAsia="STHupo"/>
          <w:highlight w:val="yellow"/>
        </w:rPr>
        <w:t>You are required to include the following piece of code in your html file.</w:t>
      </w:r>
    </w:p>
    <w:tbl>
      <w:tblPr>
        <w:tblStyle w:val="TableGrid"/>
        <w:tblW w:w="9497" w:type="dxa"/>
        <w:tblInd w:w="534" w:type="dxa"/>
        <w:tblLook w:val="04A0" w:firstRow="1" w:lastRow="0" w:firstColumn="1" w:lastColumn="0" w:noHBand="0" w:noVBand="1"/>
      </w:tblPr>
      <w:tblGrid>
        <w:gridCol w:w="9497"/>
      </w:tblGrid>
      <w:tr w:rsidR="00476C68" w:rsidRPr="007A684C" w14:paraId="2317BFA6" w14:textId="77777777" w:rsidTr="00C85395">
        <w:trPr>
          <w:trHeight w:val="1828"/>
        </w:trPr>
        <w:tc>
          <w:tcPr>
            <w:tcW w:w="9497" w:type="dxa"/>
            <w:vAlign w:val="center"/>
          </w:tcPr>
          <w:p w14:paraId="268073F8" w14:textId="77777777" w:rsidR="00A37394" w:rsidRPr="007A684C" w:rsidRDefault="00A37394" w:rsidP="00C85395">
            <w:pPr>
              <w:spacing w:line="360" w:lineRule="auto"/>
              <w:ind w:left="-188" w:firstLine="188"/>
              <w:rPr>
                <w:rFonts w:ascii="Consolas" w:eastAsia="STHupo" w:hAnsi="Consolas"/>
                <w:highlight w:val="yellow"/>
              </w:rPr>
            </w:pPr>
            <w:r w:rsidRPr="007A684C">
              <w:rPr>
                <w:rFonts w:ascii="Consolas" w:eastAsia="STHupo" w:hAnsi="Consolas"/>
                <w:highlight w:val="yellow"/>
              </w:rPr>
              <w:t>&lt;style&gt;</w:t>
            </w:r>
          </w:p>
          <w:p w14:paraId="28EDB14F" w14:textId="77777777" w:rsidR="00A37394" w:rsidRPr="007A684C" w:rsidRDefault="00A37394" w:rsidP="00C85395">
            <w:pPr>
              <w:spacing w:line="360" w:lineRule="auto"/>
              <w:ind w:left="-188" w:firstLine="188"/>
              <w:rPr>
                <w:rFonts w:ascii="Consolas" w:eastAsia="STHupo" w:hAnsi="Consolas"/>
                <w:highlight w:val="yellow"/>
              </w:rPr>
            </w:pPr>
            <w:r w:rsidRPr="007A684C">
              <w:rPr>
                <w:rFonts w:ascii="Consolas" w:eastAsia="STHupo" w:hAnsi="Consolas"/>
                <w:highlight w:val="yellow"/>
              </w:rPr>
              <w:t xml:space="preserve">    * { margin: 0; padding: 0; }</w:t>
            </w:r>
          </w:p>
          <w:p w14:paraId="41B7F0BA" w14:textId="26F2E728" w:rsidR="00A37394" w:rsidRPr="007A684C" w:rsidRDefault="00A37394" w:rsidP="00C85395">
            <w:pPr>
              <w:spacing w:line="360" w:lineRule="auto"/>
              <w:ind w:left="-188" w:firstLine="188"/>
              <w:rPr>
                <w:rFonts w:ascii="Consolas" w:eastAsia="STHupo" w:hAnsi="Consolas"/>
                <w:highlight w:val="yellow"/>
              </w:rPr>
            </w:pPr>
            <w:r w:rsidRPr="007A684C">
              <w:rPr>
                <w:rFonts w:ascii="Consolas" w:eastAsia="STHupo" w:hAnsi="Consolas"/>
                <w:highlight w:val="yellow"/>
              </w:rPr>
              <w:t xml:space="preserve">    body { width: 100vw; height: 100vh; </w:t>
            </w:r>
            <w:r w:rsidR="00922021" w:rsidRPr="007A684C">
              <w:rPr>
                <w:rFonts w:ascii="Consolas" w:eastAsia="STHupo" w:hAnsi="Consolas"/>
                <w:highlight w:val="yellow"/>
              </w:rPr>
              <w:t xml:space="preserve">overflow: hidden; </w:t>
            </w:r>
            <w:r w:rsidRPr="007A684C">
              <w:rPr>
                <w:rFonts w:ascii="Consolas" w:eastAsia="STHupo" w:hAnsi="Consolas"/>
                <w:highlight w:val="yellow"/>
              </w:rPr>
              <w:t>}</w:t>
            </w:r>
          </w:p>
          <w:p w14:paraId="17287299" w14:textId="7866C4EB" w:rsidR="00A65F85" w:rsidRPr="007A684C" w:rsidRDefault="00A37394" w:rsidP="00C85395">
            <w:pPr>
              <w:spacing w:line="360" w:lineRule="auto"/>
              <w:ind w:left="-188" w:firstLine="188"/>
              <w:rPr>
                <w:rFonts w:ascii="Consolas" w:eastAsia="STHupo" w:hAnsi="Consolas"/>
                <w:highlight w:val="yellow"/>
              </w:rPr>
            </w:pPr>
            <w:r w:rsidRPr="007A684C">
              <w:rPr>
                <w:rFonts w:ascii="Consolas" w:eastAsia="STHupo" w:hAnsi="Consolas"/>
                <w:highlight w:val="yellow"/>
              </w:rPr>
              <w:t>&lt;/style&gt;</w:t>
            </w:r>
          </w:p>
          <w:p w14:paraId="1D997484" w14:textId="727E5F94" w:rsidR="00476C68" w:rsidRPr="007A684C" w:rsidRDefault="00A37394" w:rsidP="00C85395">
            <w:pPr>
              <w:spacing w:line="360" w:lineRule="auto"/>
              <w:ind w:left="-188" w:firstLine="188"/>
              <w:rPr>
                <w:rFonts w:ascii="Consolas" w:eastAsia="STHupo" w:hAnsi="Consolas"/>
                <w:highlight w:val="yellow"/>
                <w:lang w:val="id-ID"/>
              </w:rPr>
            </w:pPr>
            <w:r w:rsidRPr="007A684C">
              <w:rPr>
                <w:rFonts w:ascii="Consolas" w:eastAsia="STHupo" w:hAnsi="Consolas"/>
                <w:highlight w:val="yellow"/>
              </w:rPr>
              <w:t xml:space="preserve">&lt;script </w:t>
            </w:r>
            <w:proofErr w:type="spellStart"/>
            <w:r w:rsidRPr="007A684C">
              <w:rPr>
                <w:rFonts w:ascii="Consolas" w:eastAsia="STHupo" w:hAnsi="Consolas"/>
                <w:highlight w:val="yellow"/>
              </w:rPr>
              <w:t>src</w:t>
            </w:r>
            <w:proofErr w:type="spellEnd"/>
            <w:r w:rsidRPr="007A684C">
              <w:rPr>
                <w:rFonts w:ascii="Consolas" w:eastAsia="STHupo" w:hAnsi="Consolas"/>
                <w:highlight w:val="yellow"/>
              </w:rPr>
              <w:t xml:space="preserve">="[path to </w:t>
            </w:r>
            <w:r w:rsidR="001F1505" w:rsidRPr="007A684C">
              <w:rPr>
                <w:rFonts w:ascii="Consolas" w:eastAsia="STHupo" w:hAnsi="Consolas"/>
                <w:highlight w:val="yellow"/>
              </w:rPr>
              <w:t>index</w:t>
            </w:r>
            <w:r w:rsidRPr="007A684C">
              <w:rPr>
                <w:rFonts w:ascii="Consolas" w:eastAsia="STHupo" w:hAnsi="Consolas"/>
                <w:highlight w:val="yellow"/>
              </w:rPr>
              <w:t>.js file]" type="module"&gt;&lt;/script&gt;</w:t>
            </w:r>
          </w:p>
        </w:tc>
      </w:tr>
    </w:tbl>
    <w:p w14:paraId="2C883243" w14:textId="0FDEB3D6" w:rsidR="00476C68" w:rsidRPr="007A684C" w:rsidRDefault="00121900" w:rsidP="00FB7291">
      <w:pPr>
        <w:pStyle w:val="ListParagraph"/>
        <w:spacing w:before="240" w:line="360" w:lineRule="auto"/>
        <w:ind w:left="425"/>
        <w:jc w:val="both"/>
        <w:rPr>
          <w:rFonts w:eastAsia="STHupo"/>
          <w:highlight w:val="yellow"/>
        </w:rPr>
      </w:pPr>
      <w:r w:rsidRPr="007A684C">
        <w:rPr>
          <w:rFonts w:eastAsia="STHupo"/>
          <w:highlight w:val="yellow"/>
        </w:rPr>
        <w:t>You are free to</w:t>
      </w:r>
      <w:r w:rsidR="006E3FED" w:rsidRPr="007A684C">
        <w:rPr>
          <w:rFonts w:eastAsia="STHupo"/>
          <w:highlight w:val="yellow"/>
        </w:rPr>
        <w:t xml:space="preserve"> split</w:t>
      </w:r>
      <w:r w:rsidRPr="007A684C">
        <w:rPr>
          <w:rFonts w:eastAsia="STHupo"/>
          <w:highlight w:val="yellow"/>
        </w:rPr>
        <w:t xml:space="preserve"> </w:t>
      </w:r>
      <w:r w:rsidR="000B0D7F" w:rsidRPr="007A684C">
        <w:rPr>
          <w:rFonts w:eastAsia="STHupo"/>
          <w:highlight w:val="yellow"/>
        </w:rPr>
        <w:t xml:space="preserve">your code </w:t>
      </w:r>
      <w:r w:rsidR="00182B80" w:rsidRPr="007A684C">
        <w:rPr>
          <w:rFonts w:eastAsia="STHupo"/>
          <w:highlight w:val="yellow"/>
        </w:rPr>
        <w:t xml:space="preserve">into </w:t>
      </w:r>
      <w:r w:rsidR="00A23B7C" w:rsidRPr="007A684C">
        <w:rPr>
          <w:rFonts w:eastAsia="STHupo"/>
          <w:highlight w:val="yellow"/>
        </w:rPr>
        <w:t xml:space="preserve">several </w:t>
      </w:r>
      <w:r w:rsidR="00C15022" w:rsidRPr="007A684C">
        <w:rPr>
          <w:rFonts w:eastAsia="STHupo"/>
          <w:highlight w:val="yellow"/>
        </w:rPr>
        <w:t xml:space="preserve">different </w:t>
      </w:r>
      <w:r w:rsidR="005E7BD2" w:rsidRPr="007A684C">
        <w:rPr>
          <w:rFonts w:eastAsia="STHupo"/>
          <w:highlight w:val="yellow"/>
        </w:rPr>
        <w:t xml:space="preserve">JavaScript file, </w:t>
      </w:r>
      <w:r w:rsidR="007A7C4A" w:rsidRPr="007A684C">
        <w:rPr>
          <w:rFonts w:eastAsia="STHupo"/>
          <w:highlight w:val="yellow"/>
        </w:rPr>
        <w:t>but</w:t>
      </w:r>
      <w:r w:rsidR="001725A5" w:rsidRPr="007A684C">
        <w:rPr>
          <w:rFonts w:eastAsia="STHupo"/>
          <w:highlight w:val="yellow"/>
        </w:rPr>
        <w:t xml:space="preserve"> </w:t>
      </w:r>
      <w:r w:rsidR="009B764C" w:rsidRPr="007A684C">
        <w:rPr>
          <w:rFonts w:eastAsia="STHupo"/>
          <w:highlight w:val="yellow"/>
        </w:rPr>
        <w:t xml:space="preserve">code </w:t>
      </w:r>
      <w:r w:rsidR="001725A5" w:rsidRPr="007A684C">
        <w:rPr>
          <w:rFonts w:eastAsia="STHupo"/>
          <w:highlight w:val="yellow"/>
        </w:rPr>
        <w:t>the main logic for creating the scene inside “index.js” file.</w:t>
      </w:r>
    </w:p>
    <w:p w14:paraId="09E0BEF7" w14:textId="1F426B38" w:rsidR="002B389D" w:rsidRPr="007A684C" w:rsidRDefault="00206BE2" w:rsidP="004C1936">
      <w:pPr>
        <w:pStyle w:val="ListParagraph"/>
        <w:numPr>
          <w:ilvl w:val="0"/>
          <w:numId w:val="32"/>
        </w:numPr>
        <w:spacing w:line="360" w:lineRule="auto"/>
        <w:rPr>
          <w:b/>
          <w:bCs/>
          <w:highlight w:val="yellow"/>
        </w:rPr>
      </w:pPr>
      <w:r w:rsidRPr="007A684C">
        <w:rPr>
          <w:b/>
          <w:bCs/>
          <w:highlight w:val="yellow"/>
        </w:rPr>
        <w:t>Scene</w:t>
      </w:r>
    </w:p>
    <w:p w14:paraId="6D18382C" w14:textId="07F84AB0" w:rsidR="00EF4762" w:rsidRPr="005F55CD" w:rsidRDefault="00BF7B35" w:rsidP="000D12AC">
      <w:pPr>
        <w:pStyle w:val="ListParagraph"/>
        <w:spacing w:line="360" w:lineRule="auto"/>
        <w:ind w:left="425"/>
        <w:jc w:val="both"/>
      </w:pPr>
      <w:r w:rsidRPr="007A684C">
        <w:rPr>
          <w:highlight w:val="yellow"/>
        </w:rPr>
        <w:t xml:space="preserve">Create </w:t>
      </w:r>
      <w:r w:rsidR="00321EF5" w:rsidRPr="007A684C">
        <w:rPr>
          <w:highlight w:val="yellow"/>
        </w:rPr>
        <w:t xml:space="preserve">a </w:t>
      </w:r>
      <w:r w:rsidR="00A34E96" w:rsidRPr="007A684C">
        <w:rPr>
          <w:b/>
          <w:bCs/>
          <w:highlight w:val="yellow"/>
        </w:rPr>
        <w:t>full screen</w:t>
      </w:r>
      <w:r w:rsidR="00A34E96" w:rsidRPr="007A684C">
        <w:rPr>
          <w:highlight w:val="yellow"/>
        </w:rPr>
        <w:t xml:space="preserve"> </w:t>
      </w:r>
      <w:r w:rsidR="00BD2897" w:rsidRPr="007A684C">
        <w:rPr>
          <w:highlight w:val="yellow"/>
        </w:rPr>
        <w:t xml:space="preserve">scene </w:t>
      </w:r>
      <w:r w:rsidR="00752646" w:rsidRPr="007A684C">
        <w:rPr>
          <w:highlight w:val="yellow"/>
        </w:rPr>
        <w:t xml:space="preserve">that </w:t>
      </w:r>
      <w:r w:rsidR="00321EF5" w:rsidRPr="007A684C">
        <w:rPr>
          <w:highlight w:val="yellow"/>
        </w:rPr>
        <w:t>can</w:t>
      </w:r>
      <w:r w:rsidR="00085724" w:rsidRPr="007A684C">
        <w:rPr>
          <w:highlight w:val="yellow"/>
        </w:rPr>
        <w:t xml:space="preserve"> be</w:t>
      </w:r>
      <w:r w:rsidR="00321EF5" w:rsidRPr="007A684C">
        <w:rPr>
          <w:highlight w:val="yellow"/>
        </w:rPr>
        <w:t xml:space="preserve"> </w:t>
      </w:r>
      <w:r w:rsidR="00321EF5" w:rsidRPr="007A684C">
        <w:rPr>
          <w:b/>
          <w:bCs/>
          <w:highlight w:val="yellow"/>
        </w:rPr>
        <w:t>dynamically resize</w:t>
      </w:r>
      <w:r w:rsidR="00222572" w:rsidRPr="007A684C">
        <w:rPr>
          <w:b/>
          <w:bCs/>
          <w:highlight w:val="yellow"/>
        </w:rPr>
        <w:t>d</w:t>
      </w:r>
      <w:r w:rsidR="00321EF5" w:rsidRPr="007A684C">
        <w:rPr>
          <w:highlight w:val="yellow"/>
        </w:rPr>
        <w:t xml:space="preserve"> to </w:t>
      </w:r>
      <w:r w:rsidR="00321EF5" w:rsidRPr="007A684C">
        <w:rPr>
          <w:b/>
          <w:bCs/>
          <w:highlight w:val="yellow"/>
        </w:rPr>
        <w:t>fit the window</w:t>
      </w:r>
      <w:r w:rsidR="005D7FC5" w:rsidRPr="007A684C">
        <w:rPr>
          <w:highlight w:val="yellow"/>
        </w:rPr>
        <w:t xml:space="preserve">. </w:t>
      </w:r>
      <w:r w:rsidR="00530503" w:rsidRPr="007A684C">
        <w:rPr>
          <w:highlight w:val="yellow"/>
        </w:rPr>
        <w:t xml:space="preserve">The </w:t>
      </w:r>
      <w:r w:rsidR="000D67B7" w:rsidRPr="007A684C">
        <w:rPr>
          <w:highlight w:val="yellow"/>
        </w:rPr>
        <w:t xml:space="preserve">scene </w:t>
      </w:r>
      <w:r w:rsidR="002C6E61" w:rsidRPr="007A684C">
        <w:rPr>
          <w:highlight w:val="yellow"/>
        </w:rPr>
        <w:t xml:space="preserve">also </w:t>
      </w:r>
      <w:r w:rsidR="00F0009C" w:rsidRPr="007A684C">
        <w:rPr>
          <w:highlight w:val="yellow"/>
        </w:rPr>
        <w:t>has</w:t>
      </w:r>
      <w:r w:rsidR="002C6E61" w:rsidRPr="007A684C">
        <w:rPr>
          <w:highlight w:val="yellow"/>
        </w:rPr>
        <w:t xml:space="preserve"> </w:t>
      </w:r>
      <w:r w:rsidR="002C6E61" w:rsidRPr="007A684C">
        <w:rPr>
          <w:b/>
          <w:bCs/>
          <w:highlight w:val="yellow"/>
        </w:rPr>
        <w:t>shadow map</w:t>
      </w:r>
      <w:r w:rsidR="002C6E61" w:rsidRPr="007A684C">
        <w:rPr>
          <w:highlight w:val="yellow"/>
        </w:rPr>
        <w:t xml:space="preserve"> </w:t>
      </w:r>
      <w:r w:rsidR="002C6E61" w:rsidRPr="007A684C">
        <w:rPr>
          <w:b/>
          <w:bCs/>
          <w:highlight w:val="yellow"/>
        </w:rPr>
        <w:t>enabled</w:t>
      </w:r>
      <w:r w:rsidR="002C6E61" w:rsidRPr="007A684C">
        <w:rPr>
          <w:highlight w:val="yellow"/>
        </w:rPr>
        <w:t xml:space="preserve"> </w:t>
      </w:r>
      <w:r w:rsidR="00B314AB" w:rsidRPr="007A684C">
        <w:rPr>
          <w:highlight w:val="yellow"/>
        </w:rPr>
        <w:t xml:space="preserve">using </w:t>
      </w:r>
      <w:proofErr w:type="spellStart"/>
      <w:r w:rsidR="00F44265" w:rsidRPr="007A684C">
        <w:rPr>
          <w:b/>
          <w:bCs/>
          <w:highlight w:val="yellow"/>
        </w:rPr>
        <w:t>PCFSoftShadowMap</w:t>
      </w:r>
      <w:proofErr w:type="spellEnd"/>
      <w:r w:rsidR="00105F1F" w:rsidRPr="007A684C">
        <w:rPr>
          <w:highlight w:val="yellow"/>
        </w:rPr>
        <w:t xml:space="preserve"> as the shadow map </w:t>
      </w:r>
      <w:r w:rsidR="00105F1F" w:rsidRPr="007A684C">
        <w:rPr>
          <w:b/>
          <w:bCs/>
          <w:highlight w:val="yellow"/>
        </w:rPr>
        <w:t>type</w:t>
      </w:r>
      <w:r w:rsidR="000D12AC" w:rsidRPr="007A684C">
        <w:rPr>
          <w:b/>
          <w:bCs/>
          <w:highlight w:val="yellow"/>
        </w:rPr>
        <w:t xml:space="preserve"> </w:t>
      </w:r>
      <w:r w:rsidR="000D12AC" w:rsidRPr="007A684C">
        <w:rPr>
          <w:highlight w:val="yellow"/>
        </w:rPr>
        <w:t xml:space="preserve">and </w:t>
      </w:r>
      <w:r w:rsidR="000D12AC" w:rsidRPr="007A684C">
        <w:rPr>
          <w:b/>
          <w:bCs/>
          <w:highlight w:val="yellow"/>
        </w:rPr>
        <w:t>anti-aliasing</w:t>
      </w:r>
      <w:r w:rsidR="000D12AC" w:rsidRPr="007A684C">
        <w:rPr>
          <w:highlight w:val="yellow"/>
        </w:rPr>
        <w:t xml:space="preserve"> turned on</w:t>
      </w:r>
      <w:r w:rsidR="00C22D3B" w:rsidRPr="007A684C">
        <w:rPr>
          <w:highlight w:val="yellow"/>
        </w:rPr>
        <w:t>.</w:t>
      </w:r>
    </w:p>
    <w:p w14:paraId="5B9D49A5" w14:textId="77777777" w:rsidR="00E67084" w:rsidRDefault="00E67084">
      <w:pPr>
        <w:suppressAutoHyphens w:val="0"/>
        <w:spacing w:line="276" w:lineRule="auto"/>
        <w:rPr>
          <w:rFonts w:eastAsia="Times New Roman"/>
          <w:b/>
          <w:bCs/>
          <w:lang w:eastAsia="en-US"/>
        </w:rPr>
      </w:pPr>
      <w:r>
        <w:rPr>
          <w:b/>
          <w:bCs/>
        </w:rPr>
        <w:br w:type="page"/>
      </w:r>
    </w:p>
    <w:p w14:paraId="631CDDC1" w14:textId="534A11E4" w:rsidR="003D7578" w:rsidRPr="00720171" w:rsidRDefault="003D7578" w:rsidP="004C1936">
      <w:pPr>
        <w:pStyle w:val="ListParagraph"/>
        <w:numPr>
          <w:ilvl w:val="0"/>
          <w:numId w:val="32"/>
        </w:numPr>
        <w:spacing w:line="360" w:lineRule="auto"/>
        <w:rPr>
          <w:b/>
          <w:bCs/>
          <w:highlight w:val="yellow"/>
        </w:rPr>
      </w:pPr>
      <w:r w:rsidRPr="00720171">
        <w:rPr>
          <w:b/>
          <w:bCs/>
          <w:highlight w:val="yellow"/>
        </w:rPr>
        <w:lastRenderedPageBreak/>
        <w:t>Camera</w:t>
      </w:r>
    </w:p>
    <w:p w14:paraId="12D5B1F4" w14:textId="6F1646B9" w:rsidR="00D130EC" w:rsidRPr="00720171" w:rsidRDefault="00D923B8" w:rsidP="009F5AA4">
      <w:pPr>
        <w:pStyle w:val="ListParagraph"/>
        <w:spacing w:line="360" w:lineRule="auto"/>
        <w:ind w:left="425"/>
        <w:jc w:val="both"/>
        <w:rPr>
          <w:highlight w:val="yellow"/>
        </w:rPr>
      </w:pPr>
      <w:r w:rsidRPr="00720171">
        <w:rPr>
          <w:highlight w:val="yellow"/>
        </w:rPr>
        <w:t xml:space="preserve">Create </w:t>
      </w:r>
      <w:r w:rsidRPr="00720171">
        <w:rPr>
          <w:b/>
          <w:bCs/>
          <w:highlight w:val="yellow"/>
        </w:rPr>
        <w:t xml:space="preserve">two </w:t>
      </w:r>
      <w:r w:rsidR="00C70854" w:rsidRPr="00720171">
        <w:rPr>
          <w:b/>
          <w:bCs/>
          <w:highlight w:val="yellow"/>
        </w:rPr>
        <w:t>cameras</w:t>
      </w:r>
      <w:r w:rsidR="00C70854" w:rsidRPr="00720171">
        <w:rPr>
          <w:highlight w:val="yellow"/>
        </w:rPr>
        <w:t xml:space="preserve"> </w:t>
      </w:r>
      <w:r w:rsidR="00F1211A" w:rsidRPr="00720171">
        <w:rPr>
          <w:highlight w:val="yellow"/>
        </w:rPr>
        <w:t xml:space="preserve">whose </w:t>
      </w:r>
      <w:r w:rsidR="005E54CF" w:rsidRPr="00720171">
        <w:rPr>
          <w:highlight w:val="yellow"/>
        </w:rPr>
        <w:t xml:space="preserve">details will be specified below. </w:t>
      </w:r>
      <w:r w:rsidR="001C59C3" w:rsidRPr="00720171">
        <w:rPr>
          <w:highlight w:val="yellow"/>
        </w:rPr>
        <w:t xml:space="preserve">By default, </w:t>
      </w:r>
      <w:r w:rsidR="007C6130" w:rsidRPr="00720171">
        <w:rPr>
          <w:highlight w:val="yellow"/>
        </w:rPr>
        <w:t xml:space="preserve">the scene will use the </w:t>
      </w:r>
      <w:r w:rsidR="00E5242D" w:rsidRPr="00720171">
        <w:rPr>
          <w:b/>
          <w:bCs/>
          <w:highlight w:val="yellow"/>
        </w:rPr>
        <w:t xml:space="preserve">Third person </w:t>
      </w:r>
      <w:proofErr w:type="spellStart"/>
      <w:r w:rsidR="00E5242D" w:rsidRPr="00720171">
        <w:rPr>
          <w:b/>
          <w:bCs/>
          <w:highlight w:val="yellow"/>
        </w:rPr>
        <w:t>Po</w:t>
      </w:r>
      <w:r w:rsidR="00C75706" w:rsidRPr="00720171">
        <w:rPr>
          <w:b/>
          <w:bCs/>
          <w:highlight w:val="yellow"/>
        </w:rPr>
        <w:t>V</w:t>
      </w:r>
      <w:proofErr w:type="spellEnd"/>
      <w:r w:rsidR="00FD4EB9" w:rsidRPr="00720171">
        <w:rPr>
          <w:b/>
          <w:bCs/>
          <w:highlight w:val="yellow"/>
        </w:rPr>
        <w:t xml:space="preserve"> camera</w:t>
      </w:r>
      <w:r w:rsidR="00431DFF" w:rsidRPr="00720171">
        <w:rPr>
          <w:highlight w:val="yellow"/>
        </w:rPr>
        <w:t xml:space="preserve"> to start</w:t>
      </w:r>
      <w:r w:rsidR="008C0003" w:rsidRPr="00720171">
        <w:rPr>
          <w:highlight w:val="yellow"/>
        </w:rPr>
        <w:t>.</w:t>
      </w:r>
    </w:p>
    <w:p w14:paraId="3C4791C3" w14:textId="77777777" w:rsidR="005750EB" w:rsidRPr="00720171" w:rsidRDefault="00CD5954" w:rsidP="009F5AA4">
      <w:pPr>
        <w:pStyle w:val="ListParagraph"/>
        <w:numPr>
          <w:ilvl w:val="1"/>
          <w:numId w:val="32"/>
        </w:numPr>
        <w:spacing w:line="360" w:lineRule="auto"/>
        <w:jc w:val="both"/>
        <w:rPr>
          <w:b/>
          <w:bCs/>
          <w:highlight w:val="yellow"/>
        </w:rPr>
      </w:pPr>
      <w:r w:rsidRPr="00720171">
        <w:rPr>
          <w:b/>
          <w:bCs/>
          <w:highlight w:val="yellow"/>
        </w:rPr>
        <w:t xml:space="preserve">Third Person </w:t>
      </w:r>
      <w:proofErr w:type="spellStart"/>
      <w:r w:rsidRPr="00720171">
        <w:rPr>
          <w:b/>
          <w:bCs/>
          <w:highlight w:val="yellow"/>
        </w:rPr>
        <w:t>PoV</w:t>
      </w:r>
      <w:proofErr w:type="spellEnd"/>
      <w:r w:rsidR="00392B7D" w:rsidRPr="00720171">
        <w:rPr>
          <w:b/>
          <w:bCs/>
          <w:highlight w:val="yellow"/>
        </w:rPr>
        <w:t xml:space="preserve"> Camera</w:t>
      </w:r>
    </w:p>
    <w:p w14:paraId="483EB329" w14:textId="4B85B320" w:rsidR="00744EEE" w:rsidRPr="0005253D" w:rsidRDefault="000A7286" w:rsidP="006711CF">
      <w:pPr>
        <w:pStyle w:val="ListParagraph"/>
        <w:numPr>
          <w:ilvl w:val="2"/>
          <w:numId w:val="32"/>
        </w:numPr>
        <w:spacing w:line="360" w:lineRule="auto"/>
        <w:jc w:val="both"/>
        <w:rPr>
          <w:highlight w:val="yellow"/>
        </w:rPr>
      </w:pPr>
      <w:r w:rsidRPr="0005253D">
        <w:rPr>
          <w:highlight w:val="yellow"/>
        </w:rPr>
        <w:t xml:space="preserve">This camera will </w:t>
      </w:r>
      <w:r w:rsidR="00017079" w:rsidRPr="0005253D">
        <w:rPr>
          <w:highlight w:val="yellow"/>
        </w:rPr>
        <w:t xml:space="preserve">be initialized </w:t>
      </w:r>
      <w:r w:rsidR="00E55E56" w:rsidRPr="0005253D">
        <w:rPr>
          <w:highlight w:val="yellow"/>
        </w:rPr>
        <w:t xml:space="preserve">by </w:t>
      </w:r>
      <w:r w:rsidRPr="0005253D">
        <w:rPr>
          <w:highlight w:val="yellow"/>
        </w:rPr>
        <w:t xml:space="preserve">following </w:t>
      </w:r>
      <w:r w:rsidR="00B44684" w:rsidRPr="0005253D">
        <w:rPr>
          <w:highlight w:val="yellow"/>
        </w:rPr>
        <w:t xml:space="preserve">the </w:t>
      </w:r>
      <w:r w:rsidRPr="0005253D">
        <w:rPr>
          <w:highlight w:val="yellow"/>
        </w:rPr>
        <w:t>specifications</w:t>
      </w:r>
      <w:r w:rsidR="002F67FB" w:rsidRPr="0005253D">
        <w:rPr>
          <w:highlight w:val="yellow"/>
        </w:rPr>
        <w:t xml:space="preserve"> below</w:t>
      </w:r>
    </w:p>
    <w:tbl>
      <w:tblPr>
        <w:tblStyle w:val="GridTable1Light"/>
        <w:tblW w:w="8504" w:type="dxa"/>
        <w:tblInd w:w="1386" w:type="dxa"/>
        <w:tblLook w:val="04A0" w:firstRow="1" w:lastRow="0" w:firstColumn="1" w:lastColumn="0" w:noHBand="0" w:noVBand="1"/>
      </w:tblPr>
      <w:tblGrid>
        <w:gridCol w:w="4252"/>
        <w:gridCol w:w="4252"/>
      </w:tblGrid>
      <w:tr w:rsidR="00245D89" w:rsidRPr="0005253D" w14:paraId="22679166" w14:textId="77777777" w:rsidTr="00ED74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shd w:val="clear" w:color="auto" w:fill="000000" w:themeFill="text1"/>
          </w:tcPr>
          <w:p w14:paraId="2C61F204" w14:textId="4748A32E" w:rsidR="00245D89" w:rsidRPr="0005253D" w:rsidRDefault="00D76B6F" w:rsidP="00245D89">
            <w:pPr>
              <w:pStyle w:val="ListParagraph"/>
              <w:spacing w:line="360" w:lineRule="auto"/>
              <w:ind w:left="-142"/>
              <w:jc w:val="center"/>
              <w:rPr>
                <w:highlight w:val="yellow"/>
              </w:rPr>
            </w:pPr>
            <w:r w:rsidRPr="0005253D">
              <w:rPr>
                <w:highlight w:val="yellow"/>
              </w:rPr>
              <w:t>Property</w:t>
            </w:r>
          </w:p>
        </w:tc>
        <w:tc>
          <w:tcPr>
            <w:tcW w:w="4252" w:type="dxa"/>
            <w:shd w:val="clear" w:color="auto" w:fill="000000" w:themeFill="text1"/>
          </w:tcPr>
          <w:p w14:paraId="448E4E88" w14:textId="38D6DBB7" w:rsidR="00245D89" w:rsidRPr="0005253D" w:rsidRDefault="00245D89" w:rsidP="00245D89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05253D">
              <w:rPr>
                <w:highlight w:val="yellow"/>
              </w:rPr>
              <w:t>Value</w:t>
            </w:r>
          </w:p>
        </w:tc>
      </w:tr>
      <w:tr w:rsidR="00245D89" w:rsidRPr="0005253D" w14:paraId="1D31EA50" w14:textId="77777777" w:rsidTr="004A1E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</w:tcPr>
          <w:p w14:paraId="7A41AF4C" w14:textId="775812FB" w:rsidR="00245D89" w:rsidRPr="0005253D" w:rsidRDefault="00D76B6F" w:rsidP="00245D89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05253D">
              <w:rPr>
                <w:b w:val="0"/>
                <w:bCs w:val="0"/>
                <w:highlight w:val="yellow"/>
              </w:rPr>
              <w:t>Type</w:t>
            </w:r>
          </w:p>
        </w:tc>
        <w:tc>
          <w:tcPr>
            <w:tcW w:w="4252" w:type="dxa"/>
          </w:tcPr>
          <w:p w14:paraId="44EEEE1F" w14:textId="3BCFFA4D" w:rsidR="00245D89" w:rsidRPr="0005253D" w:rsidRDefault="00D76B6F" w:rsidP="00245D89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05253D">
              <w:rPr>
                <w:highlight w:val="yellow"/>
              </w:rPr>
              <w:t>Perspective Camera</w:t>
            </w:r>
          </w:p>
        </w:tc>
      </w:tr>
      <w:tr w:rsidR="00245D89" w:rsidRPr="005F55CD" w14:paraId="512437E9" w14:textId="77777777" w:rsidTr="004A1E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</w:tcPr>
          <w:p w14:paraId="1EF6CABE" w14:textId="2346D3E7" w:rsidR="00245D89" w:rsidRPr="0005253D" w:rsidRDefault="00D76B6F" w:rsidP="00245D89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proofErr w:type="spellStart"/>
            <w:r w:rsidRPr="0005253D">
              <w:rPr>
                <w:b w:val="0"/>
                <w:bCs w:val="0"/>
                <w:highlight w:val="yellow"/>
              </w:rPr>
              <w:t>FoV</w:t>
            </w:r>
            <w:proofErr w:type="spellEnd"/>
          </w:p>
        </w:tc>
        <w:tc>
          <w:tcPr>
            <w:tcW w:w="4252" w:type="dxa"/>
          </w:tcPr>
          <w:p w14:paraId="7CCCA007" w14:textId="6EF67B59" w:rsidR="00245D89" w:rsidRPr="005F55CD" w:rsidRDefault="00D76B6F" w:rsidP="00245D89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5253D">
              <w:rPr>
                <w:highlight w:val="yellow"/>
              </w:rPr>
              <w:t>45</w:t>
            </w:r>
          </w:p>
        </w:tc>
      </w:tr>
    </w:tbl>
    <w:p w14:paraId="559F85E2" w14:textId="23BB1E06" w:rsidR="003F5635" w:rsidRPr="00F8602F" w:rsidRDefault="0078765B" w:rsidP="00D67355">
      <w:pPr>
        <w:pStyle w:val="ListParagraph"/>
        <w:numPr>
          <w:ilvl w:val="2"/>
          <w:numId w:val="32"/>
        </w:numPr>
        <w:spacing w:before="240" w:line="360" w:lineRule="auto"/>
        <w:jc w:val="both"/>
        <w:rPr>
          <w:highlight w:val="yellow"/>
        </w:rPr>
      </w:pPr>
      <w:r w:rsidRPr="00F8602F">
        <w:rPr>
          <w:highlight w:val="yellow"/>
        </w:rPr>
        <w:t>This</w:t>
      </w:r>
      <w:r w:rsidR="00BB3398" w:rsidRPr="00F8602F">
        <w:rPr>
          <w:highlight w:val="yellow"/>
        </w:rPr>
        <w:t xml:space="preserve"> camera </w:t>
      </w:r>
      <w:r w:rsidR="00E60D72" w:rsidRPr="00F8602F">
        <w:rPr>
          <w:highlight w:val="yellow"/>
        </w:rPr>
        <w:t xml:space="preserve">will </w:t>
      </w:r>
      <w:r w:rsidR="000D55FD" w:rsidRPr="00F8602F">
        <w:rPr>
          <w:highlight w:val="yellow"/>
        </w:rPr>
        <w:t xml:space="preserve">orbit </w:t>
      </w:r>
      <w:r w:rsidR="008C5B97" w:rsidRPr="00F8602F">
        <w:rPr>
          <w:highlight w:val="yellow"/>
        </w:rPr>
        <w:t xml:space="preserve">around </w:t>
      </w:r>
      <w:r w:rsidR="00330F28" w:rsidRPr="00F8602F">
        <w:rPr>
          <w:highlight w:val="yellow"/>
        </w:rPr>
        <w:t xml:space="preserve">the </w:t>
      </w:r>
      <w:r w:rsidR="00330F28" w:rsidRPr="00F8602F">
        <w:rPr>
          <w:b/>
          <w:bCs/>
          <w:highlight w:val="yellow"/>
        </w:rPr>
        <w:t xml:space="preserve">car </w:t>
      </w:r>
      <w:r w:rsidR="00466F52" w:rsidRPr="00F8602F">
        <w:rPr>
          <w:b/>
          <w:bCs/>
          <w:highlight w:val="yellow"/>
        </w:rPr>
        <w:t>object</w:t>
      </w:r>
      <w:r w:rsidR="00466F52" w:rsidRPr="00F8602F">
        <w:rPr>
          <w:highlight w:val="yellow"/>
        </w:rPr>
        <w:t xml:space="preserve"> </w:t>
      </w:r>
      <w:r w:rsidR="002C2DC2" w:rsidRPr="00F8602F">
        <w:rPr>
          <w:highlight w:val="yellow"/>
        </w:rPr>
        <w:t xml:space="preserve">as </w:t>
      </w:r>
      <w:r w:rsidR="002C2DC2" w:rsidRPr="00F8602F">
        <w:rPr>
          <w:b/>
          <w:bCs/>
          <w:highlight w:val="yellow"/>
        </w:rPr>
        <w:t>target</w:t>
      </w:r>
      <w:r w:rsidR="002C2DC2" w:rsidRPr="00F8602F">
        <w:rPr>
          <w:highlight w:val="yellow"/>
        </w:rPr>
        <w:t>.</w:t>
      </w:r>
      <w:r w:rsidR="00733CD3" w:rsidRPr="00F8602F">
        <w:rPr>
          <w:highlight w:val="yellow"/>
        </w:rPr>
        <w:t xml:space="preserve"> You can achieve this using </w:t>
      </w:r>
      <w:r w:rsidR="00115737" w:rsidRPr="00F8602F">
        <w:rPr>
          <w:highlight w:val="yellow"/>
        </w:rPr>
        <w:t xml:space="preserve">the </w:t>
      </w:r>
      <w:proofErr w:type="spellStart"/>
      <w:r w:rsidR="00B20186" w:rsidRPr="00F8602F">
        <w:rPr>
          <w:b/>
          <w:bCs/>
          <w:highlight w:val="yellow"/>
        </w:rPr>
        <w:t>OrbitControls</w:t>
      </w:r>
      <w:proofErr w:type="spellEnd"/>
      <w:r w:rsidR="00FA7979" w:rsidRPr="00F8602F">
        <w:rPr>
          <w:highlight w:val="yellow"/>
        </w:rPr>
        <w:t xml:space="preserve">. </w:t>
      </w:r>
      <w:r w:rsidR="00070E0E" w:rsidRPr="00F8602F">
        <w:rPr>
          <w:highlight w:val="yellow"/>
        </w:rPr>
        <w:t xml:space="preserve">While user can </w:t>
      </w:r>
      <w:r w:rsidR="00875E0D" w:rsidRPr="00F8602F">
        <w:rPr>
          <w:highlight w:val="yellow"/>
        </w:rPr>
        <w:t xml:space="preserve">move the camera, </w:t>
      </w:r>
      <w:r w:rsidR="00321181" w:rsidRPr="00F8602F">
        <w:rPr>
          <w:highlight w:val="yellow"/>
        </w:rPr>
        <w:t>validate</w:t>
      </w:r>
      <w:r w:rsidR="00C54B03" w:rsidRPr="00F8602F">
        <w:rPr>
          <w:highlight w:val="yellow"/>
        </w:rPr>
        <w:t xml:space="preserve"> that</w:t>
      </w:r>
      <w:r w:rsidR="004242CE" w:rsidRPr="00F8602F">
        <w:rPr>
          <w:highlight w:val="yellow"/>
        </w:rPr>
        <w:t>:</w:t>
      </w:r>
    </w:p>
    <w:p w14:paraId="72C55FDD" w14:textId="282FC62A" w:rsidR="00663A05" w:rsidRPr="00F8602F" w:rsidRDefault="00290630" w:rsidP="00663A05">
      <w:pPr>
        <w:pStyle w:val="ListParagraph"/>
        <w:numPr>
          <w:ilvl w:val="3"/>
          <w:numId w:val="32"/>
        </w:numPr>
        <w:spacing w:line="360" w:lineRule="auto"/>
        <w:jc w:val="both"/>
        <w:rPr>
          <w:highlight w:val="yellow"/>
        </w:rPr>
      </w:pPr>
      <w:r w:rsidRPr="00F8602F">
        <w:rPr>
          <w:highlight w:val="yellow"/>
        </w:rPr>
        <w:t>The c</w:t>
      </w:r>
      <w:r w:rsidR="00173E54" w:rsidRPr="00F8602F">
        <w:rPr>
          <w:highlight w:val="yellow"/>
        </w:rPr>
        <w:t>amera</w:t>
      </w:r>
      <w:r w:rsidR="002A6F0A" w:rsidRPr="00F8602F">
        <w:rPr>
          <w:highlight w:val="yellow"/>
        </w:rPr>
        <w:t xml:space="preserve">’s </w:t>
      </w:r>
      <w:r w:rsidR="00AA62DD" w:rsidRPr="00F8602F">
        <w:rPr>
          <w:b/>
          <w:bCs/>
          <w:highlight w:val="yellow"/>
        </w:rPr>
        <w:t>position</w:t>
      </w:r>
      <w:r w:rsidR="00AA62DD" w:rsidRPr="00F8602F">
        <w:rPr>
          <w:highlight w:val="yellow"/>
        </w:rPr>
        <w:t xml:space="preserve"> </w:t>
      </w:r>
      <w:r w:rsidR="00201422" w:rsidRPr="00F8602F">
        <w:rPr>
          <w:highlight w:val="yellow"/>
        </w:rPr>
        <w:t xml:space="preserve">must be </w:t>
      </w:r>
      <w:r w:rsidR="00201422" w:rsidRPr="00F8602F">
        <w:rPr>
          <w:b/>
          <w:bCs/>
          <w:highlight w:val="yellow"/>
        </w:rPr>
        <w:t xml:space="preserve">higher </w:t>
      </w:r>
      <w:r w:rsidR="00AA62DD" w:rsidRPr="00F8602F">
        <w:rPr>
          <w:b/>
          <w:bCs/>
          <w:highlight w:val="yellow"/>
        </w:rPr>
        <w:t xml:space="preserve">than </w:t>
      </w:r>
      <w:r w:rsidR="00A91FC1" w:rsidRPr="00F8602F">
        <w:rPr>
          <w:b/>
          <w:bCs/>
          <w:highlight w:val="yellow"/>
        </w:rPr>
        <w:t>ground object</w:t>
      </w:r>
    </w:p>
    <w:p w14:paraId="576AB5A4" w14:textId="5785EEEF" w:rsidR="008D0F47" w:rsidRPr="00F8602F" w:rsidRDefault="00742DC1" w:rsidP="00663A05">
      <w:pPr>
        <w:pStyle w:val="ListParagraph"/>
        <w:numPr>
          <w:ilvl w:val="3"/>
          <w:numId w:val="32"/>
        </w:numPr>
        <w:spacing w:line="360" w:lineRule="auto"/>
        <w:jc w:val="both"/>
        <w:rPr>
          <w:highlight w:val="yellow"/>
        </w:rPr>
      </w:pPr>
      <w:r w:rsidRPr="00F8602F">
        <w:rPr>
          <w:highlight w:val="yellow"/>
        </w:rPr>
        <w:t>T</w:t>
      </w:r>
      <w:r w:rsidR="008D0F47" w:rsidRPr="00F8602F">
        <w:rPr>
          <w:highlight w:val="yellow"/>
        </w:rPr>
        <w:t xml:space="preserve">he camera’s </w:t>
      </w:r>
      <w:r w:rsidR="003E393D" w:rsidRPr="00F8602F">
        <w:rPr>
          <w:b/>
          <w:bCs/>
          <w:highlight w:val="yellow"/>
        </w:rPr>
        <w:t>position</w:t>
      </w:r>
      <w:r w:rsidR="003E393D" w:rsidRPr="00F8602F">
        <w:rPr>
          <w:highlight w:val="yellow"/>
        </w:rPr>
        <w:t xml:space="preserve"> </w:t>
      </w:r>
      <w:r w:rsidR="007B6A44" w:rsidRPr="00F8602F">
        <w:rPr>
          <w:highlight w:val="yellow"/>
        </w:rPr>
        <w:t xml:space="preserve">must </w:t>
      </w:r>
      <w:r w:rsidR="006D2462" w:rsidRPr="00F8602F">
        <w:rPr>
          <w:b/>
          <w:bCs/>
          <w:highlight w:val="yellow"/>
        </w:rPr>
        <w:t>never</w:t>
      </w:r>
      <w:r w:rsidR="006D2462" w:rsidRPr="00F8602F">
        <w:rPr>
          <w:highlight w:val="yellow"/>
        </w:rPr>
        <w:t xml:space="preserve"> go </w:t>
      </w:r>
      <w:r w:rsidR="006D2462" w:rsidRPr="00F8602F">
        <w:rPr>
          <w:b/>
          <w:bCs/>
          <w:highlight w:val="yellow"/>
        </w:rPr>
        <w:t>behind</w:t>
      </w:r>
      <w:r w:rsidR="006D2462" w:rsidRPr="00F8602F">
        <w:rPr>
          <w:highlight w:val="yellow"/>
        </w:rPr>
        <w:t xml:space="preserve"> </w:t>
      </w:r>
      <w:r w:rsidR="00034F59" w:rsidRPr="00F8602F">
        <w:rPr>
          <w:b/>
          <w:bCs/>
          <w:highlight w:val="yellow"/>
        </w:rPr>
        <w:t>building object</w:t>
      </w:r>
    </w:p>
    <w:p w14:paraId="2B56A2F7" w14:textId="30485609" w:rsidR="00CC1A6F" w:rsidRPr="00EE3C8D" w:rsidRDefault="00CC1A6F" w:rsidP="009F5AA4">
      <w:pPr>
        <w:pStyle w:val="ListParagraph"/>
        <w:numPr>
          <w:ilvl w:val="2"/>
          <w:numId w:val="32"/>
        </w:numPr>
        <w:spacing w:line="360" w:lineRule="auto"/>
        <w:jc w:val="both"/>
        <w:rPr>
          <w:highlight w:val="yellow"/>
        </w:rPr>
      </w:pPr>
      <w:r w:rsidRPr="00EE3C8D">
        <w:rPr>
          <w:highlight w:val="yellow"/>
        </w:rPr>
        <w:t xml:space="preserve">If user presses </w:t>
      </w:r>
      <w:r w:rsidRPr="00EE3C8D">
        <w:rPr>
          <w:b/>
          <w:bCs/>
          <w:highlight w:val="yellow"/>
        </w:rPr>
        <w:t>Ctrl</w:t>
      </w:r>
      <w:r w:rsidRPr="00EE3C8D">
        <w:rPr>
          <w:highlight w:val="yellow"/>
        </w:rPr>
        <w:t xml:space="preserve"> key, change camera view to </w:t>
      </w:r>
      <w:r w:rsidRPr="00EE3C8D">
        <w:rPr>
          <w:b/>
          <w:bCs/>
          <w:highlight w:val="yellow"/>
        </w:rPr>
        <w:t>Car Drive</w:t>
      </w:r>
      <w:r w:rsidR="00DF27E9" w:rsidRPr="00EE3C8D">
        <w:rPr>
          <w:b/>
          <w:bCs/>
          <w:highlight w:val="yellow"/>
        </w:rPr>
        <w:t>r</w:t>
      </w:r>
      <w:r w:rsidRPr="00EE3C8D">
        <w:rPr>
          <w:b/>
          <w:bCs/>
          <w:highlight w:val="yellow"/>
        </w:rPr>
        <w:t xml:space="preserve"> </w:t>
      </w:r>
      <w:proofErr w:type="spellStart"/>
      <w:r w:rsidRPr="00EE3C8D">
        <w:rPr>
          <w:b/>
          <w:bCs/>
          <w:highlight w:val="yellow"/>
        </w:rPr>
        <w:t>PoV</w:t>
      </w:r>
      <w:proofErr w:type="spellEnd"/>
      <w:r w:rsidRPr="00EE3C8D">
        <w:rPr>
          <w:b/>
          <w:bCs/>
          <w:highlight w:val="yellow"/>
        </w:rPr>
        <w:t xml:space="preserve"> Camera</w:t>
      </w:r>
    </w:p>
    <w:p w14:paraId="3B967725" w14:textId="5BCB32B2" w:rsidR="008A0019" w:rsidRPr="005F55CD" w:rsidRDefault="001C5169" w:rsidP="008A0019">
      <w:pPr>
        <w:pStyle w:val="ListParagraph"/>
        <w:keepNext/>
        <w:spacing w:line="360" w:lineRule="auto"/>
        <w:ind w:left="1276"/>
        <w:jc w:val="both"/>
      </w:pPr>
      <w:r w:rsidRPr="005F55CD">
        <w:rPr>
          <w:noProof/>
        </w:rPr>
        <w:drawing>
          <wp:inline distT="0" distB="0" distL="0" distR="0" wp14:anchorId="1D64C2B7" wp14:editId="03422AD5">
            <wp:extent cx="5400000" cy="2649500"/>
            <wp:effectExtent l="19050" t="19050" r="10795" b="1778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2649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1C1E48" w14:textId="7AEDE3C4" w:rsidR="002D4AE0" w:rsidRPr="005F55CD" w:rsidRDefault="008A0019" w:rsidP="001F650C">
      <w:pPr>
        <w:pStyle w:val="Caption"/>
        <w:spacing w:before="0"/>
        <w:ind w:left="556" w:firstLine="720"/>
        <w:jc w:val="center"/>
        <w:rPr>
          <w:b/>
          <w:bCs/>
          <w:i w:val="0"/>
          <w:iCs w:val="0"/>
          <w:sz w:val="20"/>
          <w:szCs w:val="20"/>
        </w:rPr>
      </w:pPr>
      <w:r w:rsidRPr="005F55CD">
        <w:rPr>
          <w:b/>
          <w:bCs/>
          <w:i w:val="0"/>
          <w:iCs w:val="0"/>
          <w:sz w:val="20"/>
          <w:szCs w:val="20"/>
        </w:rPr>
        <w:t xml:space="preserve">Figure </w:t>
      </w:r>
      <w:r w:rsidRPr="005F55CD">
        <w:rPr>
          <w:b/>
          <w:bCs/>
          <w:i w:val="0"/>
          <w:iCs w:val="0"/>
          <w:sz w:val="20"/>
          <w:szCs w:val="20"/>
        </w:rPr>
        <w:fldChar w:fldCharType="begin"/>
      </w:r>
      <w:r w:rsidRPr="005F55CD">
        <w:rPr>
          <w:b/>
          <w:bCs/>
          <w:i w:val="0"/>
          <w:iCs w:val="0"/>
          <w:sz w:val="20"/>
          <w:szCs w:val="20"/>
        </w:rPr>
        <w:instrText xml:space="preserve"> SEQ Figure \* ARABIC </w:instrText>
      </w:r>
      <w:r w:rsidRPr="005F55CD">
        <w:rPr>
          <w:b/>
          <w:bCs/>
          <w:i w:val="0"/>
          <w:iCs w:val="0"/>
          <w:sz w:val="20"/>
          <w:szCs w:val="20"/>
        </w:rPr>
        <w:fldChar w:fldCharType="separate"/>
      </w:r>
      <w:r w:rsidR="00AA6165" w:rsidRPr="005F55CD">
        <w:rPr>
          <w:b/>
          <w:bCs/>
          <w:i w:val="0"/>
          <w:iCs w:val="0"/>
          <w:noProof/>
          <w:sz w:val="20"/>
          <w:szCs w:val="20"/>
        </w:rPr>
        <w:t>1</w:t>
      </w:r>
      <w:r w:rsidRPr="005F55CD">
        <w:rPr>
          <w:b/>
          <w:bCs/>
          <w:i w:val="0"/>
          <w:iCs w:val="0"/>
          <w:sz w:val="20"/>
          <w:szCs w:val="20"/>
        </w:rPr>
        <w:fldChar w:fldCharType="end"/>
      </w:r>
      <w:r w:rsidR="00097461" w:rsidRPr="005F55CD">
        <w:rPr>
          <w:b/>
          <w:bCs/>
          <w:i w:val="0"/>
          <w:iCs w:val="0"/>
          <w:sz w:val="20"/>
          <w:szCs w:val="20"/>
        </w:rPr>
        <w:t>.</w:t>
      </w:r>
      <w:r w:rsidRPr="005F55CD">
        <w:rPr>
          <w:b/>
          <w:bCs/>
          <w:i w:val="0"/>
          <w:iCs w:val="0"/>
          <w:sz w:val="20"/>
          <w:szCs w:val="20"/>
        </w:rPr>
        <w:t xml:space="preserve"> </w:t>
      </w:r>
      <w:r w:rsidR="00E94C93" w:rsidRPr="005F55CD">
        <w:rPr>
          <w:b/>
          <w:bCs/>
          <w:i w:val="0"/>
          <w:iCs w:val="0"/>
          <w:sz w:val="20"/>
          <w:szCs w:val="20"/>
        </w:rPr>
        <w:t xml:space="preserve">Viewing using </w:t>
      </w:r>
      <w:r w:rsidRPr="005F55CD">
        <w:rPr>
          <w:b/>
          <w:bCs/>
          <w:i w:val="0"/>
          <w:iCs w:val="0"/>
          <w:sz w:val="20"/>
          <w:szCs w:val="20"/>
        </w:rPr>
        <w:t xml:space="preserve">Third Person </w:t>
      </w:r>
      <w:proofErr w:type="spellStart"/>
      <w:r w:rsidRPr="005F55CD">
        <w:rPr>
          <w:b/>
          <w:bCs/>
          <w:i w:val="0"/>
          <w:iCs w:val="0"/>
          <w:sz w:val="20"/>
          <w:szCs w:val="20"/>
        </w:rPr>
        <w:t>FoV</w:t>
      </w:r>
      <w:proofErr w:type="spellEnd"/>
      <w:r w:rsidRPr="005F55CD">
        <w:rPr>
          <w:b/>
          <w:bCs/>
          <w:i w:val="0"/>
          <w:iCs w:val="0"/>
          <w:sz w:val="20"/>
          <w:szCs w:val="20"/>
        </w:rPr>
        <w:t xml:space="preserve"> Camera</w:t>
      </w:r>
    </w:p>
    <w:p w14:paraId="07A37255" w14:textId="77777777" w:rsidR="006711CF" w:rsidRDefault="006711CF">
      <w:pPr>
        <w:suppressAutoHyphens w:val="0"/>
        <w:spacing w:line="276" w:lineRule="auto"/>
        <w:rPr>
          <w:rFonts w:eastAsia="Times New Roman"/>
          <w:b/>
          <w:bCs/>
          <w:lang w:eastAsia="en-US"/>
        </w:rPr>
      </w:pPr>
      <w:r>
        <w:rPr>
          <w:b/>
          <w:bCs/>
        </w:rPr>
        <w:br w:type="page"/>
      </w:r>
    </w:p>
    <w:p w14:paraId="43DAAECA" w14:textId="1F0E6E20" w:rsidR="005A0B26" w:rsidRPr="00720171" w:rsidRDefault="001C0BFF" w:rsidP="009F5AA4">
      <w:pPr>
        <w:pStyle w:val="ListParagraph"/>
        <w:numPr>
          <w:ilvl w:val="1"/>
          <w:numId w:val="32"/>
        </w:numPr>
        <w:spacing w:line="360" w:lineRule="auto"/>
        <w:jc w:val="both"/>
        <w:rPr>
          <w:b/>
          <w:bCs/>
          <w:highlight w:val="yellow"/>
        </w:rPr>
      </w:pPr>
      <w:r w:rsidRPr="00720171">
        <w:rPr>
          <w:b/>
          <w:bCs/>
          <w:highlight w:val="yellow"/>
        </w:rPr>
        <w:lastRenderedPageBreak/>
        <w:t xml:space="preserve">Car </w:t>
      </w:r>
      <w:r w:rsidR="004C1EF1" w:rsidRPr="00720171">
        <w:rPr>
          <w:b/>
          <w:bCs/>
          <w:highlight w:val="yellow"/>
        </w:rPr>
        <w:t xml:space="preserve">Driver </w:t>
      </w:r>
      <w:proofErr w:type="spellStart"/>
      <w:r w:rsidR="001B7026" w:rsidRPr="00720171">
        <w:rPr>
          <w:b/>
          <w:bCs/>
          <w:highlight w:val="yellow"/>
        </w:rPr>
        <w:t>PoV</w:t>
      </w:r>
      <w:proofErr w:type="spellEnd"/>
      <w:r w:rsidR="005A0B26" w:rsidRPr="00720171">
        <w:rPr>
          <w:b/>
          <w:bCs/>
          <w:highlight w:val="yellow"/>
        </w:rPr>
        <w:t xml:space="preserve"> Camera</w:t>
      </w:r>
    </w:p>
    <w:p w14:paraId="7B2AF6F6" w14:textId="1D49357F" w:rsidR="00AD145A" w:rsidRPr="001F6C06" w:rsidRDefault="00B8122E" w:rsidP="009F5AA4">
      <w:pPr>
        <w:pStyle w:val="ListParagraph"/>
        <w:numPr>
          <w:ilvl w:val="2"/>
          <w:numId w:val="39"/>
        </w:numPr>
        <w:spacing w:line="360" w:lineRule="auto"/>
        <w:jc w:val="both"/>
        <w:rPr>
          <w:highlight w:val="yellow"/>
        </w:rPr>
      </w:pPr>
      <w:r w:rsidRPr="001F6C06">
        <w:rPr>
          <w:highlight w:val="yellow"/>
        </w:rPr>
        <w:t>This camera will be initialized by following the specifications below</w:t>
      </w:r>
    </w:p>
    <w:tbl>
      <w:tblPr>
        <w:tblStyle w:val="GridTable1Light"/>
        <w:tblW w:w="8504" w:type="dxa"/>
        <w:tblInd w:w="1386" w:type="dxa"/>
        <w:tblLook w:val="04A0" w:firstRow="1" w:lastRow="0" w:firstColumn="1" w:lastColumn="0" w:noHBand="0" w:noVBand="1"/>
      </w:tblPr>
      <w:tblGrid>
        <w:gridCol w:w="4252"/>
        <w:gridCol w:w="4252"/>
      </w:tblGrid>
      <w:tr w:rsidR="008159D7" w:rsidRPr="001F6C06" w14:paraId="3A883302" w14:textId="77777777" w:rsidTr="003424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shd w:val="clear" w:color="auto" w:fill="000000" w:themeFill="text1"/>
          </w:tcPr>
          <w:p w14:paraId="6D7706B6" w14:textId="77777777" w:rsidR="008159D7" w:rsidRPr="001F6C06" w:rsidRDefault="008159D7" w:rsidP="00342437">
            <w:pPr>
              <w:pStyle w:val="ListParagraph"/>
              <w:spacing w:line="360" w:lineRule="auto"/>
              <w:ind w:left="-142"/>
              <w:jc w:val="center"/>
              <w:rPr>
                <w:highlight w:val="yellow"/>
              </w:rPr>
            </w:pPr>
            <w:r w:rsidRPr="001F6C06">
              <w:rPr>
                <w:highlight w:val="yellow"/>
              </w:rPr>
              <w:t>Property</w:t>
            </w:r>
          </w:p>
        </w:tc>
        <w:tc>
          <w:tcPr>
            <w:tcW w:w="4252" w:type="dxa"/>
            <w:shd w:val="clear" w:color="auto" w:fill="000000" w:themeFill="text1"/>
          </w:tcPr>
          <w:p w14:paraId="0A495680" w14:textId="77777777" w:rsidR="008159D7" w:rsidRPr="001F6C06" w:rsidRDefault="008159D7" w:rsidP="00342437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1F6C06">
              <w:rPr>
                <w:highlight w:val="yellow"/>
              </w:rPr>
              <w:t>Value</w:t>
            </w:r>
          </w:p>
        </w:tc>
      </w:tr>
      <w:tr w:rsidR="008159D7" w:rsidRPr="001F6C06" w14:paraId="2C96BEFD" w14:textId="77777777" w:rsidTr="003424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</w:tcPr>
          <w:p w14:paraId="1619AAA5" w14:textId="77777777" w:rsidR="008159D7" w:rsidRPr="001F6C06" w:rsidRDefault="008159D7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1F6C06">
              <w:rPr>
                <w:b w:val="0"/>
                <w:bCs w:val="0"/>
                <w:highlight w:val="yellow"/>
              </w:rPr>
              <w:t>Type</w:t>
            </w:r>
          </w:p>
        </w:tc>
        <w:tc>
          <w:tcPr>
            <w:tcW w:w="4252" w:type="dxa"/>
          </w:tcPr>
          <w:p w14:paraId="71B44A63" w14:textId="77777777" w:rsidR="008159D7" w:rsidRPr="001F6C06" w:rsidRDefault="008159D7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1F6C06">
              <w:rPr>
                <w:highlight w:val="yellow"/>
              </w:rPr>
              <w:t>Perspective Camera</w:t>
            </w:r>
          </w:p>
        </w:tc>
      </w:tr>
      <w:tr w:rsidR="008159D7" w:rsidRPr="005F55CD" w14:paraId="4D1EC2AC" w14:textId="77777777" w:rsidTr="003424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</w:tcPr>
          <w:p w14:paraId="2E29AFAD" w14:textId="77777777" w:rsidR="008159D7" w:rsidRPr="001F6C06" w:rsidRDefault="008159D7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proofErr w:type="spellStart"/>
            <w:r w:rsidRPr="001F6C06">
              <w:rPr>
                <w:b w:val="0"/>
                <w:bCs w:val="0"/>
                <w:highlight w:val="yellow"/>
              </w:rPr>
              <w:t>FoV</w:t>
            </w:r>
            <w:proofErr w:type="spellEnd"/>
          </w:p>
        </w:tc>
        <w:tc>
          <w:tcPr>
            <w:tcW w:w="4252" w:type="dxa"/>
          </w:tcPr>
          <w:p w14:paraId="1045496E" w14:textId="77777777" w:rsidR="008159D7" w:rsidRPr="005F55CD" w:rsidRDefault="008159D7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F6C06">
              <w:rPr>
                <w:highlight w:val="yellow"/>
              </w:rPr>
              <w:t>45</w:t>
            </w:r>
          </w:p>
        </w:tc>
      </w:tr>
    </w:tbl>
    <w:p w14:paraId="5C4E72B5" w14:textId="7F1C7687" w:rsidR="00DD632E" w:rsidRPr="00A104BC" w:rsidRDefault="00EB0678" w:rsidP="00BB0991">
      <w:pPr>
        <w:pStyle w:val="ListParagraph"/>
        <w:numPr>
          <w:ilvl w:val="2"/>
          <w:numId w:val="39"/>
        </w:numPr>
        <w:spacing w:before="240" w:line="360" w:lineRule="auto"/>
        <w:jc w:val="both"/>
        <w:rPr>
          <w:highlight w:val="yellow"/>
        </w:rPr>
      </w:pPr>
      <w:r w:rsidRPr="00A104BC">
        <w:rPr>
          <w:highlight w:val="yellow"/>
        </w:rPr>
        <w:t xml:space="preserve">This camera will </w:t>
      </w:r>
      <w:proofErr w:type="gramStart"/>
      <w:r w:rsidRPr="00A104BC">
        <w:rPr>
          <w:highlight w:val="yellow"/>
        </w:rPr>
        <w:t xml:space="preserve">be located </w:t>
      </w:r>
      <w:r w:rsidR="008C5B64" w:rsidRPr="00A104BC">
        <w:rPr>
          <w:b/>
          <w:bCs/>
          <w:highlight w:val="yellow"/>
        </w:rPr>
        <w:t>in</w:t>
      </w:r>
      <w:proofErr w:type="gramEnd"/>
      <w:r w:rsidR="008C5B64" w:rsidRPr="00A104BC">
        <w:rPr>
          <w:highlight w:val="yellow"/>
        </w:rPr>
        <w:t xml:space="preserve"> </w:t>
      </w:r>
      <w:r w:rsidR="008C5B64" w:rsidRPr="00A104BC">
        <w:rPr>
          <w:b/>
          <w:bCs/>
          <w:highlight w:val="yellow"/>
        </w:rPr>
        <w:t xml:space="preserve">front of </w:t>
      </w:r>
      <w:r w:rsidR="00410066" w:rsidRPr="00A104BC">
        <w:rPr>
          <w:b/>
          <w:bCs/>
          <w:highlight w:val="yellow"/>
        </w:rPr>
        <w:t>car</w:t>
      </w:r>
      <w:r w:rsidR="00410066" w:rsidRPr="00A104BC">
        <w:rPr>
          <w:highlight w:val="yellow"/>
        </w:rPr>
        <w:t xml:space="preserve"> object</w:t>
      </w:r>
      <w:r w:rsidR="00C73C0D" w:rsidRPr="00A104BC">
        <w:rPr>
          <w:highlight w:val="yellow"/>
        </w:rPr>
        <w:t xml:space="preserve"> and will </w:t>
      </w:r>
      <w:r w:rsidR="00C73C0D" w:rsidRPr="00A104BC">
        <w:rPr>
          <w:b/>
          <w:bCs/>
          <w:highlight w:val="yellow"/>
        </w:rPr>
        <w:t>follow</w:t>
      </w:r>
      <w:r w:rsidR="00C73C0D" w:rsidRPr="00A104BC">
        <w:rPr>
          <w:highlight w:val="yellow"/>
        </w:rPr>
        <w:t xml:space="preserve"> the </w:t>
      </w:r>
      <w:r w:rsidR="002B143A" w:rsidRPr="00A104BC">
        <w:rPr>
          <w:b/>
          <w:bCs/>
          <w:highlight w:val="yellow"/>
        </w:rPr>
        <w:t>car’s movement</w:t>
      </w:r>
    </w:p>
    <w:p w14:paraId="3C8FAA46" w14:textId="0487798B" w:rsidR="00F77062" w:rsidRPr="00433056" w:rsidRDefault="00EA518D" w:rsidP="009F5AA4">
      <w:pPr>
        <w:pStyle w:val="ListParagraph"/>
        <w:numPr>
          <w:ilvl w:val="2"/>
          <w:numId w:val="39"/>
        </w:numPr>
        <w:spacing w:line="360" w:lineRule="auto"/>
        <w:jc w:val="both"/>
        <w:rPr>
          <w:highlight w:val="yellow"/>
        </w:rPr>
      </w:pPr>
      <w:r w:rsidRPr="00433056">
        <w:rPr>
          <w:highlight w:val="yellow"/>
        </w:rPr>
        <w:t xml:space="preserve">If user presses </w:t>
      </w:r>
      <w:r w:rsidRPr="00433056">
        <w:rPr>
          <w:b/>
          <w:bCs/>
          <w:highlight w:val="yellow"/>
        </w:rPr>
        <w:t>Ctrl</w:t>
      </w:r>
      <w:r w:rsidRPr="00433056">
        <w:rPr>
          <w:highlight w:val="yellow"/>
        </w:rPr>
        <w:t xml:space="preserve"> key, change camera view to </w:t>
      </w:r>
      <w:r w:rsidR="00C16D62" w:rsidRPr="00433056">
        <w:rPr>
          <w:b/>
          <w:bCs/>
          <w:highlight w:val="yellow"/>
        </w:rPr>
        <w:t>Third Person</w:t>
      </w:r>
      <w:r w:rsidRPr="00433056">
        <w:rPr>
          <w:b/>
          <w:bCs/>
          <w:highlight w:val="yellow"/>
        </w:rPr>
        <w:t xml:space="preserve"> </w:t>
      </w:r>
      <w:proofErr w:type="spellStart"/>
      <w:r w:rsidRPr="00433056">
        <w:rPr>
          <w:b/>
          <w:bCs/>
          <w:highlight w:val="yellow"/>
        </w:rPr>
        <w:t>PoV</w:t>
      </w:r>
      <w:proofErr w:type="spellEnd"/>
      <w:r w:rsidRPr="00433056">
        <w:rPr>
          <w:b/>
          <w:bCs/>
          <w:highlight w:val="yellow"/>
        </w:rPr>
        <w:t xml:space="preserve"> Camera</w:t>
      </w:r>
    </w:p>
    <w:p w14:paraId="5ABFEA4F" w14:textId="1AD63A0B" w:rsidR="00E127A3" w:rsidRPr="005F55CD" w:rsidRDefault="001F650C" w:rsidP="00E127A3">
      <w:pPr>
        <w:pStyle w:val="ListParagraph"/>
        <w:keepNext/>
        <w:spacing w:line="360" w:lineRule="auto"/>
        <w:ind w:left="1276"/>
        <w:jc w:val="both"/>
      </w:pPr>
      <w:r w:rsidRPr="005F55CD">
        <w:rPr>
          <w:noProof/>
        </w:rPr>
        <w:drawing>
          <wp:inline distT="0" distB="0" distL="0" distR="0" wp14:anchorId="277D8ADE" wp14:editId="55790980">
            <wp:extent cx="5400000" cy="2649500"/>
            <wp:effectExtent l="19050" t="19050" r="10795" b="1778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2649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3D3033" w14:textId="15207CED" w:rsidR="004C16C5" w:rsidRPr="005F55CD" w:rsidRDefault="00E127A3" w:rsidP="001F650C">
      <w:pPr>
        <w:pStyle w:val="Caption"/>
        <w:spacing w:before="0"/>
        <w:ind w:left="720" w:firstLine="556"/>
        <w:jc w:val="center"/>
        <w:rPr>
          <w:b/>
          <w:bCs/>
          <w:i w:val="0"/>
          <w:iCs w:val="0"/>
          <w:sz w:val="20"/>
          <w:szCs w:val="20"/>
        </w:rPr>
      </w:pPr>
      <w:r w:rsidRPr="005F55CD">
        <w:rPr>
          <w:b/>
          <w:bCs/>
          <w:i w:val="0"/>
          <w:iCs w:val="0"/>
          <w:sz w:val="20"/>
          <w:szCs w:val="20"/>
        </w:rPr>
        <w:t xml:space="preserve">Figure </w:t>
      </w:r>
      <w:r w:rsidRPr="005F55CD">
        <w:rPr>
          <w:b/>
          <w:bCs/>
          <w:i w:val="0"/>
          <w:iCs w:val="0"/>
          <w:sz w:val="20"/>
          <w:szCs w:val="20"/>
        </w:rPr>
        <w:fldChar w:fldCharType="begin"/>
      </w:r>
      <w:r w:rsidRPr="005F55CD">
        <w:rPr>
          <w:b/>
          <w:bCs/>
          <w:i w:val="0"/>
          <w:iCs w:val="0"/>
          <w:sz w:val="20"/>
          <w:szCs w:val="20"/>
        </w:rPr>
        <w:instrText xml:space="preserve"> SEQ Figure \* ARABIC </w:instrText>
      </w:r>
      <w:r w:rsidRPr="005F55CD">
        <w:rPr>
          <w:b/>
          <w:bCs/>
          <w:i w:val="0"/>
          <w:iCs w:val="0"/>
          <w:sz w:val="20"/>
          <w:szCs w:val="20"/>
        </w:rPr>
        <w:fldChar w:fldCharType="separate"/>
      </w:r>
      <w:r w:rsidR="00AA6165" w:rsidRPr="005F55CD">
        <w:rPr>
          <w:b/>
          <w:bCs/>
          <w:i w:val="0"/>
          <w:iCs w:val="0"/>
          <w:noProof/>
          <w:sz w:val="20"/>
          <w:szCs w:val="20"/>
        </w:rPr>
        <w:t>2</w:t>
      </w:r>
      <w:r w:rsidRPr="005F55CD">
        <w:rPr>
          <w:b/>
          <w:bCs/>
          <w:i w:val="0"/>
          <w:iCs w:val="0"/>
          <w:sz w:val="20"/>
          <w:szCs w:val="20"/>
        </w:rPr>
        <w:fldChar w:fldCharType="end"/>
      </w:r>
      <w:r w:rsidRPr="005F55CD">
        <w:rPr>
          <w:b/>
          <w:bCs/>
          <w:i w:val="0"/>
          <w:iCs w:val="0"/>
          <w:sz w:val="20"/>
          <w:szCs w:val="20"/>
        </w:rPr>
        <w:t xml:space="preserve">. </w:t>
      </w:r>
      <w:r w:rsidR="00E94C93" w:rsidRPr="005F55CD">
        <w:rPr>
          <w:b/>
          <w:bCs/>
          <w:i w:val="0"/>
          <w:iCs w:val="0"/>
          <w:sz w:val="20"/>
          <w:szCs w:val="20"/>
        </w:rPr>
        <w:t xml:space="preserve">Viewing using </w:t>
      </w:r>
      <w:r w:rsidRPr="005F55CD">
        <w:rPr>
          <w:b/>
          <w:bCs/>
          <w:i w:val="0"/>
          <w:iCs w:val="0"/>
          <w:sz w:val="20"/>
          <w:szCs w:val="20"/>
        </w:rPr>
        <w:t xml:space="preserve">Car Driver </w:t>
      </w:r>
      <w:proofErr w:type="spellStart"/>
      <w:r w:rsidRPr="005F55CD">
        <w:rPr>
          <w:b/>
          <w:bCs/>
          <w:i w:val="0"/>
          <w:iCs w:val="0"/>
          <w:sz w:val="20"/>
          <w:szCs w:val="20"/>
        </w:rPr>
        <w:t>PoV</w:t>
      </w:r>
      <w:proofErr w:type="spellEnd"/>
      <w:r w:rsidRPr="005F55CD">
        <w:rPr>
          <w:b/>
          <w:bCs/>
          <w:i w:val="0"/>
          <w:iCs w:val="0"/>
          <w:sz w:val="20"/>
          <w:szCs w:val="20"/>
        </w:rPr>
        <w:t xml:space="preserve"> Camera</w:t>
      </w:r>
    </w:p>
    <w:p w14:paraId="3B86BD76" w14:textId="77777777" w:rsidR="007534AD" w:rsidRPr="00BE3AB0" w:rsidRDefault="00527D5A" w:rsidP="007534AD">
      <w:pPr>
        <w:pStyle w:val="ListParagraph"/>
        <w:numPr>
          <w:ilvl w:val="0"/>
          <w:numId w:val="32"/>
        </w:numPr>
        <w:spacing w:line="360" w:lineRule="auto"/>
        <w:jc w:val="both"/>
        <w:rPr>
          <w:b/>
          <w:bCs/>
          <w:highlight w:val="yellow"/>
        </w:rPr>
      </w:pPr>
      <w:r w:rsidRPr="00BE3AB0">
        <w:rPr>
          <w:b/>
          <w:bCs/>
          <w:highlight w:val="yellow"/>
        </w:rPr>
        <w:t>Lighting</w:t>
      </w:r>
    </w:p>
    <w:p w14:paraId="4916BA59" w14:textId="131E2661" w:rsidR="004139A9" w:rsidRPr="00BE3AB0" w:rsidRDefault="004C2F2F" w:rsidP="004C2F2F">
      <w:pPr>
        <w:pStyle w:val="ListParagraph"/>
        <w:spacing w:line="360" w:lineRule="auto"/>
        <w:ind w:left="425"/>
        <w:jc w:val="both"/>
        <w:rPr>
          <w:b/>
          <w:bCs/>
          <w:highlight w:val="yellow"/>
        </w:rPr>
      </w:pPr>
      <w:r w:rsidRPr="00BE3AB0">
        <w:rPr>
          <w:highlight w:val="yellow"/>
        </w:rPr>
        <w:t xml:space="preserve">Create a </w:t>
      </w:r>
      <w:r w:rsidR="009708CC" w:rsidRPr="00BE3AB0">
        <w:rPr>
          <w:highlight w:val="yellow"/>
        </w:rPr>
        <w:t>moon</w:t>
      </w:r>
      <w:r w:rsidR="003B2B01" w:rsidRPr="00BE3AB0">
        <w:rPr>
          <w:highlight w:val="yellow"/>
        </w:rPr>
        <w:t xml:space="preserve">light </w:t>
      </w:r>
      <w:r w:rsidR="009B07B7" w:rsidRPr="00BE3AB0">
        <w:rPr>
          <w:highlight w:val="yellow"/>
        </w:rPr>
        <w:t xml:space="preserve">that have </w:t>
      </w:r>
      <w:r w:rsidR="003B2B01" w:rsidRPr="00BE3AB0">
        <w:rPr>
          <w:highlight w:val="yellow"/>
        </w:rPr>
        <w:t>the following specifications:</w:t>
      </w:r>
    </w:p>
    <w:tbl>
      <w:tblPr>
        <w:tblStyle w:val="GridTable1Light"/>
        <w:tblW w:w="9354" w:type="dxa"/>
        <w:tblInd w:w="534" w:type="dxa"/>
        <w:tblLook w:val="04A0" w:firstRow="1" w:lastRow="0" w:firstColumn="1" w:lastColumn="0" w:noHBand="0" w:noVBand="1"/>
      </w:tblPr>
      <w:tblGrid>
        <w:gridCol w:w="4677"/>
        <w:gridCol w:w="4677"/>
      </w:tblGrid>
      <w:tr w:rsidR="00A40EA2" w:rsidRPr="00BE3AB0" w14:paraId="61877AA2" w14:textId="77777777" w:rsidTr="009343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7" w:type="dxa"/>
            <w:shd w:val="clear" w:color="auto" w:fill="000000" w:themeFill="text1"/>
          </w:tcPr>
          <w:p w14:paraId="4C49A7A3" w14:textId="77777777" w:rsidR="00A40EA2" w:rsidRPr="00BE3AB0" w:rsidRDefault="00A40EA2" w:rsidP="00342437">
            <w:pPr>
              <w:pStyle w:val="ListParagraph"/>
              <w:spacing w:line="360" w:lineRule="auto"/>
              <w:ind w:left="-142"/>
              <w:jc w:val="center"/>
              <w:rPr>
                <w:highlight w:val="yellow"/>
              </w:rPr>
            </w:pPr>
            <w:r w:rsidRPr="00BE3AB0">
              <w:rPr>
                <w:highlight w:val="yellow"/>
              </w:rPr>
              <w:t>Property</w:t>
            </w:r>
          </w:p>
        </w:tc>
        <w:tc>
          <w:tcPr>
            <w:tcW w:w="4677" w:type="dxa"/>
            <w:shd w:val="clear" w:color="auto" w:fill="000000" w:themeFill="text1"/>
          </w:tcPr>
          <w:p w14:paraId="40B10131" w14:textId="77777777" w:rsidR="00A40EA2" w:rsidRPr="00BE3AB0" w:rsidRDefault="00A40EA2" w:rsidP="00342437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BE3AB0">
              <w:rPr>
                <w:highlight w:val="yellow"/>
              </w:rPr>
              <w:t>Value</w:t>
            </w:r>
          </w:p>
        </w:tc>
      </w:tr>
      <w:tr w:rsidR="00A40EA2" w:rsidRPr="00BE3AB0" w14:paraId="75D77EA9" w14:textId="77777777" w:rsidTr="009343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7" w:type="dxa"/>
          </w:tcPr>
          <w:p w14:paraId="25787DC8" w14:textId="77777777" w:rsidR="00A40EA2" w:rsidRPr="00BE3AB0" w:rsidRDefault="00A40EA2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BE3AB0">
              <w:rPr>
                <w:b w:val="0"/>
                <w:bCs w:val="0"/>
                <w:highlight w:val="yellow"/>
              </w:rPr>
              <w:t>Type</w:t>
            </w:r>
          </w:p>
        </w:tc>
        <w:tc>
          <w:tcPr>
            <w:tcW w:w="4677" w:type="dxa"/>
          </w:tcPr>
          <w:p w14:paraId="1A7E2ED6" w14:textId="5434046C" w:rsidR="00A40EA2" w:rsidRPr="00BE3AB0" w:rsidRDefault="00F64EF1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BE3AB0">
              <w:rPr>
                <w:highlight w:val="yellow"/>
              </w:rPr>
              <w:t>Point Light</w:t>
            </w:r>
          </w:p>
        </w:tc>
      </w:tr>
      <w:tr w:rsidR="00A40EA2" w:rsidRPr="00BE3AB0" w14:paraId="4284CD05" w14:textId="77777777" w:rsidTr="009343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7" w:type="dxa"/>
          </w:tcPr>
          <w:p w14:paraId="67231F11" w14:textId="2C380C4C" w:rsidR="00A40EA2" w:rsidRPr="00BE3AB0" w:rsidRDefault="00EE3918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BE3AB0">
              <w:rPr>
                <w:b w:val="0"/>
                <w:bCs w:val="0"/>
                <w:highlight w:val="yellow"/>
              </w:rPr>
              <w:t>Color</w:t>
            </w:r>
          </w:p>
        </w:tc>
        <w:tc>
          <w:tcPr>
            <w:tcW w:w="4677" w:type="dxa"/>
          </w:tcPr>
          <w:p w14:paraId="496BAAD0" w14:textId="2629380D" w:rsidR="00A40EA2" w:rsidRPr="00BE3AB0" w:rsidRDefault="00EE3918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BE3AB0">
              <w:rPr>
                <w:highlight w:val="yellow"/>
              </w:rPr>
              <w:t>#F4F1C9</w:t>
            </w:r>
          </w:p>
        </w:tc>
      </w:tr>
      <w:tr w:rsidR="00C362E6" w:rsidRPr="00BE3AB0" w14:paraId="08F6A466" w14:textId="77777777" w:rsidTr="009343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7" w:type="dxa"/>
          </w:tcPr>
          <w:p w14:paraId="30060F3B" w14:textId="766923E9" w:rsidR="00C362E6" w:rsidRPr="00BE3AB0" w:rsidRDefault="00C362E6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BE3AB0">
              <w:rPr>
                <w:b w:val="0"/>
                <w:bCs w:val="0"/>
                <w:highlight w:val="yellow"/>
              </w:rPr>
              <w:t>Distance</w:t>
            </w:r>
          </w:p>
        </w:tc>
        <w:tc>
          <w:tcPr>
            <w:tcW w:w="4677" w:type="dxa"/>
          </w:tcPr>
          <w:p w14:paraId="73832385" w14:textId="27627C01" w:rsidR="00C362E6" w:rsidRPr="00BE3AB0" w:rsidRDefault="00C362E6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BE3AB0">
              <w:rPr>
                <w:highlight w:val="yellow"/>
              </w:rPr>
              <w:t>1000</w:t>
            </w:r>
          </w:p>
        </w:tc>
      </w:tr>
      <w:tr w:rsidR="00C362E6" w:rsidRPr="00BE3AB0" w14:paraId="19E9B7B0" w14:textId="77777777" w:rsidTr="009343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7" w:type="dxa"/>
          </w:tcPr>
          <w:p w14:paraId="256F65A9" w14:textId="70482D05" w:rsidR="00C362E6" w:rsidRPr="00BE3AB0" w:rsidRDefault="00C362E6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BE3AB0">
              <w:rPr>
                <w:b w:val="0"/>
                <w:bCs w:val="0"/>
                <w:highlight w:val="yellow"/>
              </w:rPr>
              <w:t>Decay</w:t>
            </w:r>
          </w:p>
        </w:tc>
        <w:tc>
          <w:tcPr>
            <w:tcW w:w="4677" w:type="dxa"/>
          </w:tcPr>
          <w:p w14:paraId="3D9BB7DF" w14:textId="2D288490" w:rsidR="00C362E6" w:rsidRPr="00BE3AB0" w:rsidRDefault="00C362E6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BE3AB0">
              <w:rPr>
                <w:highlight w:val="yellow"/>
              </w:rPr>
              <w:t>1.5</w:t>
            </w:r>
          </w:p>
        </w:tc>
      </w:tr>
      <w:tr w:rsidR="00EF4311" w:rsidRPr="005F55CD" w14:paraId="017B4F74" w14:textId="77777777" w:rsidTr="009343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7" w:type="dxa"/>
          </w:tcPr>
          <w:p w14:paraId="039145A3" w14:textId="231FEA1C" w:rsidR="00EF4311" w:rsidRPr="00BE3AB0" w:rsidRDefault="00EF4311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BE3AB0">
              <w:rPr>
                <w:b w:val="0"/>
                <w:bCs w:val="0"/>
                <w:highlight w:val="yellow"/>
              </w:rPr>
              <w:t>Position</w:t>
            </w:r>
          </w:p>
        </w:tc>
        <w:tc>
          <w:tcPr>
            <w:tcW w:w="4677" w:type="dxa"/>
          </w:tcPr>
          <w:p w14:paraId="77292B9E" w14:textId="0A40C03B" w:rsidR="00EF4311" w:rsidRPr="005F55CD" w:rsidRDefault="00EF4311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E3AB0">
              <w:rPr>
                <w:highlight w:val="yellow"/>
              </w:rPr>
              <w:t xml:space="preserve">Vector3 (0, </w:t>
            </w:r>
            <w:r w:rsidR="0076221B" w:rsidRPr="00BE3AB0">
              <w:rPr>
                <w:highlight w:val="yellow"/>
              </w:rPr>
              <w:t>500</w:t>
            </w:r>
            <w:r w:rsidRPr="00BE3AB0">
              <w:rPr>
                <w:highlight w:val="yellow"/>
              </w:rPr>
              <w:t xml:space="preserve">, </w:t>
            </w:r>
            <w:r w:rsidR="0076221B" w:rsidRPr="00BE3AB0">
              <w:rPr>
                <w:highlight w:val="yellow"/>
              </w:rPr>
              <w:t>250</w:t>
            </w:r>
            <w:r w:rsidRPr="00BE3AB0">
              <w:rPr>
                <w:highlight w:val="yellow"/>
              </w:rPr>
              <w:t>)</w:t>
            </w:r>
          </w:p>
        </w:tc>
      </w:tr>
    </w:tbl>
    <w:p w14:paraId="5C416322" w14:textId="77777777" w:rsidR="00A40EA2" w:rsidRPr="005F55CD" w:rsidRDefault="00A40EA2" w:rsidP="00A40EA2">
      <w:pPr>
        <w:pStyle w:val="ListParagraph"/>
        <w:spacing w:line="360" w:lineRule="auto"/>
        <w:ind w:left="1276"/>
        <w:jc w:val="both"/>
      </w:pPr>
    </w:p>
    <w:p w14:paraId="77BA415F" w14:textId="77777777" w:rsidR="006A0FDC" w:rsidRDefault="006A0FDC">
      <w:pPr>
        <w:suppressAutoHyphens w:val="0"/>
        <w:spacing w:line="276" w:lineRule="auto"/>
        <w:rPr>
          <w:rFonts w:eastAsia="Times New Roman"/>
          <w:b/>
          <w:bCs/>
          <w:lang w:eastAsia="en-US"/>
        </w:rPr>
      </w:pPr>
      <w:r>
        <w:rPr>
          <w:b/>
          <w:bCs/>
        </w:rPr>
        <w:br w:type="page"/>
      </w:r>
    </w:p>
    <w:p w14:paraId="024D8B2C" w14:textId="5730BA35" w:rsidR="00663BD7" w:rsidRDefault="0020560B" w:rsidP="009F5AA4">
      <w:pPr>
        <w:pStyle w:val="ListParagraph"/>
        <w:numPr>
          <w:ilvl w:val="0"/>
          <w:numId w:val="32"/>
        </w:numPr>
        <w:spacing w:line="360" w:lineRule="auto"/>
        <w:jc w:val="both"/>
        <w:rPr>
          <w:b/>
          <w:bCs/>
        </w:rPr>
      </w:pPr>
      <w:r w:rsidRPr="005F55CD">
        <w:rPr>
          <w:b/>
          <w:bCs/>
        </w:rPr>
        <w:lastRenderedPageBreak/>
        <w:t>Objects</w:t>
      </w:r>
    </w:p>
    <w:p w14:paraId="4400874C" w14:textId="42B08F16" w:rsidR="00CC2162" w:rsidRPr="003C4012" w:rsidRDefault="00780F04" w:rsidP="009F5AA4">
      <w:pPr>
        <w:pStyle w:val="ListParagraph"/>
        <w:numPr>
          <w:ilvl w:val="1"/>
          <w:numId w:val="32"/>
        </w:numPr>
        <w:spacing w:line="360" w:lineRule="auto"/>
        <w:jc w:val="both"/>
        <w:rPr>
          <w:b/>
          <w:bCs/>
          <w:highlight w:val="yellow"/>
        </w:rPr>
      </w:pPr>
      <w:r w:rsidRPr="003C4012">
        <w:rPr>
          <w:b/>
          <w:bCs/>
          <w:highlight w:val="yellow"/>
        </w:rPr>
        <w:t>Ground</w:t>
      </w:r>
    </w:p>
    <w:p w14:paraId="0A6E0A99" w14:textId="47959F73" w:rsidR="00E6715F" w:rsidRPr="005F55CD" w:rsidRDefault="00E6715F" w:rsidP="009F5AA4">
      <w:pPr>
        <w:pStyle w:val="ListParagraph"/>
        <w:spacing w:line="360" w:lineRule="auto"/>
        <w:ind w:left="851"/>
        <w:jc w:val="both"/>
      </w:pPr>
      <w:r w:rsidRPr="003C4012">
        <w:rPr>
          <w:highlight w:val="yellow"/>
        </w:rPr>
        <w:t>There are two plane objects that act as the ground</w:t>
      </w:r>
      <w:r w:rsidR="00DD66EF" w:rsidRPr="003C4012">
        <w:rPr>
          <w:highlight w:val="yellow"/>
        </w:rPr>
        <w:t xml:space="preserve"> as specified below</w:t>
      </w:r>
    </w:p>
    <w:p w14:paraId="48E4B2F5" w14:textId="57AF778D" w:rsidR="005B0C88" w:rsidRPr="002F29B1" w:rsidRDefault="007522F5" w:rsidP="009F5AA4">
      <w:pPr>
        <w:pStyle w:val="ListParagraph"/>
        <w:numPr>
          <w:ilvl w:val="2"/>
          <w:numId w:val="32"/>
        </w:numPr>
        <w:spacing w:line="360" w:lineRule="auto"/>
        <w:jc w:val="both"/>
        <w:rPr>
          <w:b/>
          <w:bCs/>
          <w:highlight w:val="yellow"/>
        </w:rPr>
      </w:pPr>
      <w:r w:rsidRPr="002F29B1">
        <w:rPr>
          <w:b/>
          <w:bCs/>
          <w:highlight w:val="yellow"/>
        </w:rPr>
        <w:t>Asphalt</w:t>
      </w:r>
    </w:p>
    <w:tbl>
      <w:tblPr>
        <w:tblStyle w:val="GridTable1Light"/>
        <w:tblW w:w="8504" w:type="dxa"/>
        <w:tblInd w:w="1386" w:type="dxa"/>
        <w:tblLook w:val="04A0" w:firstRow="1" w:lastRow="0" w:firstColumn="1" w:lastColumn="0" w:noHBand="0" w:noVBand="1"/>
      </w:tblPr>
      <w:tblGrid>
        <w:gridCol w:w="4252"/>
        <w:gridCol w:w="4252"/>
      </w:tblGrid>
      <w:tr w:rsidR="00070F24" w:rsidRPr="005F55CD" w14:paraId="0A3E3B80" w14:textId="77777777" w:rsidTr="003424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shd w:val="clear" w:color="auto" w:fill="000000" w:themeFill="text1"/>
          </w:tcPr>
          <w:p w14:paraId="2E9F119B" w14:textId="77777777" w:rsidR="00070F24" w:rsidRPr="002F29B1" w:rsidRDefault="00070F24" w:rsidP="00342437">
            <w:pPr>
              <w:pStyle w:val="ListParagraph"/>
              <w:spacing w:line="360" w:lineRule="auto"/>
              <w:ind w:left="-142"/>
              <w:jc w:val="center"/>
              <w:rPr>
                <w:highlight w:val="yellow"/>
              </w:rPr>
            </w:pPr>
            <w:r w:rsidRPr="002F29B1">
              <w:rPr>
                <w:highlight w:val="yellow"/>
              </w:rPr>
              <w:t>Property</w:t>
            </w:r>
          </w:p>
        </w:tc>
        <w:tc>
          <w:tcPr>
            <w:tcW w:w="4252" w:type="dxa"/>
            <w:shd w:val="clear" w:color="auto" w:fill="000000" w:themeFill="text1"/>
          </w:tcPr>
          <w:p w14:paraId="27733829" w14:textId="77777777" w:rsidR="00070F24" w:rsidRPr="002F29B1" w:rsidRDefault="00070F24" w:rsidP="00342437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2F29B1">
              <w:rPr>
                <w:highlight w:val="yellow"/>
              </w:rPr>
              <w:t>Value</w:t>
            </w:r>
          </w:p>
        </w:tc>
      </w:tr>
      <w:tr w:rsidR="00070F24" w:rsidRPr="005F55CD" w14:paraId="1B3FEB92" w14:textId="77777777" w:rsidTr="00DE0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vAlign w:val="center"/>
          </w:tcPr>
          <w:p w14:paraId="107D5AFB" w14:textId="48BE5548" w:rsidR="00070F24" w:rsidRPr="002F29B1" w:rsidRDefault="001B0F5E" w:rsidP="00DE0746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2F29B1">
              <w:rPr>
                <w:b w:val="0"/>
                <w:bCs w:val="0"/>
                <w:highlight w:val="yellow"/>
              </w:rPr>
              <w:t>Geometry Type</w:t>
            </w:r>
          </w:p>
        </w:tc>
        <w:tc>
          <w:tcPr>
            <w:tcW w:w="4252" w:type="dxa"/>
            <w:vAlign w:val="center"/>
          </w:tcPr>
          <w:p w14:paraId="3418173A" w14:textId="3F83133A" w:rsidR="00070F24" w:rsidRPr="002F29B1" w:rsidRDefault="001B0F5E" w:rsidP="00DE0746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2F29B1">
              <w:rPr>
                <w:highlight w:val="yellow"/>
              </w:rPr>
              <w:t>Plane</w:t>
            </w:r>
          </w:p>
        </w:tc>
      </w:tr>
      <w:tr w:rsidR="00070F24" w:rsidRPr="005F55CD" w14:paraId="6E176892" w14:textId="77777777" w:rsidTr="00DE0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vAlign w:val="center"/>
          </w:tcPr>
          <w:p w14:paraId="7E3CF38C" w14:textId="4F7ECE1E" w:rsidR="00070F24" w:rsidRPr="002F29B1" w:rsidRDefault="00BE14BC" w:rsidP="00DE0746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2F29B1">
              <w:rPr>
                <w:b w:val="0"/>
                <w:bCs w:val="0"/>
                <w:highlight w:val="yellow"/>
              </w:rPr>
              <w:t>Material Type</w:t>
            </w:r>
          </w:p>
        </w:tc>
        <w:tc>
          <w:tcPr>
            <w:tcW w:w="4252" w:type="dxa"/>
            <w:vAlign w:val="center"/>
          </w:tcPr>
          <w:p w14:paraId="03585090" w14:textId="78E8270C" w:rsidR="00070F24" w:rsidRPr="002F29B1" w:rsidRDefault="00E61B91" w:rsidP="00DE0746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2F29B1">
              <w:rPr>
                <w:highlight w:val="yellow"/>
              </w:rPr>
              <w:t>Mesh Standard Material</w:t>
            </w:r>
          </w:p>
        </w:tc>
      </w:tr>
      <w:tr w:rsidR="00070F24" w:rsidRPr="005F55CD" w14:paraId="6F81AFB4" w14:textId="77777777" w:rsidTr="00DE0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vAlign w:val="center"/>
          </w:tcPr>
          <w:p w14:paraId="13139517" w14:textId="6A6BC50E" w:rsidR="00070F24" w:rsidRPr="002F29B1" w:rsidRDefault="00361B01" w:rsidP="00DE0746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2F29B1">
              <w:rPr>
                <w:b w:val="0"/>
                <w:bCs w:val="0"/>
                <w:highlight w:val="yellow"/>
              </w:rPr>
              <w:t>Size</w:t>
            </w:r>
          </w:p>
        </w:tc>
        <w:tc>
          <w:tcPr>
            <w:tcW w:w="4252" w:type="dxa"/>
            <w:vAlign w:val="center"/>
          </w:tcPr>
          <w:p w14:paraId="714B4422" w14:textId="36F49724" w:rsidR="00070F24" w:rsidRPr="002F29B1" w:rsidRDefault="00361B01" w:rsidP="00DE0746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2F29B1">
              <w:rPr>
                <w:highlight w:val="yellow"/>
              </w:rPr>
              <w:t>500 x 500</w:t>
            </w:r>
          </w:p>
        </w:tc>
      </w:tr>
      <w:tr w:rsidR="0034713A" w:rsidRPr="005F55CD" w14:paraId="683D537C" w14:textId="77777777" w:rsidTr="00DE0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vAlign w:val="center"/>
          </w:tcPr>
          <w:p w14:paraId="19B64EB7" w14:textId="194A9534" w:rsidR="0034713A" w:rsidRPr="002F29B1" w:rsidRDefault="00D9553C" w:rsidP="00DE0746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2F29B1">
              <w:rPr>
                <w:b w:val="0"/>
                <w:bCs w:val="0"/>
                <w:highlight w:val="yellow"/>
              </w:rPr>
              <w:t>Position</w:t>
            </w:r>
          </w:p>
        </w:tc>
        <w:tc>
          <w:tcPr>
            <w:tcW w:w="4252" w:type="dxa"/>
            <w:vAlign w:val="center"/>
          </w:tcPr>
          <w:p w14:paraId="01F67D9B" w14:textId="41D2BC20" w:rsidR="0034713A" w:rsidRPr="002F29B1" w:rsidRDefault="00D9553C" w:rsidP="00DE0746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2F29B1">
              <w:rPr>
                <w:highlight w:val="yellow"/>
              </w:rPr>
              <w:t>Vector3 (0, 0, 0)</w:t>
            </w:r>
          </w:p>
        </w:tc>
      </w:tr>
      <w:tr w:rsidR="00B51210" w:rsidRPr="005F55CD" w14:paraId="7E228A1D" w14:textId="77777777" w:rsidTr="00BE0F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vAlign w:val="center"/>
          </w:tcPr>
          <w:p w14:paraId="3A1D13DA" w14:textId="52EFE718" w:rsidR="00B51210" w:rsidRPr="002F29B1" w:rsidRDefault="00AF1D44" w:rsidP="00BE0FD8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2F29B1">
              <w:rPr>
                <w:b w:val="0"/>
                <w:bCs w:val="0"/>
                <w:highlight w:val="yellow"/>
              </w:rPr>
              <w:t>Texture Map</w:t>
            </w:r>
          </w:p>
        </w:tc>
        <w:tc>
          <w:tcPr>
            <w:tcW w:w="4252" w:type="dxa"/>
            <w:vAlign w:val="center"/>
          </w:tcPr>
          <w:p w14:paraId="088F57A8" w14:textId="4F46F323" w:rsidR="00B51210" w:rsidRPr="002F29B1" w:rsidRDefault="003F0645" w:rsidP="003F0645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2F29B1">
              <w:rPr>
                <w:noProof/>
                <w:highlight w:val="yellow"/>
              </w:rPr>
              <w:drawing>
                <wp:inline distT="0" distB="0" distL="0" distR="0" wp14:anchorId="5ECA2DD2" wp14:editId="443E8B9F">
                  <wp:extent cx="720000" cy="7200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1278" w:rsidRPr="005F55CD" w14:paraId="7C4F7D03" w14:textId="77777777" w:rsidTr="00BE0F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vAlign w:val="center"/>
          </w:tcPr>
          <w:p w14:paraId="42A3EA90" w14:textId="191B9BE0" w:rsidR="00FC1278" w:rsidRPr="002F29B1" w:rsidRDefault="00FC1278" w:rsidP="00BE0FD8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2F29B1">
              <w:rPr>
                <w:b w:val="0"/>
                <w:bCs w:val="0"/>
                <w:highlight w:val="yellow"/>
              </w:rPr>
              <w:t>Texture Repeat</w:t>
            </w:r>
          </w:p>
        </w:tc>
        <w:tc>
          <w:tcPr>
            <w:tcW w:w="4252" w:type="dxa"/>
            <w:vAlign w:val="center"/>
          </w:tcPr>
          <w:p w14:paraId="256A5BC6" w14:textId="1FAF394B" w:rsidR="00FC1278" w:rsidRPr="002F29B1" w:rsidRDefault="00F372E1" w:rsidP="003F0645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highlight w:val="yellow"/>
              </w:rPr>
            </w:pPr>
            <w:r w:rsidRPr="002F29B1">
              <w:rPr>
                <w:noProof/>
                <w:highlight w:val="yellow"/>
              </w:rPr>
              <w:t>Vector2 (20, 20)</w:t>
            </w:r>
          </w:p>
        </w:tc>
      </w:tr>
    </w:tbl>
    <w:p w14:paraId="16CBDC69" w14:textId="2C2C75A5" w:rsidR="007E5352" w:rsidRPr="009E71BA" w:rsidRDefault="002F09C3" w:rsidP="00092178">
      <w:pPr>
        <w:pStyle w:val="ListParagraph"/>
        <w:numPr>
          <w:ilvl w:val="2"/>
          <w:numId w:val="32"/>
        </w:numPr>
        <w:spacing w:before="240" w:line="360" w:lineRule="auto"/>
        <w:jc w:val="both"/>
        <w:rPr>
          <w:b/>
          <w:bCs/>
          <w:highlight w:val="yellow"/>
        </w:rPr>
      </w:pPr>
      <w:r w:rsidRPr="009E71BA">
        <w:rPr>
          <w:b/>
          <w:bCs/>
          <w:highlight w:val="yellow"/>
        </w:rPr>
        <w:t>Road</w:t>
      </w:r>
    </w:p>
    <w:tbl>
      <w:tblPr>
        <w:tblStyle w:val="GridTable1Light"/>
        <w:tblW w:w="8504" w:type="dxa"/>
        <w:tblInd w:w="1386" w:type="dxa"/>
        <w:tblLook w:val="04A0" w:firstRow="1" w:lastRow="0" w:firstColumn="1" w:lastColumn="0" w:noHBand="0" w:noVBand="1"/>
      </w:tblPr>
      <w:tblGrid>
        <w:gridCol w:w="4252"/>
        <w:gridCol w:w="4252"/>
      </w:tblGrid>
      <w:tr w:rsidR="004A6901" w:rsidRPr="009E71BA" w14:paraId="6247AA08" w14:textId="77777777" w:rsidTr="003424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shd w:val="clear" w:color="auto" w:fill="000000" w:themeFill="text1"/>
          </w:tcPr>
          <w:p w14:paraId="56C9C9C6" w14:textId="77777777" w:rsidR="004A6901" w:rsidRPr="009E71BA" w:rsidRDefault="004A6901" w:rsidP="00342437">
            <w:pPr>
              <w:pStyle w:val="ListParagraph"/>
              <w:spacing w:line="360" w:lineRule="auto"/>
              <w:ind w:left="-142"/>
              <w:jc w:val="center"/>
              <w:rPr>
                <w:highlight w:val="yellow"/>
              </w:rPr>
            </w:pPr>
            <w:r w:rsidRPr="009E71BA">
              <w:rPr>
                <w:highlight w:val="yellow"/>
              </w:rPr>
              <w:t>Property</w:t>
            </w:r>
          </w:p>
        </w:tc>
        <w:tc>
          <w:tcPr>
            <w:tcW w:w="4252" w:type="dxa"/>
            <w:shd w:val="clear" w:color="auto" w:fill="000000" w:themeFill="text1"/>
          </w:tcPr>
          <w:p w14:paraId="164EA61F" w14:textId="77777777" w:rsidR="004A6901" w:rsidRPr="009E71BA" w:rsidRDefault="004A6901" w:rsidP="00342437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9E71BA">
              <w:rPr>
                <w:highlight w:val="yellow"/>
              </w:rPr>
              <w:t>Value</w:t>
            </w:r>
          </w:p>
        </w:tc>
      </w:tr>
      <w:tr w:rsidR="004A6901" w:rsidRPr="009E71BA" w14:paraId="16BBEE4B" w14:textId="77777777" w:rsidTr="00DE0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vAlign w:val="center"/>
          </w:tcPr>
          <w:p w14:paraId="7252ECA4" w14:textId="77777777" w:rsidR="004A6901" w:rsidRPr="009E71BA" w:rsidRDefault="004A6901" w:rsidP="00DE0746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9E71BA">
              <w:rPr>
                <w:b w:val="0"/>
                <w:bCs w:val="0"/>
                <w:highlight w:val="yellow"/>
              </w:rPr>
              <w:t>Geometry Type</w:t>
            </w:r>
          </w:p>
        </w:tc>
        <w:tc>
          <w:tcPr>
            <w:tcW w:w="4252" w:type="dxa"/>
            <w:vAlign w:val="center"/>
          </w:tcPr>
          <w:p w14:paraId="724D3374" w14:textId="77777777" w:rsidR="004A6901" w:rsidRPr="009E71BA" w:rsidRDefault="004A6901" w:rsidP="00DE0746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9E71BA">
              <w:rPr>
                <w:highlight w:val="yellow"/>
              </w:rPr>
              <w:t>Plane</w:t>
            </w:r>
          </w:p>
        </w:tc>
      </w:tr>
      <w:tr w:rsidR="004A6901" w:rsidRPr="009E71BA" w14:paraId="51A0A197" w14:textId="77777777" w:rsidTr="00DE0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vAlign w:val="center"/>
          </w:tcPr>
          <w:p w14:paraId="42B15E2E" w14:textId="77777777" w:rsidR="004A6901" w:rsidRPr="009E71BA" w:rsidRDefault="004A6901" w:rsidP="00DE0746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9E71BA">
              <w:rPr>
                <w:b w:val="0"/>
                <w:bCs w:val="0"/>
                <w:highlight w:val="yellow"/>
              </w:rPr>
              <w:t>Material Type</w:t>
            </w:r>
          </w:p>
        </w:tc>
        <w:tc>
          <w:tcPr>
            <w:tcW w:w="4252" w:type="dxa"/>
            <w:vAlign w:val="center"/>
          </w:tcPr>
          <w:p w14:paraId="2976E7A0" w14:textId="77777777" w:rsidR="004A6901" w:rsidRPr="009E71BA" w:rsidRDefault="004A6901" w:rsidP="00DE0746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9E71BA">
              <w:rPr>
                <w:highlight w:val="yellow"/>
              </w:rPr>
              <w:t>Mesh Standard Material</w:t>
            </w:r>
          </w:p>
        </w:tc>
      </w:tr>
      <w:tr w:rsidR="004A6901" w:rsidRPr="009E71BA" w14:paraId="703C1EF0" w14:textId="77777777" w:rsidTr="00DE0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vAlign w:val="center"/>
          </w:tcPr>
          <w:p w14:paraId="1A640E1A" w14:textId="77777777" w:rsidR="004A6901" w:rsidRPr="009E71BA" w:rsidRDefault="004A6901" w:rsidP="00DE0746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9E71BA">
              <w:rPr>
                <w:b w:val="0"/>
                <w:bCs w:val="0"/>
                <w:highlight w:val="yellow"/>
              </w:rPr>
              <w:t>Size</w:t>
            </w:r>
          </w:p>
        </w:tc>
        <w:tc>
          <w:tcPr>
            <w:tcW w:w="4252" w:type="dxa"/>
            <w:vAlign w:val="center"/>
          </w:tcPr>
          <w:p w14:paraId="0B7DB2AC" w14:textId="2C92F5B9" w:rsidR="004A6901" w:rsidRPr="009E71BA" w:rsidRDefault="00DD75DB" w:rsidP="00DE0746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9E71BA">
              <w:rPr>
                <w:highlight w:val="yellow"/>
              </w:rPr>
              <w:t>30 x 500</w:t>
            </w:r>
          </w:p>
        </w:tc>
      </w:tr>
      <w:tr w:rsidR="004A6901" w:rsidRPr="009E71BA" w14:paraId="523E01B0" w14:textId="77777777" w:rsidTr="00DE0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vAlign w:val="center"/>
          </w:tcPr>
          <w:p w14:paraId="4D7BCEB4" w14:textId="77777777" w:rsidR="004A6901" w:rsidRPr="009E71BA" w:rsidRDefault="004A6901" w:rsidP="00DE0746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9E71BA">
              <w:rPr>
                <w:b w:val="0"/>
                <w:bCs w:val="0"/>
                <w:highlight w:val="yellow"/>
              </w:rPr>
              <w:t>Position</w:t>
            </w:r>
          </w:p>
        </w:tc>
        <w:tc>
          <w:tcPr>
            <w:tcW w:w="4252" w:type="dxa"/>
            <w:vAlign w:val="center"/>
          </w:tcPr>
          <w:p w14:paraId="21B5B06D" w14:textId="3F0C11AC" w:rsidR="004A6901" w:rsidRPr="009E71BA" w:rsidRDefault="000052CB" w:rsidP="00DE0746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9E71BA">
              <w:rPr>
                <w:highlight w:val="yellow"/>
              </w:rPr>
              <w:t>Slightly above asphalt</w:t>
            </w:r>
          </w:p>
        </w:tc>
      </w:tr>
      <w:tr w:rsidR="004A6901" w:rsidRPr="009E71BA" w14:paraId="05EAF84B" w14:textId="77777777" w:rsidTr="00FE70D8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vAlign w:val="center"/>
          </w:tcPr>
          <w:p w14:paraId="2FD3B0B4" w14:textId="77777777" w:rsidR="004A6901" w:rsidRPr="009E71BA" w:rsidRDefault="004A6901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9E71BA">
              <w:rPr>
                <w:b w:val="0"/>
                <w:bCs w:val="0"/>
                <w:highlight w:val="yellow"/>
              </w:rPr>
              <w:t>Texture Map</w:t>
            </w:r>
          </w:p>
        </w:tc>
        <w:tc>
          <w:tcPr>
            <w:tcW w:w="4252" w:type="dxa"/>
            <w:vAlign w:val="center"/>
          </w:tcPr>
          <w:p w14:paraId="672EB537" w14:textId="3C9B8B47" w:rsidR="004A6901" w:rsidRPr="009E71BA" w:rsidRDefault="00FE70D8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9E71BA">
              <w:rPr>
                <w:noProof/>
                <w:highlight w:val="yellow"/>
              </w:rPr>
              <w:drawing>
                <wp:inline distT="0" distB="0" distL="0" distR="0" wp14:anchorId="42A39828" wp14:editId="750070B4">
                  <wp:extent cx="720000" cy="1110000"/>
                  <wp:effectExtent l="190500" t="0" r="17589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6200000">
                            <a:off x="0" y="0"/>
                            <a:ext cx="720000" cy="111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7A19" w:rsidRPr="005F55CD" w14:paraId="31EF0963" w14:textId="77777777" w:rsidTr="00FE70D8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vAlign w:val="center"/>
          </w:tcPr>
          <w:p w14:paraId="7680A120" w14:textId="143CF94B" w:rsidR="001B7A19" w:rsidRPr="009E71BA" w:rsidRDefault="001B7A19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9E71BA">
              <w:rPr>
                <w:b w:val="0"/>
                <w:bCs w:val="0"/>
                <w:highlight w:val="yellow"/>
              </w:rPr>
              <w:t>Texture Repeat</w:t>
            </w:r>
          </w:p>
        </w:tc>
        <w:tc>
          <w:tcPr>
            <w:tcW w:w="4252" w:type="dxa"/>
            <w:vAlign w:val="center"/>
          </w:tcPr>
          <w:p w14:paraId="3FB2302D" w14:textId="6F94A6C4" w:rsidR="001B7A19" w:rsidRPr="005F55CD" w:rsidRDefault="00F815D3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E71BA">
              <w:rPr>
                <w:noProof/>
                <w:highlight w:val="yellow"/>
              </w:rPr>
              <w:t>Vector2 (1, 8)</w:t>
            </w:r>
          </w:p>
        </w:tc>
      </w:tr>
    </w:tbl>
    <w:p w14:paraId="7D8B3907" w14:textId="212A6784" w:rsidR="00DB0B9B" w:rsidRPr="005F55CD" w:rsidRDefault="00013089" w:rsidP="00092178">
      <w:pPr>
        <w:pStyle w:val="ListParagraph"/>
        <w:numPr>
          <w:ilvl w:val="1"/>
          <w:numId w:val="32"/>
        </w:numPr>
        <w:spacing w:before="240" w:line="360" w:lineRule="auto"/>
        <w:jc w:val="both"/>
        <w:rPr>
          <w:b/>
          <w:bCs/>
        </w:rPr>
      </w:pPr>
      <w:r w:rsidRPr="005F55CD">
        <w:rPr>
          <w:b/>
          <w:bCs/>
        </w:rPr>
        <w:t>Streetlamps</w:t>
      </w:r>
    </w:p>
    <w:p w14:paraId="7F2904AB" w14:textId="77777777" w:rsidR="00D43C87" w:rsidRPr="003C4012" w:rsidRDefault="00630D49" w:rsidP="009F5AA4">
      <w:pPr>
        <w:pStyle w:val="ListParagraph"/>
        <w:numPr>
          <w:ilvl w:val="2"/>
          <w:numId w:val="32"/>
        </w:numPr>
        <w:spacing w:line="360" w:lineRule="auto"/>
        <w:jc w:val="both"/>
        <w:rPr>
          <w:highlight w:val="yellow"/>
        </w:rPr>
      </w:pPr>
      <w:r w:rsidRPr="003C4012">
        <w:rPr>
          <w:highlight w:val="yellow"/>
        </w:rPr>
        <w:t xml:space="preserve">There are </w:t>
      </w:r>
      <w:r w:rsidR="00B144D2" w:rsidRPr="003C4012">
        <w:rPr>
          <w:b/>
          <w:bCs/>
          <w:highlight w:val="yellow"/>
        </w:rPr>
        <w:t>four</w:t>
      </w:r>
      <w:r w:rsidR="00B144D2" w:rsidRPr="003C4012">
        <w:rPr>
          <w:highlight w:val="yellow"/>
        </w:rPr>
        <w:t xml:space="preserve"> </w:t>
      </w:r>
      <w:r w:rsidR="00262540" w:rsidRPr="003C4012">
        <w:rPr>
          <w:highlight w:val="yellow"/>
        </w:rPr>
        <w:t xml:space="preserve">streetlamps </w:t>
      </w:r>
      <w:r w:rsidR="00705BC9" w:rsidRPr="003C4012">
        <w:rPr>
          <w:highlight w:val="yellow"/>
        </w:rPr>
        <w:t xml:space="preserve">on </w:t>
      </w:r>
      <w:r w:rsidR="00705BC9" w:rsidRPr="003C4012">
        <w:rPr>
          <w:b/>
          <w:bCs/>
          <w:highlight w:val="yellow"/>
        </w:rPr>
        <w:t>each side of the road</w:t>
      </w:r>
      <w:r w:rsidR="00705BC9" w:rsidRPr="003C4012">
        <w:rPr>
          <w:highlight w:val="yellow"/>
        </w:rPr>
        <w:t xml:space="preserve">, making </w:t>
      </w:r>
      <w:r w:rsidR="00705BC9" w:rsidRPr="003C4012">
        <w:rPr>
          <w:b/>
          <w:bCs/>
          <w:highlight w:val="yellow"/>
        </w:rPr>
        <w:t xml:space="preserve">total of eight </w:t>
      </w:r>
      <w:r w:rsidR="00354A6D" w:rsidRPr="003C4012">
        <w:rPr>
          <w:b/>
          <w:bCs/>
          <w:highlight w:val="yellow"/>
        </w:rPr>
        <w:t>lamps</w:t>
      </w:r>
      <w:r w:rsidR="00354A6D" w:rsidRPr="003C4012">
        <w:rPr>
          <w:highlight w:val="yellow"/>
        </w:rPr>
        <w:t xml:space="preserve"> on the scene</w:t>
      </w:r>
    </w:p>
    <w:p w14:paraId="72D200F3" w14:textId="0E9B796C" w:rsidR="00A03E9C" w:rsidRPr="00720171" w:rsidRDefault="00D43C87" w:rsidP="009F5AA4">
      <w:pPr>
        <w:pStyle w:val="ListParagraph"/>
        <w:numPr>
          <w:ilvl w:val="2"/>
          <w:numId w:val="32"/>
        </w:numPr>
        <w:spacing w:line="360" w:lineRule="auto"/>
        <w:jc w:val="both"/>
        <w:rPr>
          <w:highlight w:val="yellow"/>
        </w:rPr>
      </w:pPr>
      <w:r w:rsidRPr="00720171">
        <w:rPr>
          <w:highlight w:val="yellow"/>
        </w:rPr>
        <w:t xml:space="preserve">For each side of the road, </w:t>
      </w:r>
      <w:r w:rsidR="00D44EC4" w:rsidRPr="00720171">
        <w:rPr>
          <w:highlight w:val="yellow"/>
        </w:rPr>
        <w:t>p</w:t>
      </w:r>
      <w:r w:rsidR="00B360D1" w:rsidRPr="00720171">
        <w:rPr>
          <w:highlight w:val="yellow"/>
        </w:rPr>
        <w:t xml:space="preserve">ut the </w:t>
      </w:r>
      <w:r w:rsidR="006464AA" w:rsidRPr="00720171">
        <w:rPr>
          <w:highlight w:val="yellow"/>
        </w:rPr>
        <w:t xml:space="preserve">lamps </w:t>
      </w:r>
      <w:r w:rsidR="00BE7503" w:rsidRPr="00720171">
        <w:rPr>
          <w:highlight w:val="yellow"/>
        </w:rPr>
        <w:t xml:space="preserve">on </w:t>
      </w:r>
      <w:r w:rsidR="00E66372" w:rsidRPr="00720171">
        <w:rPr>
          <w:highlight w:val="yellow"/>
        </w:rPr>
        <w:t xml:space="preserve">a </w:t>
      </w:r>
      <w:r w:rsidR="00E66372" w:rsidRPr="00720171">
        <w:rPr>
          <w:b/>
          <w:bCs/>
          <w:highlight w:val="yellow"/>
        </w:rPr>
        <w:t xml:space="preserve">constant distance </w:t>
      </w:r>
      <w:r w:rsidR="00965D1E" w:rsidRPr="00720171">
        <w:rPr>
          <w:highlight w:val="yellow"/>
        </w:rPr>
        <w:t xml:space="preserve">from </w:t>
      </w:r>
      <w:r w:rsidR="00F519D3" w:rsidRPr="00720171">
        <w:rPr>
          <w:highlight w:val="yellow"/>
        </w:rPr>
        <w:t>each other</w:t>
      </w:r>
      <w:r w:rsidR="005227F4" w:rsidRPr="00720171">
        <w:rPr>
          <w:highlight w:val="yellow"/>
        </w:rPr>
        <w:t xml:space="preserve">, starting from </w:t>
      </w:r>
      <w:r w:rsidR="00D20A13" w:rsidRPr="00720171">
        <w:rPr>
          <w:highlight w:val="yellow"/>
        </w:rPr>
        <w:t xml:space="preserve">the </w:t>
      </w:r>
      <w:r w:rsidR="004E3AA3" w:rsidRPr="00720171">
        <w:rPr>
          <w:b/>
          <w:bCs/>
          <w:highlight w:val="yellow"/>
        </w:rPr>
        <w:t xml:space="preserve">first end </w:t>
      </w:r>
      <w:r w:rsidR="00B200E3" w:rsidRPr="00720171">
        <w:rPr>
          <w:highlight w:val="yellow"/>
        </w:rPr>
        <w:t xml:space="preserve">of the </w:t>
      </w:r>
      <w:r w:rsidR="00D53C77" w:rsidRPr="00720171">
        <w:rPr>
          <w:highlight w:val="yellow"/>
        </w:rPr>
        <w:t>road</w:t>
      </w:r>
      <w:r w:rsidR="00F735DB" w:rsidRPr="00720171">
        <w:rPr>
          <w:highlight w:val="yellow"/>
        </w:rPr>
        <w:t xml:space="preserve"> to the </w:t>
      </w:r>
      <w:r w:rsidR="00F735DB" w:rsidRPr="00720171">
        <w:rPr>
          <w:b/>
          <w:bCs/>
          <w:highlight w:val="yellow"/>
        </w:rPr>
        <w:t>other en</w:t>
      </w:r>
      <w:r w:rsidR="008B4398" w:rsidRPr="00720171">
        <w:rPr>
          <w:b/>
          <w:bCs/>
          <w:highlight w:val="yellow"/>
        </w:rPr>
        <w:t>d</w:t>
      </w:r>
    </w:p>
    <w:p w14:paraId="5057D06A" w14:textId="097EEB6D" w:rsidR="00DC0718" w:rsidRPr="003C4012" w:rsidRDefault="00366CF0" w:rsidP="009F5AA4">
      <w:pPr>
        <w:pStyle w:val="ListParagraph"/>
        <w:numPr>
          <w:ilvl w:val="2"/>
          <w:numId w:val="32"/>
        </w:numPr>
        <w:spacing w:line="360" w:lineRule="auto"/>
        <w:jc w:val="both"/>
        <w:rPr>
          <w:highlight w:val="yellow"/>
        </w:rPr>
      </w:pPr>
      <w:r w:rsidRPr="003C4012">
        <w:rPr>
          <w:highlight w:val="yellow"/>
        </w:rPr>
        <w:t xml:space="preserve">Each </w:t>
      </w:r>
      <w:r w:rsidR="00A01C58" w:rsidRPr="003C4012">
        <w:rPr>
          <w:highlight w:val="yellow"/>
        </w:rPr>
        <w:t xml:space="preserve">lamp </w:t>
      </w:r>
      <w:r w:rsidR="00BB6085" w:rsidRPr="003C4012">
        <w:rPr>
          <w:highlight w:val="yellow"/>
        </w:rPr>
        <w:t>consists</w:t>
      </w:r>
      <w:r w:rsidR="00E63C8F" w:rsidRPr="003C4012">
        <w:rPr>
          <w:highlight w:val="yellow"/>
        </w:rPr>
        <w:t xml:space="preserve"> of several </w:t>
      </w:r>
      <w:r w:rsidR="00E63C8F" w:rsidRPr="003C4012">
        <w:rPr>
          <w:b/>
          <w:bCs/>
          <w:highlight w:val="yellow"/>
        </w:rPr>
        <w:t xml:space="preserve">different </w:t>
      </w:r>
      <w:r w:rsidR="00051B52" w:rsidRPr="003C4012">
        <w:rPr>
          <w:b/>
          <w:bCs/>
          <w:highlight w:val="yellow"/>
        </w:rPr>
        <w:t xml:space="preserve">part </w:t>
      </w:r>
      <w:r w:rsidR="007A25AC" w:rsidRPr="003C4012">
        <w:rPr>
          <w:b/>
          <w:bCs/>
          <w:highlight w:val="yellow"/>
        </w:rPr>
        <w:t>grouped</w:t>
      </w:r>
      <w:r w:rsidR="007A25AC" w:rsidRPr="003C4012">
        <w:rPr>
          <w:highlight w:val="yellow"/>
        </w:rPr>
        <w:t xml:space="preserve"> together</w:t>
      </w:r>
      <w:r w:rsidR="007A4833" w:rsidRPr="003C4012">
        <w:rPr>
          <w:highlight w:val="yellow"/>
        </w:rPr>
        <w:t xml:space="preserve">. The </w:t>
      </w:r>
      <w:r w:rsidR="00264DD2" w:rsidRPr="003C4012">
        <w:rPr>
          <w:highlight w:val="yellow"/>
        </w:rPr>
        <w:t xml:space="preserve">parts </w:t>
      </w:r>
      <w:r w:rsidR="00BB6085" w:rsidRPr="003C4012">
        <w:rPr>
          <w:highlight w:val="yellow"/>
        </w:rPr>
        <w:t>are specified below</w:t>
      </w:r>
      <w:r w:rsidR="001702A3" w:rsidRPr="003C4012">
        <w:rPr>
          <w:highlight w:val="yellow"/>
        </w:rPr>
        <w:t>:</w:t>
      </w:r>
    </w:p>
    <w:p w14:paraId="3A44FCC9" w14:textId="28AF9420" w:rsidR="00BB6085" w:rsidRPr="003C4012" w:rsidRDefault="00863789" w:rsidP="009F5AA4">
      <w:pPr>
        <w:pStyle w:val="ListParagraph"/>
        <w:numPr>
          <w:ilvl w:val="3"/>
          <w:numId w:val="32"/>
        </w:numPr>
        <w:spacing w:line="360" w:lineRule="auto"/>
        <w:jc w:val="both"/>
        <w:rPr>
          <w:b/>
          <w:bCs/>
          <w:highlight w:val="yellow"/>
        </w:rPr>
      </w:pPr>
      <w:r w:rsidRPr="003C4012">
        <w:rPr>
          <w:b/>
          <w:bCs/>
          <w:highlight w:val="yellow"/>
        </w:rPr>
        <w:t>Pole</w:t>
      </w:r>
    </w:p>
    <w:tbl>
      <w:tblPr>
        <w:tblStyle w:val="GridTable1Light"/>
        <w:tblW w:w="8084" w:type="dxa"/>
        <w:tblInd w:w="1809" w:type="dxa"/>
        <w:tblLook w:val="04A0" w:firstRow="1" w:lastRow="0" w:firstColumn="1" w:lastColumn="0" w:noHBand="0" w:noVBand="1"/>
      </w:tblPr>
      <w:tblGrid>
        <w:gridCol w:w="4042"/>
        <w:gridCol w:w="4042"/>
      </w:tblGrid>
      <w:tr w:rsidR="00314A29" w:rsidRPr="00C94A51" w14:paraId="0A953301" w14:textId="77777777" w:rsidTr="003702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shd w:val="clear" w:color="auto" w:fill="000000" w:themeFill="text1"/>
          </w:tcPr>
          <w:p w14:paraId="3DAC0188" w14:textId="77777777" w:rsidR="00314A29" w:rsidRPr="00C94A51" w:rsidRDefault="00314A29" w:rsidP="00342437">
            <w:pPr>
              <w:pStyle w:val="ListParagraph"/>
              <w:spacing w:line="360" w:lineRule="auto"/>
              <w:ind w:left="-142"/>
              <w:jc w:val="center"/>
              <w:rPr>
                <w:highlight w:val="yellow"/>
              </w:rPr>
            </w:pPr>
            <w:r w:rsidRPr="00C94A51">
              <w:rPr>
                <w:highlight w:val="yellow"/>
              </w:rPr>
              <w:lastRenderedPageBreak/>
              <w:t>Property</w:t>
            </w:r>
          </w:p>
        </w:tc>
        <w:tc>
          <w:tcPr>
            <w:tcW w:w="4042" w:type="dxa"/>
            <w:shd w:val="clear" w:color="auto" w:fill="000000" w:themeFill="text1"/>
          </w:tcPr>
          <w:p w14:paraId="0AC38A16" w14:textId="77777777" w:rsidR="00314A29" w:rsidRPr="00C94A51" w:rsidRDefault="00314A29" w:rsidP="00342437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C94A51">
              <w:rPr>
                <w:highlight w:val="yellow"/>
              </w:rPr>
              <w:t>Value</w:t>
            </w:r>
          </w:p>
        </w:tc>
      </w:tr>
      <w:tr w:rsidR="00314A29" w:rsidRPr="00C94A51" w14:paraId="46E5F264" w14:textId="77777777" w:rsidTr="003702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18D26C02" w14:textId="77777777" w:rsidR="00314A29" w:rsidRPr="00C94A51" w:rsidRDefault="00314A29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C94A51">
              <w:rPr>
                <w:b w:val="0"/>
                <w:bCs w:val="0"/>
                <w:highlight w:val="yellow"/>
              </w:rPr>
              <w:t>Geometry Type</w:t>
            </w:r>
          </w:p>
        </w:tc>
        <w:tc>
          <w:tcPr>
            <w:tcW w:w="4042" w:type="dxa"/>
            <w:vAlign w:val="center"/>
          </w:tcPr>
          <w:p w14:paraId="5B863682" w14:textId="4EF20830" w:rsidR="00314A29" w:rsidRPr="00C94A51" w:rsidRDefault="001C1EDD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C94A51">
              <w:rPr>
                <w:highlight w:val="yellow"/>
              </w:rPr>
              <w:t>Cylinder</w:t>
            </w:r>
          </w:p>
        </w:tc>
      </w:tr>
      <w:tr w:rsidR="00314A29" w:rsidRPr="00C94A51" w14:paraId="63E4711B" w14:textId="77777777" w:rsidTr="003702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7E90C602" w14:textId="77777777" w:rsidR="00314A29" w:rsidRPr="00C94A51" w:rsidRDefault="00314A29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C94A51">
              <w:rPr>
                <w:b w:val="0"/>
                <w:bCs w:val="0"/>
                <w:highlight w:val="yellow"/>
              </w:rPr>
              <w:t>Material Type</w:t>
            </w:r>
          </w:p>
        </w:tc>
        <w:tc>
          <w:tcPr>
            <w:tcW w:w="4042" w:type="dxa"/>
            <w:vAlign w:val="center"/>
          </w:tcPr>
          <w:p w14:paraId="13093935" w14:textId="77777777" w:rsidR="00314A29" w:rsidRPr="00C94A51" w:rsidRDefault="00314A29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C94A51">
              <w:rPr>
                <w:highlight w:val="yellow"/>
              </w:rPr>
              <w:t>Mesh Standard Material</w:t>
            </w:r>
          </w:p>
        </w:tc>
      </w:tr>
      <w:tr w:rsidR="00314A29" w:rsidRPr="00C94A51" w14:paraId="6DDFD383" w14:textId="77777777" w:rsidTr="003702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4DD40441" w14:textId="5C20C9CC" w:rsidR="00314A29" w:rsidRPr="00C94A51" w:rsidRDefault="00C602F8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C94A51">
              <w:rPr>
                <w:b w:val="0"/>
                <w:bCs w:val="0"/>
                <w:highlight w:val="yellow"/>
              </w:rPr>
              <w:t>Color</w:t>
            </w:r>
          </w:p>
        </w:tc>
        <w:tc>
          <w:tcPr>
            <w:tcW w:w="4042" w:type="dxa"/>
            <w:vAlign w:val="center"/>
          </w:tcPr>
          <w:p w14:paraId="59B41D95" w14:textId="6E3AFD97" w:rsidR="00314A29" w:rsidRPr="00C94A51" w:rsidRDefault="00C602F8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C94A51">
              <w:rPr>
                <w:highlight w:val="yellow"/>
              </w:rPr>
              <w:t>#43464B</w:t>
            </w:r>
          </w:p>
        </w:tc>
      </w:tr>
      <w:tr w:rsidR="008D45D8" w:rsidRPr="00C94A51" w14:paraId="037783FA" w14:textId="77777777" w:rsidTr="003702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29F88DCA" w14:textId="4BB9B141" w:rsidR="008D45D8" w:rsidRPr="00C94A51" w:rsidRDefault="009C2887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C94A51">
              <w:rPr>
                <w:b w:val="0"/>
                <w:bCs w:val="0"/>
                <w:highlight w:val="yellow"/>
              </w:rPr>
              <w:t>Roughness</w:t>
            </w:r>
          </w:p>
        </w:tc>
        <w:tc>
          <w:tcPr>
            <w:tcW w:w="4042" w:type="dxa"/>
            <w:vAlign w:val="center"/>
          </w:tcPr>
          <w:p w14:paraId="3F643CA6" w14:textId="3147B589" w:rsidR="008D45D8" w:rsidRPr="00C94A51" w:rsidRDefault="009C2887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C94A51">
              <w:rPr>
                <w:highlight w:val="yellow"/>
              </w:rPr>
              <w:t>0.1</w:t>
            </w:r>
          </w:p>
        </w:tc>
      </w:tr>
      <w:tr w:rsidR="009C2887" w:rsidRPr="00C94A51" w14:paraId="0B5463D8" w14:textId="77777777" w:rsidTr="003702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7211668E" w14:textId="6E33C6B4" w:rsidR="009C2887" w:rsidRPr="00C94A51" w:rsidRDefault="009C2887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proofErr w:type="spellStart"/>
            <w:r w:rsidRPr="00C94A51">
              <w:rPr>
                <w:b w:val="0"/>
                <w:bCs w:val="0"/>
                <w:highlight w:val="yellow"/>
              </w:rPr>
              <w:t>Metalness</w:t>
            </w:r>
            <w:proofErr w:type="spellEnd"/>
          </w:p>
        </w:tc>
        <w:tc>
          <w:tcPr>
            <w:tcW w:w="4042" w:type="dxa"/>
            <w:vAlign w:val="center"/>
          </w:tcPr>
          <w:p w14:paraId="20983C77" w14:textId="63177B24" w:rsidR="009C2887" w:rsidRPr="00C94A51" w:rsidRDefault="009C2887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C94A51">
              <w:rPr>
                <w:highlight w:val="yellow"/>
              </w:rPr>
              <w:t>0.6</w:t>
            </w:r>
          </w:p>
        </w:tc>
      </w:tr>
      <w:tr w:rsidR="00AB0382" w:rsidRPr="005F55CD" w14:paraId="4FA6F0E8" w14:textId="77777777" w:rsidTr="003702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17DAD165" w14:textId="10340A83" w:rsidR="00AB0382" w:rsidRPr="00C94A51" w:rsidRDefault="00AB0382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C94A51">
              <w:rPr>
                <w:b w:val="0"/>
                <w:bCs w:val="0"/>
                <w:highlight w:val="yellow"/>
              </w:rPr>
              <w:t>Cast Shadow</w:t>
            </w:r>
          </w:p>
        </w:tc>
        <w:tc>
          <w:tcPr>
            <w:tcW w:w="4042" w:type="dxa"/>
            <w:vAlign w:val="center"/>
          </w:tcPr>
          <w:p w14:paraId="409FDB25" w14:textId="7106B927" w:rsidR="00AB0382" w:rsidRPr="005F55CD" w:rsidRDefault="00AB0382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94A51">
              <w:rPr>
                <w:highlight w:val="yellow"/>
              </w:rPr>
              <w:t>Yes</w:t>
            </w:r>
          </w:p>
        </w:tc>
      </w:tr>
    </w:tbl>
    <w:p w14:paraId="4FAF62A5" w14:textId="3912620D" w:rsidR="00901ED6" w:rsidRPr="00560B23" w:rsidRDefault="004E55F3" w:rsidP="00887888">
      <w:pPr>
        <w:pStyle w:val="ListParagraph"/>
        <w:numPr>
          <w:ilvl w:val="3"/>
          <w:numId w:val="32"/>
        </w:numPr>
        <w:spacing w:before="240" w:line="360" w:lineRule="auto"/>
        <w:jc w:val="both"/>
        <w:rPr>
          <w:b/>
          <w:bCs/>
          <w:highlight w:val="yellow"/>
        </w:rPr>
      </w:pPr>
      <w:r w:rsidRPr="00560B23">
        <w:rPr>
          <w:b/>
          <w:bCs/>
          <w:highlight w:val="yellow"/>
        </w:rPr>
        <w:t xml:space="preserve">Lamp </w:t>
      </w:r>
      <w:r w:rsidR="004F7184" w:rsidRPr="00560B23">
        <w:rPr>
          <w:b/>
          <w:bCs/>
          <w:highlight w:val="yellow"/>
        </w:rPr>
        <w:t>Container</w:t>
      </w:r>
    </w:p>
    <w:tbl>
      <w:tblPr>
        <w:tblStyle w:val="GridTable1Light"/>
        <w:tblW w:w="8084" w:type="dxa"/>
        <w:tblInd w:w="1809" w:type="dxa"/>
        <w:tblLook w:val="04A0" w:firstRow="1" w:lastRow="0" w:firstColumn="1" w:lastColumn="0" w:noHBand="0" w:noVBand="1"/>
      </w:tblPr>
      <w:tblGrid>
        <w:gridCol w:w="4042"/>
        <w:gridCol w:w="4042"/>
      </w:tblGrid>
      <w:tr w:rsidR="00472F34" w:rsidRPr="00560B23" w14:paraId="28841A94" w14:textId="77777777" w:rsidTr="003424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shd w:val="clear" w:color="auto" w:fill="000000" w:themeFill="text1"/>
          </w:tcPr>
          <w:p w14:paraId="3555DD4A" w14:textId="77777777" w:rsidR="00472F34" w:rsidRPr="00560B23" w:rsidRDefault="00472F34" w:rsidP="00342437">
            <w:pPr>
              <w:pStyle w:val="ListParagraph"/>
              <w:spacing w:line="360" w:lineRule="auto"/>
              <w:ind w:left="-142"/>
              <w:jc w:val="center"/>
              <w:rPr>
                <w:highlight w:val="yellow"/>
              </w:rPr>
            </w:pPr>
            <w:r w:rsidRPr="00560B23">
              <w:rPr>
                <w:highlight w:val="yellow"/>
              </w:rPr>
              <w:t>Property</w:t>
            </w:r>
          </w:p>
        </w:tc>
        <w:tc>
          <w:tcPr>
            <w:tcW w:w="4042" w:type="dxa"/>
            <w:shd w:val="clear" w:color="auto" w:fill="000000" w:themeFill="text1"/>
          </w:tcPr>
          <w:p w14:paraId="3A173CCB" w14:textId="77777777" w:rsidR="00472F34" w:rsidRPr="00560B23" w:rsidRDefault="00472F34" w:rsidP="00342437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560B23">
              <w:rPr>
                <w:highlight w:val="yellow"/>
              </w:rPr>
              <w:t>Value</w:t>
            </w:r>
          </w:p>
        </w:tc>
      </w:tr>
      <w:tr w:rsidR="00472F34" w:rsidRPr="00560B23" w14:paraId="60E65BEF" w14:textId="77777777" w:rsidTr="003424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6EFC69A4" w14:textId="77777777" w:rsidR="00472F34" w:rsidRPr="00560B23" w:rsidRDefault="00472F34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560B23">
              <w:rPr>
                <w:b w:val="0"/>
                <w:bCs w:val="0"/>
                <w:highlight w:val="yellow"/>
              </w:rPr>
              <w:t>Geometry Type</w:t>
            </w:r>
          </w:p>
        </w:tc>
        <w:tc>
          <w:tcPr>
            <w:tcW w:w="4042" w:type="dxa"/>
            <w:vAlign w:val="center"/>
          </w:tcPr>
          <w:p w14:paraId="646DBC86" w14:textId="77777777" w:rsidR="00472F34" w:rsidRPr="00560B23" w:rsidRDefault="00472F34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560B23">
              <w:rPr>
                <w:highlight w:val="yellow"/>
              </w:rPr>
              <w:t>Cylinder</w:t>
            </w:r>
          </w:p>
        </w:tc>
      </w:tr>
      <w:tr w:rsidR="00472F34" w:rsidRPr="00560B23" w14:paraId="4EF702A2" w14:textId="77777777" w:rsidTr="003424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0061D850" w14:textId="77777777" w:rsidR="00472F34" w:rsidRPr="00560B23" w:rsidRDefault="00472F34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560B23">
              <w:rPr>
                <w:b w:val="0"/>
                <w:bCs w:val="0"/>
                <w:highlight w:val="yellow"/>
              </w:rPr>
              <w:t>Material Type</w:t>
            </w:r>
          </w:p>
        </w:tc>
        <w:tc>
          <w:tcPr>
            <w:tcW w:w="4042" w:type="dxa"/>
            <w:vAlign w:val="center"/>
          </w:tcPr>
          <w:p w14:paraId="44B42B89" w14:textId="1BC5B7F9" w:rsidR="00472F34" w:rsidRPr="00560B23" w:rsidRDefault="00472F34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560B23">
              <w:rPr>
                <w:highlight w:val="yellow"/>
              </w:rPr>
              <w:t xml:space="preserve">Mesh </w:t>
            </w:r>
            <w:proofErr w:type="spellStart"/>
            <w:r w:rsidR="00EC72A3" w:rsidRPr="00560B23">
              <w:rPr>
                <w:highlight w:val="yellow"/>
              </w:rPr>
              <w:t>Phong</w:t>
            </w:r>
            <w:proofErr w:type="spellEnd"/>
            <w:r w:rsidRPr="00560B23">
              <w:rPr>
                <w:highlight w:val="yellow"/>
              </w:rPr>
              <w:t xml:space="preserve"> Material</w:t>
            </w:r>
          </w:p>
        </w:tc>
      </w:tr>
      <w:tr w:rsidR="000E18C3" w:rsidRPr="00560B23" w14:paraId="7694AAA1" w14:textId="77777777" w:rsidTr="003424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418C8040" w14:textId="6AC6576A" w:rsidR="000E18C3" w:rsidRPr="00560B23" w:rsidRDefault="0042673B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560B23">
              <w:rPr>
                <w:b w:val="0"/>
                <w:bCs w:val="0"/>
                <w:highlight w:val="yellow"/>
              </w:rPr>
              <w:t>Radial Segments</w:t>
            </w:r>
          </w:p>
        </w:tc>
        <w:tc>
          <w:tcPr>
            <w:tcW w:w="4042" w:type="dxa"/>
            <w:vAlign w:val="center"/>
          </w:tcPr>
          <w:p w14:paraId="4620E241" w14:textId="56147E9C" w:rsidR="000E18C3" w:rsidRPr="00560B23" w:rsidRDefault="0042673B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560B23">
              <w:rPr>
                <w:highlight w:val="yellow"/>
              </w:rPr>
              <w:t>4</w:t>
            </w:r>
          </w:p>
        </w:tc>
      </w:tr>
      <w:tr w:rsidR="003978B7" w:rsidRPr="00560B23" w14:paraId="6C10F603" w14:textId="77777777" w:rsidTr="003424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38F81092" w14:textId="43F0C926" w:rsidR="003978B7" w:rsidRPr="00560B23" w:rsidRDefault="0042673B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560B23">
              <w:rPr>
                <w:b w:val="0"/>
                <w:bCs w:val="0"/>
                <w:highlight w:val="yellow"/>
              </w:rPr>
              <w:t>Height Segments</w:t>
            </w:r>
          </w:p>
        </w:tc>
        <w:tc>
          <w:tcPr>
            <w:tcW w:w="4042" w:type="dxa"/>
            <w:vAlign w:val="center"/>
          </w:tcPr>
          <w:p w14:paraId="1FA084BC" w14:textId="07618B8D" w:rsidR="003978B7" w:rsidRPr="00560B23" w:rsidRDefault="0042673B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560B23">
              <w:rPr>
                <w:highlight w:val="yellow"/>
              </w:rPr>
              <w:t>1</w:t>
            </w:r>
          </w:p>
        </w:tc>
      </w:tr>
      <w:tr w:rsidR="00472F34" w:rsidRPr="00560B23" w14:paraId="37E9FF21" w14:textId="77777777" w:rsidTr="003424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752CDD3C" w14:textId="0F3D5699" w:rsidR="00472F34" w:rsidRPr="00560B23" w:rsidRDefault="00A94611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560B23">
              <w:rPr>
                <w:b w:val="0"/>
                <w:bCs w:val="0"/>
                <w:highlight w:val="yellow"/>
              </w:rPr>
              <w:t>Wireframe Mode</w:t>
            </w:r>
          </w:p>
        </w:tc>
        <w:tc>
          <w:tcPr>
            <w:tcW w:w="4042" w:type="dxa"/>
            <w:vAlign w:val="center"/>
          </w:tcPr>
          <w:p w14:paraId="55304593" w14:textId="3AE8E2C2" w:rsidR="00472F34" w:rsidRPr="00560B23" w:rsidRDefault="00A94611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560B23">
              <w:rPr>
                <w:highlight w:val="yellow"/>
              </w:rPr>
              <w:t>Yes</w:t>
            </w:r>
          </w:p>
        </w:tc>
      </w:tr>
      <w:tr w:rsidR="00995D61" w:rsidRPr="00560B23" w14:paraId="4955BC9C" w14:textId="77777777" w:rsidTr="003424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7F632626" w14:textId="1FE4E6CF" w:rsidR="00995D61" w:rsidRPr="00560B23" w:rsidRDefault="00995D61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560B23">
              <w:rPr>
                <w:b w:val="0"/>
                <w:bCs w:val="0"/>
                <w:highlight w:val="yellow"/>
              </w:rPr>
              <w:t>Position</w:t>
            </w:r>
          </w:p>
        </w:tc>
        <w:tc>
          <w:tcPr>
            <w:tcW w:w="4042" w:type="dxa"/>
            <w:vAlign w:val="center"/>
          </w:tcPr>
          <w:p w14:paraId="19BB8122" w14:textId="4CE6643D" w:rsidR="00995D61" w:rsidRPr="00560B23" w:rsidRDefault="00245C00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560B23">
              <w:rPr>
                <w:highlight w:val="yellow"/>
              </w:rPr>
              <w:t>Above pole</w:t>
            </w:r>
            <w:r w:rsidR="008413E3" w:rsidRPr="00560B23">
              <w:rPr>
                <w:highlight w:val="yellow"/>
              </w:rPr>
              <w:t xml:space="preserve"> part</w:t>
            </w:r>
          </w:p>
        </w:tc>
      </w:tr>
      <w:tr w:rsidR="003F141F" w:rsidRPr="00560B23" w14:paraId="0752D15B" w14:textId="77777777" w:rsidTr="003424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55957A74" w14:textId="0F364EED" w:rsidR="003F141F" w:rsidRPr="00560B23" w:rsidRDefault="003F141F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560B23">
              <w:rPr>
                <w:b w:val="0"/>
                <w:bCs w:val="0"/>
                <w:highlight w:val="yellow"/>
              </w:rPr>
              <w:t>Cast Shadow</w:t>
            </w:r>
          </w:p>
        </w:tc>
        <w:tc>
          <w:tcPr>
            <w:tcW w:w="4042" w:type="dxa"/>
            <w:vAlign w:val="center"/>
          </w:tcPr>
          <w:p w14:paraId="62879B04" w14:textId="123A3419" w:rsidR="003F141F" w:rsidRPr="00560B23" w:rsidRDefault="003F141F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560B23">
              <w:rPr>
                <w:highlight w:val="yellow"/>
              </w:rPr>
              <w:t>Yes</w:t>
            </w:r>
          </w:p>
        </w:tc>
      </w:tr>
    </w:tbl>
    <w:p w14:paraId="02311416" w14:textId="0B46A1BD" w:rsidR="004F7184" w:rsidRPr="00560B23" w:rsidRDefault="004B4597" w:rsidP="00887888">
      <w:pPr>
        <w:pStyle w:val="ListParagraph"/>
        <w:numPr>
          <w:ilvl w:val="3"/>
          <w:numId w:val="32"/>
        </w:numPr>
        <w:spacing w:before="240" w:line="360" w:lineRule="auto"/>
        <w:jc w:val="both"/>
        <w:rPr>
          <w:b/>
          <w:bCs/>
          <w:highlight w:val="yellow"/>
        </w:rPr>
      </w:pPr>
      <w:r w:rsidRPr="00560B23">
        <w:rPr>
          <w:b/>
          <w:bCs/>
          <w:highlight w:val="yellow"/>
        </w:rPr>
        <w:t>Lid</w:t>
      </w:r>
    </w:p>
    <w:tbl>
      <w:tblPr>
        <w:tblStyle w:val="GridTable1Light"/>
        <w:tblW w:w="8084" w:type="dxa"/>
        <w:tblInd w:w="1809" w:type="dxa"/>
        <w:tblLook w:val="04A0" w:firstRow="1" w:lastRow="0" w:firstColumn="1" w:lastColumn="0" w:noHBand="0" w:noVBand="1"/>
      </w:tblPr>
      <w:tblGrid>
        <w:gridCol w:w="4042"/>
        <w:gridCol w:w="4042"/>
      </w:tblGrid>
      <w:tr w:rsidR="00F07517" w:rsidRPr="00560B23" w14:paraId="45F8F1DD" w14:textId="77777777" w:rsidTr="003424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shd w:val="clear" w:color="auto" w:fill="000000" w:themeFill="text1"/>
          </w:tcPr>
          <w:p w14:paraId="2E1A884B" w14:textId="77777777" w:rsidR="00F07517" w:rsidRPr="00560B23" w:rsidRDefault="00F07517" w:rsidP="00342437">
            <w:pPr>
              <w:pStyle w:val="ListParagraph"/>
              <w:spacing w:line="360" w:lineRule="auto"/>
              <w:ind w:left="-142"/>
              <w:jc w:val="center"/>
              <w:rPr>
                <w:highlight w:val="yellow"/>
              </w:rPr>
            </w:pPr>
            <w:r w:rsidRPr="00560B23">
              <w:rPr>
                <w:highlight w:val="yellow"/>
              </w:rPr>
              <w:t>Property</w:t>
            </w:r>
          </w:p>
        </w:tc>
        <w:tc>
          <w:tcPr>
            <w:tcW w:w="4042" w:type="dxa"/>
            <w:shd w:val="clear" w:color="auto" w:fill="000000" w:themeFill="text1"/>
          </w:tcPr>
          <w:p w14:paraId="4AEB751F" w14:textId="77777777" w:rsidR="00F07517" w:rsidRPr="00560B23" w:rsidRDefault="00F07517" w:rsidP="00342437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560B23">
              <w:rPr>
                <w:highlight w:val="yellow"/>
              </w:rPr>
              <w:t>Value</w:t>
            </w:r>
          </w:p>
        </w:tc>
      </w:tr>
      <w:tr w:rsidR="00F07517" w:rsidRPr="00560B23" w14:paraId="16E905A9" w14:textId="77777777" w:rsidTr="003424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7A638FB0" w14:textId="77777777" w:rsidR="00F07517" w:rsidRPr="00560B23" w:rsidRDefault="00F07517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560B23">
              <w:rPr>
                <w:b w:val="0"/>
                <w:bCs w:val="0"/>
                <w:highlight w:val="yellow"/>
              </w:rPr>
              <w:t>Geometry Type</w:t>
            </w:r>
          </w:p>
        </w:tc>
        <w:tc>
          <w:tcPr>
            <w:tcW w:w="4042" w:type="dxa"/>
            <w:vAlign w:val="center"/>
          </w:tcPr>
          <w:p w14:paraId="588C3C10" w14:textId="77777777" w:rsidR="00F07517" w:rsidRPr="00560B23" w:rsidRDefault="00F07517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560B23">
              <w:rPr>
                <w:highlight w:val="yellow"/>
              </w:rPr>
              <w:t>Cylinder</w:t>
            </w:r>
          </w:p>
        </w:tc>
      </w:tr>
      <w:tr w:rsidR="00F07517" w:rsidRPr="00560B23" w14:paraId="40A0DDA4" w14:textId="77777777" w:rsidTr="003424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048AE1B1" w14:textId="77777777" w:rsidR="00F07517" w:rsidRPr="00560B23" w:rsidRDefault="00F07517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560B23">
              <w:rPr>
                <w:b w:val="0"/>
                <w:bCs w:val="0"/>
                <w:highlight w:val="yellow"/>
              </w:rPr>
              <w:t>Material Type</w:t>
            </w:r>
          </w:p>
        </w:tc>
        <w:tc>
          <w:tcPr>
            <w:tcW w:w="4042" w:type="dxa"/>
            <w:vAlign w:val="center"/>
          </w:tcPr>
          <w:p w14:paraId="5F00E6BE" w14:textId="77777777" w:rsidR="00F07517" w:rsidRPr="00560B23" w:rsidRDefault="00F07517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560B23">
              <w:rPr>
                <w:highlight w:val="yellow"/>
              </w:rPr>
              <w:t xml:space="preserve">Mesh </w:t>
            </w:r>
            <w:proofErr w:type="spellStart"/>
            <w:r w:rsidRPr="00560B23">
              <w:rPr>
                <w:highlight w:val="yellow"/>
              </w:rPr>
              <w:t>Phong</w:t>
            </w:r>
            <w:proofErr w:type="spellEnd"/>
            <w:r w:rsidRPr="00560B23">
              <w:rPr>
                <w:highlight w:val="yellow"/>
              </w:rPr>
              <w:t xml:space="preserve"> Material</w:t>
            </w:r>
          </w:p>
        </w:tc>
      </w:tr>
      <w:tr w:rsidR="00732637" w:rsidRPr="00560B23" w14:paraId="6079C4A2" w14:textId="77777777" w:rsidTr="003424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0023E852" w14:textId="3CE5B2C5" w:rsidR="00732637" w:rsidRPr="00560B23" w:rsidRDefault="00732637" w:rsidP="00732637">
            <w:pPr>
              <w:pStyle w:val="ListParagraph"/>
              <w:spacing w:line="360" w:lineRule="auto"/>
              <w:ind w:left="0"/>
              <w:jc w:val="center"/>
              <w:rPr>
                <w:highlight w:val="yellow"/>
              </w:rPr>
            </w:pPr>
            <w:r w:rsidRPr="00560B23">
              <w:rPr>
                <w:b w:val="0"/>
                <w:bCs w:val="0"/>
                <w:highlight w:val="yellow"/>
              </w:rPr>
              <w:t>Radial Segments</w:t>
            </w:r>
          </w:p>
        </w:tc>
        <w:tc>
          <w:tcPr>
            <w:tcW w:w="4042" w:type="dxa"/>
            <w:vAlign w:val="center"/>
          </w:tcPr>
          <w:p w14:paraId="7C944DCE" w14:textId="53081698" w:rsidR="00732637" w:rsidRPr="00560B23" w:rsidRDefault="00732637" w:rsidP="007326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560B23">
              <w:rPr>
                <w:highlight w:val="yellow"/>
              </w:rPr>
              <w:t>4</w:t>
            </w:r>
          </w:p>
        </w:tc>
      </w:tr>
      <w:tr w:rsidR="00732637" w:rsidRPr="00560B23" w14:paraId="502E8A49" w14:textId="77777777" w:rsidTr="003424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3A795930" w14:textId="785795B0" w:rsidR="00732637" w:rsidRPr="00560B23" w:rsidRDefault="00732637" w:rsidP="00732637">
            <w:pPr>
              <w:pStyle w:val="ListParagraph"/>
              <w:spacing w:line="360" w:lineRule="auto"/>
              <w:ind w:left="0"/>
              <w:jc w:val="center"/>
              <w:rPr>
                <w:highlight w:val="yellow"/>
              </w:rPr>
            </w:pPr>
            <w:r w:rsidRPr="00560B23">
              <w:rPr>
                <w:b w:val="0"/>
                <w:bCs w:val="0"/>
                <w:highlight w:val="yellow"/>
              </w:rPr>
              <w:t>Height Segments</w:t>
            </w:r>
          </w:p>
        </w:tc>
        <w:tc>
          <w:tcPr>
            <w:tcW w:w="4042" w:type="dxa"/>
            <w:vAlign w:val="center"/>
          </w:tcPr>
          <w:p w14:paraId="5C5F5436" w14:textId="53168449" w:rsidR="00732637" w:rsidRPr="00560B23" w:rsidRDefault="00732637" w:rsidP="007326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560B23">
              <w:rPr>
                <w:highlight w:val="yellow"/>
              </w:rPr>
              <w:t>1</w:t>
            </w:r>
          </w:p>
        </w:tc>
      </w:tr>
      <w:tr w:rsidR="00732637" w:rsidRPr="00560B23" w14:paraId="6D53CF58" w14:textId="77777777" w:rsidTr="003424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7663B584" w14:textId="77777777" w:rsidR="00732637" w:rsidRPr="00560B23" w:rsidRDefault="00732637" w:rsidP="007326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560B23">
              <w:rPr>
                <w:b w:val="0"/>
                <w:bCs w:val="0"/>
                <w:highlight w:val="yellow"/>
              </w:rPr>
              <w:t>Wireframe Mode</w:t>
            </w:r>
          </w:p>
        </w:tc>
        <w:tc>
          <w:tcPr>
            <w:tcW w:w="4042" w:type="dxa"/>
            <w:vAlign w:val="center"/>
          </w:tcPr>
          <w:p w14:paraId="6A377A18" w14:textId="77777777" w:rsidR="00732637" w:rsidRPr="00560B23" w:rsidRDefault="00732637" w:rsidP="007326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560B23">
              <w:rPr>
                <w:highlight w:val="yellow"/>
              </w:rPr>
              <w:t>Yes</w:t>
            </w:r>
          </w:p>
        </w:tc>
      </w:tr>
      <w:tr w:rsidR="00732637" w:rsidRPr="00560B23" w14:paraId="5F78D2D9" w14:textId="77777777" w:rsidTr="003424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3E9A3559" w14:textId="2E8D6736" w:rsidR="00732637" w:rsidRPr="00560B23" w:rsidRDefault="00732637" w:rsidP="007326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560B23">
              <w:rPr>
                <w:b w:val="0"/>
                <w:bCs w:val="0"/>
                <w:highlight w:val="yellow"/>
              </w:rPr>
              <w:t>Position</w:t>
            </w:r>
          </w:p>
        </w:tc>
        <w:tc>
          <w:tcPr>
            <w:tcW w:w="4042" w:type="dxa"/>
            <w:vAlign w:val="center"/>
          </w:tcPr>
          <w:p w14:paraId="3CFD60D6" w14:textId="03EC0CE2" w:rsidR="00732637" w:rsidRPr="00560B23" w:rsidRDefault="00732637" w:rsidP="007326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560B23">
              <w:rPr>
                <w:highlight w:val="yellow"/>
              </w:rPr>
              <w:t>Above lamp container part</w:t>
            </w:r>
          </w:p>
        </w:tc>
      </w:tr>
      <w:tr w:rsidR="00732637" w:rsidRPr="00560B23" w14:paraId="3CCB3537" w14:textId="77777777" w:rsidTr="003424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020048F2" w14:textId="02FF9875" w:rsidR="00732637" w:rsidRPr="00560B23" w:rsidRDefault="00732637" w:rsidP="00732637">
            <w:pPr>
              <w:pStyle w:val="ListParagraph"/>
              <w:spacing w:line="360" w:lineRule="auto"/>
              <w:ind w:left="0"/>
              <w:jc w:val="center"/>
              <w:rPr>
                <w:highlight w:val="yellow"/>
              </w:rPr>
            </w:pPr>
            <w:r w:rsidRPr="00560B23">
              <w:rPr>
                <w:b w:val="0"/>
                <w:bCs w:val="0"/>
                <w:highlight w:val="yellow"/>
              </w:rPr>
              <w:t>Cast Shadow</w:t>
            </w:r>
          </w:p>
        </w:tc>
        <w:tc>
          <w:tcPr>
            <w:tcW w:w="4042" w:type="dxa"/>
            <w:vAlign w:val="center"/>
          </w:tcPr>
          <w:p w14:paraId="5FFB0A69" w14:textId="27B6CD6C" w:rsidR="00732637" w:rsidRPr="00560B23" w:rsidRDefault="00732637" w:rsidP="007326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560B23">
              <w:rPr>
                <w:highlight w:val="yellow"/>
              </w:rPr>
              <w:t>Yes</w:t>
            </w:r>
          </w:p>
        </w:tc>
      </w:tr>
    </w:tbl>
    <w:p w14:paraId="4ECBA9EE" w14:textId="77777777" w:rsidR="00830A00" w:rsidRPr="00560B23" w:rsidRDefault="00830A00" w:rsidP="00757488">
      <w:pPr>
        <w:spacing w:before="240" w:line="360" w:lineRule="auto"/>
        <w:jc w:val="both"/>
        <w:rPr>
          <w:b/>
          <w:bCs/>
          <w:highlight w:val="yellow"/>
        </w:rPr>
      </w:pPr>
    </w:p>
    <w:p w14:paraId="014791C7" w14:textId="77777777" w:rsidR="00830A00" w:rsidRPr="00560B23" w:rsidRDefault="00830A00">
      <w:pPr>
        <w:suppressAutoHyphens w:val="0"/>
        <w:spacing w:line="276" w:lineRule="auto"/>
        <w:rPr>
          <w:rFonts w:eastAsia="Times New Roman"/>
          <w:b/>
          <w:bCs/>
          <w:highlight w:val="yellow"/>
          <w:lang w:eastAsia="en-US"/>
        </w:rPr>
      </w:pPr>
      <w:r w:rsidRPr="00560B23">
        <w:rPr>
          <w:b/>
          <w:bCs/>
          <w:highlight w:val="yellow"/>
        </w:rPr>
        <w:br w:type="page"/>
      </w:r>
    </w:p>
    <w:p w14:paraId="3A401FC1" w14:textId="7642F1EA" w:rsidR="002F38DF" w:rsidRPr="00560B23" w:rsidRDefault="006C0C0D" w:rsidP="00887888">
      <w:pPr>
        <w:pStyle w:val="ListParagraph"/>
        <w:numPr>
          <w:ilvl w:val="3"/>
          <w:numId w:val="32"/>
        </w:numPr>
        <w:spacing w:before="240" w:line="360" w:lineRule="auto"/>
        <w:jc w:val="both"/>
        <w:rPr>
          <w:b/>
          <w:bCs/>
          <w:highlight w:val="yellow"/>
        </w:rPr>
      </w:pPr>
      <w:r w:rsidRPr="00560B23">
        <w:rPr>
          <w:b/>
          <w:bCs/>
          <w:highlight w:val="yellow"/>
        </w:rPr>
        <w:lastRenderedPageBreak/>
        <w:t>Bulb</w:t>
      </w:r>
    </w:p>
    <w:tbl>
      <w:tblPr>
        <w:tblStyle w:val="GridTable1Light"/>
        <w:tblW w:w="8084" w:type="dxa"/>
        <w:tblInd w:w="1809" w:type="dxa"/>
        <w:tblLook w:val="04A0" w:firstRow="1" w:lastRow="0" w:firstColumn="1" w:lastColumn="0" w:noHBand="0" w:noVBand="1"/>
      </w:tblPr>
      <w:tblGrid>
        <w:gridCol w:w="4042"/>
        <w:gridCol w:w="4042"/>
      </w:tblGrid>
      <w:tr w:rsidR="00A71CD7" w:rsidRPr="00560B23" w14:paraId="6ACCCAFF" w14:textId="77777777" w:rsidTr="003424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shd w:val="clear" w:color="auto" w:fill="000000" w:themeFill="text1"/>
          </w:tcPr>
          <w:p w14:paraId="0305F302" w14:textId="77777777" w:rsidR="00A71CD7" w:rsidRPr="00560B23" w:rsidRDefault="00A71CD7" w:rsidP="00342437">
            <w:pPr>
              <w:pStyle w:val="ListParagraph"/>
              <w:spacing w:line="360" w:lineRule="auto"/>
              <w:ind w:left="-142"/>
              <w:jc w:val="center"/>
              <w:rPr>
                <w:highlight w:val="yellow"/>
              </w:rPr>
            </w:pPr>
            <w:r w:rsidRPr="00560B23">
              <w:rPr>
                <w:highlight w:val="yellow"/>
              </w:rPr>
              <w:t>Property</w:t>
            </w:r>
          </w:p>
        </w:tc>
        <w:tc>
          <w:tcPr>
            <w:tcW w:w="4042" w:type="dxa"/>
            <w:shd w:val="clear" w:color="auto" w:fill="000000" w:themeFill="text1"/>
          </w:tcPr>
          <w:p w14:paraId="164832AD" w14:textId="77777777" w:rsidR="00A71CD7" w:rsidRPr="00560B23" w:rsidRDefault="00A71CD7" w:rsidP="00342437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560B23">
              <w:rPr>
                <w:highlight w:val="yellow"/>
              </w:rPr>
              <w:t>Value</w:t>
            </w:r>
          </w:p>
        </w:tc>
      </w:tr>
      <w:tr w:rsidR="00A71CD7" w:rsidRPr="00560B23" w14:paraId="6CCC9538" w14:textId="77777777" w:rsidTr="003424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4D9499AA" w14:textId="77777777" w:rsidR="00A71CD7" w:rsidRPr="00560B23" w:rsidRDefault="00A71CD7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560B23">
              <w:rPr>
                <w:b w:val="0"/>
                <w:bCs w:val="0"/>
                <w:highlight w:val="yellow"/>
              </w:rPr>
              <w:t>Geometry Type</w:t>
            </w:r>
          </w:p>
        </w:tc>
        <w:tc>
          <w:tcPr>
            <w:tcW w:w="4042" w:type="dxa"/>
            <w:vAlign w:val="center"/>
          </w:tcPr>
          <w:p w14:paraId="58D7E081" w14:textId="6414068C" w:rsidR="00A71CD7" w:rsidRPr="00560B23" w:rsidRDefault="002A6FF6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560B23">
              <w:rPr>
                <w:highlight w:val="yellow"/>
              </w:rPr>
              <w:t>Sphere</w:t>
            </w:r>
          </w:p>
        </w:tc>
      </w:tr>
      <w:tr w:rsidR="00A71CD7" w:rsidRPr="00560B23" w14:paraId="72F6C6B3" w14:textId="77777777" w:rsidTr="003424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7F8575CF" w14:textId="77777777" w:rsidR="00A71CD7" w:rsidRPr="00560B23" w:rsidRDefault="00A71CD7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560B23">
              <w:rPr>
                <w:b w:val="0"/>
                <w:bCs w:val="0"/>
                <w:highlight w:val="yellow"/>
              </w:rPr>
              <w:t>Material Type</w:t>
            </w:r>
          </w:p>
        </w:tc>
        <w:tc>
          <w:tcPr>
            <w:tcW w:w="4042" w:type="dxa"/>
            <w:vAlign w:val="center"/>
          </w:tcPr>
          <w:p w14:paraId="3E0578C4" w14:textId="77777777" w:rsidR="00A71CD7" w:rsidRPr="00560B23" w:rsidRDefault="00A71CD7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560B23">
              <w:rPr>
                <w:highlight w:val="yellow"/>
              </w:rPr>
              <w:t xml:space="preserve">Mesh </w:t>
            </w:r>
            <w:proofErr w:type="spellStart"/>
            <w:r w:rsidRPr="00560B23">
              <w:rPr>
                <w:highlight w:val="yellow"/>
              </w:rPr>
              <w:t>Phong</w:t>
            </w:r>
            <w:proofErr w:type="spellEnd"/>
            <w:r w:rsidRPr="00560B23">
              <w:rPr>
                <w:highlight w:val="yellow"/>
              </w:rPr>
              <w:t xml:space="preserve"> Material</w:t>
            </w:r>
          </w:p>
        </w:tc>
      </w:tr>
      <w:tr w:rsidR="00A71CD7" w:rsidRPr="00560B23" w14:paraId="713DACD5" w14:textId="77777777" w:rsidTr="003424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0031B685" w14:textId="577C00F8" w:rsidR="00A71CD7" w:rsidRPr="00560B23" w:rsidRDefault="004E0F4C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560B23">
              <w:rPr>
                <w:b w:val="0"/>
                <w:bCs w:val="0"/>
                <w:highlight w:val="yellow"/>
              </w:rPr>
              <w:t>Material Side</w:t>
            </w:r>
          </w:p>
        </w:tc>
        <w:tc>
          <w:tcPr>
            <w:tcW w:w="4042" w:type="dxa"/>
            <w:vAlign w:val="center"/>
          </w:tcPr>
          <w:p w14:paraId="0E33B89A" w14:textId="0BBD2F8A" w:rsidR="00A71CD7" w:rsidRPr="00560B23" w:rsidRDefault="00F21FED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560B23">
              <w:rPr>
                <w:highlight w:val="yellow"/>
              </w:rPr>
              <w:t>Back Side</w:t>
            </w:r>
          </w:p>
        </w:tc>
      </w:tr>
      <w:tr w:rsidR="00596E66" w:rsidRPr="005F55CD" w14:paraId="3EFB5CDF" w14:textId="77777777" w:rsidTr="003424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174469EC" w14:textId="2CBB2795" w:rsidR="00596E66" w:rsidRPr="00560B23" w:rsidRDefault="008F782D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560B23">
              <w:rPr>
                <w:b w:val="0"/>
                <w:bCs w:val="0"/>
                <w:highlight w:val="yellow"/>
              </w:rPr>
              <w:t>Position</w:t>
            </w:r>
          </w:p>
        </w:tc>
        <w:tc>
          <w:tcPr>
            <w:tcW w:w="4042" w:type="dxa"/>
            <w:vAlign w:val="center"/>
          </w:tcPr>
          <w:p w14:paraId="36A04ECA" w14:textId="23AA4C63" w:rsidR="00596E66" w:rsidRPr="002D36D3" w:rsidRDefault="001F7607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60B23">
              <w:rPr>
                <w:highlight w:val="yellow"/>
              </w:rPr>
              <w:t>Inside lamp container</w:t>
            </w:r>
            <w:r w:rsidR="001849EB" w:rsidRPr="00560B23">
              <w:rPr>
                <w:highlight w:val="yellow"/>
              </w:rPr>
              <w:t xml:space="preserve"> part</w:t>
            </w:r>
          </w:p>
        </w:tc>
      </w:tr>
    </w:tbl>
    <w:p w14:paraId="29717D03" w14:textId="4DEC2C76" w:rsidR="006C0C0D" w:rsidRPr="002C27B6" w:rsidRDefault="005347E6" w:rsidP="00887888">
      <w:pPr>
        <w:pStyle w:val="ListParagraph"/>
        <w:numPr>
          <w:ilvl w:val="3"/>
          <w:numId w:val="32"/>
        </w:numPr>
        <w:spacing w:before="240" w:line="360" w:lineRule="auto"/>
        <w:jc w:val="both"/>
        <w:rPr>
          <w:b/>
          <w:bCs/>
          <w:highlight w:val="yellow"/>
        </w:rPr>
      </w:pPr>
      <w:r w:rsidRPr="002C27B6">
        <w:rPr>
          <w:b/>
          <w:bCs/>
          <w:highlight w:val="yellow"/>
        </w:rPr>
        <w:t>Light</w:t>
      </w:r>
    </w:p>
    <w:tbl>
      <w:tblPr>
        <w:tblStyle w:val="GridTable1Light"/>
        <w:tblW w:w="8084" w:type="dxa"/>
        <w:tblInd w:w="1809" w:type="dxa"/>
        <w:tblLook w:val="04A0" w:firstRow="1" w:lastRow="0" w:firstColumn="1" w:lastColumn="0" w:noHBand="0" w:noVBand="1"/>
      </w:tblPr>
      <w:tblGrid>
        <w:gridCol w:w="4042"/>
        <w:gridCol w:w="4042"/>
      </w:tblGrid>
      <w:tr w:rsidR="008322AE" w:rsidRPr="002C27B6" w14:paraId="23C07D89" w14:textId="77777777" w:rsidTr="003424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shd w:val="clear" w:color="auto" w:fill="000000" w:themeFill="text1"/>
          </w:tcPr>
          <w:p w14:paraId="5AB6384E" w14:textId="77777777" w:rsidR="008322AE" w:rsidRPr="002C27B6" w:rsidRDefault="008322AE" w:rsidP="00342437">
            <w:pPr>
              <w:pStyle w:val="ListParagraph"/>
              <w:spacing w:line="360" w:lineRule="auto"/>
              <w:ind w:left="-142"/>
              <w:jc w:val="center"/>
              <w:rPr>
                <w:highlight w:val="yellow"/>
              </w:rPr>
            </w:pPr>
            <w:r w:rsidRPr="002C27B6">
              <w:rPr>
                <w:highlight w:val="yellow"/>
              </w:rPr>
              <w:t>Property</w:t>
            </w:r>
          </w:p>
        </w:tc>
        <w:tc>
          <w:tcPr>
            <w:tcW w:w="4042" w:type="dxa"/>
            <w:shd w:val="clear" w:color="auto" w:fill="000000" w:themeFill="text1"/>
          </w:tcPr>
          <w:p w14:paraId="1B9AFBF4" w14:textId="77777777" w:rsidR="008322AE" w:rsidRPr="002C27B6" w:rsidRDefault="008322AE" w:rsidP="00342437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2C27B6">
              <w:rPr>
                <w:highlight w:val="yellow"/>
              </w:rPr>
              <w:t>Value</w:t>
            </w:r>
          </w:p>
        </w:tc>
      </w:tr>
      <w:tr w:rsidR="008322AE" w:rsidRPr="002C27B6" w14:paraId="7708775E" w14:textId="77777777" w:rsidTr="003424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2A9CA598" w14:textId="280EBE57" w:rsidR="008322AE" w:rsidRPr="002C27B6" w:rsidRDefault="008322AE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2C27B6">
              <w:rPr>
                <w:b w:val="0"/>
                <w:bCs w:val="0"/>
                <w:highlight w:val="yellow"/>
              </w:rPr>
              <w:t>Type</w:t>
            </w:r>
          </w:p>
        </w:tc>
        <w:tc>
          <w:tcPr>
            <w:tcW w:w="4042" w:type="dxa"/>
            <w:vAlign w:val="center"/>
          </w:tcPr>
          <w:p w14:paraId="5689943B" w14:textId="1DAB74A3" w:rsidR="008322AE" w:rsidRPr="002C27B6" w:rsidRDefault="00524FF1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2C27B6">
              <w:rPr>
                <w:highlight w:val="yellow"/>
              </w:rPr>
              <w:t>Point Light</w:t>
            </w:r>
          </w:p>
        </w:tc>
      </w:tr>
      <w:tr w:rsidR="008322AE" w:rsidRPr="002C27B6" w14:paraId="1206BB64" w14:textId="77777777" w:rsidTr="003424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1AD84C7C" w14:textId="33E11D6B" w:rsidR="008322AE" w:rsidRPr="002C27B6" w:rsidRDefault="00404BCE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2C27B6">
              <w:rPr>
                <w:b w:val="0"/>
                <w:bCs w:val="0"/>
                <w:highlight w:val="yellow"/>
              </w:rPr>
              <w:t>Color</w:t>
            </w:r>
          </w:p>
        </w:tc>
        <w:tc>
          <w:tcPr>
            <w:tcW w:w="4042" w:type="dxa"/>
            <w:vAlign w:val="center"/>
          </w:tcPr>
          <w:p w14:paraId="76FAE3EC" w14:textId="654933FF" w:rsidR="008322AE" w:rsidRPr="002C27B6" w:rsidRDefault="00F814CC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2C27B6">
              <w:rPr>
                <w:highlight w:val="yellow"/>
              </w:rPr>
              <w:t>#FFFFFF</w:t>
            </w:r>
          </w:p>
        </w:tc>
      </w:tr>
      <w:tr w:rsidR="00C12BB7" w:rsidRPr="005F55CD" w14:paraId="2B04B529" w14:textId="77777777" w:rsidTr="003424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42178CCD" w14:textId="4975A6FD" w:rsidR="00C12BB7" w:rsidRPr="002C27B6" w:rsidRDefault="00C12BB7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2C27B6">
              <w:rPr>
                <w:b w:val="0"/>
                <w:bCs w:val="0"/>
                <w:highlight w:val="yellow"/>
              </w:rPr>
              <w:t>Cast Shadow</w:t>
            </w:r>
          </w:p>
        </w:tc>
        <w:tc>
          <w:tcPr>
            <w:tcW w:w="4042" w:type="dxa"/>
            <w:vAlign w:val="center"/>
          </w:tcPr>
          <w:p w14:paraId="1C8164CC" w14:textId="49F06B2F" w:rsidR="00C12BB7" w:rsidRPr="005F55CD" w:rsidRDefault="00C12BB7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C27B6">
              <w:rPr>
                <w:highlight w:val="yellow"/>
              </w:rPr>
              <w:t>Yes</w:t>
            </w:r>
          </w:p>
        </w:tc>
      </w:tr>
    </w:tbl>
    <w:p w14:paraId="6C72131D" w14:textId="0ECCCF17" w:rsidR="00F85DE9" w:rsidRPr="005F55CD" w:rsidRDefault="00F85DE9" w:rsidP="00F85DE9">
      <w:pPr>
        <w:pStyle w:val="ListParagraph"/>
        <w:spacing w:before="240" w:line="360" w:lineRule="auto"/>
        <w:ind w:left="1276"/>
        <w:jc w:val="center"/>
      </w:pPr>
      <w:r w:rsidRPr="005F55CD">
        <w:rPr>
          <w:noProof/>
        </w:rPr>
        <w:drawing>
          <wp:inline distT="0" distB="0" distL="0" distR="0" wp14:anchorId="0A1EB573" wp14:editId="65A3E3DC">
            <wp:extent cx="5400000" cy="3255823"/>
            <wp:effectExtent l="19050" t="19050" r="10795" b="2095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808"/>
                    <a:stretch/>
                  </pic:blipFill>
                  <pic:spPr bwMode="auto">
                    <a:xfrm>
                      <a:off x="0" y="0"/>
                      <a:ext cx="5400000" cy="325582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314CEA" w14:textId="295B6BCD" w:rsidR="00DF30F7" w:rsidRPr="005F55CD" w:rsidRDefault="00DF30F7" w:rsidP="00B06CCB">
      <w:pPr>
        <w:pStyle w:val="ListParagraph"/>
        <w:spacing w:line="360" w:lineRule="auto"/>
        <w:ind w:left="1276"/>
        <w:jc w:val="center"/>
        <w:rPr>
          <w:b/>
          <w:bCs/>
          <w:sz w:val="20"/>
          <w:szCs w:val="20"/>
        </w:rPr>
      </w:pPr>
      <w:r w:rsidRPr="005F55CD">
        <w:rPr>
          <w:b/>
          <w:bCs/>
          <w:sz w:val="20"/>
          <w:szCs w:val="20"/>
        </w:rPr>
        <w:t xml:space="preserve">Figure </w:t>
      </w:r>
      <w:r w:rsidRPr="005F55CD">
        <w:rPr>
          <w:b/>
          <w:bCs/>
          <w:sz w:val="20"/>
          <w:szCs w:val="20"/>
        </w:rPr>
        <w:fldChar w:fldCharType="begin"/>
      </w:r>
      <w:r w:rsidRPr="005F55CD">
        <w:rPr>
          <w:b/>
          <w:bCs/>
          <w:sz w:val="20"/>
          <w:szCs w:val="20"/>
        </w:rPr>
        <w:instrText xml:space="preserve"> SEQ Figure \* ARABIC </w:instrText>
      </w:r>
      <w:r w:rsidRPr="005F55CD">
        <w:rPr>
          <w:b/>
          <w:bCs/>
          <w:sz w:val="20"/>
          <w:szCs w:val="20"/>
        </w:rPr>
        <w:fldChar w:fldCharType="separate"/>
      </w:r>
      <w:r w:rsidR="00AA6165" w:rsidRPr="005F55CD">
        <w:rPr>
          <w:b/>
          <w:bCs/>
          <w:noProof/>
          <w:sz w:val="20"/>
          <w:szCs w:val="20"/>
        </w:rPr>
        <w:t>3</w:t>
      </w:r>
      <w:r w:rsidRPr="005F55CD">
        <w:rPr>
          <w:b/>
          <w:bCs/>
          <w:sz w:val="20"/>
          <w:szCs w:val="20"/>
        </w:rPr>
        <w:fldChar w:fldCharType="end"/>
      </w:r>
      <w:r w:rsidR="00FF536C" w:rsidRPr="005F55CD">
        <w:rPr>
          <w:b/>
          <w:bCs/>
          <w:sz w:val="20"/>
          <w:szCs w:val="20"/>
        </w:rPr>
        <w:t>.</w:t>
      </w:r>
      <w:r w:rsidRPr="005F55CD">
        <w:rPr>
          <w:b/>
          <w:bCs/>
          <w:sz w:val="20"/>
          <w:szCs w:val="20"/>
        </w:rPr>
        <w:t xml:space="preserve"> </w:t>
      </w:r>
      <w:r w:rsidR="00FF536C" w:rsidRPr="005F55CD">
        <w:rPr>
          <w:b/>
          <w:bCs/>
          <w:sz w:val="20"/>
          <w:szCs w:val="20"/>
        </w:rPr>
        <w:t>Streetlamp</w:t>
      </w:r>
    </w:p>
    <w:p w14:paraId="2438392D" w14:textId="3741A560" w:rsidR="00C66C04" w:rsidRPr="005F55CD" w:rsidRDefault="002B23D8" w:rsidP="00D86DBC">
      <w:pPr>
        <w:pStyle w:val="ListParagraph"/>
        <w:numPr>
          <w:ilvl w:val="2"/>
          <w:numId w:val="32"/>
        </w:numPr>
        <w:spacing w:line="360" w:lineRule="auto"/>
        <w:jc w:val="both"/>
      </w:pPr>
      <w:r w:rsidRPr="005F55CD">
        <w:t xml:space="preserve">Each lamp can be </w:t>
      </w:r>
      <w:r w:rsidR="00C231FB" w:rsidRPr="005F55CD">
        <w:rPr>
          <w:b/>
          <w:bCs/>
        </w:rPr>
        <w:t xml:space="preserve">switched </w:t>
      </w:r>
      <w:r w:rsidRPr="005F55CD">
        <w:rPr>
          <w:b/>
          <w:bCs/>
        </w:rPr>
        <w:t>on</w:t>
      </w:r>
      <w:r w:rsidRPr="005F55CD">
        <w:t xml:space="preserve"> and </w:t>
      </w:r>
      <w:r w:rsidRPr="005F55CD">
        <w:rPr>
          <w:b/>
          <w:bCs/>
        </w:rPr>
        <w:t>off</w:t>
      </w:r>
      <w:r w:rsidR="003C5246" w:rsidRPr="005F55CD">
        <w:t xml:space="preserve"> using </w:t>
      </w:r>
      <w:r w:rsidR="004B650D" w:rsidRPr="005F55CD">
        <w:rPr>
          <w:b/>
          <w:bCs/>
        </w:rPr>
        <w:t xml:space="preserve">right </w:t>
      </w:r>
      <w:r w:rsidR="00E512FD" w:rsidRPr="005F55CD">
        <w:rPr>
          <w:b/>
          <w:bCs/>
        </w:rPr>
        <w:t>click</w:t>
      </w:r>
      <w:r w:rsidR="00E42069" w:rsidRPr="005F55CD">
        <w:t xml:space="preserve"> on the </w:t>
      </w:r>
      <w:r w:rsidR="00E42069" w:rsidRPr="005F55CD">
        <w:rPr>
          <w:b/>
          <w:bCs/>
        </w:rPr>
        <w:t>bulb</w:t>
      </w:r>
      <w:r w:rsidR="00706550" w:rsidRPr="005F55CD">
        <w:rPr>
          <w:b/>
          <w:bCs/>
        </w:rPr>
        <w:t xml:space="preserve"> part</w:t>
      </w:r>
    </w:p>
    <w:p w14:paraId="04B9D786" w14:textId="11C59674" w:rsidR="007F1E3A" w:rsidRPr="005F55CD" w:rsidRDefault="001D659A" w:rsidP="00EB45D3">
      <w:pPr>
        <w:pStyle w:val="ListParagraph"/>
        <w:numPr>
          <w:ilvl w:val="3"/>
          <w:numId w:val="32"/>
        </w:numPr>
        <w:spacing w:line="360" w:lineRule="auto"/>
        <w:jc w:val="both"/>
      </w:pPr>
      <w:r w:rsidRPr="005F55CD">
        <w:t xml:space="preserve">Upon </w:t>
      </w:r>
      <w:r w:rsidR="00C231FB" w:rsidRPr="005F55CD">
        <w:t>sw</w:t>
      </w:r>
      <w:r w:rsidR="00472BBF" w:rsidRPr="005F55CD">
        <w:t xml:space="preserve">itching </w:t>
      </w:r>
      <w:r w:rsidR="001D2CB0" w:rsidRPr="005F55CD">
        <w:rPr>
          <w:b/>
          <w:bCs/>
        </w:rPr>
        <w:t>o</w:t>
      </w:r>
      <w:r w:rsidR="003446B4" w:rsidRPr="005F55CD">
        <w:rPr>
          <w:b/>
          <w:bCs/>
        </w:rPr>
        <w:t>ff</w:t>
      </w:r>
      <w:r w:rsidR="003446B4" w:rsidRPr="005F55CD">
        <w:t xml:space="preserve">, </w:t>
      </w:r>
      <w:r w:rsidR="00091F5A" w:rsidRPr="005F55CD">
        <w:t xml:space="preserve">set the </w:t>
      </w:r>
      <w:r w:rsidR="00A050AA" w:rsidRPr="005F55CD">
        <w:t xml:space="preserve">light </w:t>
      </w:r>
      <w:r w:rsidR="00A050AA" w:rsidRPr="005F55CD">
        <w:rPr>
          <w:b/>
          <w:bCs/>
        </w:rPr>
        <w:t>intensity to 0</w:t>
      </w:r>
      <w:r w:rsidR="00A050AA" w:rsidRPr="005F55CD">
        <w:t xml:space="preserve"> and </w:t>
      </w:r>
      <w:r w:rsidR="004B1638" w:rsidRPr="005F55CD">
        <w:rPr>
          <w:b/>
          <w:bCs/>
        </w:rPr>
        <w:t xml:space="preserve">material </w:t>
      </w:r>
      <w:r w:rsidR="00761112" w:rsidRPr="005F55CD">
        <w:rPr>
          <w:b/>
          <w:bCs/>
        </w:rPr>
        <w:t>side</w:t>
      </w:r>
      <w:r w:rsidR="00761112" w:rsidRPr="005F55CD">
        <w:t xml:space="preserve"> to </w:t>
      </w:r>
      <w:r w:rsidR="00761112" w:rsidRPr="005F55CD">
        <w:rPr>
          <w:b/>
          <w:bCs/>
        </w:rPr>
        <w:t>front side</w:t>
      </w:r>
    </w:p>
    <w:p w14:paraId="19444F40" w14:textId="286B45E5" w:rsidR="009B11AC" w:rsidRPr="005F55CD" w:rsidRDefault="007835CC" w:rsidP="00C0302C">
      <w:pPr>
        <w:pStyle w:val="ListParagraph"/>
        <w:numPr>
          <w:ilvl w:val="3"/>
          <w:numId w:val="32"/>
        </w:numPr>
        <w:spacing w:line="360" w:lineRule="auto"/>
        <w:jc w:val="both"/>
      </w:pPr>
      <w:r w:rsidRPr="005F55CD">
        <w:t xml:space="preserve">Upon switching </w:t>
      </w:r>
      <w:r w:rsidRPr="005F55CD">
        <w:rPr>
          <w:b/>
          <w:bCs/>
        </w:rPr>
        <w:t>on</w:t>
      </w:r>
      <w:r w:rsidRPr="005F55CD">
        <w:t xml:space="preserve">, set the light </w:t>
      </w:r>
      <w:r w:rsidRPr="005F55CD">
        <w:rPr>
          <w:b/>
          <w:bCs/>
        </w:rPr>
        <w:t xml:space="preserve">intensity to </w:t>
      </w:r>
      <w:r w:rsidR="00945704" w:rsidRPr="005F55CD">
        <w:rPr>
          <w:b/>
          <w:bCs/>
        </w:rPr>
        <w:t>1</w:t>
      </w:r>
      <w:r w:rsidR="00945704" w:rsidRPr="005F55CD">
        <w:t xml:space="preserve"> and </w:t>
      </w:r>
      <w:r w:rsidR="00F30923" w:rsidRPr="005F55CD">
        <w:rPr>
          <w:b/>
          <w:bCs/>
        </w:rPr>
        <w:t xml:space="preserve">material </w:t>
      </w:r>
      <w:r w:rsidR="003D716B" w:rsidRPr="005F55CD">
        <w:rPr>
          <w:b/>
          <w:bCs/>
        </w:rPr>
        <w:t>side</w:t>
      </w:r>
      <w:r w:rsidR="003D716B" w:rsidRPr="005F55CD">
        <w:t xml:space="preserve"> to </w:t>
      </w:r>
      <w:r w:rsidR="003D716B" w:rsidRPr="005F55CD">
        <w:rPr>
          <w:b/>
          <w:bCs/>
        </w:rPr>
        <w:t>back side</w:t>
      </w:r>
    </w:p>
    <w:p w14:paraId="007F1B5B" w14:textId="77777777" w:rsidR="00FA01E3" w:rsidRPr="005F55CD" w:rsidRDefault="00C83688" w:rsidP="00CF630D">
      <w:pPr>
        <w:pStyle w:val="ListParagraph"/>
        <w:keepNext/>
        <w:spacing w:line="360" w:lineRule="auto"/>
        <w:ind w:left="1276"/>
        <w:jc w:val="both"/>
      </w:pPr>
      <w:r w:rsidRPr="005F55CD">
        <w:rPr>
          <w:noProof/>
        </w:rPr>
        <w:lastRenderedPageBreak/>
        <w:drawing>
          <wp:inline distT="0" distB="0" distL="0" distR="0" wp14:anchorId="51C6F356" wp14:editId="0244EDA9">
            <wp:extent cx="5436000" cy="2667163"/>
            <wp:effectExtent l="19050" t="19050" r="12700" b="1905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36000" cy="26671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3AD260" w14:textId="52CFCDA7" w:rsidR="00C83688" w:rsidRPr="005F55CD" w:rsidRDefault="00FA01E3" w:rsidP="001546A2">
      <w:pPr>
        <w:pStyle w:val="Caption"/>
        <w:spacing w:before="0"/>
        <w:ind w:left="1276"/>
        <w:jc w:val="center"/>
        <w:rPr>
          <w:b/>
          <w:bCs/>
          <w:i w:val="0"/>
          <w:iCs w:val="0"/>
          <w:sz w:val="20"/>
          <w:szCs w:val="20"/>
        </w:rPr>
      </w:pPr>
      <w:r w:rsidRPr="005F55CD">
        <w:rPr>
          <w:b/>
          <w:bCs/>
          <w:i w:val="0"/>
          <w:iCs w:val="0"/>
          <w:sz w:val="20"/>
          <w:szCs w:val="20"/>
        </w:rPr>
        <w:t xml:space="preserve">Figure </w:t>
      </w:r>
      <w:r w:rsidRPr="005F55CD">
        <w:rPr>
          <w:b/>
          <w:bCs/>
          <w:i w:val="0"/>
          <w:iCs w:val="0"/>
          <w:sz w:val="20"/>
          <w:szCs w:val="20"/>
        </w:rPr>
        <w:fldChar w:fldCharType="begin"/>
      </w:r>
      <w:r w:rsidRPr="005F55CD">
        <w:rPr>
          <w:b/>
          <w:bCs/>
          <w:i w:val="0"/>
          <w:iCs w:val="0"/>
          <w:sz w:val="20"/>
          <w:szCs w:val="20"/>
        </w:rPr>
        <w:instrText xml:space="preserve"> SEQ Figure \* ARABIC </w:instrText>
      </w:r>
      <w:r w:rsidRPr="005F55CD">
        <w:rPr>
          <w:b/>
          <w:bCs/>
          <w:i w:val="0"/>
          <w:iCs w:val="0"/>
          <w:sz w:val="20"/>
          <w:szCs w:val="20"/>
        </w:rPr>
        <w:fldChar w:fldCharType="separate"/>
      </w:r>
      <w:r w:rsidR="00AA6165" w:rsidRPr="005F55CD">
        <w:rPr>
          <w:b/>
          <w:bCs/>
          <w:i w:val="0"/>
          <w:iCs w:val="0"/>
          <w:noProof/>
          <w:sz w:val="20"/>
          <w:szCs w:val="20"/>
        </w:rPr>
        <w:t>4</w:t>
      </w:r>
      <w:r w:rsidRPr="005F55CD">
        <w:rPr>
          <w:b/>
          <w:bCs/>
          <w:i w:val="0"/>
          <w:iCs w:val="0"/>
          <w:sz w:val="20"/>
          <w:szCs w:val="20"/>
        </w:rPr>
        <w:fldChar w:fldCharType="end"/>
      </w:r>
      <w:r w:rsidRPr="005F55CD">
        <w:rPr>
          <w:b/>
          <w:bCs/>
          <w:i w:val="0"/>
          <w:iCs w:val="0"/>
          <w:sz w:val="20"/>
          <w:szCs w:val="20"/>
        </w:rPr>
        <w:t xml:space="preserve">. </w:t>
      </w:r>
      <w:r w:rsidR="00BB7BAA" w:rsidRPr="005F55CD">
        <w:rPr>
          <w:b/>
          <w:bCs/>
          <w:i w:val="0"/>
          <w:iCs w:val="0"/>
          <w:sz w:val="20"/>
          <w:szCs w:val="20"/>
        </w:rPr>
        <w:t>Preview</w:t>
      </w:r>
      <w:r w:rsidRPr="005F55CD">
        <w:rPr>
          <w:b/>
          <w:bCs/>
          <w:i w:val="0"/>
          <w:iCs w:val="0"/>
          <w:sz w:val="20"/>
          <w:szCs w:val="20"/>
        </w:rPr>
        <w:t xml:space="preserve"> when all streetlamps </w:t>
      </w:r>
      <w:r w:rsidR="00FF536C" w:rsidRPr="005F55CD">
        <w:rPr>
          <w:b/>
          <w:bCs/>
          <w:i w:val="0"/>
          <w:iCs w:val="0"/>
          <w:sz w:val="20"/>
          <w:szCs w:val="20"/>
        </w:rPr>
        <w:t xml:space="preserve">are </w:t>
      </w:r>
      <w:r w:rsidR="0096534E" w:rsidRPr="005F55CD">
        <w:rPr>
          <w:b/>
          <w:bCs/>
          <w:i w:val="0"/>
          <w:iCs w:val="0"/>
          <w:sz w:val="20"/>
          <w:szCs w:val="20"/>
        </w:rPr>
        <w:t xml:space="preserve">switched </w:t>
      </w:r>
      <w:r w:rsidRPr="005F55CD">
        <w:rPr>
          <w:b/>
          <w:bCs/>
          <w:i w:val="0"/>
          <w:iCs w:val="0"/>
          <w:sz w:val="20"/>
          <w:szCs w:val="20"/>
        </w:rPr>
        <w:t>on</w:t>
      </w:r>
    </w:p>
    <w:p w14:paraId="3CD20212" w14:textId="77777777" w:rsidR="00FF536C" w:rsidRPr="005F55CD" w:rsidRDefault="00FF536C" w:rsidP="00913BC6">
      <w:pPr>
        <w:pStyle w:val="Caption"/>
        <w:spacing w:before="0"/>
        <w:ind w:left="981" w:firstLine="720"/>
        <w:jc w:val="center"/>
        <w:rPr>
          <w:b/>
          <w:bCs/>
          <w:i w:val="0"/>
          <w:iCs w:val="0"/>
          <w:sz w:val="20"/>
          <w:szCs w:val="20"/>
        </w:rPr>
      </w:pPr>
    </w:p>
    <w:p w14:paraId="0F981E6C" w14:textId="77777777" w:rsidR="002B7A79" w:rsidRPr="005F55CD" w:rsidRDefault="000A7B69" w:rsidP="004321AC">
      <w:pPr>
        <w:pStyle w:val="ListParagraph"/>
        <w:keepNext/>
        <w:spacing w:line="360" w:lineRule="auto"/>
        <w:ind w:left="1276"/>
        <w:jc w:val="both"/>
      </w:pPr>
      <w:r w:rsidRPr="005F55CD">
        <w:rPr>
          <w:noProof/>
        </w:rPr>
        <w:drawing>
          <wp:inline distT="0" distB="0" distL="0" distR="0" wp14:anchorId="0748C2FF" wp14:editId="703D3699">
            <wp:extent cx="5436000" cy="2667163"/>
            <wp:effectExtent l="19050" t="19050" r="12700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36000" cy="26671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34098A" w14:textId="7E188BA4" w:rsidR="000A7B69" w:rsidRPr="005F55CD" w:rsidRDefault="002B7A79" w:rsidP="00980E95">
      <w:pPr>
        <w:pStyle w:val="Caption"/>
        <w:spacing w:before="0"/>
        <w:ind w:left="556" w:firstLine="720"/>
        <w:jc w:val="center"/>
        <w:rPr>
          <w:b/>
          <w:bCs/>
          <w:i w:val="0"/>
          <w:iCs w:val="0"/>
          <w:sz w:val="20"/>
          <w:szCs w:val="20"/>
        </w:rPr>
      </w:pPr>
      <w:r w:rsidRPr="005F55CD">
        <w:rPr>
          <w:b/>
          <w:bCs/>
          <w:i w:val="0"/>
          <w:iCs w:val="0"/>
          <w:sz w:val="20"/>
          <w:szCs w:val="20"/>
        </w:rPr>
        <w:t xml:space="preserve">Figure </w:t>
      </w:r>
      <w:r w:rsidRPr="005F55CD">
        <w:rPr>
          <w:b/>
          <w:bCs/>
          <w:i w:val="0"/>
          <w:iCs w:val="0"/>
          <w:sz w:val="20"/>
          <w:szCs w:val="20"/>
        </w:rPr>
        <w:fldChar w:fldCharType="begin"/>
      </w:r>
      <w:r w:rsidRPr="005F55CD">
        <w:rPr>
          <w:b/>
          <w:bCs/>
          <w:i w:val="0"/>
          <w:iCs w:val="0"/>
          <w:sz w:val="20"/>
          <w:szCs w:val="20"/>
        </w:rPr>
        <w:instrText xml:space="preserve"> SEQ Figure \* ARABIC </w:instrText>
      </w:r>
      <w:r w:rsidRPr="005F55CD">
        <w:rPr>
          <w:b/>
          <w:bCs/>
          <w:i w:val="0"/>
          <w:iCs w:val="0"/>
          <w:sz w:val="20"/>
          <w:szCs w:val="20"/>
        </w:rPr>
        <w:fldChar w:fldCharType="separate"/>
      </w:r>
      <w:r w:rsidR="00AA6165" w:rsidRPr="005F55CD">
        <w:rPr>
          <w:b/>
          <w:bCs/>
          <w:i w:val="0"/>
          <w:iCs w:val="0"/>
          <w:noProof/>
          <w:sz w:val="20"/>
          <w:szCs w:val="20"/>
        </w:rPr>
        <w:t>5</w:t>
      </w:r>
      <w:r w:rsidRPr="005F55CD">
        <w:rPr>
          <w:b/>
          <w:bCs/>
          <w:i w:val="0"/>
          <w:iCs w:val="0"/>
          <w:sz w:val="20"/>
          <w:szCs w:val="20"/>
        </w:rPr>
        <w:fldChar w:fldCharType="end"/>
      </w:r>
      <w:r w:rsidRPr="005F55CD">
        <w:rPr>
          <w:b/>
          <w:bCs/>
          <w:i w:val="0"/>
          <w:iCs w:val="0"/>
          <w:sz w:val="20"/>
          <w:szCs w:val="20"/>
        </w:rPr>
        <w:t xml:space="preserve">. </w:t>
      </w:r>
      <w:r w:rsidR="00001623" w:rsidRPr="005F55CD">
        <w:rPr>
          <w:b/>
          <w:bCs/>
          <w:i w:val="0"/>
          <w:iCs w:val="0"/>
          <w:sz w:val="20"/>
          <w:szCs w:val="20"/>
        </w:rPr>
        <w:t xml:space="preserve">Preview </w:t>
      </w:r>
      <w:r w:rsidRPr="005F55CD">
        <w:rPr>
          <w:b/>
          <w:bCs/>
          <w:i w:val="0"/>
          <w:iCs w:val="0"/>
          <w:sz w:val="20"/>
          <w:szCs w:val="20"/>
        </w:rPr>
        <w:t xml:space="preserve">when one streetlamp </w:t>
      </w:r>
      <w:r w:rsidR="00FF536C" w:rsidRPr="005F55CD">
        <w:rPr>
          <w:b/>
          <w:bCs/>
          <w:i w:val="0"/>
          <w:iCs w:val="0"/>
          <w:sz w:val="20"/>
          <w:szCs w:val="20"/>
        </w:rPr>
        <w:t xml:space="preserve">is </w:t>
      </w:r>
      <w:r w:rsidRPr="005F55CD">
        <w:rPr>
          <w:b/>
          <w:bCs/>
          <w:i w:val="0"/>
          <w:iCs w:val="0"/>
          <w:sz w:val="20"/>
          <w:szCs w:val="20"/>
        </w:rPr>
        <w:t>switched off</w:t>
      </w:r>
    </w:p>
    <w:p w14:paraId="0C538CAC" w14:textId="77777777" w:rsidR="002835AC" w:rsidRDefault="002835AC">
      <w:pPr>
        <w:suppressAutoHyphens w:val="0"/>
        <w:spacing w:line="276" w:lineRule="auto"/>
        <w:rPr>
          <w:rFonts w:eastAsia="Times New Roman"/>
          <w:b/>
          <w:bCs/>
          <w:lang w:eastAsia="en-US"/>
        </w:rPr>
      </w:pPr>
      <w:r>
        <w:rPr>
          <w:b/>
          <w:bCs/>
        </w:rPr>
        <w:br w:type="page"/>
      </w:r>
    </w:p>
    <w:p w14:paraId="6B0FCBC3" w14:textId="488E0B47" w:rsidR="00013089" w:rsidRPr="00246B28" w:rsidRDefault="006D1277" w:rsidP="00E4347B">
      <w:pPr>
        <w:pStyle w:val="ListParagraph"/>
        <w:numPr>
          <w:ilvl w:val="1"/>
          <w:numId w:val="32"/>
        </w:numPr>
        <w:spacing w:line="360" w:lineRule="auto"/>
        <w:jc w:val="both"/>
        <w:rPr>
          <w:b/>
          <w:bCs/>
          <w:highlight w:val="yellow"/>
        </w:rPr>
      </w:pPr>
      <w:r w:rsidRPr="00246B28">
        <w:rPr>
          <w:b/>
          <w:bCs/>
          <w:highlight w:val="yellow"/>
        </w:rPr>
        <w:lastRenderedPageBreak/>
        <w:t>Building</w:t>
      </w:r>
    </w:p>
    <w:p w14:paraId="388EF39B" w14:textId="559CB5F6" w:rsidR="00593568" w:rsidRPr="00246B28" w:rsidRDefault="007F5961" w:rsidP="00E4347B">
      <w:pPr>
        <w:pStyle w:val="ListParagraph"/>
        <w:numPr>
          <w:ilvl w:val="2"/>
          <w:numId w:val="32"/>
        </w:numPr>
        <w:spacing w:line="360" w:lineRule="auto"/>
        <w:jc w:val="both"/>
        <w:rPr>
          <w:highlight w:val="yellow"/>
        </w:rPr>
      </w:pPr>
      <w:r w:rsidRPr="00246B28">
        <w:rPr>
          <w:highlight w:val="yellow"/>
        </w:rPr>
        <w:t xml:space="preserve">There </w:t>
      </w:r>
      <w:r w:rsidR="00C779C7" w:rsidRPr="00246B28">
        <w:rPr>
          <w:highlight w:val="yellow"/>
        </w:rPr>
        <w:t xml:space="preserve">are </w:t>
      </w:r>
      <w:r w:rsidR="001C26B2" w:rsidRPr="00246B28">
        <w:rPr>
          <w:b/>
          <w:bCs/>
          <w:highlight w:val="yellow"/>
        </w:rPr>
        <w:t xml:space="preserve">20 </w:t>
      </w:r>
      <w:r w:rsidR="00546E92" w:rsidRPr="00246B28">
        <w:rPr>
          <w:b/>
          <w:bCs/>
          <w:highlight w:val="yellow"/>
        </w:rPr>
        <w:t>buildi</w:t>
      </w:r>
      <w:r w:rsidR="006F5E3B" w:rsidRPr="00246B28">
        <w:rPr>
          <w:b/>
          <w:bCs/>
          <w:highlight w:val="yellow"/>
        </w:rPr>
        <w:t>6</w:t>
      </w:r>
      <w:r w:rsidR="00546E92" w:rsidRPr="00246B28">
        <w:rPr>
          <w:b/>
          <w:bCs/>
          <w:highlight w:val="yellow"/>
        </w:rPr>
        <w:t xml:space="preserve">ngs </w:t>
      </w:r>
      <w:r w:rsidR="00EE4717" w:rsidRPr="00246B28">
        <w:rPr>
          <w:b/>
          <w:bCs/>
          <w:highlight w:val="yellow"/>
        </w:rPr>
        <w:t>on each side</w:t>
      </w:r>
      <w:r w:rsidR="00EE4717" w:rsidRPr="00246B28">
        <w:rPr>
          <w:highlight w:val="yellow"/>
        </w:rPr>
        <w:t xml:space="preserve"> of the road</w:t>
      </w:r>
      <w:r w:rsidR="000353F1" w:rsidRPr="00246B28">
        <w:rPr>
          <w:highlight w:val="yellow"/>
        </w:rPr>
        <w:t xml:space="preserve">, </w:t>
      </w:r>
      <w:r w:rsidR="00FF536C" w:rsidRPr="00246B28">
        <w:rPr>
          <w:highlight w:val="yellow"/>
        </w:rPr>
        <w:t>with a</w:t>
      </w:r>
      <w:r w:rsidR="000353F1" w:rsidRPr="00246B28">
        <w:rPr>
          <w:highlight w:val="yellow"/>
        </w:rPr>
        <w:t xml:space="preserve"> </w:t>
      </w:r>
      <w:r w:rsidR="000353F1" w:rsidRPr="00246B28">
        <w:rPr>
          <w:b/>
          <w:bCs/>
          <w:highlight w:val="yellow"/>
        </w:rPr>
        <w:t xml:space="preserve">total of </w:t>
      </w:r>
      <w:r w:rsidR="00395C3F" w:rsidRPr="00246B28">
        <w:rPr>
          <w:b/>
          <w:bCs/>
          <w:highlight w:val="yellow"/>
        </w:rPr>
        <w:t>40 buildings</w:t>
      </w:r>
      <w:r w:rsidR="00395C3F" w:rsidRPr="00246B28">
        <w:rPr>
          <w:highlight w:val="yellow"/>
        </w:rPr>
        <w:t xml:space="preserve"> </w:t>
      </w:r>
      <w:r w:rsidR="00FF536C" w:rsidRPr="00246B28">
        <w:rPr>
          <w:highlight w:val="yellow"/>
        </w:rPr>
        <w:t>in</w:t>
      </w:r>
      <w:r w:rsidR="00C70B54" w:rsidRPr="00246B28">
        <w:rPr>
          <w:highlight w:val="yellow"/>
        </w:rPr>
        <w:t xml:space="preserve"> </w:t>
      </w:r>
      <w:r w:rsidR="00835599" w:rsidRPr="00246B28">
        <w:rPr>
          <w:highlight w:val="yellow"/>
        </w:rPr>
        <w:t>the scene</w:t>
      </w:r>
    </w:p>
    <w:p w14:paraId="6BF3D86F" w14:textId="38755102" w:rsidR="0022642F" w:rsidRPr="00246B28" w:rsidRDefault="00166CEE" w:rsidP="00E4347B">
      <w:pPr>
        <w:pStyle w:val="ListParagraph"/>
        <w:numPr>
          <w:ilvl w:val="2"/>
          <w:numId w:val="32"/>
        </w:numPr>
        <w:spacing w:line="360" w:lineRule="auto"/>
        <w:jc w:val="both"/>
        <w:rPr>
          <w:highlight w:val="yellow"/>
        </w:rPr>
      </w:pPr>
      <w:r w:rsidRPr="00246B28">
        <w:rPr>
          <w:highlight w:val="yellow"/>
        </w:rPr>
        <w:t xml:space="preserve">Each building </w:t>
      </w:r>
      <w:r w:rsidR="00075C03" w:rsidRPr="00246B28">
        <w:rPr>
          <w:highlight w:val="yellow"/>
        </w:rPr>
        <w:t>will have the following specifications:</w:t>
      </w:r>
    </w:p>
    <w:tbl>
      <w:tblPr>
        <w:tblStyle w:val="GridTable1Light"/>
        <w:tblW w:w="8504" w:type="dxa"/>
        <w:tblInd w:w="1386" w:type="dxa"/>
        <w:tblLook w:val="04A0" w:firstRow="1" w:lastRow="0" w:firstColumn="1" w:lastColumn="0" w:noHBand="0" w:noVBand="1"/>
      </w:tblPr>
      <w:tblGrid>
        <w:gridCol w:w="3825"/>
        <w:gridCol w:w="4679"/>
      </w:tblGrid>
      <w:tr w:rsidR="004B0F23" w:rsidRPr="00246B28" w14:paraId="1F6FA62C" w14:textId="77777777" w:rsidTr="00AD4B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shd w:val="clear" w:color="auto" w:fill="000000" w:themeFill="text1"/>
          </w:tcPr>
          <w:p w14:paraId="3EF61BB3" w14:textId="77777777" w:rsidR="004B0F23" w:rsidRPr="00246B28" w:rsidRDefault="004B0F23" w:rsidP="00342437">
            <w:pPr>
              <w:pStyle w:val="ListParagraph"/>
              <w:spacing w:line="360" w:lineRule="auto"/>
              <w:ind w:left="-142"/>
              <w:jc w:val="center"/>
              <w:rPr>
                <w:highlight w:val="yellow"/>
              </w:rPr>
            </w:pPr>
            <w:r w:rsidRPr="00246B28">
              <w:rPr>
                <w:highlight w:val="yellow"/>
              </w:rPr>
              <w:t>Property</w:t>
            </w:r>
          </w:p>
        </w:tc>
        <w:tc>
          <w:tcPr>
            <w:tcW w:w="4679" w:type="dxa"/>
            <w:shd w:val="clear" w:color="auto" w:fill="000000" w:themeFill="text1"/>
          </w:tcPr>
          <w:p w14:paraId="029168D7" w14:textId="77777777" w:rsidR="004B0F23" w:rsidRPr="00246B28" w:rsidRDefault="004B0F23" w:rsidP="00342437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246B28">
              <w:rPr>
                <w:highlight w:val="yellow"/>
              </w:rPr>
              <w:t>Value</w:t>
            </w:r>
          </w:p>
        </w:tc>
      </w:tr>
      <w:tr w:rsidR="004B0F23" w:rsidRPr="00246B28" w14:paraId="6C8D8982" w14:textId="77777777" w:rsidTr="00AD4B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1946A3F5" w14:textId="77777777" w:rsidR="004B0F23" w:rsidRPr="00246B28" w:rsidRDefault="004B0F23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246B28">
              <w:rPr>
                <w:b w:val="0"/>
                <w:bCs w:val="0"/>
                <w:highlight w:val="yellow"/>
              </w:rPr>
              <w:t>Geometry Type</w:t>
            </w:r>
          </w:p>
        </w:tc>
        <w:tc>
          <w:tcPr>
            <w:tcW w:w="4679" w:type="dxa"/>
            <w:vAlign w:val="center"/>
          </w:tcPr>
          <w:p w14:paraId="460C9A70" w14:textId="54D5A6BB" w:rsidR="004B0F23" w:rsidRPr="00246B28" w:rsidRDefault="004350A5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246B28">
              <w:rPr>
                <w:highlight w:val="yellow"/>
              </w:rPr>
              <w:t>Box</w:t>
            </w:r>
          </w:p>
        </w:tc>
      </w:tr>
      <w:tr w:rsidR="004B0F23" w:rsidRPr="00246B28" w14:paraId="6B706C4C" w14:textId="77777777" w:rsidTr="00AD4B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0CE143BB" w14:textId="77777777" w:rsidR="004B0F23" w:rsidRPr="00246B28" w:rsidRDefault="004B0F23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246B28">
              <w:rPr>
                <w:b w:val="0"/>
                <w:bCs w:val="0"/>
                <w:highlight w:val="yellow"/>
              </w:rPr>
              <w:t>Material Type</w:t>
            </w:r>
          </w:p>
        </w:tc>
        <w:tc>
          <w:tcPr>
            <w:tcW w:w="4679" w:type="dxa"/>
            <w:vAlign w:val="center"/>
          </w:tcPr>
          <w:p w14:paraId="38F00805" w14:textId="77777777" w:rsidR="004B0F23" w:rsidRPr="00246B28" w:rsidRDefault="004B0F23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246B28">
              <w:rPr>
                <w:highlight w:val="yellow"/>
              </w:rPr>
              <w:t>Mesh Standard Material</w:t>
            </w:r>
          </w:p>
        </w:tc>
      </w:tr>
      <w:tr w:rsidR="004B0F23" w:rsidRPr="00246B28" w14:paraId="663099F6" w14:textId="77777777" w:rsidTr="00AD4B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52F7A08F" w14:textId="77777777" w:rsidR="004B0F23" w:rsidRPr="00246B28" w:rsidRDefault="004B0F23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246B28">
              <w:rPr>
                <w:b w:val="0"/>
                <w:bCs w:val="0"/>
                <w:highlight w:val="yellow"/>
              </w:rPr>
              <w:t>Size</w:t>
            </w:r>
          </w:p>
        </w:tc>
        <w:tc>
          <w:tcPr>
            <w:tcW w:w="4679" w:type="dxa"/>
            <w:vAlign w:val="center"/>
          </w:tcPr>
          <w:p w14:paraId="00D77F05" w14:textId="6AD118D1" w:rsidR="004B0F23" w:rsidRPr="00246B28" w:rsidRDefault="000F3F98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246B28">
              <w:rPr>
                <w:highlight w:val="yellow"/>
              </w:rPr>
              <w:t>25 x</w:t>
            </w:r>
            <w:r w:rsidR="006B436C" w:rsidRPr="00246B28">
              <w:rPr>
                <w:highlight w:val="yellow"/>
              </w:rPr>
              <w:t xml:space="preserve"> Height</w:t>
            </w:r>
            <w:r w:rsidRPr="00246B28">
              <w:rPr>
                <w:highlight w:val="yellow"/>
              </w:rPr>
              <w:t xml:space="preserve"> x 25</w:t>
            </w:r>
          </w:p>
        </w:tc>
      </w:tr>
      <w:tr w:rsidR="004B0F23" w:rsidRPr="00246B28" w14:paraId="51AEE94A" w14:textId="77777777" w:rsidTr="00AD4B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718F6694" w14:textId="41B4B71E" w:rsidR="004B0F23" w:rsidRPr="00246B28" w:rsidRDefault="00680A41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246B28">
              <w:rPr>
                <w:b w:val="0"/>
                <w:bCs w:val="0"/>
                <w:highlight w:val="yellow"/>
              </w:rPr>
              <w:t>Height</w:t>
            </w:r>
          </w:p>
        </w:tc>
        <w:tc>
          <w:tcPr>
            <w:tcW w:w="4679" w:type="dxa"/>
            <w:vAlign w:val="center"/>
          </w:tcPr>
          <w:p w14:paraId="255F3CDE" w14:textId="0C19103F" w:rsidR="004B0F23" w:rsidRPr="00246B28" w:rsidRDefault="00EC55A0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246B28">
              <w:rPr>
                <w:highlight w:val="yellow"/>
              </w:rPr>
              <w:t xml:space="preserve">Random </w:t>
            </w:r>
            <w:r w:rsidR="00826ECF" w:rsidRPr="00246B28">
              <w:rPr>
                <w:highlight w:val="yellow"/>
              </w:rPr>
              <w:t xml:space="preserve">per building between </w:t>
            </w:r>
            <w:r w:rsidR="001506E5" w:rsidRPr="00246B28">
              <w:rPr>
                <w:highlight w:val="yellow"/>
              </w:rPr>
              <w:t>60, 90, and 120</w:t>
            </w:r>
          </w:p>
        </w:tc>
      </w:tr>
      <w:tr w:rsidR="004B0F23" w:rsidRPr="00246B28" w14:paraId="020B74CD" w14:textId="77777777" w:rsidTr="00AD4B36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3E389127" w14:textId="77777777" w:rsidR="004B0F23" w:rsidRPr="00246B28" w:rsidRDefault="004B0F23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246B28">
              <w:rPr>
                <w:b w:val="0"/>
                <w:bCs w:val="0"/>
                <w:highlight w:val="yellow"/>
              </w:rPr>
              <w:t>Texture Map</w:t>
            </w:r>
          </w:p>
        </w:tc>
        <w:tc>
          <w:tcPr>
            <w:tcW w:w="4679" w:type="dxa"/>
            <w:vAlign w:val="center"/>
          </w:tcPr>
          <w:p w14:paraId="1B2553C5" w14:textId="11FE61E4" w:rsidR="004B0F23" w:rsidRPr="00246B28" w:rsidRDefault="004255ED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246B28">
              <w:rPr>
                <w:noProof/>
                <w:highlight w:val="yellow"/>
              </w:rPr>
              <w:drawing>
                <wp:inline distT="0" distB="0" distL="0" distR="0" wp14:anchorId="3F1C5012" wp14:editId="401C31F8">
                  <wp:extent cx="1079126" cy="72000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126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25" w:rsidRPr="00246B28" w14:paraId="0B0AE1F4" w14:textId="77777777" w:rsidTr="00AD4B36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73342375" w14:textId="4947D329" w:rsidR="00705525" w:rsidRPr="00246B28" w:rsidRDefault="00266D70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246B28">
              <w:rPr>
                <w:b w:val="0"/>
                <w:bCs w:val="0"/>
                <w:highlight w:val="yellow"/>
              </w:rPr>
              <w:t>Texture Repeat</w:t>
            </w:r>
          </w:p>
        </w:tc>
        <w:tc>
          <w:tcPr>
            <w:tcW w:w="4679" w:type="dxa"/>
            <w:vAlign w:val="center"/>
          </w:tcPr>
          <w:p w14:paraId="324137EA" w14:textId="15884CC7" w:rsidR="00705525" w:rsidRPr="00246B28" w:rsidRDefault="003E6DFD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highlight w:val="yellow"/>
              </w:rPr>
            </w:pPr>
            <w:r w:rsidRPr="00246B28">
              <w:rPr>
                <w:noProof/>
                <w:highlight w:val="yellow"/>
              </w:rPr>
              <w:t xml:space="preserve">Repeat every </w:t>
            </w:r>
            <w:r w:rsidR="00F51667" w:rsidRPr="00246B28">
              <w:rPr>
                <w:noProof/>
                <w:highlight w:val="yellow"/>
              </w:rPr>
              <w:t>30 points in size</w:t>
            </w:r>
          </w:p>
        </w:tc>
      </w:tr>
      <w:tr w:rsidR="00356047" w:rsidRPr="00246B28" w14:paraId="3356F47C" w14:textId="77777777" w:rsidTr="00AD4B36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7A45F006" w14:textId="3A57C1CE" w:rsidR="00356047" w:rsidRPr="00246B28" w:rsidRDefault="00E17FA0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proofErr w:type="spellStart"/>
            <w:r w:rsidRPr="00246B28">
              <w:rPr>
                <w:b w:val="0"/>
                <w:bCs w:val="0"/>
                <w:highlight w:val="yellow"/>
              </w:rPr>
              <w:t>Metalness</w:t>
            </w:r>
            <w:proofErr w:type="spellEnd"/>
          </w:p>
        </w:tc>
        <w:tc>
          <w:tcPr>
            <w:tcW w:w="4679" w:type="dxa"/>
            <w:vAlign w:val="center"/>
          </w:tcPr>
          <w:p w14:paraId="68161CAD" w14:textId="1336D4D8" w:rsidR="00356047" w:rsidRPr="00246B28" w:rsidRDefault="00E17FA0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highlight w:val="yellow"/>
              </w:rPr>
            </w:pPr>
            <w:r w:rsidRPr="00246B28">
              <w:rPr>
                <w:noProof/>
                <w:highlight w:val="yellow"/>
              </w:rPr>
              <w:t>0.65</w:t>
            </w:r>
          </w:p>
        </w:tc>
      </w:tr>
      <w:tr w:rsidR="00CC50E1" w:rsidRPr="00246B28" w14:paraId="5E5B0757" w14:textId="77777777" w:rsidTr="00AD4B36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36520CEF" w14:textId="3B67130A" w:rsidR="00CC50E1" w:rsidRPr="00246B28" w:rsidRDefault="00E17FA0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246B28">
              <w:rPr>
                <w:b w:val="0"/>
                <w:bCs w:val="0"/>
                <w:highlight w:val="yellow"/>
              </w:rPr>
              <w:t>Roughness</w:t>
            </w:r>
          </w:p>
        </w:tc>
        <w:tc>
          <w:tcPr>
            <w:tcW w:w="4679" w:type="dxa"/>
            <w:vAlign w:val="center"/>
          </w:tcPr>
          <w:p w14:paraId="04C6EC11" w14:textId="27184B2A" w:rsidR="00CC50E1" w:rsidRPr="00246B28" w:rsidRDefault="00E17FA0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highlight w:val="yellow"/>
              </w:rPr>
            </w:pPr>
            <w:r w:rsidRPr="00246B28">
              <w:rPr>
                <w:noProof/>
                <w:highlight w:val="yellow"/>
              </w:rPr>
              <w:t>0.67</w:t>
            </w:r>
          </w:p>
        </w:tc>
      </w:tr>
      <w:tr w:rsidR="00CC50E1" w:rsidRPr="005F55CD" w14:paraId="7B1CBB1B" w14:textId="77777777" w:rsidTr="00AD4B36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19385804" w14:textId="1842F8EA" w:rsidR="00CC50E1" w:rsidRPr="00246B28" w:rsidRDefault="00CC50E1" w:rsidP="00342437">
            <w:pPr>
              <w:pStyle w:val="ListParagraph"/>
              <w:spacing w:line="360" w:lineRule="auto"/>
              <w:ind w:left="0"/>
              <w:jc w:val="center"/>
              <w:rPr>
                <w:highlight w:val="yellow"/>
              </w:rPr>
            </w:pPr>
            <w:r w:rsidRPr="00246B28">
              <w:rPr>
                <w:b w:val="0"/>
                <w:bCs w:val="0"/>
                <w:highlight w:val="yellow"/>
              </w:rPr>
              <w:t>Receive Shadow</w:t>
            </w:r>
          </w:p>
        </w:tc>
        <w:tc>
          <w:tcPr>
            <w:tcW w:w="4679" w:type="dxa"/>
            <w:vAlign w:val="center"/>
          </w:tcPr>
          <w:p w14:paraId="219563A7" w14:textId="2398D3CE" w:rsidR="00CC50E1" w:rsidRPr="00246B28" w:rsidRDefault="00CC50E1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highlight w:val="yellow"/>
              </w:rPr>
            </w:pPr>
            <w:r w:rsidRPr="00246B28">
              <w:rPr>
                <w:noProof/>
                <w:highlight w:val="yellow"/>
              </w:rPr>
              <w:t>Ye</w:t>
            </w:r>
            <w:r w:rsidR="00715312">
              <w:rPr>
                <w:noProof/>
                <w:highlight w:val="yellow"/>
              </w:rPr>
              <w:t>s</w:t>
            </w:r>
          </w:p>
        </w:tc>
      </w:tr>
    </w:tbl>
    <w:p w14:paraId="1C24FFDA" w14:textId="61A12481" w:rsidR="00C15B4A" w:rsidRPr="006778C0" w:rsidRDefault="00C15B4A" w:rsidP="00F400B6">
      <w:pPr>
        <w:pStyle w:val="ListParagraph"/>
        <w:numPr>
          <w:ilvl w:val="1"/>
          <w:numId w:val="32"/>
        </w:numPr>
        <w:spacing w:before="240" w:line="360" w:lineRule="auto"/>
        <w:jc w:val="both"/>
        <w:rPr>
          <w:b/>
          <w:bCs/>
          <w:highlight w:val="yellow"/>
        </w:rPr>
      </w:pPr>
      <w:r w:rsidRPr="006778C0">
        <w:rPr>
          <w:b/>
          <w:bCs/>
          <w:highlight w:val="yellow"/>
        </w:rPr>
        <w:t>Text</w:t>
      </w:r>
    </w:p>
    <w:p w14:paraId="7E0241F3" w14:textId="0450AAB0" w:rsidR="00056B0A" w:rsidRPr="006778C0" w:rsidRDefault="004C54B1" w:rsidP="00056B0A">
      <w:pPr>
        <w:pStyle w:val="ListParagraph"/>
        <w:numPr>
          <w:ilvl w:val="2"/>
          <w:numId w:val="32"/>
        </w:numPr>
        <w:spacing w:line="360" w:lineRule="auto"/>
        <w:jc w:val="both"/>
        <w:rPr>
          <w:highlight w:val="yellow"/>
        </w:rPr>
      </w:pPr>
      <w:r w:rsidRPr="006778C0">
        <w:rPr>
          <w:highlight w:val="yellow"/>
        </w:rPr>
        <w:t xml:space="preserve">Place the text </w:t>
      </w:r>
      <w:r w:rsidR="00244FCC" w:rsidRPr="006778C0">
        <w:rPr>
          <w:highlight w:val="yellow"/>
        </w:rPr>
        <w:t xml:space="preserve">at the </w:t>
      </w:r>
      <w:r w:rsidR="00244FCC" w:rsidRPr="006778C0">
        <w:rPr>
          <w:b/>
          <w:bCs/>
          <w:highlight w:val="yellow"/>
        </w:rPr>
        <w:t xml:space="preserve">center of the </w:t>
      </w:r>
      <w:r w:rsidR="00104E32" w:rsidRPr="006778C0">
        <w:rPr>
          <w:b/>
          <w:bCs/>
          <w:highlight w:val="yellow"/>
        </w:rPr>
        <w:t>road</w:t>
      </w:r>
      <w:r w:rsidR="007110C6" w:rsidRPr="006778C0">
        <w:rPr>
          <w:highlight w:val="yellow"/>
        </w:rPr>
        <w:t xml:space="preserve"> as shown in </w:t>
      </w:r>
      <w:r w:rsidR="006E2E30" w:rsidRPr="006778C0">
        <w:rPr>
          <w:highlight w:val="yellow"/>
        </w:rPr>
        <w:t>figure</w:t>
      </w:r>
    </w:p>
    <w:p w14:paraId="37348B71" w14:textId="128BBFB8" w:rsidR="0047687A" w:rsidRPr="006778C0" w:rsidRDefault="00022C58" w:rsidP="001977D5">
      <w:pPr>
        <w:pStyle w:val="ListParagraph"/>
        <w:numPr>
          <w:ilvl w:val="2"/>
          <w:numId w:val="32"/>
        </w:numPr>
        <w:spacing w:line="360" w:lineRule="auto"/>
        <w:jc w:val="both"/>
        <w:rPr>
          <w:highlight w:val="yellow"/>
        </w:rPr>
      </w:pPr>
      <w:r w:rsidRPr="006778C0">
        <w:rPr>
          <w:highlight w:val="yellow"/>
        </w:rPr>
        <w:t xml:space="preserve">The text </w:t>
      </w:r>
      <w:r w:rsidR="00593CB7" w:rsidRPr="006778C0">
        <w:rPr>
          <w:highlight w:val="yellow"/>
        </w:rPr>
        <w:t>has</w:t>
      </w:r>
      <w:r w:rsidR="0047687A" w:rsidRPr="006778C0">
        <w:rPr>
          <w:highlight w:val="yellow"/>
        </w:rPr>
        <w:t xml:space="preserve"> the following specifications:</w:t>
      </w:r>
    </w:p>
    <w:tbl>
      <w:tblPr>
        <w:tblStyle w:val="GridTable1Light"/>
        <w:tblW w:w="8504" w:type="dxa"/>
        <w:tblInd w:w="1386" w:type="dxa"/>
        <w:tblLook w:val="04A0" w:firstRow="1" w:lastRow="0" w:firstColumn="1" w:lastColumn="0" w:noHBand="0" w:noVBand="1"/>
      </w:tblPr>
      <w:tblGrid>
        <w:gridCol w:w="3825"/>
        <w:gridCol w:w="4679"/>
      </w:tblGrid>
      <w:tr w:rsidR="009D399B" w:rsidRPr="006778C0" w14:paraId="0A08853D" w14:textId="77777777" w:rsidTr="003424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shd w:val="clear" w:color="auto" w:fill="000000" w:themeFill="text1"/>
          </w:tcPr>
          <w:p w14:paraId="435C2899" w14:textId="77777777" w:rsidR="009D399B" w:rsidRPr="006778C0" w:rsidRDefault="009D399B" w:rsidP="00342437">
            <w:pPr>
              <w:pStyle w:val="ListParagraph"/>
              <w:spacing w:line="360" w:lineRule="auto"/>
              <w:ind w:left="-142"/>
              <w:jc w:val="center"/>
              <w:rPr>
                <w:highlight w:val="yellow"/>
              </w:rPr>
            </w:pPr>
            <w:r w:rsidRPr="006778C0">
              <w:rPr>
                <w:highlight w:val="yellow"/>
              </w:rPr>
              <w:t>Property</w:t>
            </w:r>
          </w:p>
        </w:tc>
        <w:tc>
          <w:tcPr>
            <w:tcW w:w="4679" w:type="dxa"/>
            <w:shd w:val="clear" w:color="auto" w:fill="000000" w:themeFill="text1"/>
          </w:tcPr>
          <w:p w14:paraId="418E4562" w14:textId="77777777" w:rsidR="009D399B" w:rsidRPr="006778C0" w:rsidRDefault="009D399B" w:rsidP="00342437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6778C0">
              <w:rPr>
                <w:highlight w:val="yellow"/>
              </w:rPr>
              <w:t>Value</w:t>
            </w:r>
          </w:p>
        </w:tc>
      </w:tr>
      <w:tr w:rsidR="009D399B" w:rsidRPr="006778C0" w14:paraId="32C6DE6D" w14:textId="77777777" w:rsidTr="003424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03EC3753" w14:textId="625A926D" w:rsidR="009D399B" w:rsidRPr="006778C0" w:rsidRDefault="009F7DC0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6778C0">
              <w:rPr>
                <w:b w:val="0"/>
                <w:bCs w:val="0"/>
                <w:highlight w:val="yellow"/>
              </w:rPr>
              <w:t>String</w:t>
            </w:r>
          </w:p>
        </w:tc>
        <w:tc>
          <w:tcPr>
            <w:tcW w:w="4679" w:type="dxa"/>
            <w:vAlign w:val="center"/>
          </w:tcPr>
          <w:p w14:paraId="18132D8B" w14:textId="28FFB613" w:rsidR="009D399B" w:rsidRPr="006778C0" w:rsidRDefault="00D60CB2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6778C0">
              <w:rPr>
                <w:highlight w:val="yellow"/>
              </w:rPr>
              <w:t>ST. ASHCRE</w:t>
            </w:r>
          </w:p>
        </w:tc>
      </w:tr>
      <w:tr w:rsidR="009D399B" w:rsidRPr="006778C0" w14:paraId="5CEA8191" w14:textId="77777777" w:rsidTr="003424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124FC687" w14:textId="38620431" w:rsidR="009D399B" w:rsidRPr="006778C0" w:rsidRDefault="009F7DC0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6778C0">
              <w:rPr>
                <w:b w:val="0"/>
                <w:bCs w:val="0"/>
                <w:highlight w:val="yellow"/>
              </w:rPr>
              <w:t>Typeface</w:t>
            </w:r>
          </w:p>
        </w:tc>
        <w:tc>
          <w:tcPr>
            <w:tcW w:w="4679" w:type="dxa"/>
            <w:vAlign w:val="center"/>
          </w:tcPr>
          <w:p w14:paraId="197FF519" w14:textId="24523EA0" w:rsidR="009D399B" w:rsidRPr="006778C0" w:rsidRDefault="008B13FA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proofErr w:type="spellStart"/>
            <w:r w:rsidRPr="006778C0">
              <w:rPr>
                <w:highlight w:val="yellow"/>
              </w:rPr>
              <w:t>Helvetiker</w:t>
            </w:r>
            <w:proofErr w:type="spellEnd"/>
            <w:r w:rsidRPr="006778C0">
              <w:rPr>
                <w:highlight w:val="yellow"/>
              </w:rPr>
              <w:t xml:space="preserve"> Regular</w:t>
            </w:r>
          </w:p>
        </w:tc>
      </w:tr>
      <w:tr w:rsidR="009D399B" w:rsidRPr="005F55CD" w14:paraId="2CA4CB50" w14:textId="77777777" w:rsidTr="003424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2B798E70" w14:textId="3882B9B3" w:rsidR="009D399B" w:rsidRPr="006778C0" w:rsidRDefault="009F7DC0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yellow"/>
              </w:rPr>
            </w:pPr>
            <w:r w:rsidRPr="006778C0">
              <w:rPr>
                <w:b w:val="0"/>
                <w:bCs w:val="0"/>
                <w:highlight w:val="yellow"/>
              </w:rPr>
              <w:t>Material</w:t>
            </w:r>
          </w:p>
        </w:tc>
        <w:tc>
          <w:tcPr>
            <w:tcW w:w="4679" w:type="dxa"/>
            <w:vAlign w:val="center"/>
          </w:tcPr>
          <w:p w14:paraId="715A34B4" w14:textId="24904E41" w:rsidR="009D399B" w:rsidRPr="005F55CD" w:rsidRDefault="008B13FA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778C0">
              <w:rPr>
                <w:highlight w:val="yellow"/>
              </w:rPr>
              <w:t>Mesh Standard Material</w:t>
            </w:r>
          </w:p>
        </w:tc>
      </w:tr>
    </w:tbl>
    <w:p w14:paraId="2E382D1E" w14:textId="77777777" w:rsidR="001E6529" w:rsidRPr="001E6529" w:rsidRDefault="001E6529" w:rsidP="001E6529">
      <w:pPr>
        <w:spacing w:before="240" w:line="360" w:lineRule="auto"/>
        <w:jc w:val="both"/>
        <w:rPr>
          <w:b/>
          <w:bCs/>
        </w:rPr>
      </w:pPr>
    </w:p>
    <w:p w14:paraId="567098A5" w14:textId="77777777" w:rsidR="001E6529" w:rsidRDefault="001E6529">
      <w:pPr>
        <w:suppressAutoHyphens w:val="0"/>
        <w:spacing w:line="276" w:lineRule="auto"/>
        <w:rPr>
          <w:rFonts w:eastAsia="Times New Roman"/>
          <w:b/>
          <w:bCs/>
          <w:lang w:eastAsia="en-US"/>
        </w:rPr>
      </w:pPr>
      <w:r>
        <w:rPr>
          <w:b/>
          <w:bCs/>
        </w:rPr>
        <w:br w:type="page"/>
      </w:r>
    </w:p>
    <w:p w14:paraId="60936BA7" w14:textId="3C279AF6" w:rsidR="006D1277" w:rsidRPr="005F55CD" w:rsidRDefault="006E37FD" w:rsidP="00EA14F0">
      <w:pPr>
        <w:pStyle w:val="ListParagraph"/>
        <w:numPr>
          <w:ilvl w:val="1"/>
          <w:numId w:val="32"/>
        </w:numPr>
        <w:spacing w:before="240" w:line="360" w:lineRule="auto"/>
        <w:jc w:val="both"/>
        <w:rPr>
          <w:b/>
          <w:bCs/>
        </w:rPr>
      </w:pPr>
      <w:r w:rsidRPr="005F55CD">
        <w:rPr>
          <w:b/>
          <w:bCs/>
        </w:rPr>
        <w:lastRenderedPageBreak/>
        <w:t>Car</w:t>
      </w:r>
    </w:p>
    <w:p w14:paraId="5753DD71" w14:textId="62D3C18C" w:rsidR="00033364" w:rsidRPr="005F55CD" w:rsidRDefault="00804EEC" w:rsidP="00033364">
      <w:pPr>
        <w:pStyle w:val="ListParagraph"/>
        <w:numPr>
          <w:ilvl w:val="2"/>
          <w:numId w:val="32"/>
        </w:numPr>
        <w:spacing w:line="360" w:lineRule="auto"/>
        <w:jc w:val="both"/>
      </w:pPr>
      <w:r w:rsidRPr="005F55CD">
        <w:t>P</w:t>
      </w:r>
      <w:r w:rsidR="00AD43EF" w:rsidRPr="005F55CD">
        <w:t>lace</w:t>
      </w:r>
      <w:r w:rsidRPr="005F55CD">
        <w:t xml:space="preserve"> the car</w:t>
      </w:r>
      <w:r w:rsidR="00AD43EF" w:rsidRPr="005F55CD">
        <w:t xml:space="preserve"> at </w:t>
      </w:r>
      <w:r w:rsidR="0071676D" w:rsidRPr="005F55CD">
        <w:t xml:space="preserve">the </w:t>
      </w:r>
      <w:r w:rsidR="0071676D" w:rsidRPr="005F55CD">
        <w:rPr>
          <w:b/>
          <w:bCs/>
        </w:rPr>
        <w:t>right side</w:t>
      </w:r>
      <w:r w:rsidR="0071676D" w:rsidRPr="005F55CD">
        <w:t xml:space="preserve"> of the </w:t>
      </w:r>
      <w:r w:rsidR="00EF0879" w:rsidRPr="005F55CD">
        <w:t>road</w:t>
      </w:r>
      <w:r w:rsidR="00EA2CF9" w:rsidRPr="005F55CD">
        <w:t xml:space="preserve"> right </w:t>
      </w:r>
      <w:r w:rsidR="00EA2CF9" w:rsidRPr="005F55CD">
        <w:rPr>
          <w:b/>
          <w:bCs/>
        </w:rPr>
        <w:t>in front</w:t>
      </w:r>
      <w:r w:rsidR="00EA2CF9" w:rsidRPr="005F55CD">
        <w:t xml:space="preserve"> of the </w:t>
      </w:r>
      <w:r w:rsidR="002444A6" w:rsidRPr="005F55CD">
        <w:rPr>
          <w:b/>
          <w:bCs/>
        </w:rPr>
        <w:t>text</w:t>
      </w:r>
    </w:p>
    <w:p w14:paraId="0E32C8CC" w14:textId="2CA7240A" w:rsidR="00856199" w:rsidRPr="005F55CD" w:rsidRDefault="002619B8" w:rsidP="00033364">
      <w:pPr>
        <w:pStyle w:val="ListParagraph"/>
        <w:numPr>
          <w:ilvl w:val="2"/>
          <w:numId w:val="32"/>
        </w:numPr>
        <w:spacing w:line="360" w:lineRule="auto"/>
        <w:jc w:val="both"/>
      </w:pPr>
      <w:r w:rsidRPr="005F55CD">
        <w:t xml:space="preserve">The car </w:t>
      </w:r>
      <w:r w:rsidR="00077748" w:rsidRPr="005F55CD">
        <w:t xml:space="preserve">consists of several parts </w:t>
      </w:r>
      <w:r w:rsidR="005C4CC2" w:rsidRPr="005F55CD">
        <w:t>including:</w:t>
      </w:r>
    </w:p>
    <w:p w14:paraId="1F021CB8" w14:textId="14D4AB3F" w:rsidR="00170B12" w:rsidRPr="005F55CD" w:rsidRDefault="00B51907" w:rsidP="00BE5E1E">
      <w:pPr>
        <w:pStyle w:val="ListParagraph"/>
        <w:numPr>
          <w:ilvl w:val="3"/>
          <w:numId w:val="32"/>
        </w:numPr>
        <w:spacing w:line="360" w:lineRule="auto"/>
        <w:jc w:val="both"/>
        <w:rPr>
          <w:b/>
          <w:bCs/>
        </w:rPr>
      </w:pPr>
      <w:r w:rsidRPr="005F55CD">
        <w:rPr>
          <w:b/>
          <w:bCs/>
        </w:rPr>
        <w:t>3D Model</w:t>
      </w:r>
    </w:p>
    <w:p w14:paraId="3DBA5E7D" w14:textId="1DB82093" w:rsidR="00D12872" w:rsidRPr="005F55CD" w:rsidRDefault="00564E4D" w:rsidP="00107D02">
      <w:pPr>
        <w:pStyle w:val="ListParagraph"/>
        <w:numPr>
          <w:ilvl w:val="4"/>
          <w:numId w:val="32"/>
        </w:numPr>
        <w:spacing w:line="360" w:lineRule="auto"/>
        <w:jc w:val="both"/>
      </w:pPr>
      <w:r w:rsidRPr="005F55CD">
        <w:t xml:space="preserve">Load the model from </w:t>
      </w:r>
      <w:r w:rsidR="005209E5" w:rsidRPr="005F55CD">
        <w:t>“</w:t>
      </w:r>
      <w:proofErr w:type="spellStart"/>
      <w:r w:rsidR="005209E5" w:rsidRPr="005F55CD">
        <w:rPr>
          <w:b/>
          <w:bCs/>
        </w:rPr>
        <w:t>model.glb</w:t>
      </w:r>
      <w:proofErr w:type="spellEnd"/>
      <w:r w:rsidR="005209E5" w:rsidRPr="005F55CD">
        <w:t>”</w:t>
      </w:r>
      <w:r w:rsidR="00E27FB0" w:rsidRPr="005F55CD">
        <w:t xml:space="preserve"> file</w:t>
      </w:r>
    </w:p>
    <w:p w14:paraId="3BC66FA2" w14:textId="09463669" w:rsidR="00E27FB0" w:rsidRPr="005F55CD" w:rsidRDefault="004E1964" w:rsidP="00107D02">
      <w:pPr>
        <w:pStyle w:val="ListParagraph"/>
        <w:numPr>
          <w:ilvl w:val="4"/>
          <w:numId w:val="32"/>
        </w:numPr>
        <w:spacing w:line="360" w:lineRule="auto"/>
        <w:jc w:val="both"/>
      </w:pPr>
      <w:r w:rsidRPr="005F55CD">
        <w:t xml:space="preserve">Scale </w:t>
      </w:r>
      <w:r w:rsidR="00F21AFA" w:rsidRPr="005F55CD">
        <w:t xml:space="preserve">the </w:t>
      </w:r>
      <w:r w:rsidR="005F05EC" w:rsidRPr="005F55CD">
        <w:t xml:space="preserve">model </w:t>
      </w:r>
      <w:r w:rsidR="00C57F86" w:rsidRPr="005F55CD">
        <w:t xml:space="preserve">to </w:t>
      </w:r>
      <w:r w:rsidR="004725D5" w:rsidRPr="005F55CD">
        <w:t xml:space="preserve">fit </w:t>
      </w:r>
      <w:r w:rsidR="00C428D0" w:rsidRPr="005F55CD">
        <w:rPr>
          <w:b/>
          <w:bCs/>
        </w:rPr>
        <w:t>half</w:t>
      </w:r>
      <w:r w:rsidR="00C428D0" w:rsidRPr="005F55CD">
        <w:t xml:space="preserve"> of the road </w:t>
      </w:r>
      <w:r w:rsidR="000B5B7B" w:rsidRPr="005F55CD">
        <w:t>width</w:t>
      </w:r>
      <w:r w:rsidR="00235434" w:rsidRPr="005F55CD">
        <w:t xml:space="preserve"> as shown in the figure</w:t>
      </w:r>
    </w:p>
    <w:p w14:paraId="48993B6C" w14:textId="73B637DE" w:rsidR="00281B32" w:rsidRPr="005F55CD" w:rsidRDefault="00105C80" w:rsidP="00BE5E1E">
      <w:pPr>
        <w:pStyle w:val="ListParagraph"/>
        <w:numPr>
          <w:ilvl w:val="3"/>
          <w:numId w:val="32"/>
        </w:numPr>
        <w:spacing w:line="360" w:lineRule="auto"/>
        <w:jc w:val="both"/>
        <w:rPr>
          <w:b/>
          <w:bCs/>
        </w:rPr>
      </w:pPr>
      <w:r w:rsidRPr="005F55CD">
        <w:rPr>
          <w:b/>
          <w:bCs/>
        </w:rPr>
        <w:t>Headlight</w:t>
      </w:r>
    </w:p>
    <w:p w14:paraId="235D5ABE" w14:textId="4D082FB0" w:rsidR="00070967" w:rsidRPr="005F55CD" w:rsidRDefault="00ED474D" w:rsidP="00070967">
      <w:pPr>
        <w:pStyle w:val="ListParagraph"/>
        <w:numPr>
          <w:ilvl w:val="4"/>
          <w:numId w:val="32"/>
        </w:numPr>
        <w:spacing w:line="360" w:lineRule="auto"/>
        <w:jc w:val="both"/>
      </w:pPr>
      <w:r w:rsidRPr="005F55CD">
        <w:t>There will be</w:t>
      </w:r>
      <w:r w:rsidR="00B10662" w:rsidRPr="005F55CD">
        <w:t xml:space="preserve"> </w:t>
      </w:r>
      <w:r w:rsidR="00B10662" w:rsidRPr="005F55CD">
        <w:rPr>
          <w:b/>
          <w:bCs/>
        </w:rPr>
        <w:t>two</w:t>
      </w:r>
      <w:r w:rsidRPr="005F55CD">
        <w:rPr>
          <w:b/>
          <w:bCs/>
        </w:rPr>
        <w:t xml:space="preserve"> </w:t>
      </w:r>
      <w:r w:rsidR="0051154B" w:rsidRPr="005F55CD">
        <w:rPr>
          <w:b/>
          <w:bCs/>
        </w:rPr>
        <w:t>s</w:t>
      </w:r>
      <w:r w:rsidR="009C0D82" w:rsidRPr="005F55CD">
        <w:rPr>
          <w:b/>
          <w:bCs/>
        </w:rPr>
        <w:t>pot</w:t>
      </w:r>
      <w:r w:rsidR="0026429D" w:rsidRPr="005F55CD">
        <w:rPr>
          <w:b/>
          <w:bCs/>
        </w:rPr>
        <w:t>l</w:t>
      </w:r>
      <w:r w:rsidR="009C0D82" w:rsidRPr="005F55CD">
        <w:rPr>
          <w:b/>
          <w:bCs/>
        </w:rPr>
        <w:t>ight</w:t>
      </w:r>
      <w:r w:rsidR="00C8761C" w:rsidRPr="005F55CD">
        <w:rPr>
          <w:b/>
          <w:bCs/>
        </w:rPr>
        <w:t>s</w:t>
      </w:r>
      <w:r w:rsidR="009C0D82" w:rsidRPr="005F55CD">
        <w:t xml:space="preserve"> </w:t>
      </w:r>
      <w:r w:rsidR="00297383" w:rsidRPr="005F55CD">
        <w:t xml:space="preserve">in front of the car </w:t>
      </w:r>
      <w:r w:rsidR="00215779" w:rsidRPr="005F55CD">
        <w:t xml:space="preserve">acting as </w:t>
      </w:r>
      <w:r w:rsidR="004F5C91" w:rsidRPr="005F55CD">
        <w:t xml:space="preserve">its </w:t>
      </w:r>
      <w:r w:rsidR="00105C80" w:rsidRPr="005F55CD">
        <w:t>headlight</w:t>
      </w:r>
    </w:p>
    <w:p w14:paraId="2B3C60A5" w14:textId="77777777" w:rsidR="00B3514F" w:rsidRPr="005F55CD" w:rsidRDefault="00070967" w:rsidP="00B3514F">
      <w:pPr>
        <w:pStyle w:val="ListParagraph"/>
        <w:keepNext/>
        <w:spacing w:line="360" w:lineRule="auto"/>
        <w:ind w:left="1276"/>
        <w:jc w:val="both"/>
      </w:pPr>
      <w:r w:rsidRPr="005F55CD">
        <w:rPr>
          <w:noProof/>
        </w:rPr>
        <w:drawing>
          <wp:inline distT="0" distB="0" distL="0" distR="0" wp14:anchorId="683657A4" wp14:editId="04E21CC0">
            <wp:extent cx="5400000" cy="2649500"/>
            <wp:effectExtent l="19050" t="19050" r="10795" b="1778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2649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07C8CB" w14:textId="544DF93A" w:rsidR="00070967" w:rsidRPr="005F55CD" w:rsidRDefault="00B3514F" w:rsidP="00373213">
      <w:pPr>
        <w:pStyle w:val="Caption"/>
        <w:spacing w:before="0"/>
        <w:ind w:left="556" w:firstLine="720"/>
        <w:jc w:val="center"/>
        <w:rPr>
          <w:b/>
          <w:bCs/>
          <w:i w:val="0"/>
          <w:iCs w:val="0"/>
          <w:sz w:val="20"/>
          <w:szCs w:val="20"/>
        </w:rPr>
      </w:pPr>
      <w:r w:rsidRPr="005F55CD">
        <w:rPr>
          <w:b/>
          <w:bCs/>
          <w:i w:val="0"/>
          <w:iCs w:val="0"/>
          <w:sz w:val="20"/>
          <w:szCs w:val="20"/>
        </w:rPr>
        <w:t xml:space="preserve">Figure </w:t>
      </w:r>
      <w:r w:rsidRPr="005F55CD">
        <w:rPr>
          <w:b/>
          <w:bCs/>
          <w:i w:val="0"/>
          <w:iCs w:val="0"/>
          <w:sz w:val="20"/>
          <w:szCs w:val="20"/>
        </w:rPr>
        <w:fldChar w:fldCharType="begin"/>
      </w:r>
      <w:r w:rsidRPr="005F55CD">
        <w:rPr>
          <w:b/>
          <w:bCs/>
          <w:i w:val="0"/>
          <w:iCs w:val="0"/>
          <w:sz w:val="20"/>
          <w:szCs w:val="20"/>
        </w:rPr>
        <w:instrText xml:space="preserve"> SEQ Figure \* ARABIC </w:instrText>
      </w:r>
      <w:r w:rsidRPr="005F55CD">
        <w:rPr>
          <w:b/>
          <w:bCs/>
          <w:i w:val="0"/>
          <w:iCs w:val="0"/>
          <w:sz w:val="20"/>
          <w:szCs w:val="20"/>
        </w:rPr>
        <w:fldChar w:fldCharType="separate"/>
      </w:r>
      <w:r w:rsidR="00AA6165" w:rsidRPr="005F55CD">
        <w:rPr>
          <w:b/>
          <w:bCs/>
          <w:i w:val="0"/>
          <w:iCs w:val="0"/>
          <w:noProof/>
          <w:sz w:val="20"/>
          <w:szCs w:val="20"/>
        </w:rPr>
        <w:t>6</w:t>
      </w:r>
      <w:r w:rsidRPr="005F55CD">
        <w:rPr>
          <w:b/>
          <w:bCs/>
          <w:i w:val="0"/>
          <w:iCs w:val="0"/>
          <w:sz w:val="20"/>
          <w:szCs w:val="20"/>
        </w:rPr>
        <w:fldChar w:fldCharType="end"/>
      </w:r>
      <w:r w:rsidRPr="005F55CD">
        <w:rPr>
          <w:b/>
          <w:bCs/>
          <w:i w:val="0"/>
          <w:iCs w:val="0"/>
          <w:sz w:val="20"/>
          <w:szCs w:val="20"/>
        </w:rPr>
        <w:t>. Car</w:t>
      </w:r>
    </w:p>
    <w:p w14:paraId="6B3A8C49" w14:textId="19519253" w:rsidR="00C013D2" w:rsidRPr="00C44CF3" w:rsidRDefault="00462C0B" w:rsidP="00C013D2">
      <w:pPr>
        <w:pStyle w:val="ListParagraph"/>
        <w:numPr>
          <w:ilvl w:val="2"/>
          <w:numId w:val="32"/>
        </w:numPr>
        <w:spacing w:line="360" w:lineRule="auto"/>
        <w:jc w:val="both"/>
        <w:rPr>
          <w:highlight w:val="yellow"/>
        </w:rPr>
      </w:pPr>
      <w:r w:rsidRPr="00C44CF3">
        <w:rPr>
          <w:highlight w:val="yellow"/>
        </w:rPr>
        <w:t xml:space="preserve">When </w:t>
      </w:r>
      <w:r w:rsidR="00811E64" w:rsidRPr="00C44CF3">
        <w:rPr>
          <w:highlight w:val="yellow"/>
        </w:rPr>
        <w:t xml:space="preserve">the </w:t>
      </w:r>
      <w:r w:rsidR="00781FA4" w:rsidRPr="00C44CF3">
        <w:rPr>
          <w:highlight w:val="yellow"/>
        </w:rPr>
        <w:t xml:space="preserve">camera is </w:t>
      </w:r>
      <w:r w:rsidR="0065411F" w:rsidRPr="00C44CF3">
        <w:rPr>
          <w:highlight w:val="yellow"/>
        </w:rPr>
        <w:t xml:space="preserve">using </w:t>
      </w:r>
      <w:r w:rsidR="00BC4982" w:rsidRPr="00C44CF3">
        <w:rPr>
          <w:highlight w:val="yellow"/>
        </w:rPr>
        <w:t xml:space="preserve">the </w:t>
      </w:r>
      <w:r w:rsidR="00BC4982" w:rsidRPr="00C44CF3">
        <w:rPr>
          <w:b/>
          <w:bCs/>
          <w:highlight w:val="yellow"/>
        </w:rPr>
        <w:t xml:space="preserve">Car Driver </w:t>
      </w:r>
      <w:proofErr w:type="spellStart"/>
      <w:r w:rsidR="00BC4982" w:rsidRPr="00C44CF3">
        <w:rPr>
          <w:b/>
          <w:bCs/>
          <w:highlight w:val="yellow"/>
        </w:rPr>
        <w:t>PoV</w:t>
      </w:r>
      <w:proofErr w:type="spellEnd"/>
      <w:r w:rsidR="0057163D" w:rsidRPr="00C44CF3">
        <w:rPr>
          <w:b/>
          <w:bCs/>
          <w:highlight w:val="yellow"/>
        </w:rPr>
        <w:t xml:space="preserve"> Camera</w:t>
      </w:r>
      <w:r w:rsidR="0057163D" w:rsidRPr="00C44CF3">
        <w:rPr>
          <w:highlight w:val="yellow"/>
        </w:rPr>
        <w:t xml:space="preserve">, </w:t>
      </w:r>
      <w:r w:rsidR="0073017A" w:rsidRPr="00C44CF3">
        <w:rPr>
          <w:highlight w:val="yellow"/>
        </w:rPr>
        <w:t xml:space="preserve">user can </w:t>
      </w:r>
      <w:r w:rsidR="000E7C1C" w:rsidRPr="00C44CF3">
        <w:rPr>
          <w:b/>
          <w:bCs/>
          <w:highlight w:val="yellow"/>
        </w:rPr>
        <w:t>move the car</w:t>
      </w:r>
    </w:p>
    <w:p w14:paraId="696747C7" w14:textId="127FC973" w:rsidR="005C51CA" w:rsidRPr="00C44CF3" w:rsidRDefault="0040681F" w:rsidP="005C51CA">
      <w:pPr>
        <w:pStyle w:val="ListParagraph"/>
        <w:numPr>
          <w:ilvl w:val="3"/>
          <w:numId w:val="32"/>
        </w:numPr>
        <w:spacing w:line="360" w:lineRule="auto"/>
        <w:jc w:val="both"/>
        <w:rPr>
          <w:highlight w:val="yellow"/>
        </w:rPr>
      </w:pPr>
      <w:r w:rsidRPr="00C44CF3">
        <w:rPr>
          <w:highlight w:val="yellow"/>
        </w:rPr>
        <w:t>If user presse</w:t>
      </w:r>
      <w:r w:rsidR="004F782D" w:rsidRPr="00C44CF3">
        <w:rPr>
          <w:highlight w:val="yellow"/>
        </w:rPr>
        <w:t xml:space="preserve">s </w:t>
      </w:r>
      <w:r w:rsidR="00FF7B36" w:rsidRPr="00C44CF3">
        <w:rPr>
          <w:b/>
          <w:bCs/>
          <w:highlight w:val="yellow"/>
        </w:rPr>
        <w:t>W</w:t>
      </w:r>
      <w:r w:rsidR="00FF7B36" w:rsidRPr="00C44CF3">
        <w:rPr>
          <w:highlight w:val="yellow"/>
        </w:rPr>
        <w:t xml:space="preserve"> key, </w:t>
      </w:r>
      <w:r w:rsidR="004F242B" w:rsidRPr="00C44CF3">
        <w:rPr>
          <w:highlight w:val="yellow"/>
        </w:rPr>
        <w:t xml:space="preserve">move the car </w:t>
      </w:r>
      <w:r w:rsidR="004F242B" w:rsidRPr="00C44CF3">
        <w:rPr>
          <w:b/>
          <w:bCs/>
          <w:highlight w:val="yellow"/>
        </w:rPr>
        <w:t>forward</w:t>
      </w:r>
      <w:r w:rsidR="009C1946" w:rsidRPr="00C44CF3">
        <w:rPr>
          <w:highlight w:val="yellow"/>
        </w:rPr>
        <w:t xml:space="preserve"> </w:t>
      </w:r>
      <w:r w:rsidR="00B31AA0" w:rsidRPr="00C44CF3">
        <w:rPr>
          <w:highlight w:val="yellow"/>
        </w:rPr>
        <w:t xml:space="preserve">by </w:t>
      </w:r>
      <w:r w:rsidR="00811227" w:rsidRPr="00C44CF3">
        <w:rPr>
          <w:b/>
          <w:bCs/>
          <w:highlight w:val="yellow"/>
        </w:rPr>
        <w:t>3</w:t>
      </w:r>
      <w:r w:rsidR="00811227" w:rsidRPr="00C44CF3">
        <w:rPr>
          <w:highlight w:val="yellow"/>
        </w:rPr>
        <w:t xml:space="preserve"> points </w:t>
      </w:r>
      <w:r w:rsidR="00D05149" w:rsidRPr="00C44CF3">
        <w:rPr>
          <w:highlight w:val="yellow"/>
        </w:rPr>
        <w:t>every render loop</w:t>
      </w:r>
    </w:p>
    <w:p w14:paraId="17315107" w14:textId="7DEE2FEE" w:rsidR="000D1A18" w:rsidRPr="00D12DBF" w:rsidRDefault="0083513A" w:rsidP="00D12DBF">
      <w:pPr>
        <w:pStyle w:val="ListParagraph"/>
        <w:numPr>
          <w:ilvl w:val="3"/>
          <w:numId w:val="32"/>
        </w:numPr>
        <w:spacing w:line="360" w:lineRule="auto"/>
        <w:jc w:val="both"/>
      </w:pPr>
      <w:r w:rsidRPr="00C44CF3">
        <w:rPr>
          <w:highlight w:val="yellow"/>
        </w:rPr>
        <w:t xml:space="preserve">If user presses </w:t>
      </w:r>
      <w:r w:rsidR="00E47B58" w:rsidRPr="00C44CF3">
        <w:rPr>
          <w:b/>
          <w:bCs/>
          <w:highlight w:val="yellow"/>
        </w:rPr>
        <w:t>S</w:t>
      </w:r>
      <w:r w:rsidR="00E47B58" w:rsidRPr="00C44CF3">
        <w:rPr>
          <w:highlight w:val="yellow"/>
        </w:rPr>
        <w:t xml:space="preserve"> key</w:t>
      </w:r>
      <w:r w:rsidR="00B65548" w:rsidRPr="00C44CF3">
        <w:rPr>
          <w:highlight w:val="yellow"/>
        </w:rPr>
        <w:t xml:space="preserve">, move the car </w:t>
      </w:r>
      <w:r w:rsidR="00B65548" w:rsidRPr="00C44CF3">
        <w:rPr>
          <w:b/>
          <w:bCs/>
          <w:highlight w:val="yellow"/>
        </w:rPr>
        <w:t>backward</w:t>
      </w:r>
      <w:r w:rsidR="00B65548" w:rsidRPr="00C44CF3">
        <w:rPr>
          <w:highlight w:val="yellow"/>
        </w:rPr>
        <w:t xml:space="preserve"> </w:t>
      </w:r>
      <w:r w:rsidR="00B31AA0" w:rsidRPr="00C44CF3">
        <w:rPr>
          <w:highlight w:val="yellow"/>
        </w:rPr>
        <w:t xml:space="preserve">by </w:t>
      </w:r>
      <w:r w:rsidR="002A61F7" w:rsidRPr="00C44CF3">
        <w:rPr>
          <w:b/>
          <w:bCs/>
          <w:highlight w:val="yellow"/>
        </w:rPr>
        <w:t>3</w:t>
      </w:r>
      <w:r w:rsidR="002A61F7" w:rsidRPr="00C44CF3">
        <w:rPr>
          <w:highlight w:val="yellow"/>
        </w:rPr>
        <w:t xml:space="preserve"> points every render loop</w:t>
      </w:r>
      <w:r w:rsidR="000D1A18">
        <w:br w:type="page"/>
      </w:r>
    </w:p>
    <w:p w14:paraId="59296F10" w14:textId="58E9DE4A" w:rsidR="00DB1C3A" w:rsidRDefault="00D23951" w:rsidP="00DB1C3A">
      <w:pPr>
        <w:pStyle w:val="ListParagraph"/>
        <w:numPr>
          <w:ilvl w:val="0"/>
          <w:numId w:val="32"/>
        </w:numPr>
        <w:spacing w:line="360" w:lineRule="auto"/>
        <w:jc w:val="both"/>
        <w:rPr>
          <w:b/>
          <w:bCs/>
        </w:rPr>
      </w:pPr>
      <w:r>
        <w:rPr>
          <w:b/>
          <w:bCs/>
        </w:rPr>
        <w:lastRenderedPageBreak/>
        <w:t>Background</w:t>
      </w:r>
    </w:p>
    <w:p w14:paraId="6D30D97E" w14:textId="170195C1" w:rsidR="003A5D9C" w:rsidRPr="00DB1C3A" w:rsidRDefault="002B5313" w:rsidP="00DB1C3A">
      <w:pPr>
        <w:pStyle w:val="ListParagraph"/>
        <w:spacing w:line="360" w:lineRule="auto"/>
        <w:ind w:left="425"/>
        <w:jc w:val="both"/>
        <w:rPr>
          <w:b/>
          <w:bCs/>
        </w:rPr>
      </w:pPr>
      <w:r w:rsidRPr="005F55CD">
        <w:t xml:space="preserve">Create </w:t>
      </w:r>
      <w:r w:rsidR="00966D53" w:rsidRPr="005F55CD">
        <w:t>a</w:t>
      </w:r>
      <w:r w:rsidR="002752E3">
        <w:t xml:space="preserve"> </w:t>
      </w:r>
      <w:r w:rsidR="002752E3" w:rsidRPr="00D739FA">
        <w:rPr>
          <w:b/>
          <w:bCs/>
        </w:rPr>
        <w:t>skybox</w:t>
      </w:r>
      <w:r w:rsidR="002752E3">
        <w:t xml:space="preserve"> as</w:t>
      </w:r>
      <w:r w:rsidR="00966D53" w:rsidRPr="005F55CD">
        <w:t xml:space="preserve"> </w:t>
      </w:r>
      <w:r w:rsidR="00966D53" w:rsidRPr="00141437">
        <w:t>background</w:t>
      </w:r>
      <w:r w:rsidR="00966D53" w:rsidRPr="005F55CD">
        <w:t xml:space="preserve"> </w:t>
      </w:r>
      <w:r w:rsidR="00870EB2" w:rsidRPr="005F55CD">
        <w:t xml:space="preserve">using </w:t>
      </w:r>
      <w:r w:rsidR="002B7915" w:rsidRPr="00DB1C3A">
        <w:rPr>
          <w:b/>
          <w:bCs/>
        </w:rPr>
        <w:t>cube</w:t>
      </w:r>
      <w:r w:rsidR="001E6F00" w:rsidRPr="00DB1C3A">
        <w:rPr>
          <w:b/>
          <w:bCs/>
        </w:rPr>
        <w:t xml:space="preserve"> </w:t>
      </w:r>
      <w:r w:rsidR="002B7915" w:rsidRPr="00DB1C3A">
        <w:rPr>
          <w:b/>
          <w:bCs/>
        </w:rPr>
        <w:t>mapping</w:t>
      </w:r>
      <w:r w:rsidR="00BA5539" w:rsidRPr="00DB1C3A">
        <w:rPr>
          <w:b/>
          <w:bCs/>
        </w:rPr>
        <w:t xml:space="preserve"> </w:t>
      </w:r>
      <w:r w:rsidR="001E6F00" w:rsidRPr="00DB1C3A">
        <w:rPr>
          <w:b/>
          <w:bCs/>
        </w:rPr>
        <w:t>technique</w:t>
      </w:r>
      <w:r w:rsidR="001E6F00" w:rsidRPr="005F55CD">
        <w:t xml:space="preserve"> </w:t>
      </w:r>
      <w:r w:rsidR="00BA5539" w:rsidRPr="005F55CD">
        <w:t xml:space="preserve">with the following </w:t>
      </w:r>
      <w:r w:rsidR="00C838B2" w:rsidRPr="005F55CD">
        <w:t>specifications:</w:t>
      </w:r>
    </w:p>
    <w:tbl>
      <w:tblPr>
        <w:tblStyle w:val="GridTable1Light"/>
        <w:tblW w:w="9412" w:type="dxa"/>
        <w:tblInd w:w="421" w:type="dxa"/>
        <w:tblLook w:val="04A0" w:firstRow="1" w:lastRow="0" w:firstColumn="1" w:lastColumn="0" w:noHBand="0" w:noVBand="1"/>
      </w:tblPr>
      <w:tblGrid>
        <w:gridCol w:w="4706"/>
        <w:gridCol w:w="4706"/>
      </w:tblGrid>
      <w:tr w:rsidR="00D766DD" w:rsidRPr="005F55CD" w14:paraId="4D22DC87" w14:textId="77777777" w:rsidTr="006535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6" w:type="dxa"/>
            <w:shd w:val="clear" w:color="auto" w:fill="000000" w:themeFill="text1"/>
          </w:tcPr>
          <w:p w14:paraId="42D87B6A" w14:textId="77777777" w:rsidR="006F361F" w:rsidRPr="005F55CD" w:rsidRDefault="006F361F" w:rsidP="00342437">
            <w:pPr>
              <w:pStyle w:val="ListParagraph"/>
              <w:spacing w:line="360" w:lineRule="auto"/>
              <w:ind w:left="-142"/>
              <w:jc w:val="center"/>
            </w:pPr>
            <w:r w:rsidRPr="005F55CD">
              <w:t>Property</w:t>
            </w:r>
          </w:p>
        </w:tc>
        <w:tc>
          <w:tcPr>
            <w:tcW w:w="4706" w:type="dxa"/>
            <w:shd w:val="clear" w:color="auto" w:fill="000000" w:themeFill="text1"/>
          </w:tcPr>
          <w:p w14:paraId="0603716B" w14:textId="77777777" w:rsidR="006F361F" w:rsidRPr="005F55CD" w:rsidRDefault="006F361F" w:rsidP="00342437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Value</w:t>
            </w:r>
          </w:p>
        </w:tc>
      </w:tr>
      <w:tr w:rsidR="00631A83" w:rsidRPr="005F55CD" w14:paraId="71D3E63E" w14:textId="77777777" w:rsidTr="006535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6" w:type="dxa"/>
            <w:vAlign w:val="center"/>
          </w:tcPr>
          <w:p w14:paraId="4D730BE5" w14:textId="4FD6BF6A" w:rsidR="006F361F" w:rsidRPr="005F55CD" w:rsidRDefault="008C3359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Geometry Type</w:t>
            </w:r>
          </w:p>
        </w:tc>
        <w:tc>
          <w:tcPr>
            <w:tcW w:w="4706" w:type="dxa"/>
            <w:vAlign w:val="center"/>
          </w:tcPr>
          <w:p w14:paraId="519C3CC3" w14:textId="76197D05" w:rsidR="006F361F" w:rsidRPr="005F55CD" w:rsidRDefault="008C3359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Box</w:t>
            </w:r>
          </w:p>
        </w:tc>
      </w:tr>
      <w:tr w:rsidR="00EF564B" w:rsidRPr="005F55CD" w14:paraId="13D1095A" w14:textId="77777777" w:rsidTr="006535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6" w:type="dxa"/>
            <w:vAlign w:val="center"/>
          </w:tcPr>
          <w:p w14:paraId="6934DDD2" w14:textId="27BB994B" w:rsidR="006F361F" w:rsidRPr="005F55CD" w:rsidRDefault="008D4842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Size</w:t>
            </w:r>
          </w:p>
        </w:tc>
        <w:tc>
          <w:tcPr>
            <w:tcW w:w="4706" w:type="dxa"/>
            <w:vAlign w:val="center"/>
          </w:tcPr>
          <w:p w14:paraId="2C2EA086" w14:textId="194A6D6A" w:rsidR="006F361F" w:rsidRPr="005F55CD" w:rsidRDefault="008D4842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500 x 500 x 500</w:t>
            </w:r>
          </w:p>
        </w:tc>
      </w:tr>
      <w:tr w:rsidR="00631A83" w:rsidRPr="005F55CD" w14:paraId="5CA7CE35" w14:textId="77777777" w:rsidTr="006535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6" w:type="dxa"/>
            <w:vAlign w:val="center"/>
          </w:tcPr>
          <w:p w14:paraId="55607EE9" w14:textId="53A8B562" w:rsidR="006F361F" w:rsidRPr="005F55CD" w:rsidRDefault="0094666F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Position</w:t>
            </w:r>
          </w:p>
        </w:tc>
        <w:tc>
          <w:tcPr>
            <w:tcW w:w="4706" w:type="dxa"/>
            <w:vAlign w:val="center"/>
          </w:tcPr>
          <w:p w14:paraId="71F199D7" w14:textId="0F39175A" w:rsidR="006F361F" w:rsidRPr="005F55CD" w:rsidRDefault="0094666F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Vector3 (0, -70, 0)</w:t>
            </w:r>
          </w:p>
        </w:tc>
      </w:tr>
      <w:tr w:rsidR="00691322" w:rsidRPr="005F55CD" w14:paraId="5488ECFC" w14:textId="77777777" w:rsidTr="006535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6" w:type="dxa"/>
            <w:vAlign w:val="center"/>
          </w:tcPr>
          <w:p w14:paraId="4EC01613" w14:textId="3546692F" w:rsidR="00691322" w:rsidRPr="005F55CD" w:rsidRDefault="00691322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Color</w:t>
            </w:r>
          </w:p>
        </w:tc>
        <w:tc>
          <w:tcPr>
            <w:tcW w:w="4706" w:type="dxa"/>
            <w:vAlign w:val="center"/>
          </w:tcPr>
          <w:p w14:paraId="3A1BB8AF" w14:textId="48D4AD64" w:rsidR="00691322" w:rsidRPr="005F55CD" w:rsidRDefault="00C02879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#777777</w:t>
            </w:r>
          </w:p>
        </w:tc>
      </w:tr>
      <w:tr w:rsidR="00EF6EAF" w:rsidRPr="005F55CD" w14:paraId="75364646" w14:textId="77777777" w:rsidTr="006535A9">
        <w:trPr>
          <w:trHeight w:val="26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6" w:type="dxa"/>
            <w:vAlign w:val="center"/>
          </w:tcPr>
          <w:p w14:paraId="7CB7AFC3" w14:textId="77777777" w:rsidR="001F4E7A" w:rsidRPr="005F55CD" w:rsidRDefault="00EF6EAF" w:rsidP="00342437">
            <w:pPr>
              <w:pStyle w:val="ListParagraph"/>
              <w:spacing w:line="360" w:lineRule="auto"/>
              <w:ind w:left="0"/>
              <w:jc w:val="center"/>
            </w:pPr>
            <w:r w:rsidRPr="005F55CD">
              <w:rPr>
                <w:b w:val="0"/>
                <w:bCs w:val="0"/>
              </w:rPr>
              <w:t>Texture</w:t>
            </w:r>
            <w:r w:rsidR="00994CE2" w:rsidRPr="005F55CD">
              <w:rPr>
                <w:b w:val="0"/>
                <w:bCs w:val="0"/>
              </w:rPr>
              <w:t xml:space="preserve"> </w:t>
            </w:r>
          </w:p>
          <w:p w14:paraId="720520DB" w14:textId="2CE409E5" w:rsidR="00EF6EAF" w:rsidRPr="005F55CD" w:rsidRDefault="00994CE2" w:rsidP="00342437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(</w:t>
            </w:r>
            <w:r w:rsidR="00F244BD" w:rsidRPr="005F55CD">
              <w:rPr>
                <w:b w:val="0"/>
                <w:bCs w:val="0"/>
              </w:rPr>
              <w:t xml:space="preserve">in sequence: </w:t>
            </w:r>
            <w:r w:rsidR="00EC4C14" w:rsidRPr="005F55CD">
              <w:rPr>
                <w:b w:val="0"/>
                <w:bCs w:val="0"/>
              </w:rPr>
              <w:t xml:space="preserve">px, </w:t>
            </w:r>
            <w:proofErr w:type="spellStart"/>
            <w:r w:rsidR="00EC4C14" w:rsidRPr="005F55CD">
              <w:rPr>
                <w:b w:val="0"/>
                <w:bCs w:val="0"/>
              </w:rPr>
              <w:t>nx</w:t>
            </w:r>
            <w:proofErr w:type="spellEnd"/>
            <w:r w:rsidR="00EC4C14" w:rsidRPr="005F55CD">
              <w:rPr>
                <w:b w:val="0"/>
                <w:bCs w:val="0"/>
              </w:rPr>
              <w:t xml:space="preserve">, </w:t>
            </w:r>
            <w:proofErr w:type="spellStart"/>
            <w:r w:rsidR="00EC4C14" w:rsidRPr="005F55CD">
              <w:rPr>
                <w:b w:val="0"/>
                <w:bCs w:val="0"/>
              </w:rPr>
              <w:t>py</w:t>
            </w:r>
            <w:proofErr w:type="spellEnd"/>
            <w:r w:rsidR="00EC4C14" w:rsidRPr="005F55CD">
              <w:rPr>
                <w:b w:val="0"/>
                <w:bCs w:val="0"/>
              </w:rPr>
              <w:t xml:space="preserve">, </w:t>
            </w:r>
            <w:proofErr w:type="spellStart"/>
            <w:r w:rsidR="00EC4C14" w:rsidRPr="005F55CD">
              <w:rPr>
                <w:b w:val="0"/>
                <w:bCs w:val="0"/>
              </w:rPr>
              <w:t>n</w:t>
            </w:r>
            <w:r w:rsidR="00606C06" w:rsidRPr="005F55CD">
              <w:rPr>
                <w:b w:val="0"/>
                <w:bCs w:val="0"/>
              </w:rPr>
              <w:t>y</w:t>
            </w:r>
            <w:proofErr w:type="spellEnd"/>
            <w:r w:rsidR="00EC4C14" w:rsidRPr="005F55CD">
              <w:rPr>
                <w:b w:val="0"/>
                <w:bCs w:val="0"/>
              </w:rPr>
              <w:t xml:space="preserve">, </w:t>
            </w:r>
            <w:proofErr w:type="spellStart"/>
            <w:r w:rsidR="00EC4C14" w:rsidRPr="005F55CD">
              <w:rPr>
                <w:b w:val="0"/>
                <w:bCs w:val="0"/>
              </w:rPr>
              <w:t>pz</w:t>
            </w:r>
            <w:proofErr w:type="spellEnd"/>
            <w:r w:rsidR="00EC4C14" w:rsidRPr="005F55CD">
              <w:rPr>
                <w:b w:val="0"/>
                <w:bCs w:val="0"/>
              </w:rPr>
              <w:t xml:space="preserve">, </w:t>
            </w:r>
            <w:proofErr w:type="spellStart"/>
            <w:r w:rsidR="00EC4C14" w:rsidRPr="005F55CD">
              <w:rPr>
                <w:b w:val="0"/>
                <w:bCs w:val="0"/>
              </w:rPr>
              <w:t>n</w:t>
            </w:r>
            <w:r w:rsidR="00E002A2" w:rsidRPr="005F55CD">
              <w:rPr>
                <w:b w:val="0"/>
                <w:bCs w:val="0"/>
              </w:rPr>
              <w:t>z</w:t>
            </w:r>
            <w:proofErr w:type="spellEnd"/>
            <w:r w:rsidR="00EC4C14" w:rsidRPr="005F55CD">
              <w:rPr>
                <w:b w:val="0"/>
                <w:bCs w:val="0"/>
              </w:rPr>
              <w:t>)</w:t>
            </w:r>
          </w:p>
        </w:tc>
        <w:tc>
          <w:tcPr>
            <w:tcW w:w="4706" w:type="dxa"/>
            <w:vAlign w:val="center"/>
          </w:tcPr>
          <w:p w14:paraId="49CA694B" w14:textId="659BC980" w:rsidR="00EF6EAF" w:rsidRPr="005F55CD" w:rsidRDefault="00EF6EAF" w:rsidP="0034243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rPr>
                <w:noProof/>
              </w:rPr>
              <w:drawing>
                <wp:inline distT="0" distB="0" distL="0" distR="0" wp14:anchorId="248E23F8" wp14:editId="7C06AD38">
                  <wp:extent cx="720000" cy="720000"/>
                  <wp:effectExtent l="0" t="0" r="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F55CD">
              <w:t xml:space="preserve"> </w:t>
            </w:r>
            <w:r w:rsidRPr="005F55CD">
              <w:rPr>
                <w:noProof/>
              </w:rPr>
              <w:drawing>
                <wp:inline distT="0" distB="0" distL="0" distR="0" wp14:anchorId="27302C2A" wp14:editId="7E1B139B">
                  <wp:extent cx="720000" cy="720000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F55CD">
              <w:t xml:space="preserve"> </w:t>
            </w:r>
            <w:r w:rsidRPr="005F55CD">
              <w:rPr>
                <w:noProof/>
              </w:rPr>
              <w:drawing>
                <wp:inline distT="0" distB="0" distL="0" distR="0" wp14:anchorId="6FCC2508" wp14:editId="05B58A56">
                  <wp:extent cx="720000" cy="720000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F55CD">
              <w:t xml:space="preserve"> </w:t>
            </w:r>
            <w:r w:rsidRPr="005F55CD">
              <w:rPr>
                <w:noProof/>
              </w:rPr>
              <w:drawing>
                <wp:inline distT="0" distB="0" distL="0" distR="0" wp14:anchorId="2088C469" wp14:editId="39E3A857">
                  <wp:extent cx="720000" cy="720000"/>
                  <wp:effectExtent l="0" t="0" r="0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F55CD">
              <w:t xml:space="preserve"> </w:t>
            </w:r>
            <w:r w:rsidRPr="005F55CD">
              <w:rPr>
                <w:noProof/>
              </w:rPr>
              <w:drawing>
                <wp:inline distT="0" distB="0" distL="0" distR="0" wp14:anchorId="6DBDF449" wp14:editId="2B5176D4">
                  <wp:extent cx="720000" cy="720000"/>
                  <wp:effectExtent l="0" t="0" r="0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F55CD">
              <w:t xml:space="preserve"> </w:t>
            </w:r>
            <w:r w:rsidRPr="005F55CD">
              <w:rPr>
                <w:noProof/>
              </w:rPr>
              <w:drawing>
                <wp:inline distT="0" distB="0" distL="0" distR="0" wp14:anchorId="6F48627A" wp14:editId="46F6DCC1">
                  <wp:extent cx="720000" cy="720000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A476C0" w14:textId="77777777" w:rsidR="004A645B" w:rsidRPr="005F55CD" w:rsidRDefault="004A645B" w:rsidP="00AA6165">
      <w:pPr>
        <w:keepNext/>
        <w:spacing w:line="360" w:lineRule="auto"/>
      </w:pPr>
    </w:p>
    <w:p w14:paraId="5893CEA1" w14:textId="47F20486" w:rsidR="00AA6165" w:rsidRPr="005F55CD" w:rsidRDefault="00E6510B" w:rsidP="00AA6165">
      <w:pPr>
        <w:keepNext/>
        <w:spacing w:line="360" w:lineRule="auto"/>
      </w:pPr>
      <w:r w:rsidRPr="005F55CD">
        <w:rPr>
          <w:noProof/>
        </w:rPr>
        <w:drawing>
          <wp:inline distT="0" distB="0" distL="0" distR="0" wp14:anchorId="4CAD33EF" wp14:editId="46A45286">
            <wp:extent cx="6280785" cy="3081655"/>
            <wp:effectExtent l="19050" t="19050" r="24765" b="2349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816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A40861" w14:textId="0275FCB5" w:rsidR="00DD4381" w:rsidRDefault="00AA6165" w:rsidP="00960EDF">
      <w:pPr>
        <w:pStyle w:val="Caption"/>
        <w:spacing w:before="0"/>
        <w:jc w:val="center"/>
        <w:rPr>
          <w:b/>
          <w:bCs/>
          <w:i w:val="0"/>
          <w:iCs w:val="0"/>
          <w:sz w:val="20"/>
          <w:szCs w:val="20"/>
        </w:rPr>
      </w:pPr>
      <w:r w:rsidRPr="005F55CD">
        <w:rPr>
          <w:b/>
          <w:bCs/>
          <w:i w:val="0"/>
          <w:iCs w:val="0"/>
          <w:sz w:val="20"/>
          <w:szCs w:val="20"/>
        </w:rPr>
        <w:t xml:space="preserve">Figure </w:t>
      </w:r>
      <w:r w:rsidRPr="005F55CD">
        <w:rPr>
          <w:b/>
          <w:bCs/>
          <w:i w:val="0"/>
          <w:iCs w:val="0"/>
          <w:sz w:val="20"/>
          <w:szCs w:val="20"/>
        </w:rPr>
        <w:fldChar w:fldCharType="begin"/>
      </w:r>
      <w:r w:rsidRPr="005F55CD">
        <w:rPr>
          <w:b/>
          <w:bCs/>
          <w:i w:val="0"/>
          <w:iCs w:val="0"/>
          <w:sz w:val="20"/>
          <w:szCs w:val="20"/>
        </w:rPr>
        <w:instrText xml:space="preserve"> SEQ Figure \* ARABIC </w:instrText>
      </w:r>
      <w:r w:rsidRPr="005F55CD">
        <w:rPr>
          <w:b/>
          <w:bCs/>
          <w:i w:val="0"/>
          <w:iCs w:val="0"/>
          <w:sz w:val="20"/>
          <w:szCs w:val="20"/>
        </w:rPr>
        <w:fldChar w:fldCharType="separate"/>
      </w:r>
      <w:r w:rsidRPr="005F55CD">
        <w:rPr>
          <w:b/>
          <w:bCs/>
          <w:i w:val="0"/>
          <w:iCs w:val="0"/>
          <w:noProof/>
          <w:sz w:val="20"/>
          <w:szCs w:val="20"/>
        </w:rPr>
        <w:t>7</w:t>
      </w:r>
      <w:r w:rsidRPr="005F55CD">
        <w:rPr>
          <w:b/>
          <w:bCs/>
          <w:i w:val="0"/>
          <w:iCs w:val="0"/>
          <w:sz w:val="20"/>
          <w:szCs w:val="20"/>
        </w:rPr>
        <w:fldChar w:fldCharType="end"/>
      </w:r>
      <w:r w:rsidRPr="005F55CD">
        <w:rPr>
          <w:b/>
          <w:bCs/>
          <w:i w:val="0"/>
          <w:iCs w:val="0"/>
          <w:sz w:val="20"/>
          <w:szCs w:val="20"/>
        </w:rPr>
        <w:t>. Preview from far</w:t>
      </w:r>
    </w:p>
    <w:p w14:paraId="7E157019" w14:textId="177A6639" w:rsidR="00961540" w:rsidRPr="00D90047" w:rsidRDefault="00D90047" w:rsidP="00D90047">
      <w:pPr>
        <w:suppressAutoHyphens w:val="0"/>
        <w:spacing w:line="276" w:lineRule="auto"/>
        <w:rPr>
          <w:rFonts w:cs="FreeSans"/>
          <w:b/>
          <w:bCs/>
          <w:sz w:val="20"/>
          <w:szCs w:val="20"/>
        </w:rPr>
      </w:pPr>
      <w:r>
        <w:rPr>
          <w:b/>
          <w:bCs/>
          <w:i/>
          <w:iCs/>
          <w:sz w:val="20"/>
          <w:szCs w:val="20"/>
        </w:rPr>
        <w:br w:type="page"/>
      </w:r>
    </w:p>
    <w:p w14:paraId="4D61A7DF" w14:textId="77777777" w:rsidR="00D90047" w:rsidRDefault="00D90047" w:rsidP="0060178A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lastRenderedPageBreak/>
        <w:t>Here are the rules that you must follow to create your project:</w:t>
      </w:r>
    </w:p>
    <w:p w14:paraId="3671E2AA" w14:textId="77777777" w:rsidR="00D90047" w:rsidRPr="008968F1" w:rsidRDefault="00D90047" w:rsidP="0060178A">
      <w:pPr>
        <w:numPr>
          <w:ilvl w:val="0"/>
          <w:numId w:val="43"/>
        </w:numPr>
        <w:tabs>
          <w:tab w:val="clear" w:pos="3600"/>
          <w:tab w:val="num" w:pos="360"/>
        </w:tabs>
        <w:suppressAutoHyphens w:val="0"/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>Use appropriate software for</w:t>
      </w:r>
      <w:r w:rsidRPr="005F7D1E">
        <w:rPr>
          <w:color w:val="000000"/>
        </w:rPr>
        <w:t xml:space="preserve"> this </w:t>
      </w:r>
      <w:r>
        <w:rPr>
          <w:color w:val="000000"/>
        </w:rPr>
        <w:t>s</w:t>
      </w:r>
      <w:r w:rsidRPr="005F7D1E">
        <w:rPr>
          <w:color w:val="000000"/>
        </w:rPr>
        <w:t xml:space="preserve">ubject </w:t>
      </w:r>
      <w:r>
        <w:rPr>
          <w:color w:val="000000"/>
        </w:rPr>
        <w:t xml:space="preserve">based on </w:t>
      </w:r>
      <w:proofErr w:type="spellStart"/>
      <w:r w:rsidRPr="005F7D1E">
        <w:rPr>
          <w:b/>
        </w:rPr>
        <w:t>Sistem</w:t>
      </w:r>
      <w:proofErr w:type="spellEnd"/>
      <w:r w:rsidRPr="005F7D1E">
        <w:rPr>
          <w:b/>
        </w:rPr>
        <w:t xml:space="preserve"> </w:t>
      </w:r>
      <w:proofErr w:type="spellStart"/>
      <w:r w:rsidRPr="005F7D1E"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4A1166A1" w14:textId="562F8AD4" w:rsidR="00D90047" w:rsidRPr="00B92A72" w:rsidRDefault="00D90047" w:rsidP="0060178A">
      <w:pPr>
        <w:numPr>
          <w:ilvl w:val="0"/>
          <w:numId w:val="43"/>
        </w:numPr>
        <w:tabs>
          <w:tab w:val="clear" w:pos="3600"/>
          <w:tab w:val="num" w:pos="360"/>
        </w:tabs>
        <w:suppressAutoHyphens w:val="0"/>
        <w:spacing w:line="360" w:lineRule="auto"/>
        <w:ind w:left="360"/>
        <w:jc w:val="both"/>
        <w:rPr>
          <w:rStyle w:val="longtext"/>
          <w:color w:val="FF0000"/>
        </w:rPr>
      </w:pPr>
      <w:r w:rsidRPr="00B41D5A">
        <w:rPr>
          <w:color w:val="000000"/>
        </w:rPr>
        <w:t>Use the techniques taught during practicum</w:t>
      </w:r>
    </w:p>
    <w:p w14:paraId="189B0449" w14:textId="77777777" w:rsidR="00D90047" w:rsidRPr="00B92A72" w:rsidRDefault="00D90047" w:rsidP="0060178A">
      <w:pPr>
        <w:numPr>
          <w:ilvl w:val="0"/>
          <w:numId w:val="43"/>
        </w:numPr>
        <w:tabs>
          <w:tab w:val="clear" w:pos="3600"/>
          <w:tab w:val="num" w:pos="360"/>
        </w:tabs>
        <w:suppressAutoHyphens w:val="0"/>
        <w:spacing w:line="360" w:lineRule="auto"/>
        <w:ind w:left="360"/>
        <w:jc w:val="both"/>
        <w:rPr>
          <w:rStyle w:val="longtext"/>
          <w:color w:val="000000"/>
        </w:rPr>
      </w:pPr>
      <w:r w:rsidRPr="00B92A72">
        <w:rPr>
          <w:color w:val="000000"/>
        </w:rPr>
        <w:t xml:space="preserve">Collect appropriate files for this subject based on </w:t>
      </w:r>
      <w:proofErr w:type="spellStart"/>
      <w:r w:rsidRPr="00B92A72">
        <w:rPr>
          <w:b/>
        </w:rPr>
        <w:t>Sistem</w:t>
      </w:r>
      <w:proofErr w:type="spellEnd"/>
      <w:r w:rsidRPr="00B92A72">
        <w:rPr>
          <w:b/>
        </w:rPr>
        <w:t xml:space="preserve"> </w:t>
      </w:r>
      <w:proofErr w:type="spellStart"/>
      <w:r w:rsidRPr="00B92A72">
        <w:rPr>
          <w:b/>
        </w:rPr>
        <w:t>Praktikum</w:t>
      </w:r>
      <w:proofErr w:type="spellEnd"/>
      <w:r w:rsidRPr="00B92A72">
        <w:rPr>
          <w:b/>
        </w:rPr>
        <w:t xml:space="preserve"> </w:t>
      </w:r>
      <w:r w:rsidRPr="00B92A72">
        <w:t xml:space="preserve">that can be downloaded from </w:t>
      </w:r>
      <w:proofErr w:type="spellStart"/>
      <w:r w:rsidRPr="00B92A72">
        <w:t>Binusmaya</w:t>
      </w:r>
      <w:proofErr w:type="spellEnd"/>
      <w:r w:rsidRPr="00B92A72">
        <w:t>.</w:t>
      </w:r>
    </w:p>
    <w:p w14:paraId="0E00172D" w14:textId="77777777" w:rsidR="00D90047" w:rsidRPr="00B92A72" w:rsidRDefault="00D90047" w:rsidP="0060178A">
      <w:pPr>
        <w:numPr>
          <w:ilvl w:val="0"/>
          <w:numId w:val="43"/>
        </w:numPr>
        <w:tabs>
          <w:tab w:val="clear" w:pos="3600"/>
          <w:tab w:val="num" w:pos="360"/>
        </w:tabs>
        <w:suppressAutoHyphens w:val="0"/>
        <w:spacing w:line="360" w:lineRule="auto"/>
        <w:ind w:left="360"/>
        <w:jc w:val="both"/>
        <w:rPr>
          <w:rStyle w:val="longtext"/>
          <w:color w:val="FF0000"/>
        </w:rPr>
      </w:pPr>
      <w:r w:rsidRPr="00B92A72">
        <w:rPr>
          <w:rStyle w:val="longtext"/>
          <w:shd w:val="clear" w:color="auto" w:fill="FFFFFF"/>
        </w:rPr>
        <w:t>Include the other files that can support your project, such as:</w:t>
      </w:r>
    </w:p>
    <w:p w14:paraId="3485C4BB" w14:textId="77777777" w:rsidR="00D90047" w:rsidRPr="003C0C93" w:rsidRDefault="00D90047" w:rsidP="0060178A">
      <w:pPr>
        <w:numPr>
          <w:ilvl w:val="1"/>
          <w:numId w:val="43"/>
        </w:numPr>
        <w:suppressAutoHyphens w:val="0"/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All files in your project</w:t>
      </w:r>
    </w:p>
    <w:p w14:paraId="0AD91A4C" w14:textId="77777777" w:rsidR="00D90047" w:rsidRPr="003C0C93" w:rsidRDefault="00D90047" w:rsidP="0060178A">
      <w:pPr>
        <w:numPr>
          <w:ilvl w:val="1"/>
          <w:numId w:val="43"/>
        </w:numPr>
        <w:suppressAutoHyphens w:val="0"/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Other files (image, audio, video, etc.) used</w:t>
      </w:r>
      <w:r>
        <w:rPr>
          <w:rStyle w:val="longtext"/>
          <w:color w:val="000000"/>
        </w:rPr>
        <w:t xml:space="preserve"> in your project</w:t>
      </w:r>
    </w:p>
    <w:p w14:paraId="36863DD3" w14:textId="78EDC63F" w:rsidR="00D90047" w:rsidRPr="00D90047" w:rsidRDefault="00D90047" w:rsidP="0060178A">
      <w:pPr>
        <w:numPr>
          <w:ilvl w:val="1"/>
          <w:numId w:val="43"/>
        </w:numPr>
        <w:suppressAutoHyphens w:val="0"/>
        <w:spacing w:line="360" w:lineRule="auto"/>
        <w:jc w:val="both"/>
        <w:rPr>
          <w:rStyle w:val="longtext"/>
          <w:color w:val="000000"/>
        </w:rPr>
      </w:pPr>
      <w:r w:rsidRPr="00D90047"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56FE901B" w14:textId="77777777" w:rsidR="00D90047" w:rsidRPr="00D90047" w:rsidRDefault="00D90047" w:rsidP="0060178A">
      <w:pPr>
        <w:numPr>
          <w:ilvl w:val="0"/>
          <w:numId w:val="43"/>
        </w:numPr>
        <w:tabs>
          <w:tab w:val="clear" w:pos="3600"/>
          <w:tab w:val="num" w:pos="360"/>
        </w:tabs>
        <w:suppressAutoHyphens w:val="0"/>
        <w:spacing w:line="360" w:lineRule="auto"/>
        <w:ind w:left="360"/>
        <w:jc w:val="both"/>
        <w:rPr>
          <w:color w:val="000000"/>
        </w:rPr>
      </w:pPr>
      <w:r w:rsidRPr="00D90047">
        <w:rPr>
          <w:color w:val="000000"/>
        </w:rPr>
        <w:t>If there are some hidden creativities, please note them in the existing documentation because they can greatly affect your project score</w:t>
      </w:r>
    </w:p>
    <w:p w14:paraId="488E11DE" w14:textId="0D503BD5" w:rsidR="00D90047" w:rsidRDefault="00D90047" w:rsidP="00961540">
      <w:pPr>
        <w:pStyle w:val="Caption"/>
        <w:spacing w:before="0"/>
        <w:rPr>
          <w:b/>
          <w:bCs/>
          <w:i w:val="0"/>
          <w:iCs w:val="0"/>
          <w:sz w:val="20"/>
          <w:szCs w:val="20"/>
        </w:rPr>
      </w:pPr>
    </w:p>
    <w:p w14:paraId="5A14071C" w14:textId="77777777" w:rsidR="00D90047" w:rsidRDefault="00D90047" w:rsidP="00961540">
      <w:pPr>
        <w:pStyle w:val="Caption"/>
        <w:spacing w:before="0"/>
        <w:rPr>
          <w:b/>
          <w:bCs/>
          <w:i w:val="0"/>
          <w:iCs w:val="0"/>
          <w:sz w:val="20"/>
          <w:szCs w:val="20"/>
        </w:rPr>
      </w:pPr>
    </w:p>
    <w:p w14:paraId="40465FDD" w14:textId="0F162D1E" w:rsidR="00961540" w:rsidRDefault="00961540" w:rsidP="00961540">
      <w:pPr>
        <w:pStyle w:val="Caption"/>
        <w:spacing w:before="0"/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>References</w:t>
      </w:r>
    </w:p>
    <w:p w14:paraId="08C68904" w14:textId="611ECCA4" w:rsidR="00961540" w:rsidRDefault="00B14000" w:rsidP="00961540">
      <w:pPr>
        <w:pStyle w:val="Caption"/>
        <w:spacing w:before="0"/>
        <w:rPr>
          <w:i w:val="0"/>
          <w:iCs w:val="0"/>
        </w:rPr>
      </w:pPr>
      <w:hyperlink r:id="rId27" w:history="1">
        <w:r w:rsidR="00961540" w:rsidRPr="0065290A">
          <w:rPr>
            <w:rStyle w:val="Hyperlink"/>
            <w:i w:val="0"/>
            <w:iCs w:val="0"/>
          </w:rPr>
          <w:t>https://www.cgtrader.com/items/2233891/download-page</w:t>
        </w:r>
      </w:hyperlink>
    </w:p>
    <w:p w14:paraId="785F0640" w14:textId="528F1461" w:rsidR="00961540" w:rsidRDefault="00B14000" w:rsidP="00961540">
      <w:pPr>
        <w:pStyle w:val="Caption"/>
        <w:spacing w:before="0"/>
        <w:rPr>
          <w:i w:val="0"/>
          <w:iCs w:val="0"/>
        </w:rPr>
      </w:pPr>
      <w:hyperlink r:id="rId28" w:history="1">
        <w:r w:rsidR="00961540" w:rsidRPr="0065290A">
          <w:rPr>
            <w:rStyle w:val="Hyperlink"/>
            <w:i w:val="0"/>
            <w:iCs w:val="0"/>
          </w:rPr>
          <w:t>https://hdrihaven.com/hdri/?c=skies&amp;h=moonless_golf</w:t>
        </w:r>
      </w:hyperlink>
    </w:p>
    <w:p w14:paraId="35300B60" w14:textId="0E7564E2" w:rsidR="00961540" w:rsidRDefault="00B14000" w:rsidP="00961540">
      <w:pPr>
        <w:pStyle w:val="Caption"/>
        <w:spacing w:before="0"/>
        <w:rPr>
          <w:i w:val="0"/>
          <w:iCs w:val="0"/>
        </w:rPr>
      </w:pPr>
      <w:hyperlink r:id="rId29" w:history="1">
        <w:r w:rsidR="00961540" w:rsidRPr="0065290A">
          <w:rPr>
            <w:rStyle w:val="Hyperlink"/>
            <w:i w:val="0"/>
            <w:iCs w:val="0"/>
          </w:rPr>
          <w:t>https://freestocktextures.com/texture/old-blue-facade,1121.html</w:t>
        </w:r>
      </w:hyperlink>
    </w:p>
    <w:p w14:paraId="4CA2B8C2" w14:textId="736279CA" w:rsidR="00961540" w:rsidRDefault="00B14000" w:rsidP="00961540">
      <w:pPr>
        <w:pStyle w:val="Caption"/>
        <w:spacing w:before="0"/>
        <w:rPr>
          <w:i w:val="0"/>
          <w:iCs w:val="0"/>
        </w:rPr>
      </w:pPr>
      <w:hyperlink r:id="rId30" w:history="1">
        <w:r w:rsidR="00961540" w:rsidRPr="0065290A">
          <w:rPr>
            <w:rStyle w:val="Hyperlink"/>
            <w:i w:val="0"/>
            <w:iCs w:val="0"/>
          </w:rPr>
          <w:t>https://www.textures.com/browse/asphalt-close-ups/12430</w:t>
        </w:r>
      </w:hyperlink>
      <w:r w:rsidR="00961540" w:rsidRPr="00961540">
        <w:rPr>
          <w:i w:val="0"/>
          <w:iCs w:val="0"/>
        </w:rPr>
        <w:t>.</w:t>
      </w:r>
    </w:p>
    <w:p w14:paraId="259DD244" w14:textId="32983659" w:rsidR="00961540" w:rsidRPr="00384EF2" w:rsidRDefault="00B14000" w:rsidP="00961540">
      <w:pPr>
        <w:pStyle w:val="Caption"/>
        <w:spacing w:before="0"/>
        <w:rPr>
          <w:i w:val="0"/>
          <w:iCs w:val="0"/>
        </w:rPr>
      </w:pPr>
      <w:hyperlink r:id="rId31" w:history="1">
        <w:r w:rsidR="00961540" w:rsidRPr="00384EF2">
          <w:rPr>
            <w:rStyle w:val="Hyperlink"/>
            <w:i w:val="0"/>
            <w:iCs w:val="0"/>
          </w:rPr>
          <w:t>https://images.megapixl.com/5644/56448654.jpg</w:t>
        </w:r>
      </w:hyperlink>
    </w:p>
    <w:sectPr w:rsidR="00961540" w:rsidRPr="00384EF2" w:rsidSect="00D259FC">
      <w:headerReference w:type="default" r:id="rId32"/>
      <w:footerReference w:type="default" r:id="rId33"/>
      <w:pgSz w:w="11907" w:h="16839" w:code="9"/>
      <w:pgMar w:top="1440" w:right="1008" w:bottom="1440" w:left="1008" w:header="720" w:footer="720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0DD81D" w14:textId="77777777" w:rsidR="00B14000" w:rsidRDefault="00B14000">
      <w:r>
        <w:separator/>
      </w:r>
    </w:p>
  </w:endnote>
  <w:endnote w:type="continuationSeparator" w:id="0">
    <w:p w14:paraId="05E90D5E" w14:textId="77777777" w:rsidR="00B14000" w:rsidRDefault="00B140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THupo">
    <w:charset w:val="86"/>
    <w:family w:val="auto"/>
    <w:pitch w:val="variable"/>
    <w:sig w:usb0="00000001" w:usb1="080F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5708CB" w14:textId="3E8BE6AE" w:rsidR="00714209" w:rsidRDefault="00906471">
    <w:pPr>
      <w:pStyle w:val="Footer"/>
      <w:rPr>
        <w:b/>
        <w:bCs/>
      </w:rPr>
    </w:pPr>
    <w:r>
      <w:rPr>
        <w:b/>
        <w:bCs/>
        <w:noProof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D79B46D" wp14:editId="3CAFC7AC">
              <wp:simplePos x="0" y="0"/>
              <wp:positionH relativeFrom="column">
                <wp:posOffset>0</wp:posOffset>
              </wp:positionH>
              <wp:positionV relativeFrom="paragraph">
                <wp:posOffset>44450</wp:posOffset>
              </wp:positionV>
              <wp:extent cx="6628765" cy="0"/>
              <wp:effectExtent l="9525" t="6350" r="10160" b="12700"/>
              <wp:wrapNone/>
              <wp:docPr id="2" name="shape_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876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656BC72" id="shape_0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.5pt" to="521.95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"/>
          </w:pict>
        </mc:Fallback>
      </mc:AlternateContent>
    </w:r>
  </w:p>
  <w:p w14:paraId="5BF90CFD" w14:textId="77777777" w:rsidR="00714209" w:rsidRDefault="00175706">
    <w:pPr>
      <w:tabs>
        <w:tab w:val="left" w:pos="1080"/>
      </w:tabs>
      <w:rPr>
        <w:sz w:val="22"/>
        <w:szCs w:val="22"/>
        <w:lang w:val="id-ID"/>
      </w:rPr>
    </w:pPr>
    <w:r>
      <w:rPr>
        <w:sz w:val="22"/>
        <w:szCs w:val="22"/>
        <w:lang w:val="id-ID"/>
      </w:rPr>
      <w:t xml:space="preserve">Halaman : </w:t>
    </w:r>
    <w:r>
      <w:rPr>
        <w:sz w:val="22"/>
        <w:szCs w:val="22"/>
      </w:rPr>
      <w:tab/>
    </w:r>
    <w:r w:rsidR="00184215">
      <w:rPr>
        <w:sz w:val="22"/>
        <w:szCs w:val="22"/>
        <w:lang w:val="id-ID"/>
      </w:rPr>
      <w:fldChar w:fldCharType="begin"/>
    </w:r>
    <w:r>
      <w:instrText>PAGE</w:instrText>
    </w:r>
    <w:r w:rsidR="00184215">
      <w:fldChar w:fldCharType="separate"/>
    </w:r>
    <w:r w:rsidR="00D259FC">
      <w:rPr>
        <w:noProof/>
      </w:rPr>
      <w:t>6</w:t>
    </w:r>
    <w:r w:rsidR="00184215">
      <w:fldChar w:fldCharType="end"/>
    </w:r>
    <w:r>
      <w:rPr>
        <w:sz w:val="22"/>
        <w:szCs w:val="22"/>
        <w:lang w:val="id-ID"/>
      </w:rPr>
      <w:t xml:space="preserve"> dari </w:t>
    </w:r>
    <w:r w:rsidR="00184215">
      <w:rPr>
        <w:sz w:val="22"/>
        <w:szCs w:val="22"/>
        <w:lang w:val="id-ID"/>
      </w:rPr>
      <w:fldChar w:fldCharType="begin"/>
    </w:r>
    <w:r>
      <w:instrText>NUMPAGES</w:instrText>
    </w:r>
    <w:r w:rsidR="00184215">
      <w:fldChar w:fldCharType="separate"/>
    </w:r>
    <w:r w:rsidR="00D259FC">
      <w:rPr>
        <w:noProof/>
      </w:rPr>
      <w:t>6</w:t>
    </w:r>
    <w:r w:rsidR="00184215">
      <w:fldChar w:fldCharType="end"/>
    </w:r>
  </w:p>
  <w:p w14:paraId="7C743D6B" w14:textId="77777777" w:rsidR="00714209" w:rsidRDefault="00175706">
    <w:pPr>
      <w:tabs>
        <w:tab w:val="left" w:pos="1080"/>
      </w:tabs>
      <w:rPr>
        <w:i/>
        <w:sz w:val="20"/>
        <w:szCs w:val="20"/>
        <w:lang w:val="id-ID"/>
      </w:rPr>
    </w:pPr>
    <w:r>
      <w:rPr>
        <w:rStyle w:val="PageNumber"/>
        <w:i/>
        <w:sz w:val="20"/>
        <w:szCs w:val="20"/>
        <w:lang w:val="id-ID"/>
      </w:rPr>
      <w:t>Page</w:t>
    </w:r>
    <w:r>
      <w:rPr>
        <w:rStyle w:val="PageNumber"/>
        <w:i/>
        <w:sz w:val="20"/>
        <w:szCs w:val="20"/>
      </w:rPr>
      <w:tab/>
    </w:r>
    <w:r w:rsidR="00184215">
      <w:rPr>
        <w:rStyle w:val="PageNumber"/>
        <w:i/>
        <w:sz w:val="20"/>
        <w:szCs w:val="20"/>
        <w:lang w:val="id-ID"/>
      </w:rPr>
      <w:fldChar w:fldCharType="begin"/>
    </w:r>
    <w:r>
      <w:instrText>PAGE</w:instrText>
    </w:r>
    <w:r w:rsidR="00184215">
      <w:fldChar w:fldCharType="separate"/>
    </w:r>
    <w:r w:rsidR="00D259FC">
      <w:rPr>
        <w:noProof/>
      </w:rPr>
      <w:t>6</w:t>
    </w:r>
    <w:r w:rsidR="00184215">
      <w:fldChar w:fldCharType="end"/>
    </w:r>
    <w:r>
      <w:rPr>
        <w:i/>
        <w:sz w:val="20"/>
        <w:szCs w:val="20"/>
        <w:lang w:val="id-ID"/>
      </w:rPr>
      <w:t xml:space="preserve"> of </w:t>
    </w:r>
    <w:r w:rsidR="00184215">
      <w:rPr>
        <w:i/>
        <w:sz w:val="20"/>
        <w:szCs w:val="20"/>
        <w:lang w:val="id-ID"/>
      </w:rPr>
      <w:fldChar w:fldCharType="begin"/>
    </w:r>
    <w:r>
      <w:instrText>NUMPAGES</w:instrText>
    </w:r>
    <w:r w:rsidR="00184215">
      <w:fldChar w:fldCharType="separate"/>
    </w:r>
    <w:r w:rsidR="00D259FC">
      <w:rPr>
        <w:noProof/>
      </w:rPr>
      <w:t>6</w:t>
    </w:r>
    <w:r w:rsidR="00184215">
      <w:fldChar w:fldCharType="end"/>
    </w:r>
  </w:p>
  <w:p w14:paraId="12652736" w14:textId="77777777" w:rsidR="00714209" w:rsidRDefault="00714209">
    <w:pPr>
      <w:pStyle w:val="Footer"/>
      <w:tabs>
        <w:tab w:val="center" w:pos="1350"/>
      </w:tabs>
      <w:rPr>
        <w:i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E13E1E" w14:textId="77777777" w:rsidR="00B14000" w:rsidRDefault="00B14000">
      <w:r>
        <w:separator/>
      </w:r>
    </w:p>
  </w:footnote>
  <w:footnote w:type="continuationSeparator" w:id="0">
    <w:p w14:paraId="7331CC58" w14:textId="77777777" w:rsidR="00B14000" w:rsidRDefault="00B140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4943"/>
      <w:gridCol w:w="4948"/>
    </w:tblGrid>
    <w:tr w:rsidR="00EE07D3" w14:paraId="414F2AC7" w14:textId="77777777">
      <w:tc>
        <w:tcPr>
          <w:tcW w:w="522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72271164" w14:textId="19CA299E" w:rsidR="00881DA8" w:rsidRDefault="00FE4029">
          <w:pPr>
            <w:pStyle w:val="Header"/>
            <w:rPr>
              <w:b/>
              <w:sz w:val="20"/>
            </w:rPr>
          </w:pPr>
          <w:r>
            <w:rPr>
              <w:b/>
              <w:sz w:val="20"/>
            </w:rPr>
            <w:t>1</w:t>
          </w:r>
          <w:r w:rsidR="00881DA8">
            <w:rPr>
              <w:b/>
              <w:sz w:val="20"/>
            </w:rPr>
            <w:t>4</w:t>
          </w:r>
          <w:r>
            <w:rPr>
              <w:b/>
              <w:sz w:val="20"/>
            </w:rPr>
            <w:t>09</w:t>
          </w:r>
          <w:r w:rsidR="00881DA8">
            <w:rPr>
              <w:b/>
              <w:sz w:val="20"/>
            </w:rPr>
            <w:t>20</w:t>
          </w:r>
        </w:p>
      </w:tc>
      <w:tc>
        <w:tcPr>
          <w:tcW w:w="522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5FD31EBD" w14:textId="77777777" w:rsidR="00714209" w:rsidRDefault="00175706">
          <w:pPr>
            <w:pStyle w:val="Header"/>
            <w:jc w:val="right"/>
            <w:rPr>
              <w:b/>
              <w:sz w:val="20"/>
              <w:szCs w:val="20"/>
              <w:lang w:val="sv-SE"/>
            </w:rPr>
          </w:pPr>
          <w:r>
            <w:rPr>
              <w:b/>
              <w:sz w:val="20"/>
              <w:szCs w:val="20"/>
              <w:lang w:val="sv-SE"/>
            </w:rPr>
            <w:t>FM-BINUS-AA-FPT-66/R</w:t>
          </w:r>
          <w:r w:rsidR="00EA607D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1528E046" w14:textId="77777777" w:rsidR="00714209" w:rsidRDefault="00175706">
    <w:pPr>
      <w:pStyle w:val="Header"/>
    </w:pPr>
    <w:r>
      <w:tab/>
    </w:r>
  </w:p>
  <w:p w14:paraId="5C3097F3" w14:textId="77777777" w:rsidR="00714209" w:rsidRDefault="007142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B107B"/>
    <w:multiLevelType w:val="hybridMultilevel"/>
    <w:tmpl w:val="E7543660"/>
    <w:lvl w:ilvl="0" w:tplc="FF169D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6A6E96B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E9587C3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BDCCEE5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2BAB22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EF283D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6864267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FA8CB1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AFCCC73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4442E4"/>
    <w:multiLevelType w:val="hybridMultilevel"/>
    <w:tmpl w:val="7FE63464"/>
    <w:lvl w:ilvl="0" w:tplc="33DCCEE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D43A6260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246B23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82A544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63028F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D18219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F985A2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B32E27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C98AD3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1A25427"/>
    <w:multiLevelType w:val="hybridMultilevel"/>
    <w:tmpl w:val="3FA8629C"/>
    <w:lvl w:ilvl="0" w:tplc="2826ADC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A6ACBFF6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C34E3C7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4CEE69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CACA1D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B0BEE7C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D3C4BC9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9DEEAE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74644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22F7DD1"/>
    <w:multiLevelType w:val="multilevel"/>
    <w:tmpl w:val="1AF6C4C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02D43492"/>
    <w:multiLevelType w:val="hybridMultilevel"/>
    <w:tmpl w:val="DAD82516"/>
    <w:lvl w:ilvl="0" w:tplc="7DB621B8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1" w:tplc="D5BC2ECA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7194A1F0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F2A8A412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CA50D77E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94B45A0C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C209748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189A415E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0203410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5" w15:restartNumberingAfterBreak="0">
    <w:nsid w:val="02D71FB7"/>
    <w:multiLevelType w:val="hybridMultilevel"/>
    <w:tmpl w:val="0A0E1530"/>
    <w:lvl w:ilvl="0" w:tplc="588A3AE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03CD70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69A31E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9C64D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F86C3A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82E76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0454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0AE76C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25440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44A42EE"/>
    <w:multiLevelType w:val="hybridMultilevel"/>
    <w:tmpl w:val="B83EA64A"/>
    <w:lvl w:ilvl="0" w:tplc="6BB6BBD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2DCA259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534E9CA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E2EF4F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B601E1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AA68BC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3F44B9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918AF73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EBA449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9802430"/>
    <w:multiLevelType w:val="hybridMultilevel"/>
    <w:tmpl w:val="1234D78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0C7049A0"/>
    <w:multiLevelType w:val="hybridMultilevel"/>
    <w:tmpl w:val="69C64D5E"/>
    <w:lvl w:ilvl="0" w:tplc="EC72569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61741FCC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532C1748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DD6D962">
      <w:start w:val="1"/>
      <w:numFmt w:val="bullet"/>
      <w:lvlText w:val=""/>
      <w:lvlJc w:val="left"/>
      <w:pPr>
        <w:ind w:left="3600" w:hanging="360"/>
      </w:pPr>
      <w:rPr>
        <w:rFonts w:ascii="Symbol" w:hAnsi="Symbol" w:hint="default"/>
      </w:rPr>
    </w:lvl>
    <w:lvl w:ilvl="4" w:tplc="033EDDE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CB07986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9A74E0C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CC2A0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148622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08C790C"/>
    <w:multiLevelType w:val="hybridMultilevel"/>
    <w:tmpl w:val="1D4068C4"/>
    <w:lvl w:ilvl="0" w:tplc="3202C9F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A66E0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AA6C944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3D6A0D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94E6B2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654885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E16233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918CF0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010D2E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186E5A8A"/>
    <w:multiLevelType w:val="hybridMultilevel"/>
    <w:tmpl w:val="EE34D5C4"/>
    <w:lvl w:ilvl="0" w:tplc="3E96926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F8C4124" w:tentative="1">
      <w:start w:val="1"/>
      <w:numFmt w:val="lowerLetter"/>
      <w:lvlText w:val="%2."/>
      <w:lvlJc w:val="left"/>
      <w:pPr>
        <w:ind w:left="1440" w:hanging="360"/>
      </w:pPr>
    </w:lvl>
    <w:lvl w:ilvl="2" w:tplc="55B43836" w:tentative="1">
      <w:start w:val="1"/>
      <w:numFmt w:val="lowerRoman"/>
      <w:lvlText w:val="%3."/>
      <w:lvlJc w:val="right"/>
      <w:pPr>
        <w:ind w:left="2160" w:hanging="180"/>
      </w:pPr>
    </w:lvl>
    <w:lvl w:ilvl="3" w:tplc="E3B4F3D6" w:tentative="1">
      <w:start w:val="1"/>
      <w:numFmt w:val="decimal"/>
      <w:lvlText w:val="%4."/>
      <w:lvlJc w:val="left"/>
      <w:pPr>
        <w:ind w:left="2880" w:hanging="360"/>
      </w:pPr>
    </w:lvl>
    <w:lvl w:ilvl="4" w:tplc="EAFA3054" w:tentative="1">
      <w:start w:val="1"/>
      <w:numFmt w:val="lowerLetter"/>
      <w:lvlText w:val="%5."/>
      <w:lvlJc w:val="left"/>
      <w:pPr>
        <w:ind w:left="3600" w:hanging="360"/>
      </w:pPr>
    </w:lvl>
    <w:lvl w:ilvl="5" w:tplc="8C5889A8" w:tentative="1">
      <w:start w:val="1"/>
      <w:numFmt w:val="lowerRoman"/>
      <w:lvlText w:val="%6."/>
      <w:lvlJc w:val="right"/>
      <w:pPr>
        <w:ind w:left="4320" w:hanging="180"/>
      </w:pPr>
    </w:lvl>
    <w:lvl w:ilvl="6" w:tplc="85BE4054" w:tentative="1">
      <w:start w:val="1"/>
      <w:numFmt w:val="decimal"/>
      <w:lvlText w:val="%7."/>
      <w:lvlJc w:val="left"/>
      <w:pPr>
        <w:ind w:left="5040" w:hanging="360"/>
      </w:pPr>
    </w:lvl>
    <w:lvl w:ilvl="7" w:tplc="5C9AFF9C" w:tentative="1">
      <w:start w:val="1"/>
      <w:numFmt w:val="lowerLetter"/>
      <w:lvlText w:val="%8."/>
      <w:lvlJc w:val="left"/>
      <w:pPr>
        <w:ind w:left="5760" w:hanging="360"/>
      </w:pPr>
    </w:lvl>
    <w:lvl w:ilvl="8" w:tplc="BD90B0E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DC28AB"/>
    <w:multiLevelType w:val="hybridMultilevel"/>
    <w:tmpl w:val="CD3E7FB2"/>
    <w:lvl w:ilvl="0" w:tplc="E076A090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C34EFD4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520B16E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623CF796">
      <w:start w:val="1"/>
      <w:numFmt w:val="bullet"/>
      <w:lvlText w:val=""/>
      <w:lvlJc w:val="left"/>
      <w:pPr>
        <w:ind w:left="3600" w:hanging="360"/>
      </w:pPr>
      <w:rPr>
        <w:rFonts w:ascii="Symbol" w:hAnsi="Symbol" w:hint="default"/>
      </w:rPr>
    </w:lvl>
    <w:lvl w:ilvl="4" w:tplc="DFD8247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930486F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E64DD8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C244A8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D7CE10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B0D698A"/>
    <w:multiLevelType w:val="hybridMultilevel"/>
    <w:tmpl w:val="37261DD2"/>
    <w:lvl w:ilvl="0" w:tplc="E236CEC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0D26EFA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760AFC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CB6099E6">
      <w:start w:val="1"/>
      <w:numFmt w:val="bullet"/>
      <w:lvlText w:val=""/>
      <w:lvlJc w:val="left"/>
      <w:pPr>
        <w:ind w:left="3600" w:hanging="360"/>
      </w:pPr>
      <w:rPr>
        <w:rFonts w:ascii="Symbol" w:hAnsi="Symbol" w:hint="default"/>
      </w:rPr>
    </w:lvl>
    <w:lvl w:ilvl="4" w:tplc="836AEF7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A9B62D2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1D4268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6F2675B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960124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B9263F4"/>
    <w:multiLevelType w:val="hybridMultilevel"/>
    <w:tmpl w:val="99143EF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8023DE"/>
    <w:multiLevelType w:val="hybridMultilevel"/>
    <w:tmpl w:val="3FA8629C"/>
    <w:lvl w:ilvl="0" w:tplc="67D6D72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D9DA128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644F63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FB4E632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CC80F5C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014D6B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984195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D144A8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2CE227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1FBF2103"/>
    <w:multiLevelType w:val="hybridMultilevel"/>
    <w:tmpl w:val="6EDA18F8"/>
    <w:lvl w:ilvl="0" w:tplc="6A72FE4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99E217F8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E6BA1498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63F8A78A">
      <w:start w:val="1"/>
      <w:numFmt w:val="bullet"/>
      <w:lvlText w:val=""/>
      <w:lvlJc w:val="left"/>
      <w:pPr>
        <w:ind w:left="3600" w:hanging="360"/>
      </w:pPr>
      <w:rPr>
        <w:rFonts w:ascii="Symbol" w:hAnsi="Symbol" w:hint="default"/>
      </w:rPr>
    </w:lvl>
    <w:lvl w:ilvl="4" w:tplc="F05ED5C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59FC783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55C4A9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101A7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B685FE6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ADF723C"/>
    <w:multiLevelType w:val="hybridMultilevel"/>
    <w:tmpl w:val="658AF412"/>
    <w:lvl w:ilvl="0" w:tplc="C306589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56821D9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C7E42BE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2725EB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AF42F3F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7A80080E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9B6ECC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6040F3B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DC44D7F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D12454C"/>
    <w:multiLevelType w:val="hybridMultilevel"/>
    <w:tmpl w:val="306036B8"/>
    <w:lvl w:ilvl="0" w:tplc="A21CA8A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EE6C58A">
      <w:numFmt w:val="bullet"/>
      <w:lvlText w:val="-"/>
      <w:lvlJc w:val="left"/>
      <w:pPr>
        <w:ind w:left="2520" w:hanging="720"/>
      </w:pPr>
      <w:rPr>
        <w:rFonts w:ascii="Times New Roman" w:eastAsia="Times New Roman" w:hAnsi="Times New Roman" w:cs="Times New Roman" w:hint="default"/>
      </w:rPr>
    </w:lvl>
    <w:lvl w:ilvl="2" w:tplc="D252199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90E551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7087EC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E98B416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FFE1A2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3CE87D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598F50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22E3F3F"/>
    <w:multiLevelType w:val="hybridMultilevel"/>
    <w:tmpl w:val="C994C77A"/>
    <w:lvl w:ilvl="0" w:tplc="8DFA14D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F2393A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F30165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062EDB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2B60B2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E3EA35E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9203B5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10674B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AC8D4C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28E1F46"/>
    <w:multiLevelType w:val="hybridMultilevel"/>
    <w:tmpl w:val="3D986D24"/>
    <w:lvl w:ilvl="0" w:tplc="4042B948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 w:tplc="A5FAF3C6">
      <w:start w:val="1"/>
      <w:numFmt w:val="lowerLetter"/>
      <w:lvlText w:val="%2."/>
      <w:lvlJc w:val="left"/>
      <w:pPr>
        <w:ind w:left="851" w:hanging="426"/>
      </w:pPr>
      <w:rPr>
        <w:rFonts w:hint="default"/>
      </w:rPr>
    </w:lvl>
    <w:lvl w:ilvl="2" w:tplc="38090001">
      <w:start w:val="1"/>
      <w:numFmt w:val="bullet"/>
      <w:lvlText w:val=""/>
      <w:lvlJc w:val="left"/>
      <w:pPr>
        <w:ind w:left="1276" w:hanging="425"/>
      </w:pPr>
      <w:rPr>
        <w:rFonts w:ascii="Symbol" w:hAnsi="Symbol" w:hint="default"/>
      </w:rPr>
    </w:lvl>
    <w:lvl w:ilvl="3" w:tplc="522861F8">
      <w:start w:val="1"/>
      <w:numFmt w:val="decimal"/>
      <w:lvlText w:val="%4."/>
      <w:lvlJc w:val="left"/>
      <w:pPr>
        <w:ind w:left="2880" w:hanging="360"/>
      </w:pPr>
    </w:lvl>
    <w:lvl w:ilvl="4" w:tplc="E86C0E64">
      <w:start w:val="1"/>
      <w:numFmt w:val="lowerLetter"/>
      <w:lvlText w:val="%5."/>
      <w:lvlJc w:val="left"/>
      <w:pPr>
        <w:ind w:left="2204" w:hanging="360"/>
      </w:pPr>
    </w:lvl>
    <w:lvl w:ilvl="5" w:tplc="6106B124">
      <w:start w:val="1"/>
      <w:numFmt w:val="lowerRoman"/>
      <w:lvlText w:val="%6."/>
      <w:lvlJc w:val="right"/>
      <w:pPr>
        <w:ind w:left="4320" w:hanging="180"/>
      </w:pPr>
    </w:lvl>
    <w:lvl w:ilvl="6" w:tplc="447A61DA" w:tentative="1">
      <w:start w:val="1"/>
      <w:numFmt w:val="decimal"/>
      <w:lvlText w:val="%7."/>
      <w:lvlJc w:val="left"/>
      <w:pPr>
        <w:ind w:left="5040" w:hanging="360"/>
      </w:pPr>
    </w:lvl>
    <w:lvl w:ilvl="7" w:tplc="3C003FA2" w:tentative="1">
      <w:start w:val="1"/>
      <w:numFmt w:val="lowerLetter"/>
      <w:lvlText w:val="%8."/>
      <w:lvlJc w:val="left"/>
      <w:pPr>
        <w:ind w:left="5760" w:hanging="360"/>
      </w:pPr>
    </w:lvl>
    <w:lvl w:ilvl="8" w:tplc="85E2ADB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C57D76"/>
    <w:multiLevelType w:val="hybridMultilevel"/>
    <w:tmpl w:val="49A24870"/>
    <w:lvl w:ilvl="0" w:tplc="4042B948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 w:tplc="A5FAF3C6">
      <w:start w:val="1"/>
      <w:numFmt w:val="lowerLetter"/>
      <w:lvlText w:val="%2."/>
      <w:lvlJc w:val="left"/>
      <w:pPr>
        <w:ind w:left="851" w:hanging="426"/>
      </w:pPr>
      <w:rPr>
        <w:rFonts w:hint="default"/>
      </w:rPr>
    </w:lvl>
    <w:lvl w:ilvl="2" w:tplc="38090001">
      <w:start w:val="1"/>
      <w:numFmt w:val="bullet"/>
      <w:lvlText w:val=""/>
      <w:lvlJc w:val="left"/>
      <w:pPr>
        <w:ind w:left="1276" w:hanging="425"/>
      </w:pPr>
      <w:rPr>
        <w:rFonts w:ascii="Symbol" w:hAnsi="Symbol" w:hint="default"/>
      </w:rPr>
    </w:lvl>
    <w:lvl w:ilvl="3" w:tplc="3809000B">
      <w:start w:val="1"/>
      <w:numFmt w:val="bullet"/>
      <w:lvlText w:val=""/>
      <w:lvlJc w:val="left"/>
      <w:pPr>
        <w:ind w:left="1701" w:hanging="425"/>
      </w:pPr>
      <w:rPr>
        <w:rFonts w:ascii="Wingdings" w:hAnsi="Wingdings" w:hint="default"/>
      </w:rPr>
    </w:lvl>
    <w:lvl w:ilvl="4" w:tplc="0E4830DA">
      <w:start w:val="1"/>
      <w:numFmt w:val="bullet"/>
      <w:lvlText w:val=""/>
      <w:lvlJc w:val="left"/>
      <w:pPr>
        <w:ind w:left="2126" w:hanging="425"/>
      </w:pPr>
      <w:rPr>
        <w:rFonts w:ascii="Wingdings" w:hAnsi="Wingdings" w:hint="default"/>
      </w:rPr>
    </w:lvl>
    <w:lvl w:ilvl="5" w:tplc="38090005">
      <w:start w:val="1"/>
      <w:numFmt w:val="bullet"/>
      <w:lvlText w:val=""/>
      <w:lvlJc w:val="left"/>
      <w:pPr>
        <w:ind w:left="2552" w:hanging="426"/>
      </w:pPr>
      <w:rPr>
        <w:rFonts w:ascii="Wingdings" w:hAnsi="Wingdings" w:hint="default"/>
      </w:rPr>
    </w:lvl>
    <w:lvl w:ilvl="6" w:tplc="447A61DA" w:tentative="1">
      <w:start w:val="1"/>
      <w:numFmt w:val="decimal"/>
      <w:lvlText w:val="%7."/>
      <w:lvlJc w:val="left"/>
      <w:pPr>
        <w:ind w:left="5040" w:hanging="360"/>
      </w:pPr>
    </w:lvl>
    <w:lvl w:ilvl="7" w:tplc="3C003FA2" w:tentative="1">
      <w:start w:val="1"/>
      <w:numFmt w:val="lowerLetter"/>
      <w:lvlText w:val="%8."/>
      <w:lvlJc w:val="left"/>
      <w:pPr>
        <w:ind w:left="5760" w:hanging="360"/>
      </w:pPr>
    </w:lvl>
    <w:lvl w:ilvl="8" w:tplc="85E2ADB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505752"/>
    <w:multiLevelType w:val="hybridMultilevel"/>
    <w:tmpl w:val="C4E66772"/>
    <w:lvl w:ilvl="0" w:tplc="4042B948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 w:tplc="A5FAF3C6">
      <w:start w:val="1"/>
      <w:numFmt w:val="lowerLetter"/>
      <w:lvlText w:val="%2."/>
      <w:lvlJc w:val="left"/>
      <w:pPr>
        <w:ind w:left="851" w:hanging="426"/>
      </w:pPr>
      <w:rPr>
        <w:rFonts w:hint="default"/>
      </w:rPr>
    </w:lvl>
    <w:lvl w:ilvl="2" w:tplc="38090001">
      <w:start w:val="1"/>
      <w:numFmt w:val="bullet"/>
      <w:lvlText w:val=""/>
      <w:lvlJc w:val="left"/>
      <w:pPr>
        <w:ind w:left="1276" w:hanging="425"/>
      </w:pPr>
      <w:rPr>
        <w:rFonts w:ascii="Symbol" w:hAnsi="Symbol" w:hint="default"/>
      </w:rPr>
    </w:lvl>
    <w:lvl w:ilvl="3" w:tplc="3809000B">
      <w:start w:val="1"/>
      <w:numFmt w:val="bullet"/>
      <w:lvlText w:val=""/>
      <w:lvlJc w:val="left"/>
      <w:pPr>
        <w:ind w:left="1701" w:hanging="425"/>
      </w:pPr>
      <w:rPr>
        <w:rFonts w:ascii="Wingdings" w:hAnsi="Wingdings" w:hint="default"/>
      </w:rPr>
    </w:lvl>
    <w:lvl w:ilvl="4" w:tplc="E86C0E64">
      <w:start w:val="1"/>
      <w:numFmt w:val="lowerLetter"/>
      <w:lvlText w:val="%5."/>
      <w:lvlJc w:val="left"/>
      <w:pPr>
        <w:ind w:left="2204" w:hanging="360"/>
      </w:pPr>
    </w:lvl>
    <w:lvl w:ilvl="5" w:tplc="6106B124">
      <w:start w:val="1"/>
      <w:numFmt w:val="lowerRoman"/>
      <w:lvlText w:val="%6."/>
      <w:lvlJc w:val="right"/>
      <w:pPr>
        <w:ind w:left="4320" w:hanging="180"/>
      </w:pPr>
    </w:lvl>
    <w:lvl w:ilvl="6" w:tplc="447A61DA" w:tentative="1">
      <w:start w:val="1"/>
      <w:numFmt w:val="decimal"/>
      <w:lvlText w:val="%7."/>
      <w:lvlJc w:val="left"/>
      <w:pPr>
        <w:ind w:left="5040" w:hanging="360"/>
      </w:pPr>
    </w:lvl>
    <w:lvl w:ilvl="7" w:tplc="3C003FA2" w:tentative="1">
      <w:start w:val="1"/>
      <w:numFmt w:val="lowerLetter"/>
      <w:lvlText w:val="%8."/>
      <w:lvlJc w:val="left"/>
      <w:pPr>
        <w:ind w:left="5760" w:hanging="360"/>
      </w:pPr>
    </w:lvl>
    <w:lvl w:ilvl="8" w:tplc="85E2ADB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23319B"/>
    <w:multiLevelType w:val="hybridMultilevel"/>
    <w:tmpl w:val="83A61C78"/>
    <w:lvl w:ilvl="0" w:tplc="5F5EED62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56D22CF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BB2FD7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F9219B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9E83E0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A95A4B74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E40CE8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166BF7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A9E159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"/>
      <w:lvlJc w:val="left"/>
      <w:pPr>
        <w:ind w:left="1440" w:hanging="360"/>
      </w:pPr>
    </w:lvl>
    <w:lvl w:ilvl="2">
      <w:start w:val="1"/>
      <w:numFmt w:val="lowerLetter"/>
      <w:lvlText w:val="%3"/>
      <w:lvlJc w:val="left"/>
      <w:pPr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44483A4C"/>
    <w:multiLevelType w:val="hybridMultilevel"/>
    <w:tmpl w:val="72328D18"/>
    <w:lvl w:ilvl="0" w:tplc="04090019">
      <w:start w:val="1"/>
      <w:numFmt w:val="lowerLetter"/>
      <w:lvlText w:val="%1."/>
      <w:lvlJc w:val="left"/>
      <w:pPr>
        <w:ind w:left="1211" w:hanging="360"/>
      </w:pPr>
    </w:lvl>
    <w:lvl w:ilvl="1" w:tplc="04090019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7" w15:restartNumberingAfterBreak="0">
    <w:nsid w:val="46C70697"/>
    <w:multiLevelType w:val="hybridMultilevel"/>
    <w:tmpl w:val="05B68676"/>
    <w:lvl w:ilvl="0" w:tplc="6DD4ECC8">
      <w:start w:val="1"/>
      <w:numFmt w:val="decimal"/>
      <w:lvlText w:val="%1."/>
      <w:lvlJc w:val="left"/>
      <w:pPr>
        <w:ind w:left="1080" w:hanging="360"/>
      </w:pPr>
    </w:lvl>
    <w:lvl w:ilvl="1" w:tplc="7688B0C8" w:tentative="1">
      <w:start w:val="1"/>
      <w:numFmt w:val="lowerLetter"/>
      <w:lvlText w:val="%2."/>
      <w:lvlJc w:val="left"/>
      <w:pPr>
        <w:ind w:left="1800" w:hanging="360"/>
      </w:pPr>
    </w:lvl>
    <w:lvl w:ilvl="2" w:tplc="7E76D7BA" w:tentative="1">
      <w:start w:val="1"/>
      <w:numFmt w:val="lowerRoman"/>
      <w:lvlText w:val="%3."/>
      <w:lvlJc w:val="right"/>
      <w:pPr>
        <w:ind w:left="2520" w:hanging="180"/>
      </w:pPr>
    </w:lvl>
    <w:lvl w:ilvl="3" w:tplc="80547A2A" w:tentative="1">
      <w:start w:val="1"/>
      <w:numFmt w:val="decimal"/>
      <w:lvlText w:val="%4."/>
      <w:lvlJc w:val="left"/>
      <w:pPr>
        <w:ind w:left="3240" w:hanging="360"/>
      </w:pPr>
    </w:lvl>
    <w:lvl w:ilvl="4" w:tplc="1D6E7FA2" w:tentative="1">
      <w:start w:val="1"/>
      <w:numFmt w:val="lowerLetter"/>
      <w:lvlText w:val="%5."/>
      <w:lvlJc w:val="left"/>
      <w:pPr>
        <w:ind w:left="3960" w:hanging="360"/>
      </w:pPr>
    </w:lvl>
    <w:lvl w:ilvl="5" w:tplc="EF40EE72" w:tentative="1">
      <w:start w:val="1"/>
      <w:numFmt w:val="lowerRoman"/>
      <w:lvlText w:val="%6."/>
      <w:lvlJc w:val="right"/>
      <w:pPr>
        <w:ind w:left="4680" w:hanging="180"/>
      </w:pPr>
    </w:lvl>
    <w:lvl w:ilvl="6" w:tplc="51A202A8" w:tentative="1">
      <w:start w:val="1"/>
      <w:numFmt w:val="decimal"/>
      <w:lvlText w:val="%7."/>
      <w:lvlJc w:val="left"/>
      <w:pPr>
        <w:ind w:left="5400" w:hanging="360"/>
      </w:pPr>
    </w:lvl>
    <w:lvl w:ilvl="7" w:tplc="267A8A36" w:tentative="1">
      <w:start w:val="1"/>
      <w:numFmt w:val="lowerLetter"/>
      <w:lvlText w:val="%8."/>
      <w:lvlJc w:val="left"/>
      <w:pPr>
        <w:ind w:left="6120" w:hanging="360"/>
      </w:pPr>
    </w:lvl>
    <w:lvl w:ilvl="8" w:tplc="9A7AE73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A9C0E39"/>
    <w:multiLevelType w:val="hybridMultilevel"/>
    <w:tmpl w:val="A61AAB4A"/>
    <w:lvl w:ilvl="0" w:tplc="0CEE62D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19C00D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 w:tplc="1E643E7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4E0AE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39437A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A56D5C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FDC135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7EE9EB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066625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FB87FD1"/>
    <w:multiLevelType w:val="multilevel"/>
    <w:tmpl w:val="7D661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1F57B55"/>
    <w:multiLevelType w:val="hybridMultilevel"/>
    <w:tmpl w:val="909C4D66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32" w15:restartNumberingAfterBreak="0">
    <w:nsid w:val="54910C64"/>
    <w:multiLevelType w:val="hybridMultilevel"/>
    <w:tmpl w:val="07C08D7A"/>
    <w:lvl w:ilvl="0" w:tplc="D0E479E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ECF658E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B55E5BF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80CF37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96FE14F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820A50A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DB62ED1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BBC90C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D901A4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58D64290"/>
    <w:multiLevelType w:val="hybridMultilevel"/>
    <w:tmpl w:val="7CCADC58"/>
    <w:lvl w:ilvl="0" w:tplc="D92C2FC6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5306B7"/>
    <w:multiLevelType w:val="hybridMultilevel"/>
    <w:tmpl w:val="A17CABEE"/>
    <w:lvl w:ilvl="0" w:tplc="8C38B47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D0ECA7C4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B04E168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982862C">
      <w:start w:val="1"/>
      <w:numFmt w:val="bullet"/>
      <w:lvlText w:val=""/>
      <w:lvlJc w:val="left"/>
      <w:pPr>
        <w:ind w:left="3600" w:hanging="360"/>
      </w:pPr>
      <w:rPr>
        <w:rFonts w:ascii="Symbol" w:hAnsi="Symbol" w:hint="default"/>
      </w:rPr>
    </w:lvl>
    <w:lvl w:ilvl="4" w:tplc="C644B39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89F6112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E48A8F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E57EAEF8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CD42EE96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AA00052"/>
    <w:multiLevelType w:val="hybridMultilevel"/>
    <w:tmpl w:val="8F3ECF58"/>
    <w:lvl w:ilvl="0" w:tplc="91807C9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6F4ADE5C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D449FC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CE1C8364">
      <w:start w:val="1"/>
      <w:numFmt w:val="bullet"/>
      <w:lvlText w:val=""/>
      <w:lvlJc w:val="left"/>
      <w:pPr>
        <w:ind w:left="3600" w:hanging="360"/>
      </w:pPr>
      <w:rPr>
        <w:rFonts w:ascii="Symbol" w:hAnsi="Symbol" w:hint="default"/>
      </w:rPr>
    </w:lvl>
    <w:lvl w:ilvl="4" w:tplc="04DCA39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BDC2C0E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D4C864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C79C351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771001C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2076220"/>
    <w:multiLevelType w:val="hybridMultilevel"/>
    <w:tmpl w:val="53B819D4"/>
    <w:lvl w:ilvl="0" w:tplc="AEE882B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67D4AF4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EE8039AA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DCC58C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7A0F08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AB808F6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AB6EC2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CF74474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DB8409F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32372BB"/>
    <w:multiLevelType w:val="hybridMultilevel"/>
    <w:tmpl w:val="A0EACD5C"/>
    <w:lvl w:ilvl="0" w:tplc="C1A8D05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6994DCE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A041FBA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D46D99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E86ADFB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B34E24F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684D30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61CC6D38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FCC89B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6BF71A5"/>
    <w:multiLevelType w:val="hybridMultilevel"/>
    <w:tmpl w:val="41362F78"/>
    <w:lvl w:ilvl="0" w:tplc="A8683DE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222A04E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C29C70AA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C968B5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D20197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13E919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A4AECC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2921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1E053E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76A6DC2"/>
    <w:multiLevelType w:val="hybridMultilevel"/>
    <w:tmpl w:val="F702A92E"/>
    <w:lvl w:ilvl="0" w:tplc="708AF15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788AD826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C114CC7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54C392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A86CC28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42241E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62A1A3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3B090A8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3BEC36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F59551E"/>
    <w:multiLevelType w:val="hybridMultilevel"/>
    <w:tmpl w:val="53843E2E"/>
    <w:lvl w:ilvl="0" w:tplc="3508DD56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B450E250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B8F2B8C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E48A486">
      <w:start w:val="1"/>
      <w:numFmt w:val="bullet"/>
      <w:lvlText w:val=""/>
      <w:lvlJc w:val="left"/>
      <w:pPr>
        <w:ind w:left="3600" w:hanging="360"/>
      </w:pPr>
      <w:rPr>
        <w:rFonts w:ascii="Symbol" w:hAnsi="Symbol" w:hint="default"/>
      </w:rPr>
    </w:lvl>
    <w:lvl w:ilvl="4" w:tplc="4A88BFE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B62F95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738C383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5525B0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84AE14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3"/>
  </w:num>
  <w:num w:numId="3">
    <w:abstractNumId w:val="25"/>
  </w:num>
  <w:num w:numId="4">
    <w:abstractNumId w:val="10"/>
  </w:num>
  <w:num w:numId="5">
    <w:abstractNumId w:val="3"/>
  </w:num>
  <w:num w:numId="6">
    <w:abstractNumId w:val="36"/>
  </w:num>
  <w:num w:numId="7">
    <w:abstractNumId w:val="27"/>
  </w:num>
  <w:num w:numId="8">
    <w:abstractNumId w:val="42"/>
  </w:num>
  <w:num w:numId="9">
    <w:abstractNumId w:val="13"/>
  </w:num>
  <w:num w:numId="10">
    <w:abstractNumId w:val="8"/>
  </w:num>
  <w:num w:numId="11">
    <w:abstractNumId w:val="17"/>
  </w:num>
  <w:num w:numId="12">
    <w:abstractNumId w:val="35"/>
  </w:num>
  <w:num w:numId="13">
    <w:abstractNumId w:val="38"/>
  </w:num>
  <w:num w:numId="14">
    <w:abstractNumId w:val="5"/>
  </w:num>
  <w:num w:numId="15">
    <w:abstractNumId w:val="9"/>
  </w:num>
  <w:num w:numId="16">
    <w:abstractNumId w:val="20"/>
  </w:num>
  <w:num w:numId="17">
    <w:abstractNumId w:val="24"/>
  </w:num>
  <w:num w:numId="18">
    <w:abstractNumId w:val="4"/>
  </w:num>
  <w:num w:numId="19">
    <w:abstractNumId w:val="12"/>
  </w:num>
  <w:num w:numId="20">
    <w:abstractNumId w:val="28"/>
  </w:num>
  <w:num w:numId="21">
    <w:abstractNumId w:val="11"/>
  </w:num>
  <w:num w:numId="22">
    <w:abstractNumId w:val="32"/>
  </w:num>
  <w:num w:numId="23">
    <w:abstractNumId w:val="19"/>
  </w:num>
  <w:num w:numId="24">
    <w:abstractNumId w:val="41"/>
  </w:num>
  <w:num w:numId="25">
    <w:abstractNumId w:val="39"/>
  </w:num>
  <w:num w:numId="26">
    <w:abstractNumId w:val="2"/>
  </w:num>
  <w:num w:numId="27">
    <w:abstractNumId w:val="16"/>
  </w:num>
  <w:num w:numId="28">
    <w:abstractNumId w:val="18"/>
  </w:num>
  <w:num w:numId="29">
    <w:abstractNumId w:val="0"/>
  </w:num>
  <w:num w:numId="30">
    <w:abstractNumId w:val="37"/>
  </w:num>
  <w:num w:numId="31">
    <w:abstractNumId w:val="6"/>
  </w:num>
  <w:num w:numId="32">
    <w:abstractNumId w:val="22"/>
  </w:num>
  <w:num w:numId="33">
    <w:abstractNumId w:val="1"/>
  </w:num>
  <w:num w:numId="34">
    <w:abstractNumId w:val="15"/>
  </w:num>
  <w:num w:numId="35">
    <w:abstractNumId w:val="34"/>
  </w:num>
  <w:num w:numId="36">
    <w:abstractNumId w:val="7"/>
  </w:num>
  <w:num w:numId="37">
    <w:abstractNumId w:val="26"/>
  </w:num>
  <w:num w:numId="38">
    <w:abstractNumId w:val="21"/>
  </w:num>
  <w:num w:numId="39">
    <w:abstractNumId w:val="23"/>
  </w:num>
  <w:num w:numId="40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31"/>
  </w:num>
  <w:num w:numId="4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xMDE0NzO0NLc0NrVU0lEKTi0uzszPAykwrAUAO9M90ywAAAA="/>
  </w:docVars>
  <w:rsids>
    <w:rsidRoot w:val="00714209"/>
    <w:rsid w:val="0000099B"/>
    <w:rsid w:val="000014E2"/>
    <w:rsid w:val="00001623"/>
    <w:rsid w:val="000020A8"/>
    <w:rsid w:val="0000361A"/>
    <w:rsid w:val="000052CB"/>
    <w:rsid w:val="00006E8F"/>
    <w:rsid w:val="00007381"/>
    <w:rsid w:val="000106A0"/>
    <w:rsid w:val="00010908"/>
    <w:rsid w:val="00010DF9"/>
    <w:rsid w:val="000112BC"/>
    <w:rsid w:val="00013089"/>
    <w:rsid w:val="00013790"/>
    <w:rsid w:val="00014209"/>
    <w:rsid w:val="00015440"/>
    <w:rsid w:val="000157BC"/>
    <w:rsid w:val="00017079"/>
    <w:rsid w:val="00017BDF"/>
    <w:rsid w:val="00017D90"/>
    <w:rsid w:val="00021677"/>
    <w:rsid w:val="00021B2B"/>
    <w:rsid w:val="00022C58"/>
    <w:rsid w:val="000242AC"/>
    <w:rsid w:val="00024AC4"/>
    <w:rsid w:val="00024EBD"/>
    <w:rsid w:val="00025772"/>
    <w:rsid w:val="000258C1"/>
    <w:rsid w:val="000266D6"/>
    <w:rsid w:val="00027A7D"/>
    <w:rsid w:val="00030407"/>
    <w:rsid w:val="00030CCE"/>
    <w:rsid w:val="00032512"/>
    <w:rsid w:val="00032F23"/>
    <w:rsid w:val="00033364"/>
    <w:rsid w:val="00033FC2"/>
    <w:rsid w:val="0003496D"/>
    <w:rsid w:val="00034D61"/>
    <w:rsid w:val="00034F59"/>
    <w:rsid w:val="000353F1"/>
    <w:rsid w:val="00037E1F"/>
    <w:rsid w:val="00041196"/>
    <w:rsid w:val="000430D8"/>
    <w:rsid w:val="00045183"/>
    <w:rsid w:val="00050177"/>
    <w:rsid w:val="0005124B"/>
    <w:rsid w:val="00051B52"/>
    <w:rsid w:val="0005253D"/>
    <w:rsid w:val="00054A6A"/>
    <w:rsid w:val="00056B0A"/>
    <w:rsid w:val="00060252"/>
    <w:rsid w:val="000604C8"/>
    <w:rsid w:val="00060B74"/>
    <w:rsid w:val="0006140D"/>
    <w:rsid w:val="00063297"/>
    <w:rsid w:val="00063A2B"/>
    <w:rsid w:val="000650F0"/>
    <w:rsid w:val="0006638C"/>
    <w:rsid w:val="00070967"/>
    <w:rsid w:val="00070E0E"/>
    <w:rsid w:val="00070F24"/>
    <w:rsid w:val="000712EF"/>
    <w:rsid w:val="000722A4"/>
    <w:rsid w:val="00072319"/>
    <w:rsid w:val="000730AB"/>
    <w:rsid w:val="000736A4"/>
    <w:rsid w:val="00073783"/>
    <w:rsid w:val="00074BAA"/>
    <w:rsid w:val="00075C03"/>
    <w:rsid w:val="00077748"/>
    <w:rsid w:val="00077B27"/>
    <w:rsid w:val="000808CA"/>
    <w:rsid w:val="00085131"/>
    <w:rsid w:val="00085724"/>
    <w:rsid w:val="0008634F"/>
    <w:rsid w:val="0008669C"/>
    <w:rsid w:val="00090400"/>
    <w:rsid w:val="00091EED"/>
    <w:rsid w:val="00091F5A"/>
    <w:rsid w:val="00092178"/>
    <w:rsid w:val="000932FF"/>
    <w:rsid w:val="00094D27"/>
    <w:rsid w:val="00094D6D"/>
    <w:rsid w:val="000950CC"/>
    <w:rsid w:val="000954C4"/>
    <w:rsid w:val="00095964"/>
    <w:rsid w:val="00095A3C"/>
    <w:rsid w:val="00096412"/>
    <w:rsid w:val="00097461"/>
    <w:rsid w:val="000974D7"/>
    <w:rsid w:val="00097902"/>
    <w:rsid w:val="000A08ED"/>
    <w:rsid w:val="000A2B37"/>
    <w:rsid w:val="000A2DA6"/>
    <w:rsid w:val="000A302B"/>
    <w:rsid w:val="000A3610"/>
    <w:rsid w:val="000A3675"/>
    <w:rsid w:val="000A4172"/>
    <w:rsid w:val="000A5708"/>
    <w:rsid w:val="000A7286"/>
    <w:rsid w:val="000A793F"/>
    <w:rsid w:val="000A7B69"/>
    <w:rsid w:val="000B0D7F"/>
    <w:rsid w:val="000B1624"/>
    <w:rsid w:val="000B258F"/>
    <w:rsid w:val="000B2D5D"/>
    <w:rsid w:val="000B5B7B"/>
    <w:rsid w:val="000B6684"/>
    <w:rsid w:val="000B7541"/>
    <w:rsid w:val="000B7721"/>
    <w:rsid w:val="000B7768"/>
    <w:rsid w:val="000C2697"/>
    <w:rsid w:val="000C2CE0"/>
    <w:rsid w:val="000C40AF"/>
    <w:rsid w:val="000C6878"/>
    <w:rsid w:val="000C6AD1"/>
    <w:rsid w:val="000C6F20"/>
    <w:rsid w:val="000D12AC"/>
    <w:rsid w:val="000D19FB"/>
    <w:rsid w:val="000D1A18"/>
    <w:rsid w:val="000D1C86"/>
    <w:rsid w:val="000D3116"/>
    <w:rsid w:val="000D354A"/>
    <w:rsid w:val="000D3DD7"/>
    <w:rsid w:val="000D55FD"/>
    <w:rsid w:val="000D67B7"/>
    <w:rsid w:val="000E18C3"/>
    <w:rsid w:val="000E3C8B"/>
    <w:rsid w:val="000E4574"/>
    <w:rsid w:val="000E459C"/>
    <w:rsid w:val="000E45B9"/>
    <w:rsid w:val="000E4A8C"/>
    <w:rsid w:val="000E4F3D"/>
    <w:rsid w:val="000E5657"/>
    <w:rsid w:val="000E7C1C"/>
    <w:rsid w:val="000F1085"/>
    <w:rsid w:val="000F181B"/>
    <w:rsid w:val="000F3F98"/>
    <w:rsid w:val="000F408D"/>
    <w:rsid w:val="000F550B"/>
    <w:rsid w:val="000F650E"/>
    <w:rsid w:val="0010002C"/>
    <w:rsid w:val="001000F7"/>
    <w:rsid w:val="0010117E"/>
    <w:rsid w:val="00102477"/>
    <w:rsid w:val="00103F24"/>
    <w:rsid w:val="00104E32"/>
    <w:rsid w:val="00105C65"/>
    <w:rsid w:val="00105C80"/>
    <w:rsid w:val="00105F1F"/>
    <w:rsid w:val="00106987"/>
    <w:rsid w:val="00107839"/>
    <w:rsid w:val="00107D02"/>
    <w:rsid w:val="0011042B"/>
    <w:rsid w:val="001106F3"/>
    <w:rsid w:val="00110931"/>
    <w:rsid w:val="001109D7"/>
    <w:rsid w:val="00112293"/>
    <w:rsid w:val="0011326B"/>
    <w:rsid w:val="0011368E"/>
    <w:rsid w:val="00114F2D"/>
    <w:rsid w:val="00115737"/>
    <w:rsid w:val="0011577E"/>
    <w:rsid w:val="00117716"/>
    <w:rsid w:val="001178F7"/>
    <w:rsid w:val="00117A76"/>
    <w:rsid w:val="00120D6A"/>
    <w:rsid w:val="00121900"/>
    <w:rsid w:val="001219D3"/>
    <w:rsid w:val="00122522"/>
    <w:rsid w:val="00123DF5"/>
    <w:rsid w:val="0012530A"/>
    <w:rsid w:val="0012557B"/>
    <w:rsid w:val="00125CD3"/>
    <w:rsid w:val="00127D34"/>
    <w:rsid w:val="00133E1E"/>
    <w:rsid w:val="0013427C"/>
    <w:rsid w:val="00134AC4"/>
    <w:rsid w:val="00141437"/>
    <w:rsid w:val="0014144D"/>
    <w:rsid w:val="0014274C"/>
    <w:rsid w:val="00142CFE"/>
    <w:rsid w:val="0014451B"/>
    <w:rsid w:val="00145CDE"/>
    <w:rsid w:val="00146AFD"/>
    <w:rsid w:val="001506E5"/>
    <w:rsid w:val="0015105C"/>
    <w:rsid w:val="00151AF8"/>
    <w:rsid w:val="00151B37"/>
    <w:rsid w:val="00152D4D"/>
    <w:rsid w:val="00153403"/>
    <w:rsid w:val="001538D5"/>
    <w:rsid w:val="00153BBD"/>
    <w:rsid w:val="00153C6F"/>
    <w:rsid w:val="00154668"/>
    <w:rsid w:val="001546A2"/>
    <w:rsid w:val="00154C17"/>
    <w:rsid w:val="001603AB"/>
    <w:rsid w:val="001604A0"/>
    <w:rsid w:val="001614F3"/>
    <w:rsid w:val="00161D7F"/>
    <w:rsid w:val="001625E7"/>
    <w:rsid w:val="001635FF"/>
    <w:rsid w:val="001639CA"/>
    <w:rsid w:val="00163ADB"/>
    <w:rsid w:val="00164DD4"/>
    <w:rsid w:val="00166CEE"/>
    <w:rsid w:val="00167A6A"/>
    <w:rsid w:val="001702A3"/>
    <w:rsid w:val="00170B12"/>
    <w:rsid w:val="00171F83"/>
    <w:rsid w:val="001725A5"/>
    <w:rsid w:val="00172EDF"/>
    <w:rsid w:val="00173E54"/>
    <w:rsid w:val="001742F0"/>
    <w:rsid w:val="0017478B"/>
    <w:rsid w:val="00175706"/>
    <w:rsid w:val="00175CAC"/>
    <w:rsid w:val="001774BB"/>
    <w:rsid w:val="00177624"/>
    <w:rsid w:val="00181B62"/>
    <w:rsid w:val="001820C2"/>
    <w:rsid w:val="001824FA"/>
    <w:rsid w:val="00182965"/>
    <w:rsid w:val="00182B80"/>
    <w:rsid w:val="00182FD6"/>
    <w:rsid w:val="001840C7"/>
    <w:rsid w:val="00184215"/>
    <w:rsid w:val="0018476E"/>
    <w:rsid w:val="001849EB"/>
    <w:rsid w:val="00184E75"/>
    <w:rsid w:val="00186514"/>
    <w:rsid w:val="00186C8A"/>
    <w:rsid w:val="00187424"/>
    <w:rsid w:val="001874B3"/>
    <w:rsid w:val="00187A6E"/>
    <w:rsid w:val="001906A5"/>
    <w:rsid w:val="00190CEB"/>
    <w:rsid w:val="00192424"/>
    <w:rsid w:val="001929F9"/>
    <w:rsid w:val="00193165"/>
    <w:rsid w:val="001949BC"/>
    <w:rsid w:val="00194DDB"/>
    <w:rsid w:val="001975B8"/>
    <w:rsid w:val="001977D5"/>
    <w:rsid w:val="00197A61"/>
    <w:rsid w:val="00197EF7"/>
    <w:rsid w:val="001A0028"/>
    <w:rsid w:val="001A020B"/>
    <w:rsid w:val="001A0C22"/>
    <w:rsid w:val="001A0CCA"/>
    <w:rsid w:val="001A143B"/>
    <w:rsid w:val="001A1D87"/>
    <w:rsid w:val="001A1FFF"/>
    <w:rsid w:val="001A2060"/>
    <w:rsid w:val="001A38BE"/>
    <w:rsid w:val="001B0937"/>
    <w:rsid w:val="001B0DA1"/>
    <w:rsid w:val="001B0F5E"/>
    <w:rsid w:val="001B14C3"/>
    <w:rsid w:val="001B1E62"/>
    <w:rsid w:val="001B1E85"/>
    <w:rsid w:val="001B4230"/>
    <w:rsid w:val="001B4DA6"/>
    <w:rsid w:val="001B545A"/>
    <w:rsid w:val="001B5831"/>
    <w:rsid w:val="001B5D2E"/>
    <w:rsid w:val="001B616D"/>
    <w:rsid w:val="001B7026"/>
    <w:rsid w:val="001B7A19"/>
    <w:rsid w:val="001C0BFF"/>
    <w:rsid w:val="001C136D"/>
    <w:rsid w:val="001C1EDD"/>
    <w:rsid w:val="001C26B2"/>
    <w:rsid w:val="001C2AEA"/>
    <w:rsid w:val="001C43CC"/>
    <w:rsid w:val="001C5169"/>
    <w:rsid w:val="001C56A1"/>
    <w:rsid w:val="001C597B"/>
    <w:rsid w:val="001C59C3"/>
    <w:rsid w:val="001C7024"/>
    <w:rsid w:val="001D12F3"/>
    <w:rsid w:val="001D1901"/>
    <w:rsid w:val="001D2CB0"/>
    <w:rsid w:val="001D3E10"/>
    <w:rsid w:val="001D3FB6"/>
    <w:rsid w:val="001D627A"/>
    <w:rsid w:val="001D64E2"/>
    <w:rsid w:val="001D659A"/>
    <w:rsid w:val="001D6A88"/>
    <w:rsid w:val="001D6C16"/>
    <w:rsid w:val="001D7DFE"/>
    <w:rsid w:val="001E1C83"/>
    <w:rsid w:val="001E38D5"/>
    <w:rsid w:val="001E3D72"/>
    <w:rsid w:val="001E3FDB"/>
    <w:rsid w:val="001E53F7"/>
    <w:rsid w:val="001E5B47"/>
    <w:rsid w:val="001E6434"/>
    <w:rsid w:val="001E6529"/>
    <w:rsid w:val="001E6F00"/>
    <w:rsid w:val="001E7E56"/>
    <w:rsid w:val="001F0ABF"/>
    <w:rsid w:val="001F1505"/>
    <w:rsid w:val="001F3085"/>
    <w:rsid w:val="001F384A"/>
    <w:rsid w:val="001F3C8A"/>
    <w:rsid w:val="001F3D6D"/>
    <w:rsid w:val="001F4E7A"/>
    <w:rsid w:val="001F650C"/>
    <w:rsid w:val="001F6C06"/>
    <w:rsid w:val="001F6D98"/>
    <w:rsid w:val="001F737E"/>
    <w:rsid w:val="001F7607"/>
    <w:rsid w:val="00200077"/>
    <w:rsid w:val="00200201"/>
    <w:rsid w:val="00201422"/>
    <w:rsid w:val="0020271B"/>
    <w:rsid w:val="00203331"/>
    <w:rsid w:val="00203F42"/>
    <w:rsid w:val="0020560B"/>
    <w:rsid w:val="00206BE2"/>
    <w:rsid w:val="00206C66"/>
    <w:rsid w:val="0021061A"/>
    <w:rsid w:val="00210EB3"/>
    <w:rsid w:val="00210F92"/>
    <w:rsid w:val="002111A7"/>
    <w:rsid w:val="002115C4"/>
    <w:rsid w:val="00211723"/>
    <w:rsid w:val="00212947"/>
    <w:rsid w:val="00212A20"/>
    <w:rsid w:val="002139E8"/>
    <w:rsid w:val="00213E51"/>
    <w:rsid w:val="00214318"/>
    <w:rsid w:val="00214652"/>
    <w:rsid w:val="0021559A"/>
    <w:rsid w:val="00215779"/>
    <w:rsid w:val="00217662"/>
    <w:rsid w:val="002176B8"/>
    <w:rsid w:val="00217921"/>
    <w:rsid w:val="00220964"/>
    <w:rsid w:val="00220E69"/>
    <w:rsid w:val="00222572"/>
    <w:rsid w:val="00222E18"/>
    <w:rsid w:val="00223BBF"/>
    <w:rsid w:val="002259E8"/>
    <w:rsid w:val="00225EE8"/>
    <w:rsid w:val="0022642F"/>
    <w:rsid w:val="00227073"/>
    <w:rsid w:val="00233B4B"/>
    <w:rsid w:val="00233B5E"/>
    <w:rsid w:val="00234B9C"/>
    <w:rsid w:val="00235434"/>
    <w:rsid w:val="0023709D"/>
    <w:rsid w:val="00237110"/>
    <w:rsid w:val="00237406"/>
    <w:rsid w:val="002375A3"/>
    <w:rsid w:val="00237CFF"/>
    <w:rsid w:val="00241438"/>
    <w:rsid w:val="00242ED3"/>
    <w:rsid w:val="002432F2"/>
    <w:rsid w:val="00243530"/>
    <w:rsid w:val="002435D5"/>
    <w:rsid w:val="002444A6"/>
    <w:rsid w:val="00244FCC"/>
    <w:rsid w:val="0024505B"/>
    <w:rsid w:val="00245C00"/>
    <w:rsid w:val="00245D89"/>
    <w:rsid w:val="00246B28"/>
    <w:rsid w:val="00246DA8"/>
    <w:rsid w:val="002518C9"/>
    <w:rsid w:val="00251EF6"/>
    <w:rsid w:val="00252097"/>
    <w:rsid w:val="0025256A"/>
    <w:rsid w:val="0025357F"/>
    <w:rsid w:val="002564C8"/>
    <w:rsid w:val="00256A90"/>
    <w:rsid w:val="00257484"/>
    <w:rsid w:val="002619B8"/>
    <w:rsid w:val="0026224F"/>
    <w:rsid w:val="0026232A"/>
    <w:rsid w:val="00262540"/>
    <w:rsid w:val="00262E75"/>
    <w:rsid w:val="002638F7"/>
    <w:rsid w:val="0026429D"/>
    <w:rsid w:val="002642AC"/>
    <w:rsid w:val="0026467F"/>
    <w:rsid w:val="00264837"/>
    <w:rsid w:val="00264988"/>
    <w:rsid w:val="00264DD2"/>
    <w:rsid w:val="0026520F"/>
    <w:rsid w:val="00266D70"/>
    <w:rsid w:val="0026787F"/>
    <w:rsid w:val="00270A19"/>
    <w:rsid w:val="002711A5"/>
    <w:rsid w:val="002713F6"/>
    <w:rsid w:val="0027188F"/>
    <w:rsid w:val="0027388F"/>
    <w:rsid w:val="0027526C"/>
    <w:rsid w:val="002752E3"/>
    <w:rsid w:val="002772E8"/>
    <w:rsid w:val="00277A29"/>
    <w:rsid w:val="00280519"/>
    <w:rsid w:val="0028115A"/>
    <w:rsid w:val="002819D8"/>
    <w:rsid w:val="00281B32"/>
    <w:rsid w:val="00282163"/>
    <w:rsid w:val="00282840"/>
    <w:rsid w:val="002835AC"/>
    <w:rsid w:val="0028422F"/>
    <w:rsid w:val="00284236"/>
    <w:rsid w:val="0028452F"/>
    <w:rsid w:val="00285007"/>
    <w:rsid w:val="00286A72"/>
    <w:rsid w:val="00290123"/>
    <w:rsid w:val="0029027B"/>
    <w:rsid w:val="002904F4"/>
    <w:rsid w:val="00290630"/>
    <w:rsid w:val="00291222"/>
    <w:rsid w:val="002914E7"/>
    <w:rsid w:val="00292FB0"/>
    <w:rsid w:val="002942A4"/>
    <w:rsid w:val="00294705"/>
    <w:rsid w:val="0029553D"/>
    <w:rsid w:val="0029607C"/>
    <w:rsid w:val="00297383"/>
    <w:rsid w:val="002A02C7"/>
    <w:rsid w:val="002A0398"/>
    <w:rsid w:val="002A2288"/>
    <w:rsid w:val="002A3AC0"/>
    <w:rsid w:val="002A4B9A"/>
    <w:rsid w:val="002A50D4"/>
    <w:rsid w:val="002A53BB"/>
    <w:rsid w:val="002A5AF8"/>
    <w:rsid w:val="002A6127"/>
    <w:rsid w:val="002A61F7"/>
    <w:rsid w:val="002A6F0A"/>
    <w:rsid w:val="002A6FF6"/>
    <w:rsid w:val="002A7F21"/>
    <w:rsid w:val="002B09A2"/>
    <w:rsid w:val="002B0F2D"/>
    <w:rsid w:val="002B1357"/>
    <w:rsid w:val="002B143A"/>
    <w:rsid w:val="002B23D8"/>
    <w:rsid w:val="002B2978"/>
    <w:rsid w:val="002B2CBC"/>
    <w:rsid w:val="002B3374"/>
    <w:rsid w:val="002B389D"/>
    <w:rsid w:val="002B3AEF"/>
    <w:rsid w:val="002B3F7B"/>
    <w:rsid w:val="002B40C5"/>
    <w:rsid w:val="002B4802"/>
    <w:rsid w:val="002B50D4"/>
    <w:rsid w:val="002B5313"/>
    <w:rsid w:val="002B5923"/>
    <w:rsid w:val="002B5CBB"/>
    <w:rsid w:val="002B78CC"/>
    <w:rsid w:val="002B7915"/>
    <w:rsid w:val="002B7A5A"/>
    <w:rsid w:val="002B7A79"/>
    <w:rsid w:val="002C20F3"/>
    <w:rsid w:val="002C27B6"/>
    <w:rsid w:val="002C2C8E"/>
    <w:rsid w:val="002C2DC2"/>
    <w:rsid w:val="002C3F6B"/>
    <w:rsid w:val="002C5ABC"/>
    <w:rsid w:val="002C60DC"/>
    <w:rsid w:val="002C6884"/>
    <w:rsid w:val="002C6E61"/>
    <w:rsid w:val="002C7A76"/>
    <w:rsid w:val="002D01B7"/>
    <w:rsid w:val="002D02BD"/>
    <w:rsid w:val="002D0D28"/>
    <w:rsid w:val="002D0DF5"/>
    <w:rsid w:val="002D127B"/>
    <w:rsid w:val="002D13B0"/>
    <w:rsid w:val="002D1869"/>
    <w:rsid w:val="002D36D3"/>
    <w:rsid w:val="002D3877"/>
    <w:rsid w:val="002D3AAF"/>
    <w:rsid w:val="002D4AE0"/>
    <w:rsid w:val="002D4C34"/>
    <w:rsid w:val="002D6F26"/>
    <w:rsid w:val="002D7A52"/>
    <w:rsid w:val="002E0BA7"/>
    <w:rsid w:val="002E2CE8"/>
    <w:rsid w:val="002E3802"/>
    <w:rsid w:val="002E4662"/>
    <w:rsid w:val="002E5409"/>
    <w:rsid w:val="002E55AA"/>
    <w:rsid w:val="002E5683"/>
    <w:rsid w:val="002E5CAB"/>
    <w:rsid w:val="002F0517"/>
    <w:rsid w:val="002F09C3"/>
    <w:rsid w:val="002F0F28"/>
    <w:rsid w:val="002F29B1"/>
    <w:rsid w:val="002F2DCB"/>
    <w:rsid w:val="002F38DF"/>
    <w:rsid w:val="002F6691"/>
    <w:rsid w:val="002F67FB"/>
    <w:rsid w:val="003008F0"/>
    <w:rsid w:val="003011A3"/>
    <w:rsid w:val="0030215C"/>
    <w:rsid w:val="00302F9B"/>
    <w:rsid w:val="0030410D"/>
    <w:rsid w:val="00305499"/>
    <w:rsid w:val="00305D8C"/>
    <w:rsid w:val="0030605D"/>
    <w:rsid w:val="00306F97"/>
    <w:rsid w:val="0030749A"/>
    <w:rsid w:val="0030757E"/>
    <w:rsid w:val="003076C9"/>
    <w:rsid w:val="00310130"/>
    <w:rsid w:val="0031272F"/>
    <w:rsid w:val="00312CDB"/>
    <w:rsid w:val="003134FC"/>
    <w:rsid w:val="00314A29"/>
    <w:rsid w:val="00315DE5"/>
    <w:rsid w:val="00315F0F"/>
    <w:rsid w:val="00317379"/>
    <w:rsid w:val="00317DB7"/>
    <w:rsid w:val="00317E8E"/>
    <w:rsid w:val="00320136"/>
    <w:rsid w:val="003207F8"/>
    <w:rsid w:val="00320BB6"/>
    <w:rsid w:val="00321181"/>
    <w:rsid w:val="00321EF5"/>
    <w:rsid w:val="00322696"/>
    <w:rsid w:val="00322723"/>
    <w:rsid w:val="003228F3"/>
    <w:rsid w:val="00323604"/>
    <w:rsid w:val="00324CD1"/>
    <w:rsid w:val="003274C7"/>
    <w:rsid w:val="00330F28"/>
    <w:rsid w:val="0033100E"/>
    <w:rsid w:val="00331C29"/>
    <w:rsid w:val="00332C1A"/>
    <w:rsid w:val="00333208"/>
    <w:rsid w:val="00333A51"/>
    <w:rsid w:val="003342ED"/>
    <w:rsid w:val="00335052"/>
    <w:rsid w:val="00335A5E"/>
    <w:rsid w:val="00335A7F"/>
    <w:rsid w:val="0033637D"/>
    <w:rsid w:val="00342B8D"/>
    <w:rsid w:val="00342D3D"/>
    <w:rsid w:val="003446B4"/>
    <w:rsid w:val="00345A7F"/>
    <w:rsid w:val="00346565"/>
    <w:rsid w:val="003470DD"/>
    <w:rsid w:val="0034713A"/>
    <w:rsid w:val="00347E3B"/>
    <w:rsid w:val="00350807"/>
    <w:rsid w:val="003508A0"/>
    <w:rsid w:val="003511DA"/>
    <w:rsid w:val="003517A0"/>
    <w:rsid w:val="00352B46"/>
    <w:rsid w:val="00353E94"/>
    <w:rsid w:val="00354A6D"/>
    <w:rsid w:val="00356047"/>
    <w:rsid w:val="003578B6"/>
    <w:rsid w:val="00360A5C"/>
    <w:rsid w:val="00360B5C"/>
    <w:rsid w:val="003615C2"/>
    <w:rsid w:val="00361B01"/>
    <w:rsid w:val="00361FEB"/>
    <w:rsid w:val="0036220B"/>
    <w:rsid w:val="00363471"/>
    <w:rsid w:val="00363EC8"/>
    <w:rsid w:val="003649BC"/>
    <w:rsid w:val="00364CF1"/>
    <w:rsid w:val="00365455"/>
    <w:rsid w:val="0036598E"/>
    <w:rsid w:val="00366BEB"/>
    <w:rsid w:val="00366CF0"/>
    <w:rsid w:val="003670E4"/>
    <w:rsid w:val="00367FAE"/>
    <w:rsid w:val="00370040"/>
    <w:rsid w:val="00370277"/>
    <w:rsid w:val="00372876"/>
    <w:rsid w:val="00373213"/>
    <w:rsid w:val="00376530"/>
    <w:rsid w:val="00377033"/>
    <w:rsid w:val="003807DF"/>
    <w:rsid w:val="00381075"/>
    <w:rsid w:val="00383EC6"/>
    <w:rsid w:val="00384826"/>
    <w:rsid w:val="00384EF2"/>
    <w:rsid w:val="00385273"/>
    <w:rsid w:val="003861E4"/>
    <w:rsid w:val="00386EE0"/>
    <w:rsid w:val="00392B7D"/>
    <w:rsid w:val="00395A3E"/>
    <w:rsid w:val="00395C3F"/>
    <w:rsid w:val="00396E1C"/>
    <w:rsid w:val="003978B7"/>
    <w:rsid w:val="003A01FA"/>
    <w:rsid w:val="003A1549"/>
    <w:rsid w:val="003A2C78"/>
    <w:rsid w:val="003A354E"/>
    <w:rsid w:val="003A380D"/>
    <w:rsid w:val="003A3ED9"/>
    <w:rsid w:val="003A5CB7"/>
    <w:rsid w:val="003A5D9C"/>
    <w:rsid w:val="003A62A3"/>
    <w:rsid w:val="003A6ADD"/>
    <w:rsid w:val="003B16C5"/>
    <w:rsid w:val="003B2B01"/>
    <w:rsid w:val="003B4A99"/>
    <w:rsid w:val="003B4B88"/>
    <w:rsid w:val="003B7078"/>
    <w:rsid w:val="003B7F8F"/>
    <w:rsid w:val="003C0C6C"/>
    <w:rsid w:val="003C0ED7"/>
    <w:rsid w:val="003C1C8C"/>
    <w:rsid w:val="003C1D58"/>
    <w:rsid w:val="003C2167"/>
    <w:rsid w:val="003C37BD"/>
    <w:rsid w:val="003C4012"/>
    <w:rsid w:val="003C5246"/>
    <w:rsid w:val="003C5A8A"/>
    <w:rsid w:val="003C5B53"/>
    <w:rsid w:val="003C5CB5"/>
    <w:rsid w:val="003C5F1F"/>
    <w:rsid w:val="003D0B98"/>
    <w:rsid w:val="003D1002"/>
    <w:rsid w:val="003D1907"/>
    <w:rsid w:val="003D23DC"/>
    <w:rsid w:val="003D2712"/>
    <w:rsid w:val="003D3574"/>
    <w:rsid w:val="003D716B"/>
    <w:rsid w:val="003D7578"/>
    <w:rsid w:val="003E21F5"/>
    <w:rsid w:val="003E2A30"/>
    <w:rsid w:val="003E355E"/>
    <w:rsid w:val="003E393D"/>
    <w:rsid w:val="003E438E"/>
    <w:rsid w:val="003E4A49"/>
    <w:rsid w:val="003E4EEE"/>
    <w:rsid w:val="003E6DFD"/>
    <w:rsid w:val="003E7435"/>
    <w:rsid w:val="003E7664"/>
    <w:rsid w:val="003E7C54"/>
    <w:rsid w:val="003E7D3B"/>
    <w:rsid w:val="003E7EFB"/>
    <w:rsid w:val="003F0645"/>
    <w:rsid w:val="003F110B"/>
    <w:rsid w:val="003F141F"/>
    <w:rsid w:val="003F24B4"/>
    <w:rsid w:val="003F2CEA"/>
    <w:rsid w:val="003F38C7"/>
    <w:rsid w:val="003F4222"/>
    <w:rsid w:val="003F5074"/>
    <w:rsid w:val="003F5635"/>
    <w:rsid w:val="003F6B6F"/>
    <w:rsid w:val="003F702A"/>
    <w:rsid w:val="0040019C"/>
    <w:rsid w:val="00400DB3"/>
    <w:rsid w:val="00400FDD"/>
    <w:rsid w:val="00401AA2"/>
    <w:rsid w:val="0040327B"/>
    <w:rsid w:val="004047C2"/>
    <w:rsid w:val="00404BCE"/>
    <w:rsid w:val="00406462"/>
    <w:rsid w:val="0040681F"/>
    <w:rsid w:val="00410066"/>
    <w:rsid w:val="004121B0"/>
    <w:rsid w:val="00412E45"/>
    <w:rsid w:val="0041354A"/>
    <w:rsid w:val="004139A9"/>
    <w:rsid w:val="00414E79"/>
    <w:rsid w:val="00414EB5"/>
    <w:rsid w:val="00415A9B"/>
    <w:rsid w:val="004176C5"/>
    <w:rsid w:val="00417731"/>
    <w:rsid w:val="004242CE"/>
    <w:rsid w:val="00425331"/>
    <w:rsid w:val="004255ED"/>
    <w:rsid w:val="0042673B"/>
    <w:rsid w:val="00427D3A"/>
    <w:rsid w:val="00430127"/>
    <w:rsid w:val="004306AF"/>
    <w:rsid w:val="004310A8"/>
    <w:rsid w:val="00431242"/>
    <w:rsid w:val="00431DFF"/>
    <w:rsid w:val="0043204A"/>
    <w:rsid w:val="0043214D"/>
    <w:rsid w:val="004321AC"/>
    <w:rsid w:val="00433056"/>
    <w:rsid w:val="00434722"/>
    <w:rsid w:val="004350A5"/>
    <w:rsid w:val="004354AD"/>
    <w:rsid w:val="00435EC9"/>
    <w:rsid w:val="00436817"/>
    <w:rsid w:val="00437CA9"/>
    <w:rsid w:val="00440750"/>
    <w:rsid w:val="004407AD"/>
    <w:rsid w:val="0044097D"/>
    <w:rsid w:val="0044469D"/>
    <w:rsid w:val="004467C0"/>
    <w:rsid w:val="00447F19"/>
    <w:rsid w:val="00450093"/>
    <w:rsid w:val="00450AF8"/>
    <w:rsid w:val="0045267C"/>
    <w:rsid w:val="00452821"/>
    <w:rsid w:val="00452D32"/>
    <w:rsid w:val="004545E8"/>
    <w:rsid w:val="00457091"/>
    <w:rsid w:val="00457284"/>
    <w:rsid w:val="004576FC"/>
    <w:rsid w:val="00457A96"/>
    <w:rsid w:val="00457F00"/>
    <w:rsid w:val="004609E5"/>
    <w:rsid w:val="00462C0B"/>
    <w:rsid w:val="00462D2F"/>
    <w:rsid w:val="00462E75"/>
    <w:rsid w:val="00464176"/>
    <w:rsid w:val="00464D83"/>
    <w:rsid w:val="004652A3"/>
    <w:rsid w:val="00465EDA"/>
    <w:rsid w:val="004669DC"/>
    <w:rsid w:val="00466B2D"/>
    <w:rsid w:val="00466F52"/>
    <w:rsid w:val="00467FDE"/>
    <w:rsid w:val="0047060C"/>
    <w:rsid w:val="00471123"/>
    <w:rsid w:val="00471CA1"/>
    <w:rsid w:val="00471DB1"/>
    <w:rsid w:val="004725D5"/>
    <w:rsid w:val="00472BBF"/>
    <w:rsid w:val="00472F34"/>
    <w:rsid w:val="00473639"/>
    <w:rsid w:val="00473871"/>
    <w:rsid w:val="00473CD2"/>
    <w:rsid w:val="00474385"/>
    <w:rsid w:val="004767BD"/>
    <w:rsid w:val="0047687A"/>
    <w:rsid w:val="00476C68"/>
    <w:rsid w:val="004779EE"/>
    <w:rsid w:val="00482526"/>
    <w:rsid w:val="00482A9A"/>
    <w:rsid w:val="00482AAF"/>
    <w:rsid w:val="00483FAF"/>
    <w:rsid w:val="0048464D"/>
    <w:rsid w:val="00486954"/>
    <w:rsid w:val="00487BE8"/>
    <w:rsid w:val="00490065"/>
    <w:rsid w:val="0049044D"/>
    <w:rsid w:val="00490864"/>
    <w:rsid w:val="004916D3"/>
    <w:rsid w:val="00491D3C"/>
    <w:rsid w:val="00492923"/>
    <w:rsid w:val="00493915"/>
    <w:rsid w:val="00496E5B"/>
    <w:rsid w:val="004A0331"/>
    <w:rsid w:val="004A0B1D"/>
    <w:rsid w:val="004A1EE4"/>
    <w:rsid w:val="004A28F0"/>
    <w:rsid w:val="004A31BC"/>
    <w:rsid w:val="004A4F46"/>
    <w:rsid w:val="004A50F9"/>
    <w:rsid w:val="004A607B"/>
    <w:rsid w:val="004A645B"/>
    <w:rsid w:val="004A6901"/>
    <w:rsid w:val="004B0F23"/>
    <w:rsid w:val="004B1638"/>
    <w:rsid w:val="004B1B41"/>
    <w:rsid w:val="004B1E11"/>
    <w:rsid w:val="004B2D45"/>
    <w:rsid w:val="004B2E59"/>
    <w:rsid w:val="004B3305"/>
    <w:rsid w:val="004B4597"/>
    <w:rsid w:val="004B650D"/>
    <w:rsid w:val="004B7047"/>
    <w:rsid w:val="004C039B"/>
    <w:rsid w:val="004C16C5"/>
    <w:rsid w:val="004C1936"/>
    <w:rsid w:val="004C1EF1"/>
    <w:rsid w:val="004C2569"/>
    <w:rsid w:val="004C2F2F"/>
    <w:rsid w:val="004C3610"/>
    <w:rsid w:val="004C54B1"/>
    <w:rsid w:val="004D0FA5"/>
    <w:rsid w:val="004D14E2"/>
    <w:rsid w:val="004D35AF"/>
    <w:rsid w:val="004D5D50"/>
    <w:rsid w:val="004D6A05"/>
    <w:rsid w:val="004D6C52"/>
    <w:rsid w:val="004E03AB"/>
    <w:rsid w:val="004E0F4C"/>
    <w:rsid w:val="004E1964"/>
    <w:rsid w:val="004E1FBD"/>
    <w:rsid w:val="004E380C"/>
    <w:rsid w:val="004E3AA3"/>
    <w:rsid w:val="004E3D16"/>
    <w:rsid w:val="004E55F3"/>
    <w:rsid w:val="004E564E"/>
    <w:rsid w:val="004E6AEB"/>
    <w:rsid w:val="004E7CD1"/>
    <w:rsid w:val="004F0619"/>
    <w:rsid w:val="004F0700"/>
    <w:rsid w:val="004F1258"/>
    <w:rsid w:val="004F242B"/>
    <w:rsid w:val="004F2C6D"/>
    <w:rsid w:val="004F352F"/>
    <w:rsid w:val="004F392E"/>
    <w:rsid w:val="004F530E"/>
    <w:rsid w:val="004F5C91"/>
    <w:rsid w:val="004F6DCA"/>
    <w:rsid w:val="004F7184"/>
    <w:rsid w:val="004F782D"/>
    <w:rsid w:val="004F7CC5"/>
    <w:rsid w:val="0050100A"/>
    <w:rsid w:val="0050211E"/>
    <w:rsid w:val="00502357"/>
    <w:rsid w:val="005042D4"/>
    <w:rsid w:val="005045BB"/>
    <w:rsid w:val="0050504F"/>
    <w:rsid w:val="00505532"/>
    <w:rsid w:val="00505E01"/>
    <w:rsid w:val="005075EF"/>
    <w:rsid w:val="00510B6B"/>
    <w:rsid w:val="005112C9"/>
    <w:rsid w:val="0051154B"/>
    <w:rsid w:val="00513A25"/>
    <w:rsid w:val="005175FA"/>
    <w:rsid w:val="00517DF5"/>
    <w:rsid w:val="005209E5"/>
    <w:rsid w:val="00520E88"/>
    <w:rsid w:val="00520FD7"/>
    <w:rsid w:val="005221E3"/>
    <w:rsid w:val="005227F4"/>
    <w:rsid w:val="005230C8"/>
    <w:rsid w:val="00524FF1"/>
    <w:rsid w:val="005253E3"/>
    <w:rsid w:val="0052566A"/>
    <w:rsid w:val="00525BF8"/>
    <w:rsid w:val="0052606E"/>
    <w:rsid w:val="00526FCC"/>
    <w:rsid w:val="0052782D"/>
    <w:rsid w:val="00527967"/>
    <w:rsid w:val="00527D5A"/>
    <w:rsid w:val="00530503"/>
    <w:rsid w:val="00530E51"/>
    <w:rsid w:val="00530E8C"/>
    <w:rsid w:val="00533D34"/>
    <w:rsid w:val="00533FD0"/>
    <w:rsid w:val="0053403D"/>
    <w:rsid w:val="005347E6"/>
    <w:rsid w:val="00534D11"/>
    <w:rsid w:val="00535F74"/>
    <w:rsid w:val="005368F7"/>
    <w:rsid w:val="00536FF2"/>
    <w:rsid w:val="00541EA5"/>
    <w:rsid w:val="00542140"/>
    <w:rsid w:val="00543188"/>
    <w:rsid w:val="005438E3"/>
    <w:rsid w:val="005439B4"/>
    <w:rsid w:val="00544C8D"/>
    <w:rsid w:val="005450CC"/>
    <w:rsid w:val="0054674A"/>
    <w:rsid w:val="00546E92"/>
    <w:rsid w:val="0054747B"/>
    <w:rsid w:val="005479B8"/>
    <w:rsid w:val="00550563"/>
    <w:rsid w:val="005523D6"/>
    <w:rsid w:val="00552E03"/>
    <w:rsid w:val="00554354"/>
    <w:rsid w:val="005568C4"/>
    <w:rsid w:val="005576EB"/>
    <w:rsid w:val="00560B23"/>
    <w:rsid w:val="005623BB"/>
    <w:rsid w:val="00564876"/>
    <w:rsid w:val="0056488E"/>
    <w:rsid w:val="00564E4D"/>
    <w:rsid w:val="00567EAE"/>
    <w:rsid w:val="00570B62"/>
    <w:rsid w:val="0057163D"/>
    <w:rsid w:val="00571D5F"/>
    <w:rsid w:val="00571F4C"/>
    <w:rsid w:val="0057236A"/>
    <w:rsid w:val="005730EE"/>
    <w:rsid w:val="005743F1"/>
    <w:rsid w:val="0057494A"/>
    <w:rsid w:val="005750EB"/>
    <w:rsid w:val="00575E35"/>
    <w:rsid w:val="005761D9"/>
    <w:rsid w:val="00577459"/>
    <w:rsid w:val="00580F28"/>
    <w:rsid w:val="00582F15"/>
    <w:rsid w:val="00584515"/>
    <w:rsid w:val="005868E6"/>
    <w:rsid w:val="00586ACA"/>
    <w:rsid w:val="00587ACC"/>
    <w:rsid w:val="00587E87"/>
    <w:rsid w:val="00590475"/>
    <w:rsid w:val="00592DC5"/>
    <w:rsid w:val="00593568"/>
    <w:rsid w:val="00593CB7"/>
    <w:rsid w:val="00594490"/>
    <w:rsid w:val="0059488B"/>
    <w:rsid w:val="00596881"/>
    <w:rsid w:val="00596B17"/>
    <w:rsid w:val="00596E66"/>
    <w:rsid w:val="0059752D"/>
    <w:rsid w:val="005A0B26"/>
    <w:rsid w:val="005A1267"/>
    <w:rsid w:val="005A1877"/>
    <w:rsid w:val="005A1BD1"/>
    <w:rsid w:val="005A29DD"/>
    <w:rsid w:val="005A364D"/>
    <w:rsid w:val="005A4BE4"/>
    <w:rsid w:val="005A4DE8"/>
    <w:rsid w:val="005A502D"/>
    <w:rsid w:val="005A549C"/>
    <w:rsid w:val="005A737D"/>
    <w:rsid w:val="005A7B0E"/>
    <w:rsid w:val="005A7D30"/>
    <w:rsid w:val="005B0C88"/>
    <w:rsid w:val="005B3D04"/>
    <w:rsid w:val="005B41DA"/>
    <w:rsid w:val="005B6544"/>
    <w:rsid w:val="005B7434"/>
    <w:rsid w:val="005B7EF6"/>
    <w:rsid w:val="005C0F94"/>
    <w:rsid w:val="005C1605"/>
    <w:rsid w:val="005C1B92"/>
    <w:rsid w:val="005C229C"/>
    <w:rsid w:val="005C2331"/>
    <w:rsid w:val="005C2426"/>
    <w:rsid w:val="005C3104"/>
    <w:rsid w:val="005C40D9"/>
    <w:rsid w:val="005C42D2"/>
    <w:rsid w:val="005C4CC2"/>
    <w:rsid w:val="005C51CA"/>
    <w:rsid w:val="005C70AD"/>
    <w:rsid w:val="005C70CE"/>
    <w:rsid w:val="005C77B4"/>
    <w:rsid w:val="005D0A44"/>
    <w:rsid w:val="005D4106"/>
    <w:rsid w:val="005D6D83"/>
    <w:rsid w:val="005D7353"/>
    <w:rsid w:val="005D79F0"/>
    <w:rsid w:val="005D7FC5"/>
    <w:rsid w:val="005E03DF"/>
    <w:rsid w:val="005E0DAA"/>
    <w:rsid w:val="005E217C"/>
    <w:rsid w:val="005E21EF"/>
    <w:rsid w:val="005E246A"/>
    <w:rsid w:val="005E27BE"/>
    <w:rsid w:val="005E282D"/>
    <w:rsid w:val="005E2F30"/>
    <w:rsid w:val="005E54CF"/>
    <w:rsid w:val="005E6184"/>
    <w:rsid w:val="005E7BD2"/>
    <w:rsid w:val="005F05EC"/>
    <w:rsid w:val="005F07C6"/>
    <w:rsid w:val="005F0F2D"/>
    <w:rsid w:val="005F1976"/>
    <w:rsid w:val="005F20DF"/>
    <w:rsid w:val="005F2768"/>
    <w:rsid w:val="005F2AE7"/>
    <w:rsid w:val="005F55CD"/>
    <w:rsid w:val="005F56BB"/>
    <w:rsid w:val="005F6A26"/>
    <w:rsid w:val="005F782D"/>
    <w:rsid w:val="0060178A"/>
    <w:rsid w:val="006019BE"/>
    <w:rsid w:val="00602866"/>
    <w:rsid w:val="00602B5B"/>
    <w:rsid w:val="006038FD"/>
    <w:rsid w:val="006043F0"/>
    <w:rsid w:val="00605F5A"/>
    <w:rsid w:val="00606029"/>
    <w:rsid w:val="00606C06"/>
    <w:rsid w:val="00612282"/>
    <w:rsid w:val="00612ADE"/>
    <w:rsid w:val="006133AA"/>
    <w:rsid w:val="00614079"/>
    <w:rsid w:val="00615EF8"/>
    <w:rsid w:val="00622800"/>
    <w:rsid w:val="00623003"/>
    <w:rsid w:val="00623B43"/>
    <w:rsid w:val="006256D7"/>
    <w:rsid w:val="00626995"/>
    <w:rsid w:val="00627A41"/>
    <w:rsid w:val="00630113"/>
    <w:rsid w:val="00630996"/>
    <w:rsid w:val="00630D49"/>
    <w:rsid w:val="00631A83"/>
    <w:rsid w:val="00632DDD"/>
    <w:rsid w:val="0063524A"/>
    <w:rsid w:val="006373B1"/>
    <w:rsid w:val="00637CCE"/>
    <w:rsid w:val="0064030D"/>
    <w:rsid w:val="0064037C"/>
    <w:rsid w:val="0064064E"/>
    <w:rsid w:val="00642283"/>
    <w:rsid w:val="006429BD"/>
    <w:rsid w:val="006432E8"/>
    <w:rsid w:val="00645EF1"/>
    <w:rsid w:val="006464AA"/>
    <w:rsid w:val="00646A56"/>
    <w:rsid w:val="00647992"/>
    <w:rsid w:val="00650CC2"/>
    <w:rsid w:val="00652A54"/>
    <w:rsid w:val="006535A9"/>
    <w:rsid w:val="0065411F"/>
    <w:rsid w:val="0065477B"/>
    <w:rsid w:val="00654782"/>
    <w:rsid w:val="006554D0"/>
    <w:rsid w:val="006555DE"/>
    <w:rsid w:val="006611D6"/>
    <w:rsid w:val="00662A09"/>
    <w:rsid w:val="00663A05"/>
    <w:rsid w:val="00663BD7"/>
    <w:rsid w:val="00664D87"/>
    <w:rsid w:val="0066500F"/>
    <w:rsid w:val="00667634"/>
    <w:rsid w:val="00667A5A"/>
    <w:rsid w:val="00667CCB"/>
    <w:rsid w:val="006711CF"/>
    <w:rsid w:val="006717BF"/>
    <w:rsid w:val="00671BA4"/>
    <w:rsid w:val="0067391C"/>
    <w:rsid w:val="006747DD"/>
    <w:rsid w:val="006747ED"/>
    <w:rsid w:val="00674BC8"/>
    <w:rsid w:val="006764FE"/>
    <w:rsid w:val="006778C0"/>
    <w:rsid w:val="00680435"/>
    <w:rsid w:val="00680A41"/>
    <w:rsid w:val="00682B04"/>
    <w:rsid w:val="0068333E"/>
    <w:rsid w:val="00683D8F"/>
    <w:rsid w:val="00684CDA"/>
    <w:rsid w:val="00684D10"/>
    <w:rsid w:val="00685619"/>
    <w:rsid w:val="00686067"/>
    <w:rsid w:val="006866E4"/>
    <w:rsid w:val="00691322"/>
    <w:rsid w:val="00692E47"/>
    <w:rsid w:val="00694944"/>
    <w:rsid w:val="0069660E"/>
    <w:rsid w:val="00696EF6"/>
    <w:rsid w:val="006A0FDC"/>
    <w:rsid w:val="006A119D"/>
    <w:rsid w:val="006A28B2"/>
    <w:rsid w:val="006A3132"/>
    <w:rsid w:val="006A3606"/>
    <w:rsid w:val="006A39DF"/>
    <w:rsid w:val="006A5B62"/>
    <w:rsid w:val="006B006E"/>
    <w:rsid w:val="006B02DB"/>
    <w:rsid w:val="006B1523"/>
    <w:rsid w:val="006B1AE9"/>
    <w:rsid w:val="006B1D7C"/>
    <w:rsid w:val="006B1FC5"/>
    <w:rsid w:val="006B3228"/>
    <w:rsid w:val="006B436C"/>
    <w:rsid w:val="006B4BC7"/>
    <w:rsid w:val="006B4F3B"/>
    <w:rsid w:val="006C0868"/>
    <w:rsid w:val="006C0C0D"/>
    <w:rsid w:val="006C1462"/>
    <w:rsid w:val="006C1F2C"/>
    <w:rsid w:val="006C3362"/>
    <w:rsid w:val="006C3AB0"/>
    <w:rsid w:val="006C453B"/>
    <w:rsid w:val="006C4545"/>
    <w:rsid w:val="006C4794"/>
    <w:rsid w:val="006C64E1"/>
    <w:rsid w:val="006C6B5F"/>
    <w:rsid w:val="006C6D09"/>
    <w:rsid w:val="006C7DC3"/>
    <w:rsid w:val="006D079C"/>
    <w:rsid w:val="006D0B03"/>
    <w:rsid w:val="006D1274"/>
    <w:rsid w:val="006D1277"/>
    <w:rsid w:val="006D2462"/>
    <w:rsid w:val="006D29EF"/>
    <w:rsid w:val="006D4E48"/>
    <w:rsid w:val="006D50E2"/>
    <w:rsid w:val="006D5848"/>
    <w:rsid w:val="006D6392"/>
    <w:rsid w:val="006D7038"/>
    <w:rsid w:val="006E0106"/>
    <w:rsid w:val="006E1817"/>
    <w:rsid w:val="006E1A70"/>
    <w:rsid w:val="006E1FE6"/>
    <w:rsid w:val="006E2C31"/>
    <w:rsid w:val="006E2E30"/>
    <w:rsid w:val="006E311C"/>
    <w:rsid w:val="006E3539"/>
    <w:rsid w:val="006E37FD"/>
    <w:rsid w:val="006E3F58"/>
    <w:rsid w:val="006E3FED"/>
    <w:rsid w:val="006E5350"/>
    <w:rsid w:val="006E61FE"/>
    <w:rsid w:val="006E633A"/>
    <w:rsid w:val="006E7114"/>
    <w:rsid w:val="006E74F5"/>
    <w:rsid w:val="006F22D2"/>
    <w:rsid w:val="006F29AE"/>
    <w:rsid w:val="006F2EA5"/>
    <w:rsid w:val="006F361F"/>
    <w:rsid w:val="006F36CA"/>
    <w:rsid w:val="006F491B"/>
    <w:rsid w:val="006F599D"/>
    <w:rsid w:val="006F5C0F"/>
    <w:rsid w:val="006F5E3B"/>
    <w:rsid w:val="006F76DA"/>
    <w:rsid w:val="0070024D"/>
    <w:rsid w:val="0070053F"/>
    <w:rsid w:val="00701702"/>
    <w:rsid w:val="00702464"/>
    <w:rsid w:val="007027D0"/>
    <w:rsid w:val="00703B75"/>
    <w:rsid w:val="00704C3C"/>
    <w:rsid w:val="00705525"/>
    <w:rsid w:val="00705BC9"/>
    <w:rsid w:val="00706550"/>
    <w:rsid w:val="00706595"/>
    <w:rsid w:val="007067CC"/>
    <w:rsid w:val="007068D0"/>
    <w:rsid w:val="00706DCC"/>
    <w:rsid w:val="007075CF"/>
    <w:rsid w:val="00707A70"/>
    <w:rsid w:val="00710E27"/>
    <w:rsid w:val="007110C6"/>
    <w:rsid w:val="00711EC5"/>
    <w:rsid w:val="00713E37"/>
    <w:rsid w:val="00714209"/>
    <w:rsid w:val="00714986"/>
    <w:rsid w:val="007149FA"/>
    <w:rsid w:val="00715312"/>
    <w:rsid w:val="0071601D"/>
    <w:rsid w:val="0071676D"/>
    <w:rsid w:val="00717ACE"/>
    <w:rsid w:val="00720171"/>
    <w:rsid w:val="00721C72"/>
    <w:rsid w:val="00721DB6"/>
    <w:rsid w:val="007221ED"/>
    <w:rsid w:val="00722279"/>
    <w:rsid w:val="0072260C"/>
    <w:rsid w:val="007237EF"/>
    <w:rsid w:val="00723925"/>
    <w:rsid w:val="007247D0"/>
    <w:rsid w:val="007273DE"/>
    <w:rsid w:val="0073017A"/>
    <w:rsid w:val="00730F90"/>
    <w:rsid w:val="00731C27"/>
    <w:rsid w:val="00732637"/>
    <w:rsid w:val="00733CD3"/>
    <w:rsid w:val="00736800"/>
    <w:rsid w:val="00736C29"/>
    <w:rsid w:val="00737418"/>
    <w:rsid w:val="00737C80"/>
    <w:rsid w:val="0074079F"/>
    <w:rsid w:val="00740959"/>
    <w:rsid w:val="00742DC1"/>
    <w:rsid w:val="00743326"/>
    <w:rsid w:val="0074402E"/>
    <w:rsid w:val="00744EEE"/>
    <w:rsid w:val="00746B92"/>
    <w:rsid w:val="0075005E"/>
    <w:rsid w:val="00752189"/>
    <w:rsid w:val="007522F5"/>
    <w:rsid w:val="00752646"/>
    <w:rsid w:val="007534AD"/>
    <w:rsid w:val="00754DAB"/>
    <w:rsid w:val="007555E2"/>
    <w:rsid w:val="00756135"/>
    <w:rsid w:val="00756B58"/>
    <w:rsid w:val="00756E16"/>
    <w:rsid w:val="0075702E"/>
    <w:rsid w:val="00757488"/>
    <w:rsid w:val="007602AD"/>
    <w:rsid w:val="00761112"/>
    <w:rsid w:val="00761EAC"/>
    <w:rsid w:val="007620D4"/>
    <w:rsid w:val="0076221B"/>
    <w:rsid w:val="0076314C"/>
    <w:rsid w:val="00765A61"/>
    <w:rsid w:val="00765FF9"/>
    <w:rsid w:val="0076604B"/>
    <w:rsid w:val="00766A76"/>
    <w:rsid w:val="00766C61"/>
    <w:rsid w:val="00767012"/>
    <w:rsid w:val="00767BF3"/>
    <w:rsid w:val="00770EEE"/>
    <w:rsid w:val="007716C0"/>
    <w:rsid w:val="0077204A"/>
    <w:rsid w:val="0077263D"/>
    <w:rsid w:val="007753A4"/>
    <w:rsid w:val="007768C5"/>
    <w:rsid w:val="0077747B"/>
    <w:rsid w:val="0077759B"/>
    <w:rsid w:val="00777B82"/>
    <w:rsid w:val="007806D1"/>
    <w:rsid w:val="00780F04"/>
    <w:rsid w:val="00781B81"/>
    <w:rsid w:val="00781FA4"/>
    <w:rsid w:val="00782087"/>
    <w:rsid w:val="0078221E"/>
    <w:rsid w:val="007835CC"/>
    <w:rsid w:val="00783B56"/>
    <w:rsid w:val="0078765B"/>
    <w:rsid w:val="0079002C"/>
    <w:rsid w:val="0079119E"/>
    <w:rsid w:val="007912DB"/>
    <w:rsid w:val="00794870"/>
    <w:rsid w:val="00794A23"/>
    <w:rsid w:val="00795077"/>
    <w:rsid w:val="00795FEC"/>
    <w:rsid w:val="0079740B"/>
    <w:rsid w:val="007A07FD"/>
    <w:rsid w:val="007A0CF4"/>
    <w:rsid w:val="007A0D9A"/>
    <w:rsid w:val="007A0F61"/>
    <w:rsid w:val="007A1033"/>
    <w:rsid w:val="007A1460"/>
    <w:rsid w:val="007A14DC"/>
    <w:rsid w:val="007A2366"/>
    <w:rsid w:val="007A25AC"/>
    <w:rsid w:val="007A2EB8"/>
    <w:rsid w:val="007A33A9"/>
    <w:rsid w:val="007A3889"/>
    <w:rsid w:val="007A3EEC"/>
    <w:rsid w:val="007A4833"/>
    <w:rsid w:val="007A4927"/>
    <w:rsid w:val="007A51FA"/>
    <w:rsid w:val="007A684C"/>
    <w:rsid w:val="007A792F"/>
    <w:rsid w:val="007A7C4A"/>
    <w:rsid w:val="007B05B7"/>
    <w:rsid w:val="007B10F7"/>
    <w:rsid w:val="007B1667"/>
    <w:rsid w:val="007B1EDE"/>
    <w:rsid w:val="007B2F34"/>
    <w:rsid w:val="007B366B"/>
    <w:rsid w:val="007B3E29"/>
    <w:rsid w:val="007B4A7B"/>
    <w:rsid w:val="007B51C4"/>
    <w:rsid w:val="007B5B4E"/>
    <w:rsid w:val="007B5FDF"/>
    <w:rsid w:val="007B6A44"/>
    <w:rsid w:val="007B7ABC"/>
    <w:rsid w:val="007B7B20"/>
    <w:rsid w:val="007B7D91"/>
    <w:rsid w:val="007B7FF1"/>
    <w:rsid w:val="007C01F0"/>
    <w:rsid w:val="007C0F4F"/>
    <w:rsid w:val="007C1E4B"/>
    <w:rsid w:val="007C342D"/>
    <w:rsid w:val="007C3973"/>
    <w:rsid w:val="007C4C91"/>
    <w:rsid w:val="007C4D51"/>
    <w:rsid w:val="007C4D57"/>
    <w:rsid w:val="007C5469"/>
    <w:rsid w:val="007C6130"/>
    <w:rsid w:val="007C681C"/>
    <w:rsid w:val="007C688C"/>
    <w:rsid w:val="007C7E22"/>
    <w:rsid w:val="007D0127"/>
    <w:rsid w:val="007D0881"/>
    <w:rsid w:val="007D2301"/>
    <w:rsid w:val="007D2968"/>
    <w:rsid w:val="007D4489"/>
    <w:rsid w:val="007D4E89"/>
    <w:rsid w:val="007D7001"/>
    <w:rsid w:val="007E47CE"/>
    <w:rsid w:val="007E5352"/>
    <w:rsid w:val="007E76F4"/>
    <w:rsid w:val="007E7F9B"/>
    <w:rsid w:val="007F0674"/>
    <w:rsid w:val="007F0BB3"/>
    <w:rsid w:val="007F0EA9"/>
    <w:rsid w:val="007F1061"/>
    <w:rsid w:val="007F1E0A"/>
    <w:rsid w:val="007F1E3A"/>
    <w:rsid w:val="007F3478"/>
    <w:rsid w:val="007F3C1A"/>
    <w:rsid w:val="007F4E32"/>
    <w:rsid w:val="007F5961"/>
    <w:rsid w:val="007F71F7"/>
    <w:rsid w:val="00802DB5"/>
    <w:rsid w:val="008044FB"/>
    <w:rsid w:val="00804EEC"/>
    <w:rsid w:val="00805D91"/>
    <w:rsid w:val="0080612D"/>
    <w:rsid w:val="0080701A"/>
    <w:rsid w:val="00811227"/>
    <w:rsid w:val="00811E64"/>
    <w:rsid w:val="0081356E"/>
    <w:rsid w:val="008137B6"/>
    <w:rsid w:val="00813B24"/>
    <w:rsid w:val="00813B2A"/>
    <w:rsid w:val="00814296"/>
    <w:rsid w:val="008159D7"/>
    <w:rsid w:val="00816AEC"/>
    <w:rsid w:val="00816D2B"/>
    <w:rsid w:val="00817793"/>
    <w:rsid w:val="008179CB"/>
    <w:rsid w:val="00824B2F"/>
    <w:rsid w:val="00826288"/>
    <w:rsid w:val="00826ECF"/>
    <w:rsid w:val="008274D1"/>
    <w:rsid w:val="00827865"/>
    <w:rsid w:val="00827FD3"/>
    <w:rsid w:val="00830A00"/>
    <w:rsid w:val="00831D76"/>
    <w:rsid w:val="008322AE"/>
    <w:rsid w:val="00832A88"/>
    <w:rsid w:val="00834B3D"/>
    <w:rsid w:val="0083513A"/>
    <w:rsid w:val="00835599"/>
    <w:rsid w:val="00836B1C"/>
    <w:rsid w:val="008413E3"/>
    <w:rsid w:val="00841D80"/>
    <w:rsid w:val="00842D3D"/>
    <w:rsid w:val="00842F01"/>
    <w:rsid w:val="008430E9"/>
    <w:rsid w:val="0084496C"/>
    <w:rsid w:val="008455FD"/>
    <w:rsid w:val="0084620B"/>
    <w:rsid w:val="008471D3"/>
    <w:rsid w:val="00852160"/>
    <w:rsid w:val="0085377D"/>
    <w:rsid w:val="00853A02"/>
    <w:rsid w:val="00853A4D"/>
    <w:rsid w:val="00854062"/>
    <w:rsid w:val="008542B8"/>
    <w:rsid w:val="008545C6"/>
    <w:rsid w:val="00854D5C"/>
    <w:rsid w:val="00856199"/>
    <w:rsid w:val="008607CE"/>
    <w:rsid w:val="00860957"/>
    <w:rsid w:val="0086287F"/>
    <w:rsid w:val="00863789"/>
    <w:rsid w:val="008644BE"/>
    <w:rsid w:val="00865810"/>
    <w:rsid w:val="00870EB2"/>
    <w:rsid w:val="0087103E"/>
    <w:rsid w:val="0087139E"/>
    <w:rsid w:val="00871ABD"/>
    <w:rsid w:val="00871D99"/>
    <w:rsid w:val="00871E65"/>
    <w:rsid w:val="0087371D"/>
    <w:rsid w:val="00874C35"/>
    <w:rsid w:val="00875E0D"/>
    <w:rsid w:val="00876063"/>
    <w:rsid w:val="008771E5"/>
    <w:rsid w:val="00877487"/>
    <w:rsid w:val="00881DA8"/>
    <w:rsid w:val="00881E25"/>
    <w:rsid w:val="00884977"/>
    <w:rsid w:val="008863BA"/>
    <w:rsid w:val="00887888"/>
    <w:rsid w:val="008916AC"/>
    <w:rsid w:val="00891EEA"/>
    <w:rsid w:val="00892209"/>
    <w:rsid w:val="008924E3"/>
    <w:rsid w:val="008937E1"/>
    <w:rsid w:val="0089568B"/>
    <w:rsid w:val="00895B6C"/>
    <w:rsid w:val="008962AC"/>
    <w:rsid w:val="00896761"/>
    <w:rsid w:val="008A0019"/>
    <w:rsid w:val="008A0C49"/>
    <w:rsid w:val="008A572C"/>
    <w:rsid w:val="008A7120"/>
    <w:rsid w:val="008A73F4"/>
    <w:rsid w:val="008B0E51"/>
    <w:rsid w:val="008B1099"/>
    <w:rsid w:val="008B13FA"/>
    <w:rsid w:val="008B25DA"/>
    <w:rsid w:val="008B2AF4"/>
    <w:rsid w:val="008B2B44"/>
    <w:rsid w:val="008B3586"/>
    <w:rsid w:val="008B3DCD"/>
    <w:rsid w:val="008B3FB8"/>
    <w:rsid w:val="008B4398"/>
    <w:rsid w:val="008B6A2B"/>
    <w:rsid w:val="008B7E45"/>
    <w:rsid w:val="008C0003"/>
    <w:rsid w:val="008C067A"/>
    <w:rsid w:val="008C07A9"/>
    <w:rsid w:val="008C0A07"/>
    <w:rsid w:val="008C0BB1"/>
    <w:rsid w:val="008C30A8"/>
    <w:rsid w:val="008C3359"/>
    <w:rsid w:val="008C5B64"/>
    <w:rsid w:val="008C5B97"/>
    <w:rsid w:val="008C6FC6"/>
    <w:rsid w:val="008D0F47"/>
    <w:rsid w:val="008D1BA9"/>
    <w:rsid w:val="008D1E51"/>
    <w:rsid w:val="008D2689"/>
    <w:rsid w:val="008D45D8"/>
    <w:rsid w:val="008D4631"/>
    <w:rsid w:val="008D4842"/>
    <w:rsid w:val="008D4B63"/>
    <w:rsid w:val="008D5973"/>
    <w:rsid w:val="008D764A"/>
    <w:rsid w:val="008E0580"/>
    <w:rsid w:val="008E08F6"/>
    <w:rsid w:val="008E0CF5"/>
    <w:rsid w:val="008E3B36"/>
    <w:rsid w:val="008E6D0E"/>
    <w:rsid w:val="008E733E"/>
    <w:rsid w:val="008E7568"/>
    <w:rsid w:val="008F1AA8"/>
    <w:rsid w:val="008F2307"/>
    <w:rsid w:val="008F315A"/>
    <w:rsid w:val="008F782D"/>
    <w:rsid w:val="00900E2F"/>
    <w:rsid w:val="009015F2"/>
    <w:rsid w:val="00901ED6"/>
    <w:rsid w:val="009022C9"/>
    <w:rsid w:val="0090256E"/>
    <w:rsid w:val="00904B1A"/>
    <w:rsid w:val="00906471"/>
    <w:rsid w:val="00906E9B"/>
    <w:rsid w:val="00906F4D"/>
    <w:rsid w:val="00906F9C"/>
    <w:rsid w:val="00910828"/>
    <w:rsid w:val="00910B06"/>
    <w:rsid w:val="00911188"/>
    <w:rsid w:val="009113C3"/>
    <w:rsid w:val="009114F7"/>
    <w:rsid w:val="00912073"/>
    <w:rsid w:val="0091223E"/>
    <w:rsid w:val="0091270D"/>
    <w:rsid w:val="00912886"/>
    <w:rsid w:val="009136E7"/>
    <w:rsid w:val="00913BC6"/>
    <w:rsid w:val="0091431F"/>
    <w:rsid w:val="009152C1"/>
    <w:rsid w:val="009152CB"/>
    <w:rsid w:val="0092016B"/>
    <w:rsid w:val="00922021"/>
    <w:rsid w:val="00922375"/>
    <w:rsid w:val="009225CD"/>
    <w:rsid w:val="00922D9C"/>
    <w:rsid w:val="009233FC"/>
    <w:rsid w:val="00923A8C"/>
    <w:rsid w:val="00925269"/>
    <w:rsid w:val="00925325"/>
    <w:rsid w:val="00926B8C"/>
    <w:rsid w:val="00926C6D"/>
    <w:rsid w:val="00927245"/>
    <w:rsid w:val="0093016B"/>
    <w:rsid w:val="00930A1E"/>
    <w:rsid w:val="009321D4"/>
    <w:rsid w:val="00932B95"/>
    <w:rsid w:val="00933AC5"/>
    <w:rsid w:val="0093430D"/>
    <w:rsid w:val="0093434E"/>
    <w:rsid w:val="00934CB7"/>
    <w:rsid w:val="0093528A"/>
    <w:rsid w:val="00935C8A"/>
    <w:rsid w:val="00936862"/>
    <w:rsid w:val="00936F5C"/>
    <w:rsid w:val="00937278"/>
    <w:rsid w:val="00937735"/>
    <w:rsid w:val="00937C7A"/>
    <w:rsid w:val="009419E7"/>
    <w:rsid w:val="00942224"/>
    <w:rsid w:val="00943995"/>
    <w:rsid w:val="00945704"/>
    <w:rsid w:val="00945F1A"/>
    <w:rsid w:val="0094666F"/>
    <w:rsid w:val="00947187"/>
    <w:rsid w:val="0094748B"/>
    <w:rsid w:val="00950B98"/>
    <w:rsid w:val="009526D0"/>
    <w:rsid w:val="009534AE"/>
    <w:rsid w:val="009538E5"/>
    <w:rsid w:val="009540DF"/>
    <w:rsid w:val="00954453"/>
    <w:rsid w:val="0095501E"/>
    <w:rsid w:val="009559E1"/>
    <w:rsid w:val="00956675"/>
    <w:rsid w:val="009579F4"/>
    <w:rsid w:val="00960CD2"/>
    <w:rsid w:val="00960EDF"/>
    <w:rsid w:val="00961540"/>
    <w:rsid w:val="009615C8"/>
    <w:rsid w:val="00961B85"/>
    <w:rsid w:val="0096307E"/>
    <w:rsid w:val="00964551"/>
    <w:rsid w:val="00964D60"/>
    <w:rsid w:val="0096534E"/>
    <w:rsid w:val="00965D1E"/>
    <w:rsid w:val="009662E4"/>
    <w:rsid w:val="00966465"/>
    <w:rsid w:val="00966D53"/>
    <w:rsid w:val="009671A9"/>
    <w:rsid w:val="0097000C"/>
    <w:rsid w:val="009708CC"/>
    <w:rsid w:val="009712CD"/>
    <w:rsid w:val="00975885"/>
    <w:rsid w:val="00976031"/>
    <w:rsid w:val="00976933"/>
    <w:rsid w:val="009779CE"/>
    <w:rsid w:val="00977B93"/>
    <w:rsid w:val="0098065A"/>
    <w:rsid w:val="00980E95"/>
    <w:rsid w:val="00981800"/>
    <w:rsid w:val="009821A6"/>
    <w:rsid w:val="009837AE"/>
    <w:rsid w:val="009847C5"/>
    <w:rsid w:val="0098484F"/>
    <w:rsid w:val="00984A36"/>
    <w:rsid w:val="00985A22"/>
    <w:rsid w:val="00986AE7"/>
    <w:rsid w:val="009871E3"/>
    <w:rsid w:val="009875AD"/>
    <w:rsid w:val="0099113A"/>
    <w:rsid w:val="00994380"/>
    <w:rsid w:val="00994C83"/>
    <w:rsid w:val="00994CE2"/>
    <w:rsid w:val="009958A7"/>
    <w:rsid w:val="00995D61"/>
    <w:rsid w:val="00996432"/>
    <w:rsid w:val="00996B0E"/>
    <w:rsid w:val="00997161"/>
    <w:rsid w:val="009975C0"/>
    <w:rsid w:val="009A0D04"/>
    <w:rsid w:val="009A22BA"/>
    <w:rsid w:val="009A23B4"/>
    <w:rsid w:val="009A2E9A"/>
    <w:rsid w:val="009A39BC"/>
    <w:rsid w:val="009A3D0A"/>
    <w:rsid w:val="009A4F5E"/>
    <w:rsid w:val="009A5427"/>
    <w:rsid w:val="009A5901"/>
    <w:rsid w:val="009B07B7"/>
    <w:rsid w:val="009B11AC"/>
    <w:rsid w:val="009B11BF"/>
    <w:rsid w:val="009B154C"/>
    <w:rsid w:val="009B4904"/>
    <w:rsid w:val="009B557D"/>
    <w:rsid w:val="009B59B2"/>
    <w:rsid w:val="009B607E"/>
    <w:rsid w:val="009B61BB"/>
    <w:rsid w:val="009B7532"/>
    <w:rsid w:val="009B75C8"/>
    <w:rsid w:val="009B764C"/>
    <w:rsid w:val="009C0D82"/>
    <w:rsid w:val="009C1915"/>
    <w:rsid w:val="009C1946"/>
    <w:rsid w:val="009C1B25"/>
    <w:rsid w:val="009C2887"/>
    <w:rsid w:val="009C2A6D"/>
    <w:rsid w:val="009C2EFB"/>
    <w:rsid w:val="009C3422"/>
    <w:rsid w:val="009C3D08"/>
    <w:rsid w:val="009C3D3D"/>
    <w:rsid w:val="009C5A6E"/>
    <w:rsid w:val="009D1F45"/>
    <w:rsid w:val="009D399B"/>
    <w:rsid w:val="009D3A29"/>
    <w:rsid w:val="009D60D0"/>
    <w:rsid w:val="009D6E15"/>
    <w:rsid w:val="009E13E1"/>
    <w:rsid w:val="009E15C4"/>
    <w:rsid w:val="009E4019"/>
    <w:rsid w:val="009E54CF"/>
    <w:rsid w:val="009E71BA"/>
    <w:rsid w:val="009E7948"/>
    <w:rsid w:val="009F08AF"/>
    <w:rsid w:val="009F1437"/>
    <w:rsid w:val="009F43BC"/>
    <w:rsid w:val="009F515B"/>
    <w:rsid w:val="009F5A09"/>
    <w:rsid w:val="009F5AA4"/>
    <w:rsid w:val="009F6065"/>
    <w:rsid w:val="009F6413"/>
    <w:rsid w:val="009F7DC0"/>
    <w:rsid w:val="00A003DF"/>
    <w:rsid w:val="00A00663"/>
    <w:rsid w:val="00A00C18"/>
    <w:rsid w:val="00A01C58"/>
    <w:rsid w:val="00A02270"/>
    <w:rsid w:val="00A02426"/>
    <w:rsid w:val="00A03D92"/>
    <w:rsid w:val="00A03E9C"/>
    <w:rsid w:val="00A04153"/>
    <w:rsid w:val="00A050AA"/>
    <w:rsid w:val="00A05BBB"/>
    <w:rsid w:val="00A072E9"/>
    <w:rsid w:val="00A073CC"/>
    <w:rsid w:val="00A07BE8"/>
    <w:rsid w:val="00A10168"/>
    <w:rsid w:val="00A104BC"/>
    <w:rsid w:val="00A104C0"/>
    <w:rsid w:val="00A107EF"/>
    <w:rsid w:val="00A12B23"/>
    <w:rsid w:val="00A13D51"/>
    <w:rsid w:val="00A1479E"/>
    <w:rsid w:val="00A163FF"/>
    <w:rsid w:val="00A166F0"/>
    <w:rsid w:val="00A16A70"/>
    <w:rsid w:val="00A16EE1"/>
    <w:rsid w:val="00A16FC3"/>
    <w:rsid w:val="00A17942"/>
    <w:rsid w:val="00A20E92"/>
    <w:rsid w:val="00A20F59"/>
    <w:rsid w:val="00A21366"/>
    <w:rsid w:val="00A217EA"/>
    <w:rsid w:val="00A2355E"/>
    <w:rsid w:val="00A23B7C"/>
    <w:rsid w:val="00A2415E"/>
    <w:rsid w:val="00A25A30"/>
    <w:rsid w:val="00A25B5D"/>
    <w:rsid w:val="00A2670B"/>
    <w:rsid w:val="00A26952"/>
    <w:rsid w:val="00A301C2"/>
    <w:rsid w:val="00A30A56"/>
    <w:rsid w:val="00A325B2"/>
    <w:rsid w:val="00A330B6"/>
    <w:rsid w:val="00A34BC2"/>
    <w:rsid w:val="00A34E96"/>
    <w:rsid w:val="00A35928"/>
    <w:rsid w:val="00A359DF"/>
    <w:rsid w:val="00A36A03"/>
    <w:rsid w:val="00A37394"/>
    <w:rsid w:val="00A401AD"/>
    <w:rsid w:val="00A40EA2"/>
    <w:rsid w:val="00A422D2"/>
    <w:rsid w:val="00A4287D"/>
    <w:rsid w:val="00A42C29"/>
    <w:rsid w:val="00A43DA7"/>
    <w:rsid w:val="00A45258"/>
    <w:rsid w:val="00A457B1"/>
    <w:rsid w:val="00A4667D"/>
    <w:rsid w:val="00A5133D"/>
    <w:rsid w:val="00A52A46"/>
    <w:rsid w:val="00A53ED4"/>
    <w:rsid w:val="00A53ED6"/>
    <w:rsid w:val="00A55000"/>
    <w:rsid w:val="00A553BC"/>
    <w:rsid w:val="00A558C0"/>
    <w:rsid w:val="00A55B0B"/>
    <w:rsid w:val="00A55C5A"/>
    <w:rsid w:val="00A56192"/>
    <w:rsid w:val="00A562BF"/>
    <w:rsid w:val="00A567EB"/>
    <w:rsid w:val="00A56945"/>
    <w:rsid w:val="00A6167E"/>
    <w:rsid w:val="00A64545"/>
    <w:rsid w:val="00A65F85"/>
    <w:rsid w:val="00A6622C"/>
    <w:rsid w:val="00A66AB0"/>
    <w:rsid w:val="00A67692"/>
    <w:rsid w:val="00A7066D"/>
    <w:rsid w:val="00A70B51"/>
    <w:rsid w:val="00A71CD7"/>
    <w:rsid w:val="00A72DB6"/>
    <w:rsid w:val="00A73BC8"/>
    <w:rsid w:val="00A7406C"/>
    <w:rsid w:val="00A77C3B"/>
    <w:rsid w:val="00A81C33"/>
    <w:rsid w:val="00A8277C"/>
    <w:rsid w:val="00A827E3"/>
    <w:rsid w:val="00A835E4"/>
    <w:rsid w:val="00A837CF"/>
    <w:rsid w:val="00A842EC"/>
    <w:rsid w:val="00A84730"/>
    <w:rsid w:val="00A84E10"/>
    <w:rsid w:val="00A875DB"/>
    <w:rsid w:val="00A91FC1"/>
    <w:rsid w:val="00A92061"/>
    <w:rsid w:val="00A94611"/>
    <w:rsid w:val="00A96E18"/>
    <w:rsid w:val="00A97EE0"/>
    <w:rsid w:val="00A97F0E"/>
    <w:rsid w:val="00A97FC4"/>
    <w:rsid w:val="00AA130A"/>
    <w:rsid w:val="00AA2FF2"/>
    <w:rsid w:val="00AA4057"/>
    <w:rsid w:val="00AA6165"/>
    <w:rsid w:val="00AA62DD"/>
    <w:rsid w:val="00AB0382"/>
    <w:rsid w:val="00AB27F4"/>
    <w:rsid w:val="00AB3AC0"/>
    <w:rsid w:val="00AB4699"/>
    <w:rsid w:val="00AB5E70"/>
    <w:rsid w:val="00AB66F5"/>
    <w:rsid w:val="00AC0379"/>
    <w:rsid w:val="00AC06F9"/>
    <w:rsid w:val="00AC1505"/>
    <w:rsid w:val="00AC1D1D"/>
    <w:rsid w:val="00AC2C0B"/>
    <w:rsid w:val="00AC2F40"/>
    <w:rsid w:val="00AC3A87"/>
    <w:rsid w:val="00AC45ED"/>
    <w:rsid w:val="00AC78FD"/>
    <w:rsid w:val="00AD145A"/>
    <w:rsid w:val="00AD2343"/>
    <w:rsid w:val="00AD34C6"/>
    <w:rsid w:val="00AD43EF"/>
    <w:rsid w:val="00AD4B36"/>
    <w:rsid w:val="00AD4C0B"/>
    <w:rsid w:val="00AD4E74"/>
    <w:rsid w:val="00AD7A06"/>
    <w:rsid w:val="00AE0132"/>
    <w:rsid w:val="00AE02CF"/>
    <w:rsid w:val="00AE0C40"/>
    <w:rsid w:val="00AE1A0F"/>
    <w:rsid w:val="00AE2F6E"/>
    <w:rsid w:val="00AE34A9"/>
    <w:rsid w:val="00AE51ED"/>
    <w:rsid w:val="00AE576C"/>
    <w:rsid w:val="00AE78D0"/>
    <w:rsid w:val="00AF1D44"/>
    <w:rsid w:val="00AF2A29"/>
    <w:rsid w:val="00AF31C3"/>
    <w:rsid w:val="00AF4034"/>
    <w:rsid w:val="00AF4739"/>
    <w:rsid w:val="00AF66C6"/>
    <w:rsid w:val="00AF6714"/>
    <w:rsid w:val="00B02154"/>
    <w:rsid w:val="00B024F1"/>
    <w:rsid w:val="00B02A91"/>
    <w:rsid w:val="00B03C2A"/>
    <w:rsid w:val="00B05DFA"/>
    <w:rsid w:val="00B06CCB"/>
    <w:rsid w:val="00B06CDB"/>
    <w:rsid w:val="00B075F2"/>
    <w:rsid w:val="00B07E01"/>
    <w:rsid w:val="00B10662"/>
    <w:rsid w:val="00B10E94"/>
    <w:rsid w:val="00B119FE"/>
    <w:rsid w:val="00B12B22"/>
    <w:rsid w:val="00B13031"/>
    <w:rsid w:val="00B14000"/>
    <w:rsid w:val="00B144D2"/>
    <w:rsid w:val="00B154BB"/>
    <w:rsid w:val="00B1651E"/>
    <w:rsid w:val="00B200E3"/>
    <w:rsid w:val="00B20186"/>
    <w:rsid w:val="00B21F94"/>
    <w:rsid w:val="00B2259B"/>
    <w:rsid w:val="00B22EFF"/>
    <w:rsid w:val="00B23835"/>
    <w:rsid w:val="00B26659"/>
    <w:rsid w:val="00B26972"/>
    <w:rsid w:val="00B27639"/>
    <w:rsid w:val="00B27D4B"/>
    <w:rsid w:val="00B30EE8"/>
    <w:rsid w:val="00B314AB"/>
    <w:rsid w:val="00B31AA0"/>
    <w:rsid w:val="00B31D57"/>
    <w:rsid w:val="00B322C1"/>
    <w:rsid w:val="00B3239C"/>
    <w:rsid w:val="00B32B1F"/>
    <w:rsid w:val="00B342BA"/>
    <w:rsid w:val="00B3514F"/>
    <w:rsid w:val="00B360D1"/>
    <w:rsid w:val="00B36F2B"/>
    <w:rsid w:val="00B40318"/>
    <w:rsid w:val="00B40818"/>
    <w:rsid w:val="00B40C06"/>
    <w:rsid w:val="00B42001"/>
    <w:rsid w:val="00B4212A"/>
    <w:rsid w:val="00B429B0"/>
    <w:rsid w:val="00B44684"/>
    <w:rsid w:val="00B44EB3"/>
    <w:rsid w:val="00B45599"/>
    <w:rsid w:val="00B46759"/>
    <w:rsid w:val="00B46912"/>
    <w:rsid w:val="00B51210"/>
    <w:rsid w:val="00B514ED"/>
    <w:rsid w:val="00B51740"/>
    <w:rsid w:val="00B51907"/>
    <w:rsid w:val="00B51910"/>
    <w:rsid w:val="00B51BDE"/>
    <w:rsid w:val="00B52C3D"/>
    <w:rsid w:val="00B541AD"/>
    <w:rsid w:val="00B55DD6"/>
    <w:rsid w:val="00B639EF"/>
    <w:rsid w:val="00B640B1"/>
    <w:rsid w:val="00B65548"/>
    <w:rsid w:val="00B66567"/>
    <w:rsid w:val="00B70E7C"/>
    <w:rsid w:val="00B71819"/>
    <w:rsid w:val="00B72CEC"/>
    <w:rsid w:val="00B73B45"/>
    <w:rsid w:val="00B75B57"/>
    <w:rsid w:val="00B776FF"/>
    <w:rsid w:val="00B80D76"/>
    <w:rsid w:val="00B8122E"/>
    <w:rsid w:val="00B81763"/>
    <w:rsid w:val="00B81F44"/>
    <w:rsid w:val="00B82AD5"/>
    <w:rsid w:val="00B844F1"/>
    <w:rsid w:val="00B84FA0"/>
    <w:rsid w:val="00B86027"/>
    <w:rsid w:val="00B870F3"/>
    <w:rsid w:val="00B8786F"/>
    <w:rsid w:val="00B87B50"/>
    <w:rsid w:val="00B914CD"/>
    <w:rsid w:val="00B91E99"/>
    <w:rsid w:val="00B93BE4"/>
    <w:rsid w:val="00B93FC8"/>
    <w:rsid w:val="00B94AED"/>
    <w:rsid w:val="00B95034"/>
    <w:rsid w:val="00B96FDE"/>
    <w:rsid w:val="00BA3396"/>
    <w:rsid w:val="00BA4811"/>
    <w:rsid w:val="00BA5539"/>
    <w:rsid w:val="00BA5832"/>
    <w:rsid w:val="00BA6A55"/>
    <w:rsid w:val="00BA6B13"/>
    <w:rsid w:val="00BA77B8"/>
    <w:rsid w:val="00BA7999"/>
    <w:rsid w:val="00BA7F0A"/>
    <w:rsid w:val="00BB00C3"/>
    <w:rsid w:val="00BB053B"/>
    <w:rsid w:val="00BB068A"/>
    <w:rsid w:val="00BB0991"/>
    <w:rsid w:val="00BB3180"/>
    <w:rsid w:val="00BB3398"/>
    <w:rsid w:val="00BB3CE3"/>
    <w:rsid w:val="00BB4406"/>
    <w:rsid w:val="00BB487E"/>
    <w:rsid w:val="00BB4DAB"/>
    <w:rsid w:val="00BB549D"/>
    <w:rsid w:val="00BB57FA"/>
    <w:rsid w:val="00BB6085"/>
    <w:rsid w:val="00BB64F6"/>
    <w:rsid w:val="00BB7BAA"/>
    <w:rsid w:val="00BB7DA6"/>
    <w:rsid w:val="00BC0D32"/>
    <w:rsid w:val="00BC1F22"/>
    <w:rsid w:val="00BC4982"/>
    <w:rsid w:val="00BC6622"/>
    <w:rsid w:val="00BC72BA"/>
    <w:rsid w:val="00BD00E1"/>
    <w:rsid w:val="00BD0EF1"/>
    <w:rsid w:val="00BD0FE3"/>
    <w:rsid w:val="00BD18A5"/>
    <w:rsid w:val="00BD1D91"/>
    <w:rsid w:val="00BD26A4"/>
    <w:rsid w:val="00BD2897"/>
    <w:rsid w:val="00BD6CC9"/>
    <w:rsid w:val="00BD7EA3"/>
    <w:rsid w:val="00BE0375"/>
    <w:rsid w:val="00BE0FD8"/>
    <w:rsid w:val="00BE14BC"/>
    <w:rsid w:val="00BE1C92"/>
    <w:rsid w:val="00BE1EAE"/>
    <w:rsid w:val="00BE2725"/>
    <w:rsid w:val="00BE353A"/>
    <w:rsid w:val="00BE3AB0"/>
    <w:rsid w:val="00BE5671"/>
    <w:rsid w:val="00BE5E1E"/>
    <w:rsid w:val="00BE6F71"/>
    <w:rsid w:val="00BE73F7"/>
    <w:rsid w:val="00BE7503"/>
    <w:rsid w:val="00BF08FC"/>
    <w:rsid w:val="00BF13D5"/>
    <w:rsid w:val="00BF1E7F"/>
    <w:rsid w:val="00BF2F73"/>
    <w:rsid w:val="00BF4780"/>
    <w:rsid w:val="00BF73FC"/>
    <w:rsid w:val="00BF7772"/>
    <w:rsid w:val="00BF7B35"/>
    <w:rsid w:val="00C00C71"/>
    <w:rsid w:val="00C013D2"/>
    <w:rsid w:val="00C02879"/>
    <w:rsid w:val="00C02E05"/>
    <w:rsid w:val="00C02EB8"/>
    <w:rsid w:val="00C0302C"/>
    <w:rsid w:val="00C03386"/>
    <w:rsid w:val="00C038BC"/>
    <w:rsid w:val="00C03B03"/>
    <w:rsid w:val="00C04B2D"/>
    <w:rsid w:val="00C04B85"/>
    <w:rsid w:val="00C064D1"/>
    <w:rsid w:val="00C125E7"/>
    <w:rsid w:val="00C12BB7"/>
    <w:rsid w:val="00C136A4"/>
    <w:rsid w:val="00C15022"/>
    <w:rsid w:val="00C15763"/>
    <w:rsid w:val="00C15B4A"/>
    <w:rsid w:val="00C168F9"/>
    <w:rsid w:val="00C16D62"/>
    <w:rsid w:val="00C17DF0"/>
    <w:rsid w:val="00C2092F"/>
    <w:rsid w:val="00C22708"/>
    <w:rsid w:val="00C22D3B"/>
    <w:rsid w:val="00C23003"/>
    <w:rsid w:val="00C231FB"/>
    <w:rsid w:val="00C2373D"/>
    <w:rsid w:val="00C2416B"/>
    <w:rsid w:val="00C24954"/>
    <w:rsid w:val="00C25474"/>
    <w:rsid w:val="00C2660C"/>
    <w:rsid w:val="00C30F1B"/>
    <w:rsid w:val="00C30F35"/>
    <w:rsid w:val="00C31E43"/>
    <w:rsid w:val="00C34600"/>
    <w:rsid w:val="00C352D5"/>
    <w:rsid w:val="00C362E6"/>
    <w:rsid w:val="00C375A8"/>
    <w:rsid w:val="00C402D6"/>
    <w:rsid w:val="00C40548"/>
    <w:rsid w:val="00C40DFB"/>
    <w:rsid w:val="00C41783"/>
    <w:rsid w:val="00C41F06"/>
    <w:rsid w:val="00C4263D"/>
    <w:rsid w:val="00C428D0"/>
    <w:rsid w:val="00C42950"/>
    <w:rsid w:val="00C42E5E"/>
    <w:rsid w:val="00C445EA"/>
    <w:rsid w:val="00C44AFC"/>
    <w:rsid w:val="00C44CF3"/>
    <w:rsid w:val="00C46817"/>
    <w:rsid w:val="00C50B0F"/>
    <w:rsid w:val="00C51789"/>
    <w:rsid w:val="00C517C7"/>
    <w:rsid w:val="00C52AF8"/>
    <w:rsid w:val="00C53115"/>
    <w:rsid w:val="00C536F7"/>
    <w:rsid w:val="00C54B03"/>
    <w:rsid w:val="00C55162"/>
    <w:rsid w:val="00C552BC"/>
    <w:rsid w:val="00C5782F"/>
    <w:rsid w:val="00C57F86"/>
    <w:rsid w:val="00C60284"/>
    <w:rsid w:val="00C602F8"/>
    <w:rsid w:val="00C60FF9"/>
    <w:rsid w:val="00C62286"/>
    <w:rsid w:val="00C62EEC"/>
    <w:rsid w:val="00C632D9"/>
    <w:rsid w:val="00C66215"/>
    <w:rsid w:val="00C66C04"/>
    <w:rsid w:val="00C67923"/>
    <w:rsid w:val="00C67D93"/>
    <w:rsid w:val="00C70854"/>
    <w:rsid w:val="00C70B54"/>
    <w:rsid w:val="00C73704"/>
    <w:rsid w:val="00C7390C"/>
    <w:rsid w:val="00C73C0D"/>
    <w:rsid w:val="00C75706"/>
    <w:rsid w:val="00C7614D"/>
    <w:rsid w:val="00C76D22"/>
    <w:rsid w:val="00C779C7"/>
    <w:rsid w:val="00C77AD9"/>
    <w:rsid w:val="00C80312"/>
    <w:rsid w:val="00C808E5"/>
    <w:rsid w:val="00C8117F"/>
    <w:rsid w:val="00C814D7"/>
    <w:rsid w:val="00C81D8F"/>
    <w:rsid w:val="00C821F1"/>
    <w:rsid w:val="00C8293F"/>
    <w:rsid w:val="00C82BF5"/>
    <w:rsid w:val="00C83529"/>
    <w:rsid w:val="00C83688"/>
    <w:rsid w:val="00C838B2"/>
    <w:rsid w:val="00C84511"/>
    <w:rsid w:val="00C85395"/>
    <w:rsid w:val="00C8628A"/>
    <w:rsid w:val="00C86B66"/>
    <w:rsid w:val="00C871FF"/>
    <w:rsid w:val="00C8761C"/>
    <w:rsid w:val="00C87FE8"/>
    <w:rsid w:val="00C901CB"/>
    <w:rsid w:val="00C90A8C"/>
    <w:rsid w:val="00C918C6"/>
    <w:rsid w:val="00C92648"/>
    <w:rsid w:val="00C94A51"/>
    <w:rsid w:val="00C94C02"/>
    <w:rsid w:val="00C95243"/>
    <w:rsid w:val="00C95B41"/>
    <w:rsid w:val="00C97685"/>
    <w:rsid w:val="00CA0637"/>
    <w:rsid w:val="00CA0FA7"/>
    <w:rsid w:val="00CA266C"/>
    <w:rsid w:val="00CA26E7"/>
    <w:rsid w:val="00CA2705"/>
    <w:rsid w:val="00CA45EF"/>
    <w:rsid w:val="00CA46C5"/>
    <w:rsid w:val="00CA5FC1"/>
    <w:rsid w:val="00CA6899"/>
    <w:rsid w:val="00CA7146"/>
    <w:rsid w:val="00CA7F3D"/>
    <w:rsid w:val="00CB0E1E"/>
    <w:rsid w:val="00CB0E73"/>
    <w:rsid w:val="00CB0EED"/>
    <w:rsid w:val="00CB1095"/>
    <w:rsid w:val="00CB17A6"/>
    <w:rsid w:val="00CB468C"/>
    <w:rsid w:val="00CB4A9B"/>
    <w:rsid w:val="00CB5253"/>
    <w:rsid w:val="00CB5744"/>
    <w:rsid w:val="00CB5919"/>
    <w:rsid w:val="00CB5E02"/>
    <w:rsid w:val="00CB7610"/>
    <w:rsid w:val="00CB77EF"/>
    <w:rsid w:val="00CC014B"/>
    <w:rsid w:val="00CC1789"/>
    <w:rsid w:val="00CC1A6F"/>
    <w:rsid w:val="00CC2162"/>
    <w:rsid w:val="00CC244A"/>
    <w:rsid w:val="00CC2E1C"/>
    <w:rsid w:val="00CC36BA"/>
    <w:rsid w:val="00CC50E1"/>
    <w:rsid w:val="00CC5960"/>
    <w:rsid w:val="00CC6A79"/>
    <w:rsid w:val="00CC6AD4"/>
    <w:rsid w:val="00CC7C30"/>
    <w:rsid w:val="00CD072E"/>
    <w:rsid w:val="00CD10FA"/>
    <w:rsid w:val="00CD3BC3"/>
    <w:rsid w:val="00CD478D"/>
    <w:rsid w:val="00CD5010"/>
    <w:rsid w:val="00CD5954"/>
    <w:rsid w:val="00CD5DBE"/>
    <w:rsid w:val="00CD733F"/>
    <w:rsid w:val="00CE08FA"/>
    <w:rsid w:val="00CE14D1"/>
    <w:rsid w:val="00CE1552"/>
    <w:rsid w:val="00CE16BE"/>
    <w:rsid w:val="00CE2343"/>
    <w:rsid w:val="00CE4356"/>
    <w:rsid w:val="00CE4EDA"/>
    <w:rsid w:val="00CE56DA"/>
    <w:rsid w:val="00CE6FCE"/>
    <w:rsid w:val="00CF1233"/>
    <w:rsid w:val="00CF141D"/>
    <w:rsid w:val="00CF2F13"/>
    <w:rsid w:val="00CF3091"/>
    <w:rsid w:val="00CF46FB"/>
    <w:rsid w:val="00CF5D67"/>
    <w:rsid w:val="00CF630D"/>
    <w:rsid w:val="00CF657B"/>
    <w:rsid w:val="00CF6C52"/>
    <w:rsid w:val="00CF7D6F"/>
    <w:rsid w:val="00D01747"/>
    <w:rsid w:val="00D03B0F"/>
    <w:rsid w:val="00D04322"/>
    <w:rsid w:val="00D05149"/>
    <w:rsid w:val="00D053A5"/>
    <w:rsid w:val="00D06DE9"/>
    <w:rsid w:val="00D11243"/>
    <w:rsid w:val="00D113BD"/>
    <w:rsid w:val="00D12379"/>
    <w:rsid w:val="00D12872"/>
    <w:rsid w:val="00D12A2C"/>
    <w:rsid w:val="00D12DBF"/>
    <w:rsid w:val="00D130EC"/>
    <w:rsid w:val="00D13CC5"/>
    <w:rsid w:val="00D154E4"/>
    <w:rsid w:val="00D15A31"/>
    <w:rsid w:val="00D17F76"/>
    <w:rsid w:val="00D2094C"/>
    <w:rsid w:val="00D20A13"/>
    <w:rsid w:val="00D20BE9"/>
    <w:rsid w:val="00D20D95"/>
    <w:rsid w:val="00D21D02"/>
    <w:rsid w:val="00D21F0E"/>
    <w:rsid w:val="00D23951"/>
    <w:rsid w:val="00D239ED"/>
    <w:rsid w:val="00D24900"/>
    <w:rsid w:val="00D259FC"/>
    <w:rsid w:val="00D261F6"/>
    <w:rsid w:val="00D272DA"/>
    <w:rsid w:val="00D315D2"/>
    <w:rsid w:val="00D3175B"/>
    <w:rsid w:val="00D317C2"/>
    <w:rsid w:val="00D3197D"/>
    <w:rsid w:val="00D34100"/>
    <w:rsid w:val="00D35A6A"/>
    <w:rsid w:val="00D36970"/>
    <w:rsid w:val="00D379F8"/>
    <w:rsid w:val="00D41FFA"/>
    <w:rsid w:val="00D43C87"/>
    <w:rsid w:val="00D448D4"/>
    <w:rsid w:val="00D44EC4"/>
    <w:rsid w:val="00D50C4D"/>
    <w:rsid w:val="00D53A94"/>
    <w:rsid w:val="00D53C77"/>
    <w:rsid w:val="00D53EBD"/>
    <w:rsid w:val="00D54F33"/>
    <w:rsid w:val="00D5714B"/>
    <w:rsid w:val="00D57C9F"/>
    <w:rsid w:val="00D60137"/>
    <w:rsid w:val="00D6049E"/>
    <w:rsid w:val="00D6094E"/>
    <w:rsid w:val="00D60BE1"/>
    <w:rsid w:val="00D60CB2"/>
    <w:rsid w:val="00D620E8"/>
    <w:rsid w:val="00D63771"/>
    <w:rsid w:val="00D652F5"/>
    <w:rsid w:val="00D6562E"/>
    <w:rsid w:val="00D65770"/>
    <w:rsid w:val="00D65D3F"/>
    <w:rsid w:val="00D65D77"/>
    <w:rsid w:val="00D66E77"/>
    <w:rsid w:val="00D67355"/>
    <w:rsid w:val="00D67BFA"/>
    <w:rsid w:val="00D70DC0"/>
    <w:rsid w:val="00D7257B"/>
    <w:rsid w:val="00D72CAC"/>
    <w:rsid w:val="00D733E9"/>
    <w:rsid w:val="00D739FA"/>
    <w:rsid w:val="00D75A1D"/>
    <w:rsid w:val="00D765F0"/>
    <w:rsid w:val="00D766DD"/>
    <w:rsid w:val="00D76B6F"/>
    <w:rsid w:val="00D77FB1"/>
    <w:rsid w:val="00D80E66"/>
    <w:rsid w:val="00D81EE1"/>
    <w:rsid w:val="00D83968"/>
    <w:rsid w:val="00D85016"/>
    <w:rsid w:val="00D856FE"/>
    <w:rsid w:val="00D86DBC"/>
    <w:rsid w:val="00D873C1"/>
    <w:rsid w:val="00D90047"/>
    <w:rsid w:val="00D90390"/>
    <w:rsid w:val="00D923B8"/>
    <w:rsid w:val="00D93F6F"/>
    <w:rsid w:val="00D94762"/>
    <w:rsid w:val="00D9553C"/>
    <w:rsid w:val="00D972C1"/>
    <w:rsid w:val="00D97B04"/>
    <w:rsid w:val="00DA15B5"/>
    <w:rsid w:val="00DA212D"/>
    <w:rsid w:val="00DA39D4"/>
    <w:rsid w:val="00DA3C7D"/>
    <w:rsid w:val="00DA4A38"/>
    <w:rsid w:val="00DA79B5"/>
    <w:rsid w:val="00DA7FAF"/>
    <w:rsid w:val="00DB0B9B"/>
    <w:rsid w:val="00DB1068"/>
    <w:rsid w:val="00DB1C3A"/>
    <w:rsid w:val="00DB201E"/>
    <w:rsid w:val="00DB2C5E"/>
    <w:rsid w:val="00DB3443"/>
    <w:rsid w:val="00DB3ADC"/>
    <w:rsid w:val="00DB45D4"/>
    <w:rsid w:val="00DB4F4F"/>
    <w:rsid w:val="00DB4FCB"/>
    <w:rsid w:val="00DB581B"/>
    <w:rsid w:val="00DB5F7F"/>
    <w:rsid w:val="00DC0718"/>
    <w:rsid w:val="00DC0B35"/>
    <w:rsid w:val="00DC0BAF"/>
    <w:rsid w:val="00DC0C70"/>
    <w:rsid w:val="00DC0F44"/>
    <w:rsid w:val="00DC12EB"/>
    <w:rsid w:val="00DC1C79"/>
    <w:rsid w:val="00DC396E"/>
    <w:rsid w:val="00DC3C75"/>
    <w:rsid w:val="00DC4718"/>
    <w:rsid w:val="00DC7FCE"/>
    <w:rsid w:val="00DD3D9B"/>
    <w:rsid w:val="00DD4381"/>
    <w:rsid w:val="00DD632E"/>
    <w:rsid w:val="00DD66EF"/>
    <w:rsid w:val="00DD75DB"/>
    <w:rsid w:val="00DD7D0A"/>
    <w:rsid w:val="00DE01A4"/>
    <w:rsid w:val="00DE0746"/>
    <w:rsid w:val="00DE4E78"/>
    <w:rsid w:val="00DE5C53"/>
    <w:rsid w:val="00DE6129"/>
    <w:rsid w:val="00DE6374"/>
    <w:rsid w:val="00DE7AAA"/>
    <w:rsid w:val="00DF0303"/>
    <w:rsid w:val="00DF07DF"/>
    <w:rsid w:val="00DF082F"/>
    <w:rsid w:val="00DF13F7"/>
    <w:rsid w:val="00DF1545"/>
    <w:rsid w:val="00DF199E"/>
    <w:rsid w:val="00DF22DC"/>
    <w:rsid w:val="00DF2710"/>
    <w:rsid w:val="00DF27E9"/>
    <w:rsid w:val="00DF2D08"/>
    <w:rsid w:val="00DF2ED4"/>
    <w:rsid w:val="00DF30F7"/>
    <w:rsid w:val="00DF3134"/>
    <w:rsid w:val="00DF3328"/>
    <w:rsid w:val="00DF529F"/>
    <w:rsid w:val="00DF553F"/>
    <w:rsid w:val="00DF7132"/>
    <w:rsid w:val="00DF758C"/>
    <w:rsid w:val="00DF7BFC"/>
    <w:rsid w:val="00E002A2"/>
    <w:rsid w:val="00E002E4"/>
    <w:rsid w:val="00E05B83"/>
    <w:rsid w:val="00E05FAA"/>
    <w:rsid w:val="00E07C3B"/>
    <w:rsid w:val="00E1110B"/>
    <w:rsid w:val="00E11DDA"/>
    <w:rsid w:val="00E127A3"/>
    <w:rsid w:val="00E12D57"/>
    <w:rsid w:val="00E12EC8"/>
    <w:rsid w:val="00E147A9"/>
    <w:rsid w:val="00E148CA"/>
    <w:rsid w:val="00E1553C"/>
    <w:rsid w:val="00E15B07"/>
    <w:rsid w:val="00E15F8A"/>
    <w:rsid w:val="00E1613C"/>
    <w:rsid w:val="00E164E8"/>
    <w:rsid w:val="00E17180"/>
    <w:rsid w:val="00E175F8"/>
    <w:rsid w:val="00E17986"/>
    <w:rsid w:val="00E17FA0"/>
    <w:rsid w:val="00E20C34"/>
    <w:rsid w:val="00E21CFC"/>
    <w:rsid w:val="00E22434"/>
    <w:rsid w:val="00E237ED"/>
    <w:rsid w:val="00E2698D"/>
    <w:rsid w:val="00E26CA4"/>
    <w:rsid w:val="00E27FB0"/>
    <w:rsid w:val="00E313F0"/>
    <w:rsid w:val="00E32584"/>
    <w:rsid w:val="00E32B15"/>
    <w:rsid w:val="00E36C94"/>
    <w:rsid w:val="00E36FEB"/>
    <w:rsid w:val="00E37E86"/>
    <w:rsid w:val="00E42069"/>
    <w:rsid w:val="00E4347B"/>
    <w:rsid w:val="00E442DE"/>
    <w:rsid w:val="00E466AB"/>
    <w:rsid w:val="00E47990"/>
    <w:rsid w:val="00E47B58"/>
    <w:rsid w:val="00E512FD"/>
    <w:rsid w:val="00E5156D"/>
    <w:rsid w:val="00E5242D"/>
    <w:rsid w:val="00E5309A"/>
    <w:rsid w:val="00E53D9D"/>
    <w:rsid w:val="00E54C5D"/>
    <w:rsid w:val="00E55000"/>
    <w:rsid w:val="00E55BE0"/>
    <w:rsid w:val="00E55E56"/>
    <w:rsid w:val="00E5619F"/>
    <w:rsid w:val="00E57341"/>
    <w:rsid w:val="00E605AC"/>
    <w:rsid w:val="00E60D72"/>
    <w:rsid w:val="00E6154A"/>
    <w:rsid w:val="00E61B91"/>
    <w:rsid w:val="00E626E7"/>
    <w:rsid w:val="00E63C8F"/>
    <w:rsid w:val="00E64483"/>
    <w:rsid w:val="00E6510B"/>
    <w:rsid w:val="00E66372"/>
    <w:rsid w:val="00E6662E"/>
    <w:rsid w:val="00E67084"/>
    <w:rsid w:val="00E6715F"/>
    <w:rsid w:val="00E672F3"/>
    <w:rsid w:val="00E6738D"/>
    <w:rsid w:val="00E676DB"/>
    <w:rsid w:val="00E73306"/>
    <w:rsid w:val="00E73876"/>
    <w:rsid w:val="00E746EF"/>
    <w:rsid w:val="00E74CD8"/>
    <w:rsid w:val="00E76BE9"/>
    <w:rsid w:val="00E76C84"/>
    <w:rsid w:val="00E807C2"/>
    <w:rsid w:val="00E8096B"/>
    <w:rsid w:val="00E81693"/>
    <w:rsid w:val="00E81B7B"/>
    <w:rsid w:val="00E82EA1"/>
    <w:rsid w:val="00E83BF5"/>
    <w:rsid w:val="00E83D4F"/>
    <w:rsid w:val="00E85E91"/>
    <w:rsid w:val="00E87B27"/>
    <w:rsid w:val="00E90314"/>
    <w:rsid w:val="00E92AB5"/>
    <w:rsid w:val="00E92C0E"/>
    <w:rsid w:val="00E93A19"/>
    <w:rsid w:val="00E93EFB"/>
    <w:rsid w:val="00E947ED"/>
    <w:rsid w:val="00E94C93"/>
    <w:rsid w:val="00E94D59"/>
    <w:rsid w:val="00E94F02"/>
    <w:rsid w:val="00E973B0"/>
    <w:rsid w:val="00E978D3"/>
    <w:rsid w:val="00EA14F0"/>
    <w:rsid w:val="00EA2262"/>
    <w:rsid w:val="00EA2A09"/>
    <w:rsid w:val="00EA2CF9"/>
    <w:rsid w:val="00EA32FA"/>
    <w:rsid w:val="00EA3436"/>
    <w:rsid w:val="00EA3D43"/>
    <w:rsid w:val="00EA518D"/>
    <w:rsid w:val="00EA538E"/>
    <w:rsid w:val="00EA5701"/>
    <w:rsid w:val="00EA607D"/>
    <w:rsid w:val="00EA6853"/>
    <w:rsid w:val="00EA73E9"/>
    <w:rsid w:val="00EB0132"/>
    <w:rsid w:val="00EB0678"/>
    <w:rsid w:val="00EB0B0F"/>
    <w:rsid w:val="00EB1121"/>
    <w:rsid w:val="00EB17FA"/>
    <w:rsid w:val="00EB1911"/>
    <w:rsid w:val="00EB1FB4"/>
    <w:rsid w:val="00EB2E11"/>
    <w:rsid w:val="00EB31FC"/>
    <w:rsid w:val="00EB45D3"/>
    <w:rsid w:val="00EB4B6B"/>
    <w:rsid w:val="00EB4CA5"/>
    <w:rsid w:val="00EB5597"/>
    <w:rsid w:val="00EB5919"/>
    <w:rsid w:val="00EB754B"/>
    <w:rsid w:val="00EB75EB"/>
    <w:rsid w:val="00EB7A36"/>
    <w:rsid w:val="00EB7A99"/>
    <w:rsid w:val="00EC067D"/>
    <w:rsid w:val="00EC0BC3"/>
    <w:rsid w:val="00EC22EC"/>
    <w:rsid w:val="00EC2874"/>
    <w:rsid w:val="00EC3D2C"/>
    <w:rsid w:val="00EC47FF"/>
    <w:rsid w:val="00EC4C14"/>
    <w:rsid w:val="00EC55A0"/>
    <w:rsid w:val="00EC72A3"/>
    <w:rsid w:val="00EC7ABB"/>
    <w:rsid w:val="00ED090A"/>
    <w:rsid w:val="00ED232A"/>
    <w:rsid w:val="00ED2BC1"/>
    <w:rsid w:val="00ED474D"/>
    <w:rsid w:val="00ED5CE0"/>
    <w:rsid w:val="00ED74DB"/>
    <w:rsid w:val="00EE07D3"/>
    <w:rsid w:val="00EE080A"/>
    <w:rsid w:val="00EE33EA"/>
    <w:rsid w:val="00EE3918"/>
    <w:rsid w:val="00EE3C8D"/>
    <w:rsid w:val="00EE4656"/>
    <w:rsid w:val="00EE4717"/>
    <w:rsid w:val="00EE6935"/>
    <w:rsid w:val="00EE6EC1"/>
    <w:rsid w:val="00EE7D06"/>
    <w:rsid w:val="00EF0879"/>
    <w:rsid w:val="00EF08AB"/>
    <w:rsid w:val="00EF1149"/>
    <w:rsid w:val="00EF2011"/>
    <w:rsid w:val="00EF20C0"/>
    <w:rsid w:val="00EF2AE3"/>
    <w:rsid w:val="00EF2EB5"/>
    <w:rsid w:val="00EF313F"/>
    <w:rsid w:val="00EF3D85"/>
    <w:rsid w:val="00EF4311"/>
    <w:rsid w:val="00EF4762"/>
    <w:rsid w:val="00EF564B"/>
    <w:rsid w:val="00EF5DC8"/>
    <w:rsid w:val="00EF6026"/>
    <w:rsid w:val="00EF6EAF"/>
    <w:rsid w:val="00F0009C"/>
    <w:rsid w:val="00F03D16"/>
    <w:rsid w:val="00F04966"/>
    <w:rsid w:val="00F04A0E"/>
    <w:rsid w:val="00F06546"/>
    <w:rsid w:val="00F07517"/>
    <w:rsid w:val="00F075E1"/>
    <w:rsid w:val="00F11321"/>
    <w:rsid w:val="00F1211A"/>
    <w:rsid w:val="00F13433"/>
    <w:rsid w:val="00F13DAD"/>
    <w:rsid w:val="00F14F32"/>
    <w:rsid w:val="00F153C8"/>
    <w:rsid w:val="00F1593E"/>
    <w:rsid w:val="00F17FC2"/>
    <w:rsid w:val="00F21A31"/>
    <w:rsid w:val="00F21AFA"/>
    <w:rsid w:val="00F21FED"/>
    <w:rsid w:val="00F22DC9"/>
    <w:rsid w:val="00F23A21"/>
    <w:rsid w:val="00F244BD"/>
    <w:rsid w:val="00F266FB"/>
    <w:rsid w:val="00F27FB4"/>
    <w:rsid w:val="00F30923"/>
    <w:rsid w:val="00F30DF5"/>
    <w:rsid w:val="00F316D1"/>
    <w:rsid w:val="00F31BFE"/>
    <w:rsid w:val="00F324E9"/>
    <w:rsid w:val="00F32F56"/>
    <w:rsid w:val="00F331B2"/>
    <w:rsid w:val="00F33A14"/>
    <w:rsid w:val="00F34CFE"/>
    <w:rsid w:val="00F34F3B"/>
    <w:rsid w:val="00F356F8"/>
    <w:rsid w:val="00F36C85"/>
    <w:rsid w:val="00F372E1"/>
    <w:rsid w:val="00F372F9"/>
    <w:rsid w:val="00F400B6"/>
    <w:rsid w:val="00F409B1"/>
    <w:rsid w:val="00F424B2"/>
    <w:rsid w:val="00F425DD"/>
    <w:rsid w:val="00F42812"/>
    <w:rsid w:val="00F44170"/>
    <w:rsid w:val="00F44265"/>
    <w:rsid w:val="00F45E40"/>
    <w:rsid w:val="00F4704A"/>
    <w:rsid w:val="00F4785E"/>
    <w:rsid w:val="00F47975"/>
    <w:rsid w:val="00F47DA7"/>
    <w:rsid w:val="00F47E61"/>
    <w:rsid w:val="00F507BF"/>
    <w:rsid w:val="00F51667"/>
    <w:rsid w:val="00F519D3"/>
    <w:rsid w:val="00F51C00"/>
    <w:rsid w:val="00F51D7C"/>
    <w:rsid w:val="00F51EA7"/>
    <w:rsid w:val="00F52C06"/>
    <w:rsid w:val="00F53B36"/>
    <w:rsid w:val="00F5438B"/>
    <w:rsid w:val="00F54FE6"/>
    <w:rsid w:val="00F55C26"/>
    <w:rsid w:val="00F5721C"/>
    <w:rsid w:val="00F60C38"/>
    <w:rsid w:val="00F612A4"/>
    <w:rsid w:val="00F62601"/>
    <w:rsid w:val="00F62F92"/>
    <w:rsid w:val="00F643C4"/>
    <w:rsid w:val="00F64EF1"/>
    <w:rsid w:val="00F64F52"/>
    <w:rsid w:val="00F671E4"/>
    <w:rsid w:val="00F672EB"/>
    <w:rsid w:val="00F6756F"/>
    <w:rsid w:val="00F67E26"/>
    <w:rsid w:val="00F7066D"/>
    <w:rsid w:val="00F73126"/>
    <w:rsid w:val="00F735DB"/>
    <w:rsid w:val="00F73F78"/>
    <w:rsid w:val="00F74012"/>
    <w:rsid w:val="00F7407F"/>
    <w:rsid w:val="00F75DD5"/>
    <w:rsid w:val="00F76653"/>
    <w:rsid w:val="00F76E79"/>
    <w:rsid w:val="00F77062"/>
    <w:rsid w:val="00F8055D"/>
    <w:rsid w:val="00F812C3"/>
    <w:rsid w:val="00F814CC"/>
    <w:rsid w:val="00F815D3"/>
    <w:rsid w:val="00F81677"/>
    <w:rsid w:val="00F83C6F"/>
    <w:rsid w:val="00F83EA5"/>
    <w:rsid w:val="00F84BBA"/>
    <w:rsid w:val="00F85DE9"/>
    <w:rsid w:val="00F8602F"/>
    <w:rsid w:val="00F87B02"/>
    <w:rsid w:val="00F90A21"/>
    <w:rsid w:val="00F91CF6"/>
    <w:rsid w:val="00F92DBD"/>
    <w:rsid w:val="00F934F4"/>
    <w:rsid w:val="00F93682"/>
    <w:rsid w:val="00F94676"/>
    <w:rsid w:val="00F94AF8"/>
    <w:rsid w:val="00F94E7E"/>
    <w:rsid w:val="00F971B4"/>
    <w:rsid w:val="00FA01E3"/>
    <w:rsid w:val="00FA02FF"/>
    <w:rsid w:val="00FA219B"/>
    <w:rsid w:val="00FA29BC"/>
    <w:rsid w:val="00FA32A3"/>
    <w:rsid w:val="00FA5839"/>
    <w:rsid w:val="00FA5959"/>
    <w:rsid w:val="00FA7979"/>
    <w:rsid w:val="00FB08B9"/>
    <w:rsid w:val="00FB12CA"/>
    <w:rsid w:val="00FB1781"/>
    <w:rsid w:val="00FB2982"/>
    <w:rsid w:val="00FB299A"/>
    <w:rsid w:val="00FB47A5"/>
    <w:rsid w:val="00FB4A30"/>
    <w:rsid w:val="00FB540A"/>
    <w:rsid w:val="00FB5828"/>
    <w:rsid w:val="00FB5BA1"/>
    <w:rsid w:val="00FB6A73"/>
    <w:rsid w:val="00FB7291"/>
    <w:rsid w:val="00FB7DD0"/>
    <w:rsid w:val="00FB7DF5"/>
    <w:rsid w:val="00FC1278"/>
    <w:rsid w:val="00FC1C5B"/>
    <w:rsid w:val="00FC3104"/>
    <w:rsid w:val="00FC3A25"/>
    <w:rsid w:val="00FC3C0E"/>
    <w:rsid w:val="00FC4CCC"/>
    <w:rsid w:val="00FC4CD7"/>
    <w:rsid w:val="00FC64C0"/>
    <w:rsid w:val="00FC68F6"/>
    <w:rsid w:val="00FD025D"/>
    <w:rsid w:val="00FD1809"/>
    <w:rsid w:val="00FD1A76"/>
    <w:rsid w:val="00FD24D9"/>
    <w:rsid w:val="00FD2807"/>
    <w:rsid w:val="00FD4EB9"/>
    <w:rsid w:val="00FE03B5"/>
    <w:rsid w:val="00FE177A"/>
    <w:rsid w:val="00FE2B66"/>
    <w:rsid w:val="00FE303A"/>
    <w:rsid w:val="00FE3F68"/>
    <w:rsid w:val="00FE4029"/>
    <w:rsid w:val="00FE456E"/>
    <w:rsid w:val="00FE5C2C"/>
    <w:rsid w:val="00FE62EC"/>
    <w:rsid w:val="00FE70D8"/>
    <w:rsid w:val="00FE751D"/>
    <w:rsid w:val="00FE7571"/>
    <w:rsid w:val="00FE7ED9"/>
    <w:rsid w:val="00FF0DA6"/>
    <w:rsid w:val="00FF22B8"/>
    <w:rsid w:val="00FF2732"/>
    <w:rsid w:val="00FF2910"/>
    <w:rsid w:val="00FF3DB6"/>
    <w:rsid w:val="00FF536C"/>
    <w:rsid w:val="00FF698E"/>
    <w:rsid w:val="00FF7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13FCEA"/>
  <w15:docId w15:val="{3BC20400-C664-45F2-A577-E688C8BC6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MS Mincho" w:hAnsi="Calibri" w:cs="Calibr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6DA6"/>
    <w:pPr>
      <w:suppressAutoHyphens/>
      <w:spacing w:line="240" w:lineRule="auto"/>
    </w:pPr>
    <w:rPr>
      <w:rFonts w:ascii="Times New Roman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="Cambria" w:hAnsi="Cambria"/>
      <w:b/>
      <w:bCs/>
      <w:color w:val="FE8637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="Cambria" w:hAnsi="Cambria"/>
      <w:b/>
      <w:bCs/>
      <w:color w:val="FE863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FE8637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lainTextChar">
    <w:name w:val="Plain Text Char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="Cambria" w:hAnsi="Cambria"/>
      <w:b/>
      <w:bCs/>
      <w:i/>
      <w:iCs/>
      <w:color w:val="FE8637"/>
      <w:sz w:val="24"/>
      <w:szCs w:val="24"/>
      <w:lang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="Cambria" w:hAnsi="Cambria"/>
      <w:b/>
      <w:bCs/>
      <w:color w:val="FE8637"/>
      <w:sz w:val="24"/>
      <w:szCs w:val="24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="Cambria" w:hAnsi="Cambria"/>
      <w:b/>
      <w:bCs/>
      <w:color w:val="FE8637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character" w:customStyle="1" w:styleId="ListLabel1">
    <w:name w:val="ListLabel 1"/>
    <w:rsid w:val="00CB0EED"/>
    <w:rPr>
      <w:rFonts w:cs="Courier New"/>
    </w:rPr>
  </w:style>
  <w:style w:type="paragraph" w:customStyle="1" w:styleId="Heading">
    <w:name w:val="Heading"/>
    <w:basedOn w:val="Normal"/>
    <w:next w:val="TextBody"/>
    <w:rsid w:val="00CB0EED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rsid w:val="00CB0EED"/>
    <w:pPr>
      <w:spacing w:after="140" w:line="288" w:lineRule="auto"/>
    </w:pPr>
  </w:style>
  <w:style w:type="paragraph" w:styleId="List">
    <w:name w:val="List"/>
    <w:basedOn w:val="TextBody"/>
    <w:rsid w:val="00CB0EED"/>
    <w:rPr>
      <w:rFonts w:cs="FreeSans"/>
    </w:rPr>
  </w:style>
  <w:style w:type="paragraph" w:styleId="Caption">
    <w:name w:val="caption"/>
    <w:basedOn w:val="Normal"/>
    <w:rsid w:val="00CB0EED"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rsid w:val="00CB0EED"/>
    <w:pPr>
      <w:suppressLineNumbers/>
    </w:pPr>
    <w:rPr>
      <w:rFonts w:cs="FreeSans"/>
    </w:rPr>
  </w:style>
  <w:style w:type="paragraph" w:styleId="PlainText">
    <w:name w:val="Plain Text"/>
    <w:basedOn w:val="Normal"/>
    <w:link w:val="PlainTextChar"/>
    <w:rsid w:val="00296DA6"/>
    <w:pPr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paragraph" w:styleId="Title">
    <w:name w:val="Title"/>
    <w:basedOn w:val="Normal"/>
    <w:link w:val="TitleChar"/>
    <w:qFormat/>
    <w:rsid w:val="00296DA6"/>
    <w:pPr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73E4A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paragraph" w:styleId="CommentText">
    <w:name w:val="annotation text"/>
    <w:basedOn w:val="Normal"/>
    <w:link w:val="CommentTextChar"/>
    <w:uiPriority w:val="99"/>
    <w:unhideWhenUsed/>
    <w:rsid w:val="000F057A"/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0F057A"/>
    <w:rPr>
      <w:b/>
      <w:bCs/>
    </w:rPr>
  </w:style>
  <w:style w:type="paragraph" w:styleId="ListParagraph">
    <w:name w:val="List Paragraph"/>
    <w:basedOn w:val="Normal"/>
    <w:uiPriority w:val="34"/>
    <w:qFormat/>
    <w:rsid w:val="00D74435"/>
    <w:pPr>
      <w:ind w:left="720"/>
    </w:pPr>
    <w:rPr>
      <w:rFonts w:eastAsia="Times New Roman"/>
      <w:lang w:eastAsia="en-US"/>
    </w:rPr>
  </w:style>
  <w:style w:type="paragraph" w:customStyle="1" w:styleId="TableContents">
    <w:name w:val="Table Contents"/>
    <w:basedOn w:val="Normal"/>
    <w:rsid w:val="00CB0EED"/>
  </w:style>
  <w:style w:type="table" w:styleId="TableGrid">
    <w:name w:val="Table Grid"/>
    <w:basedOn w:val="TableNormal"/>
    <w:uiPriority w:val="59"/>
    <w:rsid w:val="005D078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AD34C6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245D89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D67BF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rsid w:val="009615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96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50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40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60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66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44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18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43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74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371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1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83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57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64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04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79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4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9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4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52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1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06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335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86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48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5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02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73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43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37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02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6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5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0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3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jpe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jpe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jpeg"/><Relationship Id="rId29" Type="http://schemas.openxmlformats.org/officeDocument/2006/relationships/hyperlink" Target="https://freestocktextures.com/texture/old-blue-facade,1121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dnjs.com/libraries/three.js" TargetMode="External"/><Relationship Id="rId24" Type="http://schemas.openxmlformats.org/officeDocument/2006/relationships/image" Target="media/image14.jpe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image" Target="media/image13.png"/><Relationship Id="rId28" Type="http://schemas.openxmlformats.org/officeDocument/2006/relationships/hyperlink" Target="https://hdrihaven.com/hdri/?c=skies&amp;h=moonless_golf" TargetMode="External"/><Relationship Id="rId10" Type="http://schemas.openxmlformats.org/officeDocument/2006/relationships/hyperlink" Target="https://github.com/mrdoob/three.js/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images.megapixl.com/5644/56448654.jp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hreejs.org/" TargetMode="External"/><Relationship Id="rId14" Type="http://schemas.openxmlformats.org/officeDocument/2006/relationships/image" Target="media/image4.jpeg"/><Relationship Id="rId22" Type="http://schemas.openxmlformats.org/officeDocument/2006/relationships/image" Target="media/image12.jpeg"/><Relationship Id="rId27" Type="http://schemas.openxmlformats.org/officeDocument/2006/relationships/hyperlink" Target="https://www.cgtrader.com/items/2233891/download-page" TargetMode="External"/><Relationship Id="rId30" Type="http://schemas.openxmlformats.org/officeDocument/2006/relationships/hyperlink" Target="https://www.textures.com/browse/asphalt-close-ups/12430" TargetMode="External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30965B-47B8-4475-8A24-353900634D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9</TotalTime>
  <Pages>13</Pages>
  <Words>1488</Words>
  <Characters>8487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nus University</Company>
  <LinksUpToDate>false</LinksUpToDate>
  <CharactersWithSpaces>9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chouleslouis5@gmail.com</cp:lastModifiedBy>
  <cp:revision>425</cp:revision>
  <cp:lastPrinted>2016-02-01T09:45:00Z</cp:lastPrinted>
  <dcterms:created xsi:type="dcterms:W3CDTF">2020-08-26T04:54:00Z</dcterms:created>
  <dcterms:modified xsi:type="dcterms:W3CDTF">2020-11-21T04:01:00Z</dcterms:modified>
  <dc:language>en-US</dc:language>
</cp:coreProperties>
</file>